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43A776" w14:textId="718C142D" w:rsidR="002D1A13" w:rsidRDefault="002D1A13" w:rsidP="002D1A13">
      <w:pPr>
        <w:pStyle w:val="EndNoteBibliography"/>
        <w:spacing w:before="120" w:after="120"/>
      </w:pPr>
    </w:p>
    <w:p w14:paraId="47D336A2" w14:textId="30E886E5" w:rsidR="002D1A13" w:rsidRDefault="002D1A13" w:rsidP="002D1A13">
      <w:pPr>
        <w:pStyle w:val="EndNoteBibliography"/>
        <w:spacing w:before="120" w:after="120"/>
        <w:rPr>
          <w:b/>
          <w:bCs/>
        </w:rPr>
      </w:pPr>
      <w:r w:rsidRPr="002D1A13">
        <w:rPr>
          <w:b/>
          <w:bCs/>
        </w:rPr>
        <w:t>A</w:t>
      </w:r>
      <w:r w:rsidRPr="002D1A13">
        <w:rPr>
          <w:b/>
          <w:bCs/>
        </w:rPr>
        <w:t>pplied hierarchical modeling</w:t>
      </w:r>
      <w:r w:rsidRPr="002D1A13">
        <w:rPr>
          <w:b/>
          <w:bCs/>
        </w:rPr>
        <w:t xml:space="preserve"> paper used in the study</w:t>
      </w:r>
    </w:p>
    <w:p w14:paraId="0617C4D5" w14:textId="77777777" w:rsidR="002D1A13" w:rsidRPr="002D1A13" w:rsidRDefault="002D1A13" w:rsidP="002D1A13">
      <w:pPr>
        <w:pStyle w:val="EndNoteBibliography"/>
        <w:spacing w:before="120" w:after="120"/>
        <w:rPr>
          <w:b/>
          <w:bCs/>
        </w:rPr>
      </w:pPr>
    </w:p>
    <w:p w14:paraId="0592CDA3" w14:textId="27461CFF" w:rsidR="002D1A13" w:rsidRPr="00EF48F2" w:rsidRDefault="002D1A13" w:rsidP="002D1A13">
      <w:pPr>
        <w:pStyle w:val="EndNoteBibliography"/>
        <w:spacing w:before="120" w:after="120"/>
      </w:pPr>
      <w:r w:rsidRPr="00EF48F2">
        <w:t>Abrams, J.F.</w:t>
      </w:r>
      <w:r w:rsidRPr="00EF48F2">
        <w:rPr>
          <w:i/>
        </w:rPr>
        <w:t xml:space="preserve"> et al.</w:t>
      </w:r>
      <w:r w:rsidRPr="00EF48F2">
        <w:t xml:space="preserve"> (2021) Occupancy-based diversity profiles: capturing biodiversity complexities while accounting for imperfect detection. </w:t>
      </w:r>
      <w:r w:rsidRPr="00EF48F2">
        <w:rPr>
          <w:i/>
        </w:rPr>
        <w:t>Ecography</w:t>
      </w:r>
      <w:r w:rsidRPr="00EF48F2">
        <w:t xml:space="preserve"> 44, 975-986. 10.1111/ecog.05577</w:t>
      </w:r>
    </w:p>
    <w:p w14:paraId="6BE7A71A" w14:textId="1EDCA88D" w:rsidR="002D1A13" w:rsidRPr="00EF48F2" w:rsidRDefault="002D1A13" w:rsidP="002D1A13">
      <w:pPr>
        <w:pStyle w:val="EndNoteBibliography"/>
        <w:spacing w:before="120" w:after="120"/>
      </w:pPr>
      <w:r w:rsidRPr="00EF48F2">
        <w:t>Ahumada, J.A.</w:t>
      </w:r>
      <w:r w:rsidRPr="00EF48F2">
        <w:rPr>
          <w:i/>
        </w:rPr>
        <w:t xml:space="preserve"> et al.</w:t>
      </w:r>
      <w:r w:rsidRPr="00EF48F2">
        <w:t xml:space="preserve"> (2013) Monitoring the status and trends of tropical forest terrestrial vertebrate communities from camera trap data: a tool for conservation. </w:t>
      </w:r>
      <w:r w:rsidRPr="00EF48F2">
        <w:rPr>
          <w:i/>
        </w:rPr>
        <w:t>PLoS One</w:t>
      </w:r>
      <w:r w:rsidRPr="00EF48F2">
        <w:t xml:space="preserve"> 8, e73707. 10.1371/journal.pone.0073707</w:t>
      </w:r>
    </w:p>
    <w:p w14:paraId="310275D3" w14:textId="123AF43B" w:rsidR="002D1A13" w:rsidRPr="00EF48F2" w:rsidRDefault="002D1A13" w:rsidP="002D1A13">
      <w:pPr>
        <w:pStyle w:val="EndNoteBibliography"/>
        <w:spacing w:before="120" w:after="120"/>
      </w:pPr>
      <w:r w:rsidRPr="00EF48F2">
        <w:t>Aldridge, C.A.</w:t>
      </w:r>
      <w:r w:rsidRPr="00EF48F2">
        <w:rPr>
          <w:i/>
        </w:rPr>
        <w:t xml:space="preserve"> et al.</w:t>
      </w:r>
      <w:r w:rsidRPr="00EF48F2">
        <w:t xml:space="preserve"> (2021) Duped by False-Negative Errors: A Case Study with the Mediterranean Gecko. </w:t>
      </w:r>
      <w:r w:rsidRPr="00EF48F2">
        <w:rPr>
          <w:i/>
        </w:rPr>
        <w:t>Herpetological Conservation and Biology</w:t>
      </w:r>
      <w:r w:rsidRPr="00EF48F2">
        <w:t xml:space="preserve"> 16, 525-533. C. A. Aldridge</w:t>
      </w:r>
    </w:p>
    <w:p w14:paraId="466EF05A" w14:textId="7AB83F17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Alexander, B.W. and Hepp, G.R. (2014) Estimating Effects of Habitat Characteristics on Abundances of Three Species of Secretive Marsh Birds in Central Florida. </w:t>
      </w:r>
      <w:r w:rsidRPr="00EF48F2">
        <w:rPr>
          <w:i/>
        </w:rPr>
        <w:t>Waterbirds</w:t>
      </w:r>
      <w:r w:rsidRPr="00EF48F2">
        <w:t xml:space="preserve"> 37, 274-285. 10.1675/063.037.0306</w:t>
      </w:r>
    </w:p>
    <w:p w14:paraId="2907783A" w14:textId="09595663" w:rsidR="002D1A13" w:rsidRPr="00EF48F2" w:rsidRDefault="002D1A13" w:rsidP="002D1A13">
      <w:pPr>
        <w:pStyle w:val="EndNoteBibliography"/>
        <w:spacing w:before="120" w:after="120"/>
      </w:pPr>
      <w:r w:rsidRPr="00EF48F2">
        <w:t>Allen, M.L.</w:t>
      </w:r>
      <w:r w:rsidRPr="00EF48F2">
        <w:rPr>
          <w:i/>
        </w:rPr>
        <w:t xml:space="preserve"> et al.</w:t>
      </w:r>
      <w:r w:rsidRPr="00EF48F2">
        <w:t xml:space="preserve"> (2022) Habitat productivity and anthropogenic development drive rangewide variation in striped skunk (Mephitis mephitis) abundance. </w:t>
      </w:r>
      <w:r w:rsidRPr="00EF48F2">
        <w:rPr>
          <w:i/>
        </w:rPr>
        <w:t>Global Ecology and Conservation</w:t>
      </w:r>
      <w:r w:rsidRPr="00EF48F2">
        <w:t xml:space="preserve"> 39. 10.1016/j.gecco.2022.e02300</w:t>
      </w:r>
    </w:p>
    <w:p w14:paraId="1E9C0025" w14:textId="4353BF59" w:rsidR="002D1A13" w:rsidRPr="00EF48F2" w:rsidRDefault="002D1A13" w:rsidP="002D1A13">
      <w:pPr>
        <w:pStyle w:val="EndNoteBibliography"/>
        <w:spacing w:before="120" w:after="120"/>
      </w:pPr>
      <w:r w:rsidRPr="00EF48F2">
        <w:t>Alves, F.</w:t>
      </w:r>
      <w:r w:rsidRPr="00EF48F2">
        <w:rPr>
          <w:i/>
        </w:rPr>
        <w:t xml:space="preserve"> et al.</w:t>
      </w:r>
      <w:r w:rsidRPr="00EF48F2">
        <w:t xml:space="preserve"> (2019) Occupancy and density of a habitat specialist and a sympatric generalist songbird species in Tasmania. </w:t>
      </w:r>
      <w:r w:rsidRPr="00EF48F2">
        <w:rPr>
          <w:i/>
        </w:rPr>
        <w:t>Austral Ecology</w:t>
      </w:r>
      <w:r w:rsidRPr="00EF48F2">
        <w:t xml:space="preserve"> 44, 1430-1437. 10.1111/aec.12817</w:t>
      </w:r>
    </w:p>
    <w:p w14:paraId="61BE5252" w14:textId="7EE099B0" w:rsidR="002D1A13" w:rsidRPr="00EF48F2" w:rsidRDefault="002D1A13" w:rsidP="002D1A13">
      <w:pPr>
        <w:pStyle w:val="EndNoteBibliography"/>
        <w:spacing w:before="120" w:after="120"/>
      </w:pPr>
      <w:r w:rsidRPr="00EF48F2">
        <w:t>Amburgey, S.M.</w:t>
      </w:r>
      <w:r w:rsidRPr="00EF48F2">
        <w:rPr>
          <w:i/>
        </w:rPr>
        <w:t xml:space="preserve"> et al.</w:t>
      </w:r>
      <w:r w:rsidRPr="00EF48F2">
        <w:t xml:space="preserve"> (2021) The influence of species life history and distribution characteristics on species responses to habitat fragmentation in an urban landscape. </w:t>
      </w:r>
      <w:r w:rsidRPr="00EF48F2">
        <w:rPr>
          <w:i/>
        </w:rPr>
        <w:t>J Anim Ecol</w:t>
      </w:r>
      <w:r w:rsidRPr="00EF48F2">
        <w:t xml:space="preserve"> 90, 685-697. 10.1111/1365-2656.13403</w:t>
      </w:r>
    </w:p>
    <w:p w14:paraId="5D690D8C" w14:textId="0974E569" w:rsidR="002D1A13" w:rsidRPr="00EF48F2" w:rsidRDefault="002D1A13" w:rsidP="002D1A13">
      <w:pPr>
        <w:pStyle w:val="EndNoteBibliography"/>
        <w:spacing w:before="120" w:after="120"/>
      </w:pPr>
      <w:r w:rsidRPr="00EF48F2">
        <w:t>Amir, Z.</w:t>
      </w:r>
      <w:r w:rsidRPr="00EF48F2">
        <w:rPr>
          <w:i/>
        </w:rPr>
        <w:t xml:space="preserve"> et al.</w:t>
      </w:r>
      <w:r w:rsidRPr="00EF48F2">
        <w:t xml:space="preserve"> (2022) Inferring predator-prey interactions from camera traps: A Bayesian co-abundance modeling approach. </w:t>
      </w:r>
      <w:r w:rsidRPr="00EF48F2">
        <w:rPr>
          <w:i/>
        </w:rPr>
        <w:t>Ecol Evol</w:t>
      </w:r>
      <w:r w:rsidRPr="00EF48F2">
        <w:t xml:space="preserve"> 12, e9627. 10.1002/ece3.9627</w:t>
      </w:r>
    </w:p>
    <w:p w14:paraId="22399412" w14:textId="649192FB" w:rsidR="002D1A13" w:rsidRPr="00EF48F2" w:rsidRDefault="002D1A13" w:rsidP="002D1A13">
      <w:pPr>
        <w:pStyle w:val="EndNoteBibliography"/>
        <w:spacing w:before="120" w:after="120"/>
      </w:pPr>
      <w:r w:rsidRPr="00EF48F2">
        <w:t>Amundson, C.L.</w:t>
      </w:r>
      <w:r w:rsidRPr="00EF48F2">
        <w:rPr>
          <w:i/>
        </w:rPr>
        <w:t xml:space="preserve"> et al.</w:t>
      </w:r>
      <w:r w:rsidRPr="00EF48F2">
        <w:t xml:space="preserve"> (2018) Montane-breeding Bird Distribution and Abundance Across National Parks of Southwestern Alaska. </w:t>
      </w:r>
      <w:r w:rsidRPr="00EF48F2">
        <w:rPr>
          <w:i/>
        </w:rPr>
        <w:t>Journal of Fish and Wildlife Management</w:t>
      </w:r>
      <w:r w:rsidRPr="00EF48F2">
        <w:t xml:space="preserve"> 9, 180-207. 10.3996/062017-Jfwm-050</w:t>
      </w:r>
    </w:p>
    <w:p w14:paraId="15F232B6" w14:textId="3FC09CF9" w:rsidR="002D1A13" w:rsidRPr="00EF48F2" w:rsidRDefault="002D1A13" w:rsidP="002D1A13">
      <w:pPr>
        <w:pStyle w:val="EndNoteBibliography"/>
        <w:spacing w:before="120" w:after="120"/>
      </w:pPr>
      <w:r w:rsidRPr="00EF48F2">
        <w:t>Amundson, C.L.</w:t>
      </w:r>
      <w:r w:rsidRPr="00EF48F2">
        <w:rPr>
          <w:i/>
        </w:rPr>
        <w:t xml:space="preserve"> et al.</w:t>
      </w:r>
      <w:r w:rsidRPr="00EF48F2">
        <w:t xml:space="preserve"> (2014) A hierarchical model combining distance sampling and time removal to estimate detection probability during avian point counts. </w:t>
      </w:r>
      <w:r w:rsidRPr="00EF48F2">
        <w:rPr>
          <w:i/>
        </w:rPr>
        <w:t>Auk</w:t>
      </w:r>
      <w:r w:rsidRPr="00EF48F2">
        <w:t xml:space="preserve"> 131, 476-494. 10.1642/Auk-14-11.1</w:t>
      </w:r>
    </w:p>
    <w:p w14:paraId="07901E20" w14:textId="5B52C49D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Andersen, E.M. and Steidl, R.J. (2019) Woody plant encroachment restructures bird communities in semiarid grasslands. </w:t>
      </w:r>
      <w:r w:rsidRPr="00EF48F2">
        <w:rPr>
          <w:i/>
        </w:rPr>
        <w:t>Biological Conservation</w:t>
      </w:r>
      <w:r w:rsidRPr="00EF48F2">
        <w:t xml:space="preserve"> 240. 10.1016/j.biocon.2019.108276</w:t>
      </w:r>
    </w:p>
    <w:p w14:paraId="3EE07955" w14:textId="114D91CE" w:rsidR="002D1A13" w:rsidRPr="00EF48F2" w:rsidRDefault="002D1A13" w:rsidP="002D1A13">
      <w:pPr>
        <w:pStyle w:val="EndNoteBibliography"/>
        <w:spacing w:before="120" w:after="120"/>
      </w:pPr>
      <w:r w:rsidRPr="00EF48F2">
        <w:t>Andrade</w:t>
      </w:r>
      <w:r w:rsidRPr="00EF48F2">
        <w:rPr>
          <w:rFonts w:ascii="Cambria Math" w:hAnsi="Cambria Math" w:cs="Cambria Math"/>
        </w:rPr>
        <w:t>‐</w:t>
      </w:r>
      <w:r w:rsidRPr="00EF48F2">
        <w:t>Ponce, G.P.</w:t>
      </w:r>
      <w:r w:rsidRPr="00EF48F2">
        <w:rPr>
          <w:i/>
        </w:rPr>
        <w:t xml:space="preserve"> et al.</w:t>
      </w:r>
      <w:r w:rsidRPr="00EF48F2">
        <w:t xml:space="preserve"> (2022) A framework to interpret co</w:t>
      </w:r>
      <w:r w:rsidRPr="00EF48F2">
        <w:rPr>
          <w:rFonts w:ascii="Cambria Math" w:hAnsi="Cambria Math" w:cs="Cambria Math"/>
        </w:rPr>
        <w:t>‐</w:t>
      </w:r>
      <w:r w:rsidRPr="00EF48F2">
        <w:t xml:space="preserve">occurrence patterns from camera trap data: The case of the gray fox, the bobcat, and the eastern cottontail rabbit in a tropical dry habitat. </w:t>
      </w:r>
      <w:r w:rsidRPr="00EF48F2">
        <w:rPr>
          <w:i/>
        </w:rPr>
        <w:t>Journal of Zoology</w:t>
      </w:r>
      <w:r w:rsidRPr="00EF48F2">
        <w:t xml:space="preserve"> 318, 91-103. 10.1111/jzo.13002</w:t>
      </w:r>
    </w:p>
    <w:p w14:paraId="449B8533" w14:textId="67DF4C59" w:rsidR="002D1A13" w:rsidRPr="00EF48F2" w:rsidRDefault="002D1A13" w:rsidP="002D1A13">
      <w:pPr>
        <w:pStyle w:val="EndNoteBibliography"/>
        <w:spacing w:before="120" w:after="120"/>
      </w:pPr>
      <w:r w:rsidRPr="00EF48F2">
        <w:t>Antonelli, C.R.</w:t>
      </w:r>
      <w:r w:rsidRPr="00EF48F2">
        <w:rPr>
          <w:i/>
        </w:rPr>
        <w:t xml:space="preserve"> et al.</w:t>
      </w:r>
      <w:r w:rsidRPr="00EF48F2">
        <w:t xml:space="preserve"> (2022) What happened to the house mouse: Modelling the occupancy of Mus musculus in an argentine city considering its urban growth. </w:t>
      </w:r>
      <w:r w:rsidRPr="00EF48F2">
        <w:rPr>
          <w:i/>
        </w:rPr>
        <w:t>Landscape and Urban Planning</w:t>
      </w:r>
      <w:r w:rsidRPr="00EF48F2">
        <w:t xml:space="preserve"> 227. 10.1016/j.landurbplan.2022.104542</w:t>
      </w:r>
    </w:p>
    <w:p w14:paraId="1D51CEC5" w14:textId="7C80DB3A" w:rsidR="002D1A13" w:rsidRPr="00EF48F2" w:rsidRDefault="002D1A13" w:rsidP="002D1A13">
      <w:pPr>
        <w:pStyle w:val="EndNoteBibliography"/>
        <w:spacing w:before="120" w:after="120"/>
      </w:pPr>
      <w:r w:rsidRPr="00EF48F2">
        <w:t>Ares-Pereira, G.</w:t>
      </w:r>
      <w:r w:rsidRPr="00EF48F2">
        <w:rPr>
          <w:i/>
        </w:rPr>
        <w:t xml:space="preserve"> et al.</w:t>
      </w:r>
      <w:r w:rsidRPr="00EF48F2">
        <w:t xml:space="preserve"> (2022) Eucalyptus plantations alter spatiotemporal relationships of wild ungulates. </w:t>
      </w:r>
      <w:r w:rsidRPr="00EF48F2">
        <w:rPr>
          <w:i/>
        </w:rPr>
        <w:t>Agriculture, Ecosystems &amp; Environment</w:t>
      </w:r>
      <w:r w:rsidRPr="00EF48F2">
        <w:t xml:space="preserve"> 340. 10.1016/j.agee.2022.108174</w:t>
      </w:r>
    </w:p>
    <w:p w14:paraId="66761BDA" w14:textId="76674BA9" w:rsidR="002D1A13" w:rsidRPr="00EF48F2" w:rsidRDefault="002D1A13" w:rsidP="002D1A13">
      <w:pPr>
        <w:pStyle w:val="EndNoteBibliography"/>
        <w:spacing w:before="120" w:after="120"/>
      </w:pPr>
      <w:r w:rsidRPr="00EF48F2">
        <w:t>Ariefiandy, A.</w:t>
      </w:r>
      <w:r w:rsidRPr="00EF48F2">
        <w:rPr>
          <w:i/>
        </w:rPr>
        <w:t xml:space="preserve"> et al.</w:t>
      </w:r>
      <w:r w:rsidRPr="00EF48F2">
        <w:t xml:space="preserve"> (2013) Can camera traps monitor Komodo dragons a large ectothermic predator? </w:t>
      </w:r>
      <w:r w:rsidRPr="00EF48F2">
        <w:rPr>
          <w:i/>
        </w:rPr>
        <w:t>PLoS One</w:t>
      </w:r>
      <w:r w:rsidRPr="00EF48F2">
        <w:t xml:space="preserve"> 8, e58800. 10.1371/journal.pone.0058800</w:t>
      </w:r>
    </w:p>
    <w:p w14:paraId="5C17748D" w14:textId="73CE7B84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Asad, S.</w:t>
      </w:r>
      <w:r w:rsidRPr="00EF48F2">
        <w:rPr>
          <w:i/>
        </w:rPr>
        <w:t xml:space="preserve"> et al.</w:t>
      </w:r>
      <w:r w:rsidRPr="00EF48F2">
        <w:t xml:space="preserve"> (2021) Amphibian responses to conventional and reduced impact logging. </w:t>
      </w:r>
      <w:r w:rsidRPr="00EF48F2">
        <w:rPr>
          <w:i/>
        </w:rPr>
        <w:t>Forest Ecology and Management</w:t>
      </w:r>
      <w:r w:rsidRPr="00EF48F2">
        <w:t xml:space="preserve"> 484. 10.1016/j.foreco.2021.118949</w:t>
      </w:r>
    </w:p>
    <w:p w14:paraId="0ADF36D1" w14:textId="53657129" w:rsidR="002D1A13" w:rsidRPr="00EF48F2" w:rsidRDefault="002D1A13" w:rsidP="002D1A13">
      <w:pPr>
        <w:pStyle w:val="EndNoteBibliography"/>
        <w:spacing w:before="120" w:after="120"/>
      </w:pPr>
      <w:r w:rsidRPr="00EF48F2">
        <w:t>Asad, S.</w:t>
      </w:r>
      <w:r w:rsidRPr="00EF48F2">
        <w:rPr>
          <w:i/>
        </w:rPr>
        <w:t xml:space="preserve"> et al.</w:t>
      </w:r>
      <w:r w:rsidRPr="00EF48F2">
        <w:t xml:space="preserve"> (2021) Variable detectability and El-Niño associations with riparian snakes in Sabah, Malaysian Borneo. </w:t>
      </w:r>
      <w:r w:rsidRPr="00EF48F2">
        <w:rPr>
          <w:i/>
        </w:rPr>
        <w:t>Journal of Tropical Ecology</w:t>
      </w:r>
      <w:r w:rsidRPr="00EF48F2">
        <w:t xml:space="preserve"> 38, 25-30. 10.1017/s0266467421000468</w:t>
      </w:r>
    </w:p>
    <w:p w14:paraId="3046B17D" w14:textId="75B3159F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Ausband, D.E. and Krohner, J.M. (2022) Carnivores in color: pelt color patterns among carnivores in Idaho. </w:t>
      </w:r>
      <w:r w:rsidRPr="00EF48F2">
        <w:rPr>
          <w:i/>
        </w:rPr>
        <w:t>Journal of Mammalogy</w:t>
      </w:r>
      <w:r w:rsidRPr="00EF48F2">
        <w:t xml:space="preserve"> 103, 598-607. 10.1093/jmammal/gyab166</w:t>
      </w:r>
    </w:p>
    <w:p w14:paraId="2313DFC7" w14:textId="72516BE5" w:rsidR="002D1A13" w:rsidRPr="00EF48F2" w:rsidRDefault="002D1A13" w:rsidP="002D1A13">
      <w:pPr>
        <w:pStyle w:val="EndNoteBibliography"/>
        <w:spacing w:before="120" w:after="120"/>
      </w:pPr>
      <w:r w:rsidRPr="00EF48F2">
        <w:t>Bailey, A.M.</w:t>
      </w:r>
      <w:r w:rsidRPr="00EF48F2">
        <w:rPr>
          <w:i/>
        </w:rPr>
        <w:t xml:space="preserve"> et al.</w:t>
      </w:r>
      <w:r w:rsidRPr="00EF48F2">
        <w:t xml:space="preserve"> (2017) Impact of land use and climate on the distribution of the endangered Florida bonneted bat. </w:t>
      </w:r>
      <w:r w:rsidRPr="00EF48F2">
        <w:rPr>
          <w:i/>
        </w:rPr>
        <w:t>Journal of Mammalogy</w:t>
      </w:r>
      <w:r w:rsidRPr="00EF48F2">
        <w:t xml:space="preserve"> 98, 1586-1593. 10.1093/jmammal/gyx117</w:t>
      </w:r>
    </w:p>
    <w:p w14:paraId="4C7CA730" w14:textId="38A52934" w:rsidR="002D1A13" w:rsidRPr="00EF48F2" w:rsidRDefault="002D1A13" w:rsidP="002D1A13">
      <w:pPr>
        <w:pStyle w:val="EndNoteBibliography"/>
        <w:spacing w:before="120" w:after="120"/>
      </w:pPr>
      <w:r w:rsidRPr="00EF48F2">
        <w:t>Bajaru, S.</w:t>
      </w:r>
      <w:r w:rsidRPr="00EF48F2">
        <w:rPr>
          <w:i/>
        </w:rPr>
        <w:t xml:space="preserve"> et al.</w:t>
      </w:r>
      <w:r w:rsidRPr="00EF48F2">
        <w:t xml:space="preserve"> (2019) Influence of microhabitat and landscape-scale factors on the richness and occupancy of small mammals in the northern Western Ghats: A multi-species occupancy modeling approach. </w:t>
      </w:r>
      <w:r w:rsidRPr="00EF48F2">
        <w:rPr>
          <w:i/>
        </w:rPr>
        <w:t>Mammalian Biology</w:t>
      </w:r>
      <w:r w:rsidRPr="00EF48F2">
        <w:t xml:space="preserve"> 99, 88-96. 10.1016/j.mambio.2019.10.003</w:t>
      </w:r>
    </w:p>
    <w:p w14:paraId="6526CABB" w14:textId="332A70DB" w:rsidR="002D1A13" w:rsidRPr="00EF48F2" w:rsidRDefault="002D1A13" w:rsidP="002D1A13">
      <w:pPr>
        <w:pStyle w:val="EndNoteBibliography"/>
        <w:spacing w:before="120" w:after="120"/>
      </w:pPr>
      <w:r w:rsidRPr="00EF48F2">
        <w:t>Bajaru, S.</w:t>
      </w:r>
      <w:r w:rsidRPr="00EF48F2">
        <w:rPr>
          <w:i/>
        </w:rPr>
        <w:t xml:space="preserve"> et al.</w:t>
      </w:r>
      <w:r w:rsidRPr="00EF48F2">
        <w:t xml:space="preserve"> (2020) A multi-species occupancy modeling approach to access the impacts of land use and land cover on terrestrial vertebrates in the Mumbai Metropolitan Region (MMR), Western Ghats, India. </w:t>
      </w:r>
      <w:r w:rsidRPr="00EF48F2">
        <w:rPr>
          <w:i/>
        </w:rPr>
        <w:t>PLoS One</w:t>
      </w:r>
      <w:r w:rsidRPr="00EF48F2">
        <w:t xml:space="preserve"> 15, e0240989. 10.1371/journal.pone.0240989</w:t>
      </w:r>
    </w:p>
    <w:p w14:paraId="1C3C5029" w14:textId="7E38478A" w:rsidR="002D1A13" w:rsidRPr="00EF48F2" w:rsidRDefault="002D1A13" w:rsidP="002D1A13">
      <w:pPr>
        <w:pStyle w:val="EndNoteBibliography"/>
        <w:spacing w:before="120" w:after="120"/>
      </w:pPr>
      <w:r w:rsidRPr="00EF48F2">
        <w:t>Balaguera</w:t>
      </w:r>
      <w:r w:rsidRPr="00EF48F2">
        <w:rPr>
          <w:rFonts w:ascii="Cambria Math" w:hAnsi="Cambria Math" w:cs="Cambria Math"/>
        </w:rPr>
        <w:t>‐</w:t>
      </w:r>
      <w:r w:rsidRPr="00EF48F2">
        <w:t>Reina, S.A.</w:t>
      </w:r>
      <w:r w:rsidRPr="00EF48F2">
        <w:rPr>
          <w:i/>
        </w:rPr>
        <w:t xml:space="preserve"> et al.</w:t>
      </w:r>
      <w:r w:rsidRPr="00EF48F2">
        <w:t xml:space="preserve"> (2021) Population ecology of the spectacled caiman (Caiman crocodilus) in the Apaporis River middle basin. </w:t>
      </w:r>
      <w:r w:rsidRPr="00EF48F2">
        <w:rPr>
          <w:i/>
        </w:rPr>
        <w:t>Ecosphere</w:t>
      </w:r>
      <w:r w:rsidRPr="00EF48F2">
        <w:t xml:space="preserve"> 12. 10.1002/ecs2.3532</w:t>
      </w:r>
    </w:p>
    <w:p w14:paraId="50DC01C5" w14:textId="501D6BFF" w:rsidR="002D1A13" w:rsidRPr="00EF48F2" w:rsidRDefault="002D1A13" w:rsidP="002D1A13">
      <w:pPr>
        <w:pStyle w:val="EndNoteBibliography"/>
        <w:spacing w:before="120" w:after="120"/>
      </w:pPr>
      <w:r w:rsidRPr="00EF48F2">
        <w:t>Băncilă, R.I.</w:t>
      </w:r>
      <w:r w:rsidRPr="00EF48F2">
        <w:rPr>
          <w:i/>
        </w:rPr>
        <w:t xml:space="preserve"> et al.</w:t>
      </w:r>
      <w:r w:rsidRPr="00EF48F2">
        <w:t xml:space="preserve"> (2017) The effect of aquatic and terrestrial habitat characteristics on occurrence and breeding probability in a montane amphibian: insights from a spatially explicit multistate occupancy model. </w:t>
      </w:r>
      <w:r w:rsidRPr="00EF48F2">
        <w:rPr>
          <w:i/>
        </w:rPr>
        <w:t>Population Ecology</w:t>
      </w:r>
      <w:r w:rsidRPr="00EF48F2">
        <w:t xml:space="preserve"> 59, 71-78. 10.1007/s10144-017-0575-4</w:t>
      </w:r>
    </w:p>
    <w:p w14:paraId="233CCA58" w14:textId="13C50103" w:rsidR="002D1A13" w:rsidRPr="00EF48F2" w:rsidRDefault="002D1A13" w:rsidP="002D1A13">
      <w:pPr>
        <w:pStyle w:val="EndNoteBibliography"/>
        <w:spacing w:before="120" w:after="120"/>
      </w:pPr>
      <w:r w:rsidRPr="00EF48F2">
        <w:t>Barata, I.M.</w:t>
      </w:r>
      <w:r w:rsidRPr="00EF48F2">
        <w:rPr>
          <w:i/>
        </w:rPr>
        <w:t xml:space="preserve"> et al.</w:t>
      </w:r>
      <w:r w:rsidRPr="00EF48F2">
        <w:t xml:space="preserve"> (2021) Comparison of eDNA and visual surveys for rare and cryptic bromeliad-dwelling frogs. </w:t>
      </w:r>
      <w:r w:rsidRPr="00EF48F2">
        <w:rPr>
          <w:i/>
        </w:rPr>
        <w:t>Herpetological Journal</w:t>
      </w:r>
      <w:r w:rsidRPr="00EF48F2">
        <w:t xml:space="preserve"> 31, 1-9. 10.33256/hj31.1.19</w:t>
      </w:r>
    </w:p>
    <w:p w14:paraId="6E2B5B65" w14:textId="07C48EBC" w:rsidR="002D1A13" w:rsidRPr="00EF48F2" w:rsidRDefault="002D1A13" w:rsidP="002D1A13">
      <w:pPr>
        <w:pStyle w:val="EndNoteBibliography"/>
        <w:spacing w:before="120" w:after="120"/>
      </w:pPr>
      <w:r w:rsidRPr="00EF48F2">
        <w:t>Barata, I.M.</w:t>
      </w:r>
      <w:r w:rsidRPr="00EF48F2">
        <w:rPr>
          <w:i/>
        </w:rPr>
        <w:t xml:space="preserve"> et al.</w:t>
      </w:r>
      <w:r w:rsidRPr="00EF48F2">
        <w:t xml:space="preserve"> (2022) First population estimates of two Critically Endangered frogs from an isolated forest plateau in Madagascar. </w:t>
      </w:r>
      <w:r w:rsidRPr="00EF48F2">
        <w:rPr>
          <w:i/>
        </w:rPr>
        <w:t>Oryx</w:t>
      </w:r>
      <w:r w:rsidRPr="00EF48F2">
        <w:t xml:space="preserve"> 56, 897-903. 10.1017/s0030605321001034</w:t>
      </w:r>
    </w:p>
    <w:p w14:paraId="105E3232" w14:textId="1AA47015" w:rsidR="002D1A13" w:rsidRPr="00EF48F2" w:rsidRDefault="002D1A13" w:rsidP="002D1A13">
      <w:pPr>
        <w:pStyle w:val="EndNoteBibliography"/>
        <w:spacing w:before="120" w:after="120"/>
      </w:pPr>
      <w:r w:rsidRPr="00EF48F2">
        <w:t>Baribeau, A.</w:t>
      </w:r>
      <w:r w:rsidRPr="00EF48F2">
        <w:rPr>
          <w:i/>
        </w:rPr>
        <w:t xml:space="preserve"> et al.</w:t>
      </w:r>
      <w:r w:rsidRPr="00EF48F2">
        <w:t xml:space="preserve"> (2022) Occupancy modeling of habitat use by white</w:t>
      </w:r>
      <w:r w:rsidRPr="00EF48F2">
        <w:rPr>
          <w:rFonts w:ascii="Cambria Math" w:hAnsi="Cambria Math" w:cs="Cambria Math"/>
        </w:rPr>
        <w:t>‐</w:t>
      </w:r>
      <w:r w:rsidRPr="00EF48F2">
        <w:t xml:space="preserve">tailed deer after more than a decade of exclusion in the boreal forest. </w:t>
      </w:r>
      <w:r w:rsidRPr="00EF48F2">
        <w:rPr>
          <w:i/>
        </w:rPr>
        <w:t>Wildlife Biology</w:t>
      </w:r>
      <w:r w:rsidRPr="00EF48F2">
        <w:t xml:space="preserve"> 2022. 10.1002/wlb3.01049</w:t>
      </w:r>
    </w:p>
    <w:p w14:paraId="08B86F6D" w14:textId="316C886E" w:rsidR="002D1A13" w:rsidRPr="00EF48F2" w:rsidRDefault="002D1A13" w:rsidP="002D1A13">
      <w:pPr>
        <w:pStyle w:val="EndNoteBibliography"/>
        <w:spacing w:before="120" w:after="120"/>
      </w:pPr>
      <w:r w:rsidRPr="00EF48F2">
        <w:t>Barik, S.</w:t>
      </w:r>
      <w:r w:rsidRPr="00EF48F2">
        <w:rPr>
          <w:i/>
        </w:rPr>
        <w:t xml:space="preserve"> et al.</w:t>
      </w:r>
      <w:r w:rsidRPr="00EF48F2">
        <w:t xml:space="preserve"> (2022) Conservation prioritization through combined approach of umbrella species selection, occupancy estimation, habitat suitability and connectivity analysis of kingfisher: A study from an internationally important wetland complex (Ramsar site) in India. </w:t>
      </w:r>
      <w:r w:rsidRPr="00EF48F2">
        <w:rPr>
          <w:i/>
        </w:rPr>
        <w:t>Ecological Informatics</w:t>
      </w:r>
      <w:r w:rsidRPr="00EF48F2">
        <w:t xml:space="preserve"> 72. 10.1016/j.ecoinf.2022.101833</w:t>
      </w:r>
    </w:p>
    <w:p w14:paraId="2697521C" w14:textId="2BBAC3A5" w:rsidR="002D1A13" w:rsidRPr="00EF48F2" w:rsidRDefault="002D1A13" w:rsidP="002D1A13">
      <w:pPr>
        <w:pStyle w:val="EndNoteBibliography"/>
        <w:spacing w:before="120" w:after="120"/>
      </w:pPr>
      <w:r w:rsidRPr="00EF48F2">
        <w:t>Barnick, K.A.</w:t>
      </w:r>
      <w:r w:rsidRPr="00EF48F2">
        <w:rPr>
          <w:i/>
        </w:rPr>
        <w:t xml:space="preserve"> et al.</w:t>
      </w:r>
      <w:r w:rsidRPr="00EF48F2">
        <w:t xml:space="preserve"> (2022) The effects of human development, environmental factors, and a major highway on mammalian community composition in the Wasatch Mountains of northern Utah, USA. </w:t>
      </w:r>
      <w:r w:rsidRPr="00EF48F2">
        <w:rPr>
          <w:i/>
        </w:rPr>
        <w:t>Conservation Science and Practice</w:t>
      </w:r>
      <w:r w:rsidRPr="00EF48F2">
        <w:t xml:space="preserve"> 4. 10.1111/csp2.12708</w:t>
      </w:r>
    </w:p>
    <w:p w14:paraId="1635C7C7" w14:textId="36F0690F" w:rsidR="002D1A13" w:rsidRPr="00EF48F2" w:rsidRDefault="002D1A13" w:rsidP="002D1A13">
      <w:pPr>
        <w:pStyle w:val="EndNoteBibliography"/>
        <w:spacing w:before="120" w:after="120"/>
      </w:pPr>
      <w:r w:rsidRPr="00EF48F2">
        <w:t>Basile, M.</w:t>
      </w:r>
      <w:r w:rsidRPr="00EF48F2">
        <w:rPr>
          <w:i/>
        </w:rPr>
        <w:t xml:space="preserve"> et al.</w:t>
      </w:r>
      <w:r w:rsidRPr="00EF48F2">
        <w:t xml:space="preserve"> (2021) Species co-occurrence and management intensity modulate habitat preferences of forest birds. </w:t>
      </w:r>
      <w:r w:rsidRPr="00EF48F2">
        <w:rPr>
          <w:i/>
        </w:rPr>
        <w:t>BMC Biol</w:t>
      </w:r>
      <w:r w:rsidRPr="00EF48F2">
        <w:t xml:space="preserve"> 19, 210. 10.1186/s12915-021-01136-8</w:t>
      </w:r>
    </w:p>
    <w:p w14:paraId="283DDB56" w14:textId="3FFB2F4E" w:rsidR="002D1A13" w:rsidRPr="00EF48F2" w:rsidRDefault="002D1A13" w:rsidP="002D1A13">
      <w:pPr>
        <w:pStyle w:val="EndNoteBibliography"/>
        <w:spacing w:before="120" w:after="120"/>
      </w:pPr>
      <w:r w:rsidRPr="00EF48F2">
        <w:t>Bauder, J.M.</w:t>
      </w:r>
      <w:r w:rsidRPr="00EF48F2">
        <w:rPr>
          <w:i/>
        </w:rPr>
        <w:t xml:space="preserve"> et al.</w:t>
      </w:r>
      <w:r w:rsidRPr="00EF48F2">
        <w:t xml:space="preserve"> (2017) Occupancy of Potential Overwintering Habitat on Protected Lands by Two Imperiled Snake Species in the Coastal Plain of the Southeastern United States. </w:t>
      </w:r>
      <w:r w:rsidRPr="00EF48F2">
        <w:rPr>
          <w:i/>
        </w:rPr>
        <w:t>Journal of Herpetology</w:t>
      </w:r>
      <w:r w:rsidRPr="00EF48F2">
        <w:t xml:space="preserve"> 51, 73-88. 10.1670/15-064</w:t>
      </w:r>
    </w:p>
    <w:p w14:paraId="68143500" w14:textId="2252886C" w:rsidR="002D1A13" w:rsidRPr="00EF48F2" w:rsidRDefault="002D1A13" w:rsidP="002D1A13">
      <w:pPr>
        <w:pStyle w:val="EndNoteBibliography"/>
        <w:spacing w:before="120" w:after="120"/>
      </w:pPr>
      <w:r w:rsidRPr="00EF48F2">
        <w:t>Baumgardt, J.A.</w:t>
      </w:r>
      <w:r w:rsidRPr="00EF48F2">
        <w:rPr>
          <w:i/>
        </w:rPr>
        <w:t xml:space="preserve"> et al.</w:t>
      </w:r>
      <w:r w:rsidRPr="00EF48F2">
        <w:t xml:space="preserve"> (2019) Developing Rigorous Monitoring Programs: Power and Sample Size Evaluations of a Robust Method for Monitoring Bird Assemblages. </w:t>
      </w:r>
      <w:r w:rsidRPr="00EF48F2">
        <w:rPr>
          <w:i/>
        </w:rPr>
        <w:t>Journal of Fish and Wildlife Management</w:t>
      </w:r>
      <w:r w:rsidRPr="00EF48F2">
        <w:t xml:space="preserve"> 10, 480-491. 10.3996/042019-Jfwm-027</w:t>
      </w:r>
    </w:p>
    <w:p w14:paraId="6A423B21" w14:textId="53485CD8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Baumgardt, J.A.</w:t>
      </w:r>
      <w:r w:rsidRPr="00EF48F2">
        <w:rPr>
          <w:i/>
        </w:rPr>
        <w:t xml:space="preserve"> et al.</w:t>
      </w:r>
      <w:r w:rsidRPr="00EF48F2">
        <w:t xml:space="preserve"> (2014) Occupancy Modeling of Woodpeckers: Maximizing Detections for Multiple Species With Multiple Spatial Scales. </w:t>
      </w:r>
      <w:r w:rsidRPr="00EF48F2">
        <w:rPr>
          <w:i/>
        </w:rPr>
        <w:t>Journal of Fish and Wildlife Management</w:t>
      </w:r>
      <w:r w:rsidRPr="00EF48F2">
        <w:t xml:space="preserve"> 5, 198-207. 10.3996/042013-Jfwm-031</w:t>
      </w:r>
    </w:p>
    <w:p w14:paraId="09E3640B" w14:textId="1A1E9A7F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Beasley, E.M. and Maher, S.P. (2019) Small mammal community composition varies among Ozark glades. </w:t>
      </w:r>
      <w:r w:rsidRPr="00EF48F2">
        <w:rPr>
          <w:i/>
        </w:rPr>
        <w:t>Journal of Mammalogy</w:t>
      </w:r>
      <w:r w:rsidRPr="00EF48F2">
        <w:t xml:space="preserve"> 100, 1774-1782. 10.1093/jmammal/gyz102</w:t>
      </w:r>
    </w:p>
    <w:p w14:paraId="7381A18E" w14:textId="2319AD51" w:rsidR="002D1A13" w:rsidRPr="00EF48F2" w:rsidRDefault="002D1A13" w:rsidP="002D1A13">
      <w:pPr>
        <w:pStyle w:val="EndNoteBibliography"/>
        <w:spacing w:before="120" w:after="120"/>
      </w:pPr>
      <w:r w:rsidRPr="00EF48F2">
        <w:t>Bedoya-Durán, M.J.</w:t>
      </w:r>
      <w:r w:rsidRPr="00EF48F2">
        <w:rPr>
          <w:i/>
        </w:rPr>
        <w:t xml:space="preserve"> et al.</w:t>
      </w:r>
      <w:r w:rsidRPr="00EF48F2">
        <w:t xml:space="preserve"> (2021) Factors outside privately protected areas determine mammal assemblages in a global biodiversity hotspot in the Andes. </w:t>
      </w:r>
      <w:r w:rsidRPr="00EF48F2">
        <w:rPr>
          <w:i/>
        </w:rPr>
        <w:t>Global Ecology and Conservation</w:t>
      </w:r>
      <w:r w:rsidRPr="00EF48F2">
        <w:t xml:space="preserve"> 32. 10.1016/j.gecco.2021.e01921</w:t>
      </w:r>
    </w:p>
    <w:p w14:paraId="4F1FC131" w14:textId="2B1AB23A" w:rsidR="002D1A13" w:rsidRPr="00EF48F2" w:rsidRDefault="002D1A13" w:rsidP="002D1A13">
      <w:pPr>
        <w:pStyle w:val="EndNoteBibliography"/>
        <w:spacing w:before="120" w:after="120"/>
      </w:pPr>
      <w:r w:rsidRPr="00EF48F2">
        <w:t>Bedriñana-Romano, L.</w:t>
      </w:r>
      <w:r w:rsidRPr="00EF48F2">
        <w:rPr>
          <w:i/>
        </w:rPr>
        <w:t xml:space="preserve"> et al.</w:t>
      </w:r>
      <w:r w:rsidRPr="00EF48F2">
        <w:t xml:space="preserve"> (2018) Integrating multiple data sources for assessing blue whale abundance and distribution in Chilean Northern Patagonia. </w:t>
      </w:r>
      <w:r w:rsidRPr="00EF48F2">
        <w:rPr>
          <w:i/>
        </w:rPr>
        <w:t>Diversity and Distributions</w:t>
      </w:r>
      <w:r w:rsidRPr="00EF48F2">
        <w:t xml:space="preserve"> 24, 991-1004. 10.1111/ddi.12739</w:t>
      </w:r>
    </w:p>
    <w:p w14:paraId="10435157" w14:textId="3A341E95" w:rsidR="002D1A13" w:rsidRPr="00EF48F2" w:rsidRDefault="002D1A13" w:rsidP="002D1A13">
      <w:pPr>
        <w:pStyle w:val="EndNoteBibliography"/>
        <w:spacing w:before="120" w:after="120"/>
      </w:pPr>
      <w:r w:rsidRPr="00EF48F2">
        <w:t>Beissinger, S.R.</w:t>
      </w:r>
      <w:r w:rsidRPr="00EF48F2">
        <w:rPr>
          <w:i/>
        </w:rPr>
        <w:t xml:space="preserve"> et al.</w:t>
      </w:r>
      <w:r w:rsidRPr="00EF48F2">
        <w:t xml:space="preserve"> (2022) Stability of patch-turnover relationships under equilibrium and nonequilibrium metapopulation dynamics driven by biogeography. </w:t>
      </w:r>
      <w:r w:rsidRPr="00EF48F2">
        <w:rPr>
          <w:i/>
        </w:rPr>
        <w:t>Ecol Lett</w:t>
      </w:r>
      <w:r w:rsidRPr="00EF48F2">
        <w:t xml:space="preserve"> 25, 2372-2383. 10.1111/ele.14111</w:t>
      </w:r>
    </w:p>
    <w:p w14:paraId="01943699" w14:textId="7C8606DA" w:rsidR="002D1A13" w:rsidRPr="00EF48F2" w:rsidRDefault="002D1A13" w:rsidP="002D1A13">
      <w:pPr>
        <w:pStyle w:val="EndNoteBibliography"/>
        <w:spacing w:before="120" w:after="120"/>
      </w:pPr>
      <w:r w:rsidRPr="00EF48F2">
        <w:t>Belant, J.L.</w:t>
      </w:r>
      <w:r w:rsidRPr="00EF48F2">
        <w:rPr>
          <w:i/>
        </w:rPr>
        <w:t xml:space="preserve"> et al.</w:t>
      </w:r>
      <w:r w:rsidRPr="00EF48F2">
        <w:t xml:space="preserve"> (2017) Temporal and Spatial Variation of Broadcasted Vocalizations Does not Reduce Lion Panthera leo Habituation. </w:t>
      </w:r>
      <w:r w:rsidRPr="00EF48F2">
        <w:rPr>
          <w:i/>
        </w:rPr>
        <w:t>Wildlife Biology</w:t>
      </w:r>
      <w:r w:rsidRPr="00EF48F2">
        <w:t xml:space="preserve"> 2017, 1-6. 10.2981/wlb.00287</w:t>
      </w:r>
    </w:p>
    <w:p w14:paraId="2DFF43B4" w14:textId="3CC1D966" w:rsidR="002D1A13" w:rsidRPr="00EF48F2" w:rsidRDefault="002D1A13" w:rsidP="002D1A13">
      <w:pPr>
        <w:pStyle w:val="EndNoteBibliography"/>
        <w:spacing w:before="120" w:after="120"/>
      </w:pPr>
      <w:r w:rsidRPr="00EF48F2">
        <w:t>Belant, J.L.</w:t>
      </w:r>
      <w:r w:rsidRPr="00EF48F2">
        <w:rPr>
          <w:i/>
        </w:rPr>
        <w:t xml:space="preserve"> et al.</w:t>
      </w:r>
      <w:r w:rsidRPr="00EF48F2">
        <w:t xml:space="preserve"> (2016) Estimating Lion Abundance using N-mixture Models for Social Species. </w:t>
      </w:r>
      <w:r w:rsidRPr="00EF48F2">
        <w:rPr>
          <w:i/>
        </w:rPr>
        <w:t>Sci Rep</w:t>
      </w:r>
      <w:r w:rsidRPr="00EF48F2">
        <w:t xml:space="preserve"> 6, 35920. 10.1038/srep35920</w:t>
      </w:r>
    </w:p>
    <w:p w14:paraId="34D52C1B" w14:textId="73BDEFCC" w:rsidR="002D1A13" w:rsidRPr="00EF48F2" w:rsidRDefault="002D1A13" w:rsidP="002D1A13">
      <w:pPr>
        <w:pStyle w:val="EndNoteBibliography"/>
        <w:spacing w:before="120" w:after="120"/>
      </w:pPr>
      <w:r w:rsidRPr="00EF48F2">
        <w:t>Bellier, E.</w:t>
      </w:r>
      <w:r w:rsidRPr="00EF48F2">
        <w:rPr>
          <w:i/>
        </w:rPr>
        <w:t xml:space="preserve"> et al.</w:t>
      </w:r>
      <w:r w:rsidRPr="00EF48F2">
        <w:t xml:space="preserve"> (2018) Relationships between vital rates and ecological traits in an avian community. </w:t>
      </w:r>
      <w:r w:rsidRPr="00EF48F2">
        <w:rPr>
          <w:i/>
        </w:rPr>
        <w:t>J Anim Ecol</w:t>
      </w:r>
      <w:r w:rsidRPr="00EF48F2">
        <w:t xml:space="preserve"> 87, 1172-1181. 10.1111/1365-2656.12826</w:t>
      </w:r>
    </w:p>
    <w:p w14:paraId="7109D35F" w14:textId="58A56BD4" w:rsidR="002D1A13" w:rsidRPr="00EF48F2" w:rsidRDefault="002D1A13" w:rsidP="002D1A13">
      <w:pPr>
        <w:pStyle w:val="EndNoteBibliography"/>
        <w:spacing w:before="120" w:after="120"/>
      </w:pPr>
      <w:r w:rsidRPr="00EF48F2">
        <w:t>Benoit, D.</w:t>
      </w:r>
      <w:r w:rsidRPr="00EF48F2">
        <w:rPr>
          <w:i/>
        </w:rPr>
        <w:t xml:space="preserve"> et al.</w:t>
      </w:r>
      <w:r w:rsidRPr="00EF48F2">
        <w:t xml:space="preserve"> (2018) Assessing the impacts of imperfect detection on estimates of diversity and community structure through multispecies occupancy modeling. </w:t>
      </w:r>
      <w:r w:rsidRPr="00EF48F2">
        <w:rPr>
          <w:i/>
        </w:rPr>
        <w:t>Ecol Evol</w:t>
      </w:r>
      <w:r w:rsidRPr="00EF48F2">
        <w:t xml:space="preserve"> 8, 4676-4684. 10.1002/ece3.4023</w:t>
      </w:r>
    </w:p>
    <w:p w14:paraId="20FED79E" w14:textId="5D2694A2" w:rsidR="002D1A13" w:rsidRPr="00EF48F2" w:rsidRDefault="002D1A13" w:rsidP="002D1A13">
      <w:pPr>
        <w:pStyle w:val="EndNoteBibliography"/>
        <w:spacing w:before="120" w:after="120"/>
      </w:pPr>
      <w:r w:rsidRPr="00EF48F2">
        <w:t>Bersacola, E.</w:t>
      </w:r>
      <w:r w:rsidRPr="00EF48F2">
        <w:rPr>
          <w:i/>
        </w:rPr>
        <w:t xml:space="preserve"> et al.</w:t>
      </w:r>
      <w:r w:rsidRPr="00EF48F2">
        <w:t xml:space="preserve"> (2022) Examining primate community occurrence patterns in agroforest landscapes using arboreal and terrestrial camera traps. </w:t>
      </w:r>
      <w:r w:rsidRPr="00EF48F2">
        <w:rPr>
          <w:i/>
        </w:rPr>
        <w:t>Landscape Ecology</w:t>
      </w:r>
      <w:r w:rsidRPr="00EF48F2">
        <w:t xml:space="preserve"> 37, 3103-3121. 10.1007/s10980-022-01524-7</w:t>
      </w:r>
    </w:p>
    <w:p w14:paraId="6BA27A13" w14:textId="2C20E4EB" w:rsidR="002D1A13" w:rsidRPr="00EF48F2" w:rsidRDefault="002D1A13" w:rsidP="002D1A13">
      <w:pPr>
        <w:pStyle w:val="EndNoteBibliography"/>
        <w:spacing w:before="120" w:after="120"/>
      </w:pPr>
      <w:r w:rsidRPr="00EF48F2">
        <w:t>Bischof, R.</w:t>
      </w:r>
      <w:r w:rsidRPr="00EF48F2">
        <w:rPr>
          <w:i/>
        </w:rPr>
        <w:t xml:space="preserve"> et al.</w:t>
      </w:r>
      <w:r w:rsidRPr="00EF48F2">
        <w:t xml:space="preserve"> (2014) Being the underdog: an elusive small carnivore uses space with prey and time without enemies. </w:t>
      </w:r>
      <w:r w:rsidRPr="00EF48F2">
        <w:rPr>
          <w:i/>
        </w:rPr>
        <w:t>Journal of Zoology</w:t>
      </w:r>
      <w:r w:rsidRPr="00EF48F2">
        <w:t xml:space="preserve"> 293, 40-48. 10.1111/jzo.12100</w:t>
      </w:r>
    </w:p>
    <w:p w14:paraId="53321526" w14:textId="04FACB97" w:rsidR="002D1A13" w:rsidRPr="00EF48F2" w:rsidRDefault="002D1A13" w:rsidP="002D1A13">
      <w:pPr>
        <w:pStyle w:val="EndNoteBibliography"/>
        <w:spacing w:before="120" w:after="120"/>
      </w:pPr>
      <w:r w:rsidRPr="00EF48F2">
        <w:t>Blakey, R.V.</w:t>
      </w:r>
      <w:r w:rsidRPr="00EF48F2">
        <w:rPr>
          <w:i/>
        </w:rPr>
        <w:t xml:space="preserve"> et al.</w:t>
      </w:r>
      <w:r w:rsidRPr="00EF48F2">
        <w:t xml:space="preserve"> (2021) Extent, configuration and diversity of burned and forested areas predict bat richness in a fire-maintained forest. </w:t>
      </w:r>
      <w:r w:rsidRPr="00EF48F2">
        <w:rPr>
          <w:i/>
        </w:rPr>
        <w:t>Landscape Ecology</w:t>
      </w:r>
      <w:r w:rsidRPr="00EF48F2">
        <w:t xml:space="preserve"> 36, 1101-1115. 10.1007/s10980-021-01204-y</w:t>
      </w:r>
    </w:p>
    <w:p w14:paraId="43624286" w14:textId="24610685" w:rsidR="002D1A13" w:rsidRPr="00EF48F2" w:rsidRDefault="002D1A13" w:rsidP="002D1A13">
      <w:pPr>
        <w:pStyle w:val="EndNoteBibliography"/>
        <w:spacing w:before="120" w:after="120"/>
      </w:pPr>
      <w:r w:rsidRPr="00EF48F2">
        <w:t>Blanc, L.</w:t>
      </w:r>
      <w:r w:rsidRPr="00EF48F2">
        <w:rPr>
          <w:i/>
        </w:rPr>
        <w:t xml:space="preserve"> et al.</w:t>
      </w:r>
      <w:r w:rsidRPr="00EF48F2">
        <w:t xml:space="preserve"> (2014) Improving abundance estimation by combining capture-recapture and occupancy data: example with a large carnivore. </w:t>
      </w:r>
      <w:r w:rsidRPr="00EF48F2">
        <w:rPr>
          <w:i/>
        </w:rPr>
        <w:t>Journal of Applied Ecology</w:t>
      </w:r>
      <w:r w:rsidRPr="00EF48F2">
        <w:t xml:space="preserve"> 51, 1733-1739. 10.1111/1365-2664.12319</w:t>
      </w:r>
    </w:p>
    <w:p w14:paraId="2B9EE1DA" w14:textId="3943EBAB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Blanco, C.M. and Garrie, J. (2020) Species specific effects of prescribed burns on bat occupancy in northwest Arkansas. </w:t>
      </w:r>
      <w:r w:rsidRPr="00EF48F2">
        <w:rPr>
          <w:i/>
        </w:rPr>
        <w:t>Forest Ecology and Management</w:t>
      </w:r>
      <w:r w:rsidRPr="00EF48F2">
        <w:t xml:space="preserve"> 460. 10.1016/j.foreco.2020.117890</w:t>
      </w:r>
    </w:p>
    <w:p w14:paraId="094B3380" w14:textId="7DB4C04E" w:rsidR="002D1A13" w:rsidRPr="00EF48F2" w:rsidRDefault="002D1A13" w:rsidP="002D1A13">
      <w:pPr>
        <w:pStyle w:val="EndNoteBibliography"/>
        <w:spacing w:before="120" w:after="120"/>
      </w:pPr>
      <w:r w:rsidRPr="00EF48F2">
        <w:t>Bled, F.</w:t>
      </w:r>
      <w:r w:rsidRPr="00EF48F2">
        <w:rPr>
          <w:i/>
        </w:rPr>
        <w:t xml:space="preserve"> et al.</w:t>
      </w:r>
      <w:r w:rsidRPr="00EF48F2">
        <w:t xml:space="preserve"> (2011) Impact of climatic variations on bird species occupancy rate in a southern European forest. </w:t>
      </w:r>
      <w:r w:rsidRPr="00EF48F2">
        <w:rPr>
          <w:i/>
        </w:rPr>
        <w:t>Biodiversity and Conservation</w:t>
      </w:r>
      <w:r w:rsidRPr="00EF48F2">
        <w:t xml:space="preserve"> 20, 1203-1224. 10.1007/s10531-011-0023-2</w:t>
      </w:r>
    </w:p>
    <w:p w14:paraId="25037E08" w14:textId="1A427197" w:rsidR="002D1A13" w:rsidRPr="00EF48F2" w:rsidRDefault="002D1A13" w:rsidP="002D1A13">
      <w:pPr>
        <w:pStyle w:val="EndNoteBibliography"/>
        <w:spacing w:before="120" w:after="120"/>
      </w:pPr>
      <w:r w:rsidRPr="00EF48F2">
        <w:t>Bled, F.</w:t>
      </w:r>
      <w:r w:rsidRPr="00EF48F2">
        <w:rPr>
          <w:i/>
        </w:rPr>
        <w:t xml:space="preserve"> et al.</w:t>
      </w:r>
      <w:r w:rsidRPr="00EF48F2">
        <w:t xml:space="preserve"> (2013) Dynamic occupancy models for analyzing species' range dynamics across large geographic scales. </w:t>
      </w:r>
      <w:r w:rsidRPr="00EF48F2">
        <w:rPr>
          <w:i/>
        </w:rPr>
        <w:t>Ecol Evol</w:t>
      </w:r>
      <w:r w:rsidRPr="00EF48F2">
        <w:t xml:space="preserve"> 3, 4896-4909. 10.1002/ece3.858</w:t>
      </w:r>
    </w:p>
    <w:p w14:paraId="1206CC28" w14:textId="020C6E13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Bled, F.</w:t>
      </w:r>
      <w:r w:rsidRPr="00EF48F2">
        <w:rPr>
          <w:i/>
        </w:rPr>
        <w:t xml:space="preserve"> et al.</w:t>
      </w:r>
      <w:r w:rsidRPr="00EF48F2">
        <w:t xml:space="preserve"> (2011) Hierarchical modeling of an invasive spread: the Eurasian Collared-Dove Streptopelia decaocto in the United States. </w:t>
      </w:r>
      <w:r w:rsidRPr="00EF48F2">
        <w:rPr>
          <w:i/>
        </w:rPr>
        <w:t>Ecol Appl</w:t>
      </w:r>
      <w:r w:rsidRPr="00EF48F2">
        <w:t xml:space="preserve"> 21, 290-302. 10.1890/09-1877.1</w:t>
      </w:r>
    </w:p>
    <w:p w14:paraId="29D2C671" w14:textId="31E77591" w:rsidR="002D1A13" w:rsidRPr="00EF48F2" w:rsidRDefault="002D1A13" w:rsidP="002D1A13">
      <w:pPr>
        <w:pStyle w:val="EndNoteBibliography"/>
        <w:spacing w:before="120" w:after="120"/>
      </w:pPr>
      <w:r w:rsidRPr="00EF48F2">
        <w:t>Bled, F.</w:t>
      </w:r>
      <w:r w:rsidRPr="00EF48F2">
        <w:rPr>
          <w:i/>
        </w:rPr>
        <w:t xml:space="preserve"> et al.</w:t>
      </w:r>
      <w:r w:rsidRPr="00EF48F2">
        <w:t xml:space="preserve"> (2015) Effects of Prey Presence and Scale on Bobcat Resource Selection during Winter. </w:t>
      </w:r>
      <w:r w:rsidRPr="00EF48F2">
        <w:rPr>
          <w:i/>
        </w:rPr>
        <w:t>PLoS One</w:t>
      </w:r>
      <w:r w:rsidRPr="00EF48F2">
        <w:t xml:space="preserve"> 10, e0143347. 10.1371/journal.pone.0143347</w:t>
      </w:r>
    </w:p>
    <w:p w14:paraId="1613A177" w14:textId="17960B08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Blomberg, E.J. and Hagen, C.A. (2020) How many leks does it take? Minimum samples sizes for measuring local-scale conservation outcomes in Greater Sage-Grouse. </w:t>
      </w:r>
      <w:r w:rsidRPr="00EF48F2">
        <w:rPr>
          <w:i/>
        </w:rPr>
        <w:t>Avian Conservation and Ecology</w:t>
      </w:r>
      <w:r w:rsidRPr="00EF48F2">
        <w:t xml:space="preserve"> 15. 10.5751/ace-01517-150109</w:t>
      </w:r>
    </w:p>
    <w:p w14:paraId="0A25FF7E" w14:textId="7231E3BB" w:rsidR="002D1A13" w:rsidRPr="00EF48F2" w:rsidRDefault="002D1A13" w:rsidP="002D1A13">
      <w:pPr>
        <w:pStyle w:val="EndNoteBibliography"/>
        <w:spacing w:before="120" w:after="120"/>
      </w:pPr>
      <w:r w:rsidRPr="00EF48F2">
        <w:t>Blum, A.G.</w:t>
      </w:r>
      <w:r w:rsidRPr="00EF48F2">
        <w:rPr>
          <w:i/>
        </w:rPr>
        <w:t xml:space="preserve"> et al.</w:t>
      </w:r>
      <w:r w:rsidRPr="00EF48F2">
        <w:t xml:space="preserve"> (2018) Seasonal streamflow extremes are key drivers of Brook Trout young-of-the-year abundance. </w:t>
      </w:r>
      <w:r w:rsidRPr="00EF48F2">
        <w:rPr>
          <w:i/>
        </w:rPr>
        <w:t>Ecosphere</w:t>
      </w:r>
      <w:r w:rsidRPr="00EF48F2">
        <w:t xml:space="preserve"> 9. 10.1002/ecs2.2356</w:t>
      </w:r>
    </w:p>
    <w:p w14:paraId="6EC72D28" w14:textId="7EFA751D" w:rsidR="002D1A13" w:rsidRPr="00EF48F2" w:rsidRDefault="002D1A13" w:rsidP="002D1A13">
      <w:pPr>
        <w:pStyle w:val="EndNoteBibliography"/>
        <w:spacing w:before="120" w:after="120"/>
      </w:pPr>
      <w:r w:rsidRPr="00EF48F2">
        <w:t>Bohnett, E.</w:t>
      </w:r>
      <w:r w:rsidRPr="00EF48F2">
        <w:rPr>
          <w:i/>
        </w:rPr>
        <w:t xml:space="preserve"> et al.</w:t>
      </w:r>
      <w:r w:rsidRPr="00EF48F2">
        <w:t xml:space="preserve"> (2021) Determining Community-level Carnivore Response to Landscape Factors in Bukit Barisan Selatan National Park, Sumatra, Indonesia. </w:t>
      </w:r>
      <w:r w:rsidRPr="00EF48F2">
        <w:rPr>
          <w:i/>
        </w:rPr>
        <w:t>Journal of Wildlife and Biodiversity</w:t>
      </w:r>
      <w:r w:rsidRPr="00EF48F2">
        <w:t xml:space="preserve"> 5, 68-88. 10.22120/jwb.2021.139653.1198</w:t>
      </w:r>
    </w:p>
    <w:p w14:paraId="6A1C540F" w14:textId="696BE739" w:rsidR="002D1A13" w:rsidRPr="00EF48F2" w:rsidRDefault="002D1A13" w:rsidP="002D1A13">
      <w:pPr>
        <w:pStyle w:val="EndNoteBibliography"/>
        <w:spacing w:before="120" w:after="120"/>
      </w:pPr>
      <w:r w:rsidRPr="00EF48F2">
        <w:t>Bohnett, E.</w:t>
      </w:r>
      <w:r w:rsidRPr="00EF48F2">
        <w:rPr>
          <w:i/>
        </w:rPr>
        <w:t xml:space="preserve"> et al.</w:t>
      </w:r>
      <w:r w:rsidRPr="00EF48F2">
        <w:t xml:space="preserve"> (2022) Examining diversity of terrestrial mammal communities across forest reserves in Sabah, Borneo. </w:t>
      </w:r>
      <w:r w:rsidRPr="00EF48F2">
        <w:rPr>
          <w:i/>
        </w:rPr>
        <w:t>Biodiversity and Conservation</w:t>
      </w:r>
      <w:r w:rsidRPr="00EF48F2">
        <w:t xml:space="preserve"> 31, 1709-1734. 10.1007/s10531-022-02423-8</w:t>
      </w:r>
    </w:p>
    <w:p w14:paraId="5BD1BF74" w14:textId="6B926220" w:rsidR="002D1A13" w:rsidRPr="00EF48F2" w:rsidRDefault="002D1A13" w:rsidP="002D1A13">
      <w:pPr>
        <w:pStyle w:val="EndNoteBibliography"/>
        <w:spacing w:before="120" w:after="120"/>
      </w:pPr>
      <w:r w:rsidRPr="00EF48F2">
        <w:t>Boron, V.</w:t>
      </w:r>
      <w:r w:rsidRPr="00EF48F2">
        <w:rPr>
          <w:i/>
        </w:rPr>
        <w:t xml:space="preserve"> et al.</w:t>
      </w:r>
      <w:r w:rsidRPr="00EF48F2">
        <w:t xml:space="preserve"> (2019) Richness, diversity, and factors influencing occupancy of mammal communities across human-modified landscapes in Colombia. </w:t>
      </w:r>
      <w:r w:rsidRPr="00EF48F2">
        <w:rPr>
          <w:i/>
        </w:rPr>
        <w:t>Biological Conservation</w:t>
      </w:r>
      <w:r w:rsidRPr="00EF48F2">
        <w:t xml:space="preserve"> 232, 108-116. 10.1016/j.biocon.2019.01.030</w:t>
      </w:r>
    </w:p>
    <w:p w14:paraId="18AAB696" w14:textId="69CB5F75" w:rsidR="002D1A13" w:rsidRPr="00EF48F2" w:rsidRDefault="002D1A13" w:rsidP="002D1A13">
      <w:pPr>
        <w:pStyle w:val="EndNoteBibliography"/>
        <w:spacing w:before="120" w:after="120"/>
      </w:pPr>
      <w:r w:rsidRPr="00EF48F2">
        <w:t>Bötsch, Y.</w:t>
      </w:r>
      <w:r w:rsidRPr="00EF48F2">
        <w:rPr>
          <w:i/>
        </w:rPr>
        <w:t xml:space="preserve"> et al.</w:t>
      </w:r>
      <w:r w:rsidRPr="00EF48F2">
        <w:t xml:space="preserve"> (2019) Field evaluation of abundance estimates under binomial and multinomial N</w:t>
      </w:r>
      <w:r w:rsidRPr="00EF48F2">
        <w:rPr>
          <w:rFonts w:ascii="Cambria Math" w:hAnsi="Cambria Math" w:cs="Cambria Math"/>
        </w:rPr>
        <w:t>‐</w:t>
      </w:r>
      <w:r w:rsidRPr="00EF48F2">
        <w:t xml:space="preserve">mixture models. </w:t>
      </w:r>
      <w:r w:rsidRPr="00EF48F2">
        <w:rPr>
          <w:i/>
        </w:rPr>
        <w:t>Ibis</w:t>
      </w:r>
      <w:r w:rsidRPr="00EF48F2">
        <w:t xml:space="preserve"> 162, 902-910. 10.1111/ibi.12802</w:t>
      </w:r>
    </w:p>
    <w:p w14:paraId="682B4C1E" w14:textId="3A19F2D5" w:rsidR="002D1A13" w:rsidRPr="00EF48F2" w:rsidRDefault="002D1A13" w:rsidP="002D1A13">
      <w:pPr>
        <w:pStyle w:val="EndNoteBibliography"/>
        <w:spacing w:before="120" w:after="120"/>
      </w:pPr>
      <w:r w:rsidRPr="00EF48F2">
        <w:t>Bötsch, Y.</w:t>
      </w:r>
      <w:r w:rsidRPr="00EF48F2">
        <w:rPr>
          <w:i/>
        </w:rPr>
        <w:t xml:space="preserve"> et al.</w:t>
      </w:r>
      <w:r w:rsidRPr="00EF48F2">
        <w:t xml:space="preserve"> (2018) Effect of Recreational Trails on Forest Birds: Human Presence Matters. </w:t>
      </w:r>
      <w:r w:rsidRPr="00EF48F2">
        <w:rPr>
          <w:i/>
        </w:rPr>
        <w:t>Frontiers in Ecology and Evolution</w:t>
      </w:r>
      <w:r w:rsidRPr="00EF48F2">
        <w:t xml:space="preserve"> 6. 10.3389/fevo.2018.00175</w:t>
      </w:r>
    </w:p>
    <w:p w14:paraId="6013FA81" w14:textId="10859B5D" w:rsidR="002D1A13" w:rsidRPr="00EF48F2" w:rsidRDefault="002D1A13" w:rsidP="002D1A13">
      <w:pPr>
        <w:pStyle w:val="EndNoteBibliography"/>
        <w:spacing w:before="120" w:after="120"/>
      </w:pPr>
      <w:r w:rsidRPr="00EF48F2">
        <w:t>Bowler, D.E.</w:t>
      </w:r>
      <w:r w:rsidRPr="00EF48F2">
        <w:rPr>
          <w:i/>
        </w:rPr>
        <w:t xml:space="preserve"> et al.</w:t>
      </w:r>
      <w:r w:rsidRPr="00EF48F2">
        <w:t xml:space="preserve"> (2021) Winners and losers over 35 years of dragonfly and damselfly distributional change in Germany. </w:t>
      </w:r>
      <w:r w:rsidRPr="00EF48F2">
        <w:rPr>
          <w:i/>
        </w:rPr>
        <w:t>Diversity and Distributions</w:t>
      </w:r>
      <w:r w:rsidRPr="00EF48F2">
        <w:t xml:space="preserve"> 27, 1353-1366. 10.1111/ddi.13274</w:t>
      </w:r>
    </w:p>
    <w:p w14:paraId="797E1E5F" w14:textId="70A60B49" w:rsidR="002D1A13" w:rsidRPr="00EF48F2" w:rsidRDefault="002D1A13" w:rsidP="002D1A13">
      <w:pPr>
        <w:pStyle w:val="EndNoteBibliography"/>
        <w:spacing w:before="120" w:after="120"/>
      </w:pPr>
      <w:r w:rsidRPr="00EF48F2">
        <w:t>Breininger, D.R.</w:t>
      </w:r>
      <w:r w:rsidRPr="00EF48F2">
        <w:rPr>
          <w:i/>
        </w:rPr>
        <w:t xml:space="preserve"> et al.</w:t>
      </w:r>
      <w:r w:rsidRPr="00EF48F2">
        <w:t xml:space="preserve"> (2019) Sampling rare and elusive species: Florida east coast diamondback terrapin population abundance. </w:t>
      </w:r>
      <w:r w:rsidRPr="00EF48F2">
        <w:rPr>
          <w:i/>
        </w:rPr>
        <w:t>Ecosphere</w:t>
      </w:r>
      <w:r w:rsidRPr="00EF48F2">
        <w:t xml:space="preserve"> 10. 10.1002/ecs2.2824</w:t>
      </w:r>
    </w:p>
    <w:p w14:paraId="766017D9" w14:textId="2D0BDAD1" w:rsidR="002D1A13" w:rsidRPr="00EF48F2" w:rsidRDefault="002D1A13" w:rsidP="002D1A13">
      <w:pPr>
        <w:pStyle w:val="EndNoteBibliography"/>
        <w:spacing w:before="120" w:after="120"/>
      </w:pPr>
      <w:r w:rsidRPr="00EF48F2">
        <w:t>Brittain, S.</w:t>
      </w:r>
      <w:r w:rsidRPr="00EF48F2">
        <w:rPr>
          <w:i/>
        </w:rPr>
        <w:t xml:space="preserve"> et al.</w:t>
      </w:r>
      <w:r w:rsidRPr="00EF48F2">
        <w:t xml:space="preserve"> (2018) Combining local knowledge and occupancy analysis for a rapid assessment of the forest elephant Loxodonta cyclotis in Cameroon's timber production forests. </w:t>
      </w:r>
      <w:r w:rsidRPr="00EF48F2">
        <w:rPr>
          <w:i/>
        </w:rPr>
        <w:t>Oryx</w:t>
      </w:r>
      <w:r w:rsidRPr="00EF48F2">
        <w:t xml:space="preserve"> 54, 90-100. 10.1017/s0030605317001569</w:t>
      </w:r>
    </w:p>
    <w:p w14:paraId="5F7FCB0E" w14:textId="3AD661F6" w:rsidR="002D1A13" w:rsidRPr="00EF48F2" w:rsidRDefault="002D1A13" w:rsidP="002D1A13">
      <w:pPr>
        <w:pStyle w:val="EndNoteBibliography"/>
        <w:spacing w:before="120" w:after="120"/>
      </w:pPr>
      <w:r w:rsidRPr="00EF48F2">
        <w:t>Brodie, B.S.</w:t>
      </w:r>
      <w:r w:rsidRPr="00EF48F2">
        <w:rPr>
          <w:i/>
        </w:rPr>
        <w:t xml:space="preserve"> et al.</w:t>
      </w:r>
      <w:r w:rsidRPr="00EF48F2">
        <w:t xml:space="preserve"> (2019) Non-lethal monitoring of longicorn beetle communities using generic pheromone lures and occupancy models. </w:t>
      </w:r>
      <w:r w:rsidRPr="00EF48F2">
        <w:rPr>
          <w:i/>
        </w:rPr>
        <w:t>Ecological Indicators</w:t>
      </w:r>
      <w:r w:rsidRPr="00EF48F2">
        <w:t xml:space="preserve"> 101, 330-340. 10.1016/j.ecolind.2019.01.038</w:t>
      </w:r>
    </w:p>
    <w:p w14:paraId="449DAF3A" w14:textId="4D78F2A2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Brodie, J.F. and Giordano, A. (2013) Lack of trophic release with large mammal predators and prey in Borneo. </w:t>
      </w:r>
      <w:r w:rsidRPr="00EF48F2">
        <w:rPr>
          <w:i/>
        </w:rPr>
        <w:t>Biological Conservation</w:t>
      </w:r>
      <w:r w:rsidRPr="00EF48F2">
        <w:t xml:space="preserve"> 163, 58-67. 10.1016/j.biocon.2013.01.003</w:t>
      </w:r>
    </w:p>
    <w:p w14:paraId="7058276C" w14:textId="340109A5" w:rsidR="002D1A13" w:rsidRPr="00EF48F2" w:rsidRDefault="002D1A13" w:rsidP="002D1A13">
      <w:pPr>
        <w:pStyle w:val="EndNoteBibliography"/>
        <w:spacing w:before="120" w:after="120"/>
      </w:pPr>
      <w:r w:rsidRPr="00EF48F2">
        <w:t>Brodie, J.F.</w:t>
      </w:r>
      <w:r w:rsidRPr="00EF48F2">
        <w:rPr>
          <w:i/>
        </w:rPr>
        <w:t xml:space="preserve"> et al.</w:t>
      </w:r>
      <w:r w:rsidRPr="00EF48F2">
        <w:t xml:space="preserve"> (2015) Evaluating multispecies landscape connectivity in a threatened tropical mammal community. </w:t>
      </w:r>
      <w:r w:rsidRPr="00EF48F2">
        <w:rPr>
          <w:i/>
        </w:rPr>
        <w:t>Conserv Biol</w:t>
      </w:r>
      <w:r w:rsidRPr="00EF48F2">
        <w:t xml:space="preserve"> 29, 122-132. 10.1111/cobi.12337</w:t>
      </w:r>
    </w:p>
    <w:p w14:paraId="00ED54E5" w14:textId="26DBBBC9" w:rsidR="002D1A13" w:rsidRPr="00EF48F2" w:rsidRDefault="002D1A13" w:rsidP="002D1A13">
      <w:pPr>
        <w:pStyle w:val="EndNoteBibliography"/>
        <w:spacing w:before="120" w:after="120"/>
      </w:pPr>
      <w:r w:rsidRPr="00EF48F2">
        <w:t>Broekhuis, F.</w:t>
      </w:r>
      <w:r w:rsidRPr="00EF48F2">
        <w:rPr>
          <w:i/>
        </w:rPr>
        <w:t xml:space="preserve"> et al.</w:t>
      </w:r>
      <w:r w:rsidRPr="00EF48F2">
        <w:t xml:space="preserve"> (2022) Predicting potential distributions of large carnivores in Kenya: An occupancy study to guide conservation. </w:t>
      </w:r>
      <w:r w:rsidRPr="00EF48F2">
        <w:rPr>
          <w:i/>
        </w:rPr>
        <w:t>Diversity and Distributions</w:t>
      </w:r>
      <w:r w:rsidRPr="00EF48F2">
        <w:t xml:space="preserve"> 28, 1445-1457. 10.1111/ddi.13554</w:t>
      </w:r>
    </w:p>
    <w:p w14:paraId="2BDE9602" w14:textId="56BFD460" w:rsidR="002D1A13" w:rsidRPr="00EF48F2" w:rsidRDefault="002D1A13" w:rsidP="002D1A13">
      <w:pPr>
        <w:pStyle w:val="EndNoteBibliography"/>
        <w:spacing w:before="120" w:after="120"/>
      </w:pPr>
      <w:r w:rsidRPr="00EF48F2">
        <w:t>Brommer, J.E.</w:t>
      </w:r>
      <w:r w:rsidRPr="00EF48F2">
        <w:rPr>
          <w:i/>
        </w:rPr>
        <w:t xml:space="preserve"> et al.</w:t>
      </w:r>
      <w:r w:rsidRPr="00EF48F2">
        <w:t xml:space="preserve"> (2017) Population dynamics of two beaver species in Finland inferred from citizen-science census data. </w:t>
      </w:r>
      <w:r w:rsidRPr="00EF48F2">
        <w:rPr>
          <w:i/>
        </w:rPr>
        <w:t>Ecosphere</w:t>
      </w:r>
      <w:r w:rsidRPr="00EF48F2">
        <w:t xml:space="preserve"> 8. 10.1002/ecs2.1947</w:t>
      </w:r>
    </w:p>
    <w:p w14:paraId="152D82C7" w14:textId="18435639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 xml:space="preserve">Brunson, J.S. and Read, Q.D. (2023). ggalluvial: Alluvial Plots in 'ggplot2'. 0.12.5 ed. </w:t>
      </w:r>
    </w:p>
    <w:p w14:paraId="0DFEC62E" w14:textId="6A4F7909" w:rsidR="002D1A13" w:rsidRPr="00EF48F2" w:rsidRDefault="002D1A13" w:rsidP="002D1A13">
      <w:pPr>
        <w:pStyle w:val="EndNoteBibliography"/>
        <w:spacing w:before="120" w:after="120"/>
      </w:pPr>
      <w:r w:rsidRPr="00EF48F2">
        <w:t>Brusa, J.L.</w:t>
      </w:r>
      <w:r w:rsidRPr="00EF48F2">
        <w:rPr>
          <w:i/>
        </w:rPr>
        <w:t xml:space="preserve"> et al.</w:t>
      </w:r>
      <w:r w:rsidRPr="00EF48F2">
        <w:t xml:space="preserve"> (2020) Variation of annual apparent survival and detection rates with age, year and individual identity in male Weddell seals (Leptonychotes weddellii) from long-term mark-recapture data. </w:t>
      </w:r>
      <w:r w:rsidRPr="00EF48F2">
        <w:rPr>
          <w:i/>
        </w:rPr>
        <w:t>Population Ecology</w:t>
      </w:r>
      <w:r w:rsidRPr="00EF48F2">
        <w:t xml:space="preserve"> 62, 134-150. 10.1002/1438-390x.12036</w:t>
      </w:r>
    </w:p>
    <w:p w14:paraId="02057F2F" w14:textId="05E32E2E" w:rsidR="002D1A13" w:rsidRPr="00EF48F2" w:rsidRDefault="002D1A13" w:rsidP="002D1A13">
      <w:pPr>
        <w:pStyle w:val="EndNoteBibliography"/>
        <w:spacing w:before="120" w:after="120"/>
      </w:pPr>
      <w:r w:rsidRPr="00EF48F2">
        <w:t>Budy, P.</w:t>
      </w:r>
      <w:r w:rsidRPr="00EF48F2">
        <w:rPr>
          <w:i/>
        </w:rPr>
        <w:t xml:space="preserve"> et al.</w:t>
      </w:r>
      <w:r w:rsidRPr="00EF48F2">
        <w:t xml:space="preserve"> (2015) An occupancy-based quantification of the highly imperiled status of desert fishes of the southwestern United States. </w:t>
      </w:r>
      <w:r w:rsidRPr="00EF48F2">
        <w:rPr>
          <w:i/>
        </w:rPr>
        <w:t>Conserv Biol</w:t>
      </w:r>
      <w:r w:rsidRPr="00EF48F2">
        <w:t xml:space="preserve"> 29, 1142-1152. 10.1111/cobi.12513</w:t>
      </w:r>
    </w:p>
    <w:p w14:paraId="27ECED34" w14:textId="776F615E" w:rsidR="002D1A13" w:rsidRPr="00EF48F2" w:rsidRDefault="002D1A13" w:rsidP="002D1A13">
      <w:pPr>
        <w:pStyle w:val="EndNoteBibliography"/>
        <w:spacing w:before="120" w:after="120"/>
      </w:pPr>
      <w:r w:rsidRPr="00EF48F2">
        <w:t>Burkhalter, C.</w:t>
      </w:r>
      <w:r w:rsidRPr="00EF48F2">
        <w:rPr>
          <w:i/>
        </w:rPr>
        <w:t xml:space="preserve"> et al.</w:t>
      </w:r>
      <w:r w:rsidRPr="00EF48F2">
        <w:t xml:space="preserve"> (2018) Landscape-scale habitat assessment for an imperiled avian species. </w:t>
      </w:r>
      <w:r w:rsidRPr="00EF48F2">
        <w:rPr>
          <w:i/>
        </w:rPr>
        <w:t>Animal Conservation</w:t>
      </w:r>
      <w:r w:rsidRPr="00EF48F2">
        <w:t xml:space="preserve"> 21, 241-251. 10.1111/acv.12382</w:t>
      </w:r>
    </w:p>
    <w:p w14:paraId="4754ABC9" w14:textId="06F73801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Burnett, R.D. and Roberts, L.J. (2015) A quantitative evaluation of the conservation umbrella of spotted owl management areas in the Sierra Nevada. </w:t>
      </w:r>
      <w:r w:rsidRPr="00EF48F2">
        <w:rPr>
          <w:i/>
        </w:rPr>
        <w:t>PLoS One</w:t>
      </w:r>
      <w:r w:rsidRPr="00EF48F2">
        <w:t xml:space="preserve"> 10, e0123778. 10.1371/journal.pone.0123778</w:t>
      </w:r>
    </w:p>
    <w:p w14:paraId="164F2696" w14:textId="552C44B8" w:rsidR="002D1A13" w:rsidRPr="00EF48F2" w:rsidRDefault="002D1A13" w:rsidP="002D1A13">
      <w:pPr>
        <w:pStyle w:val="EndNoteBibliography"/>
        <w:spacing w:before="120" w:after="120"/>
      </w:pPr>
      <w:r w:rsidRPr="00EF48F2">
        <w:t>Burton, A.C.</w:t>
      </w:r>
      <w:r w:rsidRPr="00EF48F2">
        <w:rPr>
          <w:i/>
        </w:rPr>
        <w:t xml:space="preserve"> et al.</w:t>
      </w:r>
      <w:r w:rsidRPr="00EF48F2">
        <w:t xml:space="preserve"> (2012) Hierarchical multi-species modeling of carnivore responses to hunting, habitat and prey in a West African protected area. </w:t>
      </w:r>
      <w:r w:rsidRPr="00EF48F2">
        <w:rPr>
          <w:i/>
        </w:rPr>
        <w:t>PLoS One</w:t>
      </w:r>
      <w:r w:rsidRPr="00EF48F2">
        <w:t xml:space="preserve"> 7, e38007. 10.1371/journal.pone.0038007</w:t>
      </w:r>
    </w:p>
    <w:p w14:paraId="7587FB24" w14:textId="1E553631" w:rsidR="002D1A13" w:rsidRPr="00EF48F2" w:rsidRDefault="002D1A13" w:rsidP="002D1A13">
      <w:pPr>
        <w:pStyle w:val="EndNoteBibliography"/>
        <w:spacing w:before="120" w:after="120"/>
      </w:pPr>
      <w:r w:rsidRPr="00EF48F2">
        <w:t>Burton, A.C.</w:t>
      </w:r>
      <w:r w:rsidRPr="00EF48F2">
        <w:rPr>
          <w:i/>
        </w:rPr>
        <w:t xml:space="preserve"> et al.</w:t>
      </w:r>
      <w:r w:rsidRPr="00EF48F2">
        <w:t xml:space="preserve"> (2011) Evaluating persistence and its predictors in a West African carnivore community. </w:t>
      </w:r>
      <w:r w:rsidRPr="00EF48F2">
        <w:rPr>
          <w:i/>
        </w:rPr>
        <w:t>Biological Conservation</w:t>
      </w:r>
      <w:r w:rsidRPr="00EF48F2">
        <w:t xml:space="preserve"> 144, 2344-2353. 10.1016/j.biocon.2011.06.014</w:t>
      </w:r>
    </w:p>
    <w:p w14:paraId="7CBA8C2F" w14:textId="460CA621" w:rsidR="002D1A13" w:rsidRPr="00EF48F2" w:rsidRDefault="002D1A13" w:rsidP="002D1A13">
      <w:pPr>
        <w:pStyle w:val="EndNoteBibliography"/>
        <w:spacing w:before="120" w:after="120"/>
      </w:pPr>
      <w:r w:rsidRPr="00EF48F2">
        <w:t>Bush, C.L.</w:t>
      </w:r>
      <w:r w:rsidRPr="00EF48F2">
        <w:rPr>
          <w:i/>
        </w:rPr>
        <w:t xml:space="preserve"> et al.</w:t>
      </w:r>
      <w:r w:rsidRPr="00EF48F2">
        <w:t xml:space="preserve"> (2017) Distribution and Abundance of Introduced Seal Salamanders (Desmognathus monticola) in Northwest Arkansas, USA. </w:t>
      </w:r>
      <w:r w:rsidRPr="00EF48F2">
        <w:rPr>
          <w:i/>
        </w:rPr>
        <w:t>Copeia</w:t>
      </w:r>
      <w:r w:rsidRPr="00EF48F2">
        <w:t xml:space="preserve"> 105, 678-688. 10.1643/Ch-17-579</w:t>
      </w:r>
    </w:p>
    <w:p w14:paraId="1BA0EDDF" w14:textId="6E4E1FE5" w:rsidR="002D1A13" w:rsidRPr="00EF48F2" w:rsidRDefault="002D1A13" w:rsidP="002D1A13">
      <w:pPr>
        <w:pStyle w:val="EndNoteBibliography"/>
        <w:spacing w:before="120" w:after="120"/>
      </w:pPr>
      <w:r w:rsidRPr="00EF48F2">
        <w:t>Buzzard, P.J.</w:t>
      </w:r>
      <w:r w:rsidRPr="00EF48F2">
        <w:rPr>
          <w:i/>
        </w:rPr>
        <w:t xml:space="preserve"> et al.</w:t>
      </w:r>
      <w:r w:rsidRPr="00EF48F2">
        <w:t xml:space="preserve"> (2018) High altitude ungulate communities in southwest China. </w:t>
      </w:r>
      <w:r w:rsidRPr="00EF48F2">
        <w:rPr>
          <w:i/>
        </w:rPr>
        <w:t>Mammalia</w:t>
      </w:r>
      <w:r w:rsidRPr="00EF48F2">
        <w:t xml:space="preserve"> 82, 415-422. 10.1515/mammalia-2017-0019</w:t>
      </w:r>
    </w:p>
    <w:p w14:paraId="07D2552A" w14:textId="462A8136" w:rsidR="002D1A13" w:rsidRPr="00EF48F2" w:rsidRDefault="002D1A13" w:rsidP="002D1A13">
      <w:pPr>
        <w:pStyle w:val="EndNoteBibliography"/>
        <w:spacing w:before="120" w:after="120"/>
      </w:pPr>
      <w:r w:rsidRPr="00EF48F2">
        <w:t>Byerly, P.A.</w:t>
      </w:r>
      <w:r w:rsidRPr="00EF48F2">
        <w:rPr>
          <w:i/>
        </w:rPr>
        <w:t xml:space="preserve"> et al.</w:t>
      </w:r>
      <w:r w:rsidRPr="00EF48F2">
        <w:t xml:space="preserve"> (2020) Effects of barrier island salt marsh restoration on marsh bird occurrence in the northern Gulf of Mexico. </w:t>
      </w:r>
      <w:r w:rsidRPr="00EF48F2">
        <w:rPr>
          <w:i/>
        </w:rPr>
        <w:t>Restoration Ecology</w:t>
      </w:r>
      <w:r w:rsidRPr="00EF48F2">
        <w:t xml:space="preserve"> 28, 1610-1620. 10.1111/rec.13222</w:t>
      </w:r>
    </w:p>
    <w:p w14:paraId="2B19D4DF" w14:textId="67ABD98B" w:rsidR="002D1A13" w:rsidRPr="00EF48F2" w:rsidRDefault="002D1A13" w:rsidP="002D1A13">
      <w:pPr>
        <w:pStyle w:val="EndNoteBibliography"/>
        <w:spacing w:before="120" w:after="120"/>
      </w:pPr>
      <w:r w:rsidRPr="00EF48F2">
        <w:t>Cabodevilla, X.</w:t>
      </w:r>
      <w:r w:rsidRPr="00EF48F2">
        <w:rPr>
          <w:i/>
        </w:rPr>
        <w:t xml:space="preserve"> et al.</w:t>
      </w:r>
      <w:r w:rsidRPr="00EF48F2">
        <w:t xml:space="preserve"> (2021) Vineyard modernization drives changes in bird and mammal occurrence in vineyard plots in dry farmland. </w:t>
      </w:r>
      <w:r w:rsidRPr="00EF48F2">
        <w:rPr>
          <w:i/>
        </w:rPr>
        <w:t>Agriculture Ecosystems &amp; Environment</w:t>
      </w:r>
      <w:r w:rsidRPr="00EF48F2">
        <w:t xml:space="preserve"> 315. 10.1016/j.agee.2021.107448</w:t>
      </w:r>
    </w:p>
    <w:p w14:paraId="190833B9" w14:textId="46C59D09" w:rsidR="002D1A13" w:rsidRPr="00EF48F2" w:rsidRDefault="002D1A13" w:rsidP="002D1A13">
      <w:pPr>
        <w:pStyle w:val="EndNoteBibliography"/>
        <w:spacing w:before="120" w:after="120"/>
      </w:pPr>
      <w:r w:rsidRPr="00EF48F2">
        <w:t>Cabodevilla, X.</w:t>
      </w:r>
      <w:r w:rsidRPr="00EF48F2">
        <w:rPr>
          <w:i/>
        </w:rPr>
        <w:t xml:space="preserve"> et al.</w:t>
      </w:r>
      <w:r w:rsidRPr="00EF48F2">
        <w:t xml:space="preserve"> (2022) The implementation of irrigation leads to declines in farmland birds. </w:t>
      </w:r>
      <w:r w:rsidRPr="00EF48F2">
        <w:rPr>
          <w:i/>
        </w:rPr>
        <w:t>Agriculture, Ecosystems &amp; Environment</w:t>
      </w:r>
      <w:r w:rsidRPr="00EF48F2">
        <w:t xml:space="preserve"> 323. 10.1016/j.agee.2021.107701</w:t>
      </w:r>
    </w:p>
    <w:p w14:paraId="6AB50956" w14:textId="26263F8F" w:rsidR="002D1A13" w:rsidRPr="00EF48F2" w:rsidRDefault="002D1A13" w:rsidP="002D1A13">
      <w:pPr>
        <w:pStyle w:val="EndNoteBibliography"/>
        <w:spacing w:before="120" w:after="120"/>
      </w:pPr>
      <w:r w:rsidRPr="00EF48F2">
        <w:t>Cardador, L.</w:t>
      </w:r>
      <w:r w:rsidRPr="00EF48F2">
        <w:rPr>
          <w:i/>
        </w:rPr>
        <w:t xml:space="preserve"> et al.</w:t>
      </w:r>
      <w:r w:rsidRPr="00EF48F2">
        <w:t xml:space="preserve"> (2022) Climate matching and anthropogenic factors contribute to the colonization and extinction of local populations during avian invasions. </w:t>
      </w:r>
      <w:r w:rsidRPr="00EF48F2">
        <w:rPr>
          <w:i/>
        </w:rPr>
        <w:t>Diversity and Distributions</w:t>
      </w:r>
      <w:r w:rsidRPr="00EF48F2">
        <w:t xml:space="preserve"> 28, 1908-1921. 10.1111/ddi.13591</w:t>
      </w:r>
    </w:p>
    <w:p w14:paraId="3E340CDF" w14:textId="246109E6" w:rsidR="002D1A13" w:rsidRPr="00EF48F2" w:rsidRDefault="002D1A13" w:rsidP="002D1A13">
      <w:pPr>
        <w:pStyle w:val="EndNoteBibliography"/>
        <w:spacing w:before="120" w:after="120"/>
      </w:pPr>
      <w:r w:rsidRPr="00EF48F2">
        <w:t>Carrillo-Rubio, E.</w:t>
      </w:r>
      <w:r w:rsidRPr="00EF48F2">
        <w:rPr>
          <w:i/>
        </w:rPr>
        <w:t xml:space="preserve"> et al.</w:t>
      </w:r>
      <w:r w:rsidRPr="00EF48F2">
        <w:t xml:space="preserve"> (2014) Use of multispecies occupancy models to evaluate the response of bird communities to forest degradation associated with logging. </w:t>
      </w:r>
      <w:r w:rsidRPr="00EF48F2">
        <w:rPr>
          <w:i/>
        </w:rPr>
        <w:t>Conserv Biol</w:t>
      </w:r>
      <w:r w:rsidRPr="00EF48F2">
        <w:t xml:space="preserve"> 28, 1034-1044. 10.1111/cobi.12261</w:t>
      </w:r>
    </w:p>
    <w:p w14:paraId="6DDE9EAD" w14:textId="39C571D4" w:rsidR="002D1A13" w:rsidRPr="00EF48F2" w:rsidRDefault="002D1A13" w:rsidP="002D1A13">
      <w:pPr>
        <w:pStyle w:val="EndNoteBibliography"/>
        <w:spacing w:before="120" w:after="120"/>
      </w:pPr>
      <w:r w:rsidRPr="00EF48F2">
        <w:t>Carvalho Jr, E.A.R.</w:t>
      </w:r>
      <w:r w:rsidRPr="00EF48F2">
        <w:rPr>
          <w:i/>
        </w:rPr>
        <w:t xml:space="preserve"> et al.</w:t>
      </w:r>
      <w:r w:rsidRPr="00EF48F2">
        <w:t xml:space="preserve"> (2021) Mammal responses to reduced-impact logging in Amazonian forest concessions. </w:t>
      </w:r>
      <w:r w:rsidRPr="00EF48F2">
        <w:rPr>
          <w:i/>
        </w:rPr>
        <w:t>Forest Ecology and Management</w:t>
      </w:r>
      <w:r w:rsidRPr="00EF48F2">
        <w:t xml:space="preserve"> 496. 10.1016/j.foreco.2021.119401</w:t>
      </w:r>
    </w:p>
    <w:p w14:paraId="107A409F" w14:textId="66ACB179" w:rsidR="002D1A13" w:rsidRPr="00EF48F2" w:rsidRDefault="002D1A13" w:rsidP="002D1A13">
      <w:pPr>
        <w:pStyle w:val="EndNoteBibliography"/>
        <w:spacing w:before="120" w:after="120"/>
      </w:pPr>
      <w:r w:rsidRPr="00EF48F2">
        <w:t>Cashins, S.D.</w:t>
      </w:r>
      <w:r w:rsidRPr="00EF48F2">
        <w:rPr>
          <w:i/>
        </w:rPr>
        <w:t xml:space="preserve"> et al.</w:t>
      </w:r>
      <w:r w:rsidRPr="00EF48F2">
        <w:t xml:space="preserve"> (2015) Using site-occupancy models to prepare for the spread of chytridiomyosis and identify factors affecting detectability of a cryptic susceptible species, the Tasmanian tree frog. </w:t>
      </w:r>
      <w:r w:rsidRPr="00EF48F2">
        <w:rPr>
          <w:i/>
        </w:rPr>
        <w:t>Wildlife Research</w:t>
      </w:r>
      <w:r w:rsidRPr="00EF48F2">
        <w:t xml:space="preserve"> 42, 405-413. 10.1071/Wr14183</w:t>
      </w:r>
    </w:p>
    <w:p w14:paraId="3D0DCB49" w14:textId="0A215889" w:rsidR="002D1A13" w:rsidRPr="00EF48F2" w:rsidRDefault="002D1A13" w:rsidP="002D1A13">
      <w:pPr>
        <w:pStyle w:val="EndNoteBibliography"/>
        <w:spacing w:before="120" w:after="120"/>
      </w:pPr>
      <w:r w:rsidRPr="00EF48F2">
        <w:t>Cassel, K.W.</w:t>
      </w:r>
      <w:r w:rsidRPr="00EF48F2">
        <w:rPr>
          <w:i/>
        </w:rPr>
        <w:t xml:space="preserve"> et al.</w:t>
      </w:r>
      <w:r w:rsidRPr="00EF48F2">
        <w:t xml:space="preserve"> (2019) Multiscale Habitat Factors Influence the Occupancy and Turnover of the Suburban Herpetofauna of Chicago, Illinois, USA. </w:t>
      </w:r>
      <w:r w:rsidRPr="00EF48F2">
        <w:rPr>
          <w:i/>
        </w:rPr>
        <w:t>Herpetological Conservation and Biology</w:t>
      </w:r>
      <w:r w:rsidRPr="00EF48F2">
        <w:t xml:space="preserve"> 14, 438-454. K. W. Cassel</w:t>
      </w:r>
    </w:p>
    <w:p w14:paraId="553C79D9" w14:textId="3C4E30A0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Cavada, N.</w:t>
      </w:r>
      <w:r w:rsidRPr="00EF48F2">
        <w:rPr>
          <w:i/>
        </w:rPr>
        <w:t xml:space="preserve"> et al.</w:t>
      </w:r>
      <w:r w:rsidRPr="00EF48F2">
        <w:t xml:space="preserve"> (2019) A landscape-scale assessment of tropical mammals reveals the effects of habitat and anthropogenic disturbance on community occupancy. </w:t>
      </w:r>
      <w:r w:rsidRPr="00EF48F2">
        <w:rPr>
          <w:i/>
        </w:rPr>
        <w:t>PLoS One</w:t>
      </w:r>
      <w:r w:rsidRPr="00EF48F2">
        <w:t xml:space="preserve"> 14, e0215682. 10.1371/journal.pone.0215682</w:t>
      </w:r>
    </w:p>
    <w:p w14:paraId="0C1B5ADE" w14:textId="1EAC2E16" w:rsidR="002D1A13" w:rsidRPr="00EF48F2" w:rsidRDefault="002D1A13" w:rsidP="002D1A13">
      <w:pPr>
        <w:pStyle w:val="EndNoteBibliography"/>
        <w:spacing w:before="120" w:after="120"/>
      </w:pPr>
      <w:r w:rsidRPr="00EF48F2">
        <w:t>Cayuela, H.</w:t>
      </w:r>
      <w:r w:rsidRPr="00EF48F2">
        <w:rPr>
          <w:i/>
        </w:rPr>
        <w:t xml:space="preserve"> et al.</w:t>
      </w:r>
      <w:r w:rsidRPr="00EF48F2">
        <w:t xml:space="preserve"> (2012) Reproductive dynamics of three amphibian species in Mediterranean wetlands: the role of local precipitation and hydrological regimes. </w:t>
      </w:r>
      <w:r w:rsidRPr="00EF48F2">
        <w:rPr>
          <w:i/>
        </w:rPr>
        <w:t>Freshwater Biology</w:t>
      </w:r>
      <w:r w:rsidRPr="00EF48F2">
        <w:t xml:space="preserve"> 57, 2629-2640. 10.1111/fwb.12034</w:t>
      </w:r>
    </w:p>
    <w:p w14:paraId="1079B2BF" w14:textId="4E70D22A" w:rsidR="002D1A13" w:rsidRPr="00EF48F2" w:rsidRDefault="002D1A13" w:rsidP="002D1A13">
      <w:pPr>
        <w:pStyle w:val="EndNoteBibliography"/>
        <w:spacing w:before="120" w:after="120"/>
      </w:pPr>
      <w:r w:rsidRPr="00EF48F2">
        <w:t>Cecala, K.K.</w:t>
      </w:r>
      <w:r w:rsidRPr="00EF48F2">
        <w:rPr>
          <w:i/>
        </w:rPr>
        <w:t xml:space="preserve"> et al.</w:t>
      </w:r>
      <w:r w:rsidRPr="00EF48F2">
        <w:t xml:space="preserve"> (2018) Multiple drivers, scales, and interactions influence southern Appalachian stream salamander occupancy. </w:t>
      </w:r>
      <w:r w:rsidRPr="00EF48F2">
        <w:rPr>
          <w:i/>
        </w:rPr>
        <w:t>Ecosphere</w:t>
      </w:r>
      <w:r w:rsidRPr="00EF48F2">
        <w:t xml:space="preserve"> 9. 10.1002/ecs2.2150</w:t>
      </w:r>
    </w:p>
    <w:p w14:paraId="27CAF06D" w14:textId="593B7CBC" w:rsidR="002D1A13" w:rsidRPr="00EF48F2" w:rsidRDefault="002D1A13" w:rsidP="002D1A13">
      <w:pPr>
        <w:pStyle w:val="EndNoteBibliography"/>
        <w:spacing w:before="120" w:after="120"/>
      </w:pPr>
      <w:r w:rsidRPr="00EF48F2">
        <w:t>Cerqueira, M.C.</w:t>
      </w:r>
      <w:r w:rsidRPr="00EF48F2">
        <w:rPr>
          <w:i/>
        </w:rPr>
        <w:t xml:space="preserve"> et al.</w:t>
      </w:r>
      <w:r w:rsidRPr="00EF48F2">
        <w:t xml:space="preserve"> (2013) Rare or elusive? A test of expert knowledge about rarity of Amazon forest birds. </w:t>
      </w:r>
      <w:r w:rsidRPr="00EF48F2">
        <w:rPr>
          <w:i/>
        </w:rPr>
        <w:t>Diversity and Distributions</w:t>
      </w:r>
      <w:r w:rsidRPr="00EF48F2">
        <w:t xml:space="preserve"> 19, 710-721. 10.1111/ddi.12033</w:t>
      </w:r>
    </w:p>
    <w:p w14:paraId="2F76516D" w14:textId="5A2D0C37" w:rsidR="002D1A13" w:rsidRPr="00EF48F2" w:rsidRDefault="002D1A13" w:rsidP="002D1A13">
      <w:pPr>
        <w:pStyle w:val="EndNoteBibliography"/>
        <w:spacing w:before="120" w:after="120"/>
      </w:pPr>
      <w:r w:rsidRPr="00EF48F2">
        <w:t>Cespedes Arias, L.N.</w:t>
      </w:r>
      <w:r w:rsidRPr="00EF48F2">
        <w:rPr>
          <w:i/>
        </w:rPr>
        <w:t xml:space="preserve"> et al.</w:t>
      </w:r>
      <w:r w:rsidRPr="00EF48F2">
        <w:t xml:space="preserve"> (2022) Community modeling reveals the importance of elevation and land cover in shaping migratory bird abundance in the Andes. </w:t>
      </w:r>
      <w:r w:rsidRPr="00EF48F2">
        <w:rPr>
          <w:i/>
        </w:rPr>
        <w:t>Ecol Appl</w:t>
      </w:r>
      <w:r w:rsidRPr="00EF48F2">
        <w:t xml:space="preserve"> 32, e02481. 10.1002/eap.2481</w:t>
      </w:r>
    </w:p>
    <w:p w14:paraId="691E958B" w14:textId="0D3A849B" w:rsidR="002D1A13" w:rsidRPr="00EF48F2" w:rsidRDefault="002D1A13" w:rsidP="002D1A13">
      <w:pPr>
        <w:pStyle w:val="EndNoteBibliography"/>
        <w:spacing w:before="120" w:after="120"/>
      </w:pPr>
      <w:r w:rsidRPr="00EF48F2">
        <w:t>Chadwick, A.</w:t>
      </w:r>
      <w:r w:rsidRPr="00EF48F2">
        <w:rPr>
          <w:i/>
        </w:rPr>
        <w:t xml:space="preserve"> et al.</w:t>
      </w:r>
      <w:r w:rsidRPr="00EF48F2">
        <w:t xml:space="preserve"> (2022) Natural and anthropogenic processes influence the occurrence of vertebrate fauna in coastal dunes. </w:t>
      </w:r>
      <w:r w:rsidRPr="00EF48F2">
        <w:rPr>
          <w:i/>
        </w:rPr>
        <w:t>Estuarine Coastal and Shelf Science</w:t>
      </w:r>
      <w:r w:rsidRPr="00EF48F2">
        <w:t xml:space="preserve"> 276. 10.1016/j.ecss.2022.108025</w:t>
      </w:r>
    </w:p>
    <w:p w14:paraId="555BD242" w14:textId="18FDF3FF" w:rsidR="002D1A13" w:rsidRPr="00EF48F2" w:rsidRDefault="002D1A13" w:rsidP="002D1A13">
      <w:pPr>
        <w:pStyle w:val="EndNoteBibliography"/>
        <w:spacing w:before="120" w:after="120"/>
      </w:pPr>
      <w:r w:rsidRPr="00EF48F2">
        <w:t>Chandler, R.B.</w:t>
      </w:r>
      <w:r w:rsidRPr="00EF48F2">
        <w:rPr>
          <w:i/>
        </w:rPr>
        <w:t xml:space="preserve"> et al.</w:t>
      </w:r>
      <w:r w:rsidRPr="00EF48F2">
        <w:t xml:space="preserve"> (2015) Spatial occupancy models for predicting metapopulation dynamics and viability following reintroduction. </w:t>
      </w:r>
      <w:r w:rsidRPr="00EF48F2">
        <w:rPr>
          <w:i/>
        </w:rPr>
        <w:t>Journal of Applied Ecology</w:t>
      </w:r>
      <w:r w:rsidRPr="00EF48F2">
        <w:t xml:space="preserve"> 52, 1325-1333. 10.1111/1365-2664.12481</w:t>
      </w:r>
    </w:p>
    <w:p w14:paraId="3E9E02DF" w14:textId="61862E43" w:rsidR="002D1A13" w:rsidRPr="00EF48F2" w:rsidRDefault="002D1A13" w:rsidP="002D1A13">
      <w:pPr>
        <w:pStyle w:val="EndNoteBibliography"/>
        <w:spacing w:before="120" w:after="120"/>
      </w:pPr>
      <w:r w:rsidRPr="00EF48F2">
        <w:t>Chandler, R.B.</w:t>
      </w:r>
      <w:r w:rsidRPr="00EF48F2">
        <w:rPr>
          <w:i/>
        </w:rPr>
        <w:t xml:space="preserve"> et al.</w:t>
      </w:r>
      <w:r w:rsidRPr="00EF48F2">
        <w:t xml:space="preserve"> (2011) Inference about density and temporary emigration in unmarked populations. </w:t>
      </w:r>
      <w:r w:rsidRPr="00EF48F2">
        <w:rPr>
          <w:i/>
        </w:rPr>
        <w:t>Ecology</w:t>
      </w:r>
      <w:r w:rsidRPr="00EF48F2">
        <w:t xml:space="preserve"> 92, 1429-1435. 10.1890/10-2433.1</w:t>
      </w:r>
    </w:p>
    <w:p w14:paraId="4EE0F722" w14:textId="73A9BC1E" w:rsidR="002D1A13" w:rsidRPr="00EF48F2" w:rsidRDefault="002D1A13" w:rsidP="002D1A13">
      <w:pPr>
        <w:pStyle w:val="EndNoteBibliography"/>
        <w:spacing w:before="120" w:after="120"/>
      </w:pPr>
      <w:r w:rsidRPr="00EF48F2">
        <w:t>Charbonnel, A.</w:t>
      </w:r>
      <w:r w:rsidRPr="00EF48F2">
        <w:rPr>
          <w:i/>
        </w:rPr>
        <w:t xml:space="preserve"> et al.</w:t>
      </w:r>
      <w:r w:rsidRPr="00EF48F2">
        <w:t xml:space="preserve"> (2022) Combining spatial dependence occupancy models and conservation gap analyses to promote species conservation: A case study with a threatened semi-aquatic mammal. </w:t>
      </w:r>
      <w:r w:rsidRPr="00EF48F2">
        <w:rPr>
          <w:i/>
        </w:rPr>
        <w:t>Biological Conservation</w:t>
      </w:r>
      <w:r w:rsidRPr="00EF48F2">
        <w:t xml:space="preserve"> 270. 10.1016/j.biocon.2022.109567</w:t>
      </w:r>
    </w:p>
    <w:p w14:paraId="2775B031" w14:textId="51A2CDCC" w:rsidR="002D1A13" w:rsidRPr="00EF48F2" w:rsidRDefault="002D1A13" w:rsidP="002D1A13">
      <w:pPr>
        <w:pStyle w:val="EndNoteBibliography"/>
        <w:spacing w:before="120" w:after="120"/>
      </w:pPr>
      <w:r w:rsidRPr="00EF48F2">
        <w:t>Chen, G.K.</w:t>
      </w:r>
      <w:r w:rsidRPr="00EF48F2">
        <w:rPr>
          <w:i/>
        </w:rPr>
        <w:t xml:space="preserve"> et al.</w:t>
      </w:r>
      <w:r w:rsidRPr="00EF48F2">
        <w:t xml:space="preserve"> (2013) Imperfect detection is the rule rather than the exception in plant distribution studies. </w:t>
      </w:r>
      <w:r w:rsidRPr="00EF48F2">
        <w:rPr>
          <w:i/>
        </w:rPr>
        <w:t>Journal of Ecology</w:t>
      </w:r>
      <w:r w:rsidRPr="00EF48F2">
        <w:t xml:space="preserve"> 101, 183-191. 10.1111/1365-2745.12021</w:t>
      </w:r>
    </w:p>
    <w:p w14:paraId="68F4FD4C" w14:textId="6DBDF189" w:rsidR="002D1A13" w:rsidRPr="00EF48F2" w:rsidRDefault="002D1A13" w:rsidP="002D1A13">
      <w:pPr>
        <w:pStyle w:val="EndNoteBibliography"/>
        <w:spacing w:before="120" w:after="120"/>
      </w:pPr>
      <w:r w:rsidRPr="00EF48F2">
        <w:t>Christensen, S.A.</w:t>
      </w:r>
      <w:r w:rsidRPr="00EF48F2">
        <w:rPr>
          <w:i/>
        </w:rPr>
        <w:t xml:space="preserve"> et al.</w:t>
      </w:r>
      <w:r w:rsidRPr="00EF48F2">
        <w:t xml:space="preserve"> (2021) Assessment and novel application of N-mixture models for aerial surveys of wildlife. </w:t>
      </w:r>
      <w:r w:rsidRPr="00EF48F2">
        <w:rPr>
          <w:i/>
        </w:rPr>
        <w:t>Ecosphere</w:t>
      </w:r>
      <w:r w:rsidRPr="00EF48F2">
        <w:t xml:space="preserve"> 12. 10.1002/ecs2.3725</w:t>
      </w:r>
    </w:p>
    <w:p w14:paraId="19A640FA" w14:textId="2AE7FA39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Clark, A.E. and Altwegg, R. (2019) Efficient Bayesian analysis of occupancy models with logit link functions. </w:t>
      </w:r>
      <w:r w:rsidRPr="00EF48F2">
        <w:rPr>
          <w:i/>
        </w:rPr>
        <w:t>Ecol Evol</w:t>
      </w:r>
      <w:r w:rsidRPr="00EF48F2">
        <w:t xml:space="preserve"> 9, 756-768. 10.1002/ece3.4850</w:t>
      </w:r>
    </w:p>
    <w:p w14:paraId="1A176DAC" w14:textId="20773473" w:rsidR="002D1A13" w:rsidRPr="00EF48F2" w:rsidRDefault="002D1A13" w:rsidP="002D1A13">
      <w:pPr>
        <w:pStyle w:val="EndNoteBibliography"/>
        <w:spacing w:before="120" w:after="120"/>
      </w:pPr>
      <w:r w:rsidRPr="00EF48F2">
        <w:t>Clark, D.A.</w:t>
      </w:r>
      <w:r w:rsidRPr="00EF48F2">
        <w:rPr>
          <w:i/>
        </w:rPr>
        <w:t xml:space="preserve"> et al.</w:t>
      </w:r>
      <w:r w:rsidRPr="00EF48F2">
        <w:t xml:space="preserve"> (2013) Relationship between wildfire, salvage logging, and occupancy of nesting territories by northern spotted owls. </w:t>
      </w:r>
      <w:r w:rsidRPr="00EF48F2">
        <w:rPr>
          <w:i/>
        </w:rPr>
        <w:t>Journal of Wildlife Management</w:t>
      </w:r>
      <w:r w:rsidRPr="00EF48F2">
        <w:t xml:space="preserve"> 77, 672-688. 10.1002/jwmg.523</w:t>
      </w:r>
    </w:p>
    <w:p w14:paraId="0FD71177" w14:textId="1823EE28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Clement, M.J. and Castleberry, S.B. (2013) Summer tree roost selection by Rafinesque's big-eared bat. </w:t>
      </w:r>
      <w:r w:rsidRPr="00EF48F2">
        <w:rPr>
          <w:i/>
        </w:rPr>
        <w:t>Journal of Wildlife Management</w:t>
      </w:r>
      <w:r w:rsidRPr="00EF48F2">
        <w:t xml:space="preserve"> 77, 414-422. 10.1002/jwmg.456</w:t>
      </w:r>
    </w:p>
    <w:p w14:paraId="48C5BBA0" w14:textId="357427DC" w:rsidR="002D1A13" w:rsidRPr="00EF48F2" w:rsidRDefault="002D1A13" w:rsidP="002D1A13">
      <w:pPr>
        <w:pStyle w:val="EndNoteBibliography"/>
        <w:spacing w:before="120" w:after="120"/>
      </w:pPr>
      <w:r w:rsidRPr="00EF48F2">
        <w:t>Clipp, H.L.</w:t>
      </w:r>
      <w:r w:rsidRPr="00EF48F2">
        <w:rPr>
          <w:i/>
        </w:rPr>
        <w:t xml:space="preserve"> et al.</w:t>
      </w:r>
      <w:r w:rsidRPr="00EF48F2">
        <w:t xml:space="preserve"> (2021) A penalized likelihood for multispecies occupancy models improves predictions of species interactions. </w:t>
      </w:r>
      <w:r w:rsidRPr="00EF48F2">
        <w:rPr>
          <w:i/>
        </w:rPr>
        <w:t>Ecology</w:t>
      </w:r>
      <w:r w:rsidRPr="00EF48F2">
        <w:t xml:space="preserve"> 102, e03520. 10.1002/ecy.3520</w:t>
      </w:r>
    </w:p>
    <w:p w14:paraId="64BBC835" w14:textId="4429E6A8" w:rsidR="002D1A13" w:rsidRPr="00EF48F2" w:rsidRDefault="002D1A13" w:rsidP="002D1A13">
      <w:pPr>
        <w:pStyle w:val="EndNoteBibliography"/>
        <w:spacing w:before="120" w:after="120"/>
      </w:pPr>
      <w:r w:rsidRPr="00EF48F2">
        <w:t>Cloyed, C.S.</w:t>
      </w:r>
      <w:r w:rsidRPr="00EF48F2">
        <w:rPr>
          <w:i/>
        </w:rPr>
        <w:t xml:space="preserve"> et al.</w:t>
      </w:r>
      <w:r w:rsidRPr="00EF48F2">
        <w:t xml:space="preserve"> (2022) Habitat selection and abundance of West Indian manatees Trichechus manatus at the margins of their expanding range. </w:t>
      </w:r>
      <w:r w:rsidRPr="00EF48F2">
        <w:rPr>
          <w:i/>
        </w:rPr>
        <w:t>Marine Ecology Progress Series</w:t>
      </w:r>
      <w:r w:rsidRPr="00EF48F2">
        <w:t xml:space="preserve"> 696, 151-167. 10.3354/meps14116</w:t>
      </w:r>
    </w:p>
    <w:p w14:paraId="12FC865A" w14:textId="16829CAA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Cole, J.S.</w:t>
      </w:r>
      <w:r w:rsidRPr="00EF48F2">
        <w:rPr>
          <w:i/>
        </w:rPr>
        <w:t xml:space="preserve"> et al.</w:t>
      </w:r>
      <w:r w:rsidRPr="00EF48F2">
        <w:t xml:space="preserve"> (2022) Automated bird sound classifications of long-duration recordings produce occupancy model outputs similar to manually annotated data. </w:t>
      </w:r>
      <w:r w:rsidRPr="00EF48F2">
        <w:rPr>
          <w:i/>
        </w:rPr>
        <w:t>Ornithological Applications</w:t>
      </w:r>
      <w:r w:rsidRPr="00EF48F2">
        <w:t xml:space="preserve"> 124. 10.1093/ornithapp/duac003</w:t>
      </w:r>
    </w:p>
    <w:p w14:paraId="7CBAF027" w14:textId="2BC0F33C" w:rsidR="002D1A13" w:rsidRPr="00EF48F2" w:rsidRDefault="002D1A13" w:rsidP="002D1A13">
      <w:pPr>
        <w:pStyle w:val="EndNoteBibliography"/>
        <w:spacing w:before="120" w:after="120"/>
      </w:pPr>
      <w:r w:rsidRPr="00EF48F2">
        <w:t>Cole, J.S.</w:t>
      </w:r>
      <w:r w:rsidRPr="00EF48F2">
        <w:rPr>
          <w:i/>
        </w:rPr>
        <w:t xml:space="preserve"> et al.</w:t>
      </w:r>
      <w:r w:rsidRPr="00EF48F2">
        <w:t xml:space="preserve"> (2019) Explaining the birds and the bees: deriving habitat restoration targets from multi-species occupancy models. </w:t>
      </w:r>
      <w:r w:rsidRPr="00EF48F2">
        <w:rPr>
          <w:i/>
        </w:rPr>
        <w:t>Ecosphere</w:t>
      </w:r>
      <w:r w:rsidRPr="00EF48F2">
        <w:t xml:space="preserve"> 10. 10.1002/ecs2.2718</w:t>
      </w:r>
    </w:p>
    <w:p w14:paraId="2A9BF09F" w14:textId="24401798" w:rsidR="002D1A13" w:rsidRPr="00EF48F2" w:rsidRDefault="002D1A13" w:rsidP="002D1A13">
      <w:pPr>
        <w:pStyle w:val="EndNoteBibliography"/>
        <w:spacing w:before="120" w:after="120"/>
      </w:pPr>
      <w:r w:rsidRPr="00EF48F2">
        <w:t>Contreras, F.</w:t>
      </w:r>
      <w:r w:rsidRPr="00EF48F2">
        <w:rPr>
          <w:i/>
        </w:rPr>
        <w:t xml:space="preserve"> et al.</w:t>
      </w:r>
      <w:r w:rsidRPr="00EF48F2">
        <w:t xml:space="preserve"> (2022) Bird occupancy in intensively managed agroecosystems under large-scale organic and conventional farming in Argentina: A multi-species approach. </w:t>
      </w:r>
      <w:r w:rsidRPr="00EF48F2">
        <w:rPr>
          <w:i/>
        </w:rPr>
        <w:t>Sci Total Environ</w:t>
      </w:r>
      <w:r w:rsidRPr="00EF48F2">
        <w:t xml:space="preserve"> 805, 150301. 10.1016/j.scitotenv.2021.150301</w:t>
      </w:r>
    </w:p>
    <w:p w14:paraId="3B6ABF55" w14:textId="49D5F10B" w:rsidR="002D1A13" w:rsidRPr="00EF48F2" w:rsidRDefault="002D1A13" w:rsidP="002D1A13">
      <w:pPr>
        <w:pStyle w:val="EndNoteBibliography"/>
        <w:spacing w:before="120" w:after="120"/>
      </w:pPr>
      <w:r w:rsidRPr="00EF48F2">
        <w:t>Contreras-Díaz, R.G.</w:t>
      </w:r>
      <w:r w:rsidRPr="00EF48F2">
        <w:rPr>
          <w:i/>
        </w:rPr>
        <w:t xml:space="preserve"> et al.</w:t>
      </w:r>
      <w:r w:rsidRPr="00EF48F2">
        <w:t xml:space="preserve"> (2022) On the relationship between environmental suitability and habitat use for three neotropical mammals. </w:t>
      </w:r>
      <w:r w:rsidRPr="00EF48F2">
        <w:rPr>
          <w:i/>
        </w:rPr>
        <w:t>Journal of Mammalogy</w:t>
      </w:r>
      <w:r w:rsidRPr="00EF48F2">
        <w:t xml:space="preserve"> 103, 425-439. 10.1093/jmammal/gyab152</w:t>
      </w:r>
    </w:p>
    <w:p w14:paraId="093AE2DE" w14:textId="2F8D1022" w:rsidR="002D1A13" w:rsidRPr="00EF48F2" w:rsidRDefault="002D1A13" w:rsidP="002D1A13">
      <w:pPr>
        <w:pStyle w:val="EndNoteBibliography"/>
        <w:spacing w:before="120" w:after="120"/>
      </w:pPr>
      <w:r w:rsidRPr="00EF48F2">
        <w:t>Cook, J.D.</w:t>
      </w:r>
      <w:r w:rsidRPr="00EF48F2">
        <w:rPr>
          <w:i/>
        </w:rPr>
        <w:t xml:space="preserve"> et al.</w:t>
      </w:r>
      <w:r w:rsidRPr="00EF48F2">
        <w:t xml:space="preserve"> (2022) Improved predictions and forecasts of chronic wasting disease occurrence using multiple mechanism dynamic occupancy modeling. </w:t>
      </w:r>
      <w:r w:rsidRPr="00EF48F2">
        <w:rPr>
          <w:i/>
        </w:rPr>
        <w:t>Journal of Wildlife Management</w:t>
      </w:r>
      <w:r w:rsidRPr="00EF48F2">
        <w:t xml:space="preserve"> 86. 10.1002/jwmg.22296</w:t>
      </w:r>
    </w:p>
    <w:p w14:paraId="331E20F6" w14:textId="51B0B9B9" w:rsidR="002D1A13" w:rsidRPr="00EF48F2" w:rsidRDefault="002D1A13" w:rsidP="002D1A13">
      <w:pPr>
        <w:pStyle w:val="EndNoteBibliography"/>
        <w:spacing w:before="120" w:after="120"/>
      </w:pPr>
      <w:r w:rsidRPr="00EF48F2">
        <w:t>Cook, R.N.</w:t>
      </w:r>
      <w:r w:rsidRPr="00EF48F2">
        <w:rPr>
          <w:i/>
        </w:rPr>
        <w:t xml:space="preserve"> et al.</w:t>
      </w:r>
      <w:r w:rsidRPr="00EF48F2">
        <w:t xml:space="preserve"> (2020) Environmental correlates of richness, community composition, and functional traits of terrestrial birds and mammals in a fragmented tropical landscape. </w:t>
      </w:r>
      <w:r w:rsidRPr="00EF48F2">
        <w:rPr>
          <w:i/>
        </w:rPr>
        <w:t>Landscape Ecology</w:t>
      </w:r>
      <w:r w:rsidRPr="00EF48F2">
        <w:t xml:space="preserve"> 35, 2825-2841. 10.1007/s10980-020-01123-4</w:t>
      </w:r>
    </w:p>
    <w:p w14:paraId="25E34DB1" w14:textId="03D1D217" w:rsidR="002D1A13" w:rsidRPr="00EF48F2" w:rsidRDefault="002D1A13" w:rsidP="002D1A13">
      <w:pPr>
        <w:pStyle w:val="EndNoteBibliography"/>
        <w:spacing w:before="120" w:after="120"/>
      </w:pPr>
      <w:r w:rsidRPr="00EF48F2">
        <w:t>Coon, C.A.C.</w:t>
      </w:r>
      <w:r w:rsidRPr="00EF48F2">
        <w:rPr>
          <w:i/>
        </w:rPr>
        <w:t xml:space="preserve"> et al.</w:t>
      </w:r>
      <w:r w:rsidRPr="00EF48F2">
        <w:t xml:space="preserve"> (2020) Predictors of puma occupancy indicate prey vulnerability is more important than prey availability in a highly fragmented landscape. </w:t>
      </w:r>
      <w:r w:rsidRPr="00EF48F2">
        <w:rPr>
          <w:i/>
        </w:rPr>
        <w:t>Wildlife Biology</w:t>
      </w:r>
      <w:r w:rsidRPr="00EF48F2">
        <w:t xml:space="preserve"> 2020. 10.2981/wlb.00540</w:t>
      </w:r>
    </w:p>
    <w:p w14:paraId="1C284E5A" w14:textId="237574B4" w:rsidR="002D1A13" w:rsidRPr="00EF48F2" w:rsidRDefault="002D1A13" w:rsidP="002D1A13">
      <w:pPr>
        <w:pStyle w:val="EndNoteBibliography"/>
        <w:spacing w:before="120" w:after="120"/>
      </w:pPr>
      <w:r w:rsidRPr="00EF48F2">
        <w:t>Cooper, W.J.</w:t>
      </w:r>
      <w:r w:rsidRPr="00EF48F2">
        <w:rPr>
          <w:i/>
        </w:rPr>
        <w:t xml:space="preserve"> et al.</w:t>
      </w:r>
      <w:r w:rsidRPr="00EF48F2">
        <w:t xml:space="preserve"> (2020) The value of local habitat heterogeneity and productivity when estimating avian species richness and species of concern. </w:t>
      </w:r>
      <w:r w:rsidRPr="00EF48F2">
        <w:rPr>
          <w:i/>
        </w:rPr>
        <w:t>Ecosphere</w:t>
      </w:r>
      <w:r w:rsidRPr="00EF48F2">
        <w:t xml:space="preserve"> 11. 10.1002/ecs2.3107</w:t>
      </w:r>
    </w:p>
    <w:p w14:paraId="51529E5F" w14:textId="6C0AE7A4" w:rsidR="002D1A13" w:rsidRPr="00EF48F2" w:rsidRDefault="002D1A13" w:rsidP="002D1A13">
      <w:pPr>
        <w:pStyle w:val="EndNoteBibliography"/>
        <w:spacing w:before="120" w:after="120"/>
      </w:pPr>
      <w:r w:rsidRPr="00EF48F2">
        <w:t>Corral, L.</w:t>
      </w:r>
      <w:r w:rsidRPr="00EF48F2">
        <w:rPr>
          <w:i/>
        </w:rPr>
        <w:t xml:space="preserve"> et al.</w:t>
      </w:r>
      <w:r w:rsidRPr="00EF48F2">
        <w:t xml:space="preserve"> (2021) Can scale-dependent landcover relationships explain canid community composition independent of intraguild occupancy? </w:t>
      </w:r>
      <w:r w:rsidRPr="00EF48F2">
        <w:rPr>
          <w:i/>
        </w:rPr>
        <w:t>Landscape Ecology</w:t>
      </w:r>
      <w:r w:rsidRPr="00EF48F2">
        <w:t xml:space="preserve"> 37, 249-266. 10.1007/s10980-021-01350-3</w:t>
      </w:r>
    </w:p>
    <w:p w14:paraId="69928DE2" w14:textId="79657F01" w:rsidR="002D1A13" w:rsidRPr="00EF48F2" w:rsidRDefault="002D1A13" w:rsidP="002D1A13">
      <w:pPr>
        <w:pStyle w:val="EndNoteBibliography"/>
        <w:spacing w:before="120" w:after="120"/>
      </w:pPr>
      <w:r w:rsidRPr="00EF48F2">
        <w:t>Costa, A.</w:t>
      </w:r>
      <w:r w:rsidRPr="00EF48F2">
        <w:rPr>
          <w:i/>
        </w:rPr>
        <w:t xml:space="preserve"> et al.</w:t>
      </w:r>
      <w:r w:rsidRPr="00EF48F2">
        <w:t xml:space="preserve"> (2019) Time-for-space substitution in N-mixture modeling and population monitoring. </w:t>
      </w:r>
      <w:r w:rsidRPr="00EF48F2">
        <w:rPr>
          <w:i/>
        </w:rPr>
        <w:t>Journal of Wildlife Management</w:t>
      </w:r>
      <w:r w:rsidRPr="00EF48F2">
        <w:t xml:space="preserve"> 83, 737-741. 10.1002/jwmg.21621</w:t>
      </w:r>
    </w:p>
    <w:p w14:paraId="3659FC1B" w14:textId="45C63017" w:rsidR="002D1A13" w:rsidRPr="00EF48F2" w:rsidRDefault="002D1A13" w:rsidP="002D1A13">
      <w:pPr>
        <w:pStyle w:val="EndNoteBibliography"/>
        <w:spacing w:before="120" w:after="120"/>
      </w:pPr>
      <w:r w:rsidRPr="00EF48F2">
        <w:t>Costa, A.</w:t>
      </w:r>
      <w:r w:rsidRPr="00EF48F2">
        <w:rPr>
          <w:i/>
        </w:rPr>
        <w:t xml:space="preserve"> et al.</w:t>
      </w:r>
      <w:r w:rsidRPr="00EF48F2">
        <w:t xml:space="preserve"> (2020) Reliability of multinomial N-mixture models for estimating abundance of small terrestrial vertebrates. </w:t>
      </w:r>
      <w:r w:rsidRPr="00EF48F2">
        <w:rPr>
          <w:i/>
        </w:rPr>
        <w:t>Biodiversity and Conservation</w:t>
      </w:r>
      <w:r w:rsidRPr="00EF48F2">
        <w:t xml:space="preserve"> 29, 2951-2965. 10.1007/s10531-020-02006-5</w:t>
      </w:r>
    </w:p>
    <w:p w14:paraId="35296BF4" w14:textId="5F2FBD64" w:rsidR="002D1A13" w:rsidRPr="00EF48F2" w:rsidRDefault="002D1A13" w:rsidP="002D1A13">
      <w:pPr>
        <w:pStyle w:val="EndNoteBibliography"/>
        <w:spacing w:before="120" w:after="120"/>
      </w:pPr>
      <w:r w:rsidRPr="00EF48F2">
        <w:t>Couto, T.B.D.</w:t>
      </w:r>
      <w:r w:rsidRPr="00EF48F2">
        <w:rPr>
          <w:i/>
        </w:rPr>
        <w:t xml:space="preserve"> et al.</w:t>
      </w:r>
      <w:r w:rsidRPr="00EF48F2">
        <w:t xml:space="preserve"> (2018) Longitudinal variability in lateral hydrologic connectivity shapes fish occurrence in temporary floodplain ponds. </w:t>
      </w:r>
      <w:r w:rsidRPr="00EF48F2">
        <w:rPr>
          <w:i/>
        </w:rPr>
        <w:t>Canadian Journal of Fisheries and Aquatic Sciences</w:t>
      </w:r>
      <w:r w:rsidRPr="00EF48F2">
        <w:t xml:space="preserve"> 75, 319-328. 10.1139/cjfas-2016-0388</w:t>
      </w:r>
    </w:p>
    <w:p w14:paraId="111F48CF" w14:textId="458199C4" w:rsidR="002D1A13" w:rsidRPr="00EF48F2" w:rsidRDefault="002D1A13" w:rsidP="002D1A13">
      <w:pPr>
        <w:pStyle w:val="EndNoteBibliography"/>
        <w:spacing w:before="120" w:after="120"/>
      </w:pPr>
      <w:r w:rsidRPr="00EF48F2">
        <w:t>Crampton, L.H.</w:t>
      </w:r>
      <w:r w:rsidRPr="00EF48F2">
        <w:rPr>
          <w:i/>
        </w:rPr>
        <w:t xml:space="preserve"> et al.</w:t>
      </w:r>
      <w:r w:rsidRPr="00EF48F2">
        <w:t xml:space="preserve"> (2017) Linking occupancy surveys with habitat characteristics to estimate abundance and distribution in an endangered cryptic bird. </w:t>
      </w:r>
      <w:r w:rsidRPr="00EF48F2">
        <w:rPr>
          <w:i/>
        </w:rPr>
        <w:t>Biodiversity and Conservation</w:t>
      </w:r>
      <w:r w:rsidRPr="00EF48F2">
        <w:t xml:space="preserve"> 26, 1525-1539. 10.1007/s10531-017-1313-0</w:t>
      </w:r>
    </w:p>
    <w:p w14:paraId="7838E684" w14:textId="17F4D863" w:rsidR="002D1A13" w:rsidRPr="00EF48F2" w:rsidRDefault="002D1A13" w:rsidP="002D1A13">
      <w:pPr>
        <w:pStyle w:val="EndNoteBibliography"/>
        <w:spacing w:before="120" w:after="120"/>
      </w:pPr>
      <w:r w:rsidRPr="00EF48F2">
        <w:t>Crego, R.D.</w:t>
      </w:r>
      <w:r w:rsidRPr="00EF48F2">
        <w:rPr>
          <w:i/>
        </w:rPr>
        <w:t xml:space="preserve"> et al.</w:t>
      </w:r>
      <w:r w:rsidRPr="00EF48F2">
        <w:t xml:space="preserve"> (2020) Spatiotemporal dynamics of wild herbivore species richness and occupancy across a savannah rangeland: Implications for conservation. </w:t>
      </w:r>
      <w:r w:rsidRPr="00EF48F2">
        <w:rPr>
          <w:i/>
        </w:rPr>
        <w:t>Biological Conservation</w:t>
      </w:r>
      <w:r w:rsidRPr="00EF48F2">
        <w:t xml:space="preserve"> 242. 10.1016/j.biocon.2020.108436</w:t>
      </w:r>
    </w:p>
    <w:p w14:paraId="39F0546F" w14:textId="271DFBD3" w:rsidR="002D1A13" w:rsidRPr="00EF48F2" w:rsidRDefault="002D1A13" w:rsidP="002D1A13">
      <w:pPr>
        <w:pStyle w:val="EndNoteBibliography"/>
        <w:spacing w:before="120" w:after="120"/>
      </w:pPr>
      <w:r w:rsidRPr="00EF48F2">
        <w:t>Cremonesi, G.</w:t>
      </w:r>
      <w:r w:rsidRPr="00EF48F2">
        <w:rPr>
          <w:i/>
        </w:rPr>
        <w:t xml:space="preserve"> et al.</w:t>
      </w:r>
      <w:r w:rsidRPr="00EF48F2">
        <w:t xml:space="preserve"> (2021) Why we went to the woods?: effects of human disturbance on species presence in a disturbed Myanmar forest ecosystem. </w:t>
      </w:r>
      <w:r w:rsidRPr="00EF48F2">
        <w:rPr>
          <w:i/>
        </w:rPr>
        <w:t>Animal Conservation</w:t>
      </w:r>
      <w:r w:rsidRPr="00EF48F2">
        <w:t xml:space="preserve"> 25, 508-520. 10.1111/acv.12759</w:t>
      </w:r>
    </w:p>
    <w:p w14:paraId="53E3F12D" w14:textId="4452876C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Cremonesi, G.</w:t>
      </w:r>
      <w:r w:rsidRPr="00EF48F2">
        <w:rPr>
          <w:i/>
        </w:rPr>
        <w:t xml:space="preserve"> et al.</w:t>
      </w:r>
      <w:r w:rsidRPr="00EF48F2">
        <w:t xml:space="preserve"> (2021) Camera Trapping to Assess Status and Composition of Mammal Communities in a Biodiversity Hotspot in Myanmar. </w:t>
      </w:r>
      <w:r w:rsidRPr="00EF48F2">
        <w:rPr>
          <w:i/>
        </w:rPr>
        <w:t>Animals (Basel)</w:t>
      </w:r>
      <w:r w:rsidRPr="00EF48F2">
        <w:t xml:space="preserve"> 11. 10.3390/ani11030880</w:t>
      </w:r>
    </w:p>
    <w:p w14:paraId="6AA836CB" w14:textId="2D2215CC" w:rsidR="002D1A13" w:rsidRPr="00EF48F2" w:rsidRDefault="002D1A13" w:rsidP="002D1A13">
      <w:pPr>
        <w:pStyle w:val="EndNoteBibliography"/>
        <w:spacing w:before="120" w:after="120"/>
      </w:pPr>
      <w:r w:rsidRPr="00EF48F2">
        <w:t>Croose, E.</w:t>
      </w:r>
      <w:r w:rsidRPr="00EF48F2">
        <w:rPr>
          <w:i/>
        </w:rPr>
        <w:t xml:space="preserve"> et al.</w:t>
      </w:r>
      <w:r w:rsidRPr="00EF48F2">
        <w:t xml:space="preserve"> (2022) Assessing the detectability of the Irish stoat Mustela erminea hibernica using two camera trap-based survey methods. </w:t>
      </w:r>
      <w:r w:rsidRPr="00EF48F2">
        <w:rPr>
          <w:i/>
        </w:rPr>
        <w:t>Mammal Research</w:t>
      </w:r>
      <w:r w:rsidRPr="00EF48F2">
        <w:t xml:space="preserve"> 67, 1-8. 10.1007/s13364-021-00598-z</w:t>
      </w:r>
    </w:p>
    <w:p w14:paraId="524AF5B8" w14:textId="0FAB0B9A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Crosby, A.D. and Porter, W.F. (2018) A spatially explicit, multi-scale occupancy model for large-scale population monitoring. </w:t>
      </w:r>
      <w:r w:rsidRPr="00EF48F2">
        <w:rPr>
          <w:i/>
        </w:rPr>
        <w:t>Journal of Wildlife Management</w:t>
      </w:r>
      <w:r w:rsidRPr="00EF48F2">
        <w:t xml:space="preserve"> 82, 1300-1310. 10.1002/jwmg.21466</w:t>
      </w:r>
    </w:p>
    <w:p w14:paraId="20C163DF" w14:textId="2FE8DA47" w:rsidR="002D1A13" w:rsidRPr="00EF48F2" w:rsidRDefault="002D1A13" w:rsidP="002D1A13">
      <w:pPr>
        <w:pStyle w:val="EndNoteBibliography"/>
        <w:spacing w:before="120" w:after="120"/>
      </w:pPr>
      <w:r w:rsidRPr="00EF48F2">
        <w:t>Crovetto, F.</w:t>
      </w:r>
      <w:r w:rsidRPr="00EF48F2">
        <w:rPr>
          <w:i/>
        </w:rPr>
        <w:t xml:space="preserve"> et al.</w:t>
      </w:r>
      <w:r w:rsidRPr="00EF48F2">
        <w:t xml:space="preserve"> (2019) Estimating abundance of the Stripeless tree-frog Hyla meridionalis by means of replicated call counts. </w:t>
      </w:r>
      <w:r w:rsidRPr="00EF48F2">
        <w:rPr>
          <w:i/>
        </w:rPr>
        <w:t>Acta Herpetologica</w:t>
      </w:r>
      <w:r w:rsidRPr="00EF48F2">
        <w:t xml:space="preserve"> 14, 147-151. 10.13128/a_h-7754</w:t>
      </w:r>
    </w:p>
    <w:p w14:paraId="36211530" w14:textId="130AACA3" w:rsidR="002D1A13" w:rsidRPr="00EF48F2" w:rsidRDefault="002D1A13" w:rsidP="002D1A13">
      <w:pPr>
        <w:pStyle w:val="EndNoteBibliography"/>
        <w:spacing w:before="120" w:after="120"/>
      </w:pPr>
      <w:r w:rsidRPr="00EF48F2">
        <w:t>Cruickshank, S.S.</w:t>
      </w:r>
      <w:r w:rsidRPr="00EF48F2">
        <w:rPr>
          <w:i/>
        </w:rPr>
        <w:t xml:space="preserve"> et al.</w:t>
      </w:r>
      <w:r w:rsidRPr="00EF48F2">
        <w:t xml:space="preserve"> (2021) Estimation of breeding probability can make monitoring data more revealing: a case study of amphibians. </w:t>
      </w:r>
      <w:r w:rsidRPr="00EF48F2">
        <w:rPr>
          <w:i/>
        </w:rPr>
        <w:t>Ecol Appl</w:t>
      </w:r>
      <w:r w:rsidRPr="00EF48F2">
        <w:t xml:space="preserve"> 31, e02357. 10.1002/eap.2357</w:t>
      </w:r>
    </w:p>
    <w:p w14:paraId="2E36AE9A" w14:textId="1B8DB0B3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Cumming, G.S. and Henry, D.A.W. (2019) Point counts outperform line transects when sampling birds along routes in South African protected areas. </w:t>
      </w:r>
      <w:r w:rsidRPr="00EF48F2">
        <w:rPr>
          <w:i/>
        </w:rPr>
        <w:t>African Zoology</w:t>
      </w:r>
      <w:r w:rsidRPr="00EF48F2">
        <w:t xml:space="preserve"> 54, 187-198. 10.1080/15627020.2019.1658540</w:t>
      </w:r>
    </w:p>
    <w:p w14:paraId="02D50D76" w14:textId="25C08172" w:rsidR="002D1A13" w:rsidRPr="00EF48F2" w:rsidRDefault="002D1A13" w:rsidP="002D1A13">
      <w:pPr>
        <w:pStyle w:val="EndNoteBibliography"/>
        <w:spacing w:before="120" w:after="120"/>
      </w:pPr>
      <w:r w:rsidRPr="00EF48F2">
        <w:t>Curveira-Santos, G.</w:t>
      </w:r>
      <w:r w:rsidRPr="00EF48F2">
        <w:rPr>
          <w:i/>
        </w:rPr>
        <w:t xml:space="preserve"> et al.</w:t>
      </w:r>
      <w:r w:rsidRPr="00EF48F2">
        <w:t xml:space="preserve"> (2022) Context-dependency in carnivore co-occurrence across a multi-use conservation landscape. </w:t>
      </w:r>
      <w:r w:rsidRPr="00EF48F2">
        <w:rPr>
          <w:i/>
        </w:rPr>
        <w:t>Ecol Evol</w:t>
      </w:r>
      <w:r w:rsidRPr="00EF48F2">
        <w:t xml:space="preserve"> 12, e9239. 10.1002/ece3.9239</w:t>
      </w:r>
    </w:p>
    <w:p w14:paraId="42720E3B" w14:textId="6532B1A7" w:rsidR="002D1A13" w:rsidRPr="00EF48F2" w:rsidRDefault="002D1A13" w:rsidP="002D1A13">
      <w:pPr>
        <w:pStyle w:val="EndNoteBibliography"/>
        <w:spacing w:before="120" w:after="120"/>
      </w:pPr>
      <w:r w:rsidRPr="00EF48F2">
        <w:t>Curveira</w:t>
      </w:r>
      <w:r w:rsidRPr="00EF48F2">
        <w:rPr>
          <w:rFonts w:ascii="Cambria Math" w:hAnsi="Cambria Math" w:cs="Cambria Math"/>
        </w:rPr>
        <w:t>‐</w:t>
      </w:r>
      <w:r w:rsidRPr="00EF48F2">
        <w:t>Santos, G.</w:t>
      </w:r>
      <w:r w:rsidRPr="00EF48F2">
        <w:rPr>
          <w:i/>
        </w:rPr>
        <w:t xml:space="preserve"> et al.</w:t>
      </w:r>
      <w:r w:rsidRPr="00EF48F2">
        <w:t xml:space="preserve"> (2020) Responses of carnivore assemblages to decentralized conservation approaches in a South African landscape. </w:t>
      </w:r>
      <w:r w:rsidRPr="00EF48F2">
        <w:rPr>
          <w:i/>
        </w:rPr>
        <w:t>Journal of Applied Ecology</w:t>
      </w:r>
      <w:r w:rsidRPr="00EF48F2">
        <w:t xml:space="preserve"> 58, 92-103. 10.1111/1365-2664.13726</w:t>
      </w:r>
    </w:p>
    <w:p w14:paraId="2C98C747" w14:textId="64D63932" w:rsidR="002D1A13" w:rsidRPr="00EF48F2" w:rsidRDefault="002D1A13" w:rsidP="002D1A13">
      <w:pPr>
        <w:pStyle w:val="EndNoteBibliography"/>
        <w:spacing w:before="120" w:after="120"/>
      </w:pPr>
      <w:r w:rsidRPr="00EF48F2">
        <w:t>Cusack, J.J.</w:t>
      </w:r>
      <w:r w:rsidRPr="00EF48F2">
        <w:rPr>
          <w:i/>
        </w:rPr>
        <w:t xml:space="preserve"> et al.</w:t>
      </w:r>
      <w:r w:rsidRPr="00EF48F2">
        <w:t xml:space="preserve"> (2017) Revealing kleptoparasitic and predatory tendencies in an African mammal community using camera traps: a comparison of spatiotemporal approaches. </w:t>
      </w:r>
      <w:r w:rsidRPr="00EF48F2">
        <w:rPr>
          <w:i/>
        </w:rPr>
        <w:t>Oikos</w:t>
      </w:r>
      <w:r w:rsidRPr="00EF48F2">
        <w:t xml:space="preserve"> 126, 812-822. 10.1111/oik.03403</w:t>
      </w:r>
    </w:p>
    <w:p w14:paraId="7C21B11A" w14:textId="095D11BA" w:rsidR="002D1A13" w:rsidRPr="00EF48F2" w:rsidRDefault="002D1A13" w:rsidP="002D1A13">
      <w:pPr>
        <w:pStyle w:val="EndNoteBibliography"/>
        <w:spacing w:before="120" w:after="120"/>
      </w:pPr>
      <w:r w:rsidRPr="00EF48F2">
        <w:t>D'Souza, E.</w:t>
      </w:r>
      <w:r w:rsidRPr="00EF48F2">
        <w:rPr>
          <w:i/>
        </w:rPr>
        <w:t xml:space="preserve"> et al.</w:t>
      </w:r>
      <w:r w:rsidRPr="00EF48F2">
        <w:t xml:space="preserve"> (2013) Long-term occupancy trends in a data-poor dugong population in the Andaman and Nicobar archipelago. </w:t>
      </w:r>
      <w:r w:rsidRPr="00EF48F2">
        <w:rPr>
          <w:i/>
        </w:rPr>
        <w:t>PLoS One</w:t>
      </w:r>
      <w:r w:rsidRPr="00EF48F2">
        <w:t xml:space="preserve"> 8, e76181. 10.1371/journal.pone.0076181</w:t>
      </w:r>
    </w:p>
    <w:p w14:paraId="33942922" w14:textId="527DC8E3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da Costa, C.F. and Ramos Pereira, M.J. (2022) Aerial insectivorous bats in the Brazilian-Uruguayan savanna: Modelling the occupancy through acoustic detection. </w:t>
      </w:r>
      <w:r w:rsidRPr="00EF48F2">
        <w:rPr>
          <w:i/>
        </w:rPr>
        <w:t>Frontiers in Ecology and Evolution</w:t>
      </w:r>
      <w:r w:rsidRPr="00EF48F2">
        <w:t xml:space="preserve"> 10. 10.3389/fevo.2022.937139</w:t>
      </w:r>
    </w:p>
    <w:p w14:paraId="55FACC66" w14:textId="3E908EC5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Dail, D. and Madsen, L. (2011) Models for estimating abundance from repeated counts of an open metapopulation. </w:t>
      </w:r>
      <w:r w:rsidRPr="00EF48F2">
        <w:rPr>
          <w:i/>
        </w:rPr>
        <w:t>Biometrics</w:t>
      </w:r>
      <w:r w:rsidRPr="00EF48F2">
        <w:t xml:space="preserve"> 67, 577-587. 10.1111/j.1541-0420.2010.01465.x</w:t>
      </w:r>
    </w:p>
    <w:p w14:paraId="11805719" w14:textId="4AC20165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Dail, D. and Madsen, L. (2013) Estimating open population site occupancy from presence-absence data lacking the robust design. </w:t>
      </w:r>
      <w:r w:rsidRPr="00EF48F2">
        <w:rPr>
          <w:i/>
        </w:rPr>
        <w:t>Biometrics</w:t>
      </w:r>
      <w:r w:rsidRPr="00EF48F2">
        <w:t xml:space="preserve"> 69, 146-156. 10.1111/j.1541-0420.2012.01796.x</w:t>
      </w:r>
    </w:p>
    <w:p w14:paraId="039A1F18" w14:textId="0FBC53C4" w:rsidR="002D1A13" w:rsidRPr="00EF48F2" w:rsidRDefault="002D1A13" w:rsidP="002D1A13">
      <w:pPr>
        <w:pStyle w:val="EndNoteBibliography"/>
        <w:spacing w:before="120" w:after="120"/>
      </w:pPr>
      <w:r w:rsidRPr="00EF48F2">
        <w:t>Davies, H.F.</w:t>
      </w:r>
      <w:r w:rsidRPr="00EF48F2">
        <w:rPr>
          <w:i/>
        </w:rPr>
        <w:t xml:space="preserve"> et al.</w:t>
      </w:r>
      <w:r w:rsidRPr="00EF48F2">
        <w:t xml:space="preserve"> (2016) Top</w:t>
      </w:r>
      <w:r w:rsidRPr="00EF48F2">
        <w:rPr>
          <w:rFonts w:ascii="Cambria Math" w:hAnsi="Cambria Math" w:cs="Cambria Math"/>
        </w:rPr>
        <w:t>‐</w:t>
      </w:r>
      <w:r w:rsidRPr="00EF48F2">
        <w:t xml:space="preserve">down control of species distributions: feral cats driving the regional extinction of a threatened rodent in northern Australia. </w:t>
      </w:r>
      <w:r w:rsidRPr="00EF48F2">
        <w:rPr>
          <w:i/>
        </w:rPr>
        <w:t>Diversity and Distributions</w:t>
      </w:r>
      <w:r w:rsidRPr="00EF48F2">
        <w:t xml:space="preserve"> 23, 272-283. 10.1111/ddi.12522</w:t>
      </w:r>
    </w:p>
    <w:p w14:paraId="4AA79A5C" w14:textId="46E63209" w:rsidR="002D1A13" w:rsidRPr="00EF48F2" w:rsidRDefault="002D1A13" w:rsidP="002D1A13">
      <w:pPr>
        <w:pStyle w:val="EndNoteBibliography"/>
        <w:spacing w:before="120" w:after="120"/>
      </w:pPr>
      <w:r w:rsidRPr="00EF48F2">
        <w:t>Davis, C.L.</w:t>
      </w:r>
      <w:r w:rsidRPr="00EF48F2">
        <w:rPr>
          <w:i/>
        </w:rPr>
        <w:t xml:space="preserve"> et al.</w:t>
      </w:r>
      <w:r w:rsidRPr="00EF48F2">
        <w:t xml:space="preserve"> (2017) Species interactions and the effects of climate variability on a wetland amphibian metacommunity. </w:t>
      </w:r>
      <w:r w:rsidRPr="00EF48F2">
        <w:rPr>
          <w:i/>
        </w:rPr>
        <w:t>Ecol Appl</w:t>
      </w:r>
      <w:r w:rsidRPr="00EF48F2">
        <w:t xml:space="preserve"> 27, 285-296. 10.1002/eap.1442</w:t>
      </w:r>
    </w:p>
    <w:p w14:paraId="1AD98F92" w14:textId="081A6714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Dawson, R.D. and Bortolotti, G.R. (2006) Fire in the boreal forest: Proximate effects on reproduction and long-term consequences for territory occupancy of American kestrels. </w:t>
      </w:r>
      <w:r w:rsidRPr="00EF48F2">
        <w:rPr>
          <w:i/>
        </w:rPr>
        <w:t>Ecoscience</w:t>
      </w:r>
      <w:r w:rsidRPr="00EF48F2">
        <w:t xml:space="preserve"> 13, 75-81. 10.2980/1195-6860(2006)13[75:Fitbfp]2.0.Co;2</w:t>
      </w:r>
    </w:p>
    <w:p w14:paraId="276586D8" w14:textId="77F11BA4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de Matos Dias, D.</w:t>
      </w:r>
      <w:r w:rsidRPr="00EF48F2">
        <w:rPr>
          <w:i/>
        </w:rPr>
        <w:t xml:space="preserve"> et al.</w:t>
      </w:r>
      <w:r w:rsidRPr="00EF48F2">
        <w:t xml:space="preserve"> (2020) Using an occupancy approach to identify poaching hotspots in protected areas in a seasonally dry tropical forest. </w:t>
      </w:r>
      <w:r w:rsidRPr="00EF48F2">
        <w:rPr>
          <w:i/>
        </w:rPr>
        <w:t>Biol Conserv</w:t>
      </w:r>
      <w:r w:rsidRPr="00EF48F2">
        <w:t xml:space="preserve"> 251, 108796. 10.1016/j.biocon.2020.108796</w:t>
      </w:r>
    </w:p>
    <w:p w14:paraId="7CF2C5C9" w14:textId="77BE5750" w:rsidR="002D1A13" w:rsidRPr="00EF48F2" w:rsidRDefault="002D1A13" w:rsidP="002D1A13">
      <w:pPr>
        <w:pStyle w:val="EndNoteBibliography"/>
        <w:spacing w:before="120" w:after="120"/>
      </w:pPr>
      <w:r w:rsidRPr="00EF48F2">
        <w:t>de Oliveira, A.S.</w:t>
      </w:r>
      <w:r w:rsidRPr="00EF48F2">
        <w:rPr>
          <w:i/>
        </w:rPr>
        <w:t xml:space="preserve"> et al.</w:t>
      </w:r>
      <w:r w:rsidRPr="00EF48F2">
        <w:t xml:space="preserve"> (2022) How close is danger? Relationship between the distance from an exotic tree plantation and occupancy of an endemic lizard. </w:t>
      </w:r>
      <w:r w:rsidRPr="00EF48F2">
        <w:rPr>
          <w:i/>
        </w:rPr>
        <w:t>Austral Ecology</w:t>
      </w:r>
      <w:r w:rsidRPr="00EF48F2">
        <w:t xml:space="preserve"> 47, 1286-1295. 10.1111/aec.13216</w:t>
      </w:r>
    </w:p>
    <w:p w14:paraId="089AAE81" w14:textId="5C289843" w:rsidR="002D1A13" w:rsidRPr="00EF48F2" w:rsidRDefault="002D1A13" w:rsidP="002D1A13">
      <w:pPr>
        <w:pStyle w:val="EndNoteBibliography"/>
        <w:spacing w:before="120" w:after="120"/>
      </w:pPr>
      <w:r w:rsidRPr="00EF48F2">
        <w:t>de Souza, D.A.</w:t>
      </w:r>
      <w:r w:rsidRPr="00EF48F2">
        <w:rPr>
          <w:i/>
        </w:rPr>
        <w:t xml:space="preserve"> et al.</w:t>
      </w:r>
      <w:r w:rsidRPr="00EF48F2">
        <w:t xml:space="preserve"> (2021) Estimating occupancy and detection probability of the Amazonian manatee (Trichechus inunguis), in Central Amazon, Brazil. </w:t>
      </w:r>
      <w:r w:rsidRPr="00EF48F2">
        <w:rPr>
          <w:i/>
        </w:rPr>
        <w:t>Perspectives in Ecology and Conservation</w:t>
      </w:r>
      <w:r w:rsidRPr="00EF48F2">
        <w:t xml:space="preserve"> 19, 354-361. 10.1016/j.pecon.2021.03.009</w:t>
      </w:r>
    </w:p>
    <w:p w14:paraId="31252F5B" w14:textId="1C663A74" w:rsidR="002D1A13" w:rsidRPr="00EF48F2" w:rsidRDefault="002D1A13" w:rsidP="002D1A13">
      <w:pPr>
        <w:pStyle w:val="EndNoteBibliography"/>
        <w:spacing w:before="120" w:after="120"/>
      </w:pPr>
      <w:r w:rsidRPr="00EF48F2">
        <w:t>Dechner, A.</w:t>
      </w:r>
      <w:r w:rsidRPr="00EF48F2">
        <w:rPr>
          <w:i/>
        </w:rPr>
        <w:t xml:space="preserve"> et al.</w:t>
      </w:r>
      <w:r w:rsidRPr="00EF48F2">
        <w:t xml:space="preserve"> (2018) Determining carnivore habitat use in a rubber/forest landscape in Brazil using multispecies occupancy models. </w:t>
      </w:r>
      <w:r w:rsidRPr="00EF48F2">
        <w:rPr>
          <w:i/>
        </w:rPr>
        <w:t>PLoS One</w:t>
      </w:r>
      <w:r w:rsidRPr="00EF48F2">
        <w:t xml:space="preserve"> 13, e0195311. 10.1371/journal.pone.0195311</w:t>
      </w:r>
    </w:p>
    <w:p w14:paraId="7A967B24" w14:textId="18DD2E23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Deepak, V. and Vasudevan, K. (2014) Factors influencing the occurrence and vulnerability of the Travancore tortoise Indotestudo travancorica in protected areas in south India. </w:t>
      </w:r>
      <w:r w:rsidRPr="00EF48F2">
        <w:rPr>
          <w:i/>
        </w:rPr>
        <w:t>Oryx</w:t>
      </w:r>
      <w:r w:rsidRPr="00EF48F2">
        <w:t xml:space="preserve"> 49, 669-676. 10.1017/s0030605313001166</w:t>
      </w:r>
    </w:p>
    <w:p w14:paraId="79FF000C" w14:textId="783FBED1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Deluca, W.V. and King, D.I. (2014) Influence of Hiking Trails on Montane Birds. </w:t>
      </w:r>
      <w:r w:rsidRPr="00EF48F2">
        <w:rPr>
          <w:i/>
        </w:rPr>
        <w:t>Journal of Wildlife Management</w:t>
      </w:r>
      <w:r w:rsidRPr="00EF48F2">
        <w:t xml:space="preserve"> 78, 494-502. 10.1002/jwmg.675</w:t>
      </w:r>
    </w:p>
    <w:p w14:paraId="46B1C2D2" w14:textId="40884A6B" w:rsidR="002D1A13" w:rsidRPr="00EF48F2" w:rsidRDefault="002D1A13" w:rsidP="002D1A13">
      <w:pPr>
        <w:pStyle w:val="EndNoteBibliography"/>
        <w:spacing w:before="120" w:after="120"/>
      </w:pPr>
      <w:r w:rsidRPr="00EF48F2">
        <w:t>Dennis, E.B.</w:t>
      </w:r>
      <w:r w:rsidRPr="00EF48F2">
        <w:rPr>
          <w:i/>
        </w:rPr>
        <w:t xml:space="preserve"> et al.</w:t>
      </w:r>
      <w:r w:rsidRPr="00EF48F2">
        <w:t xml:space="preserve"> (2019) Trends and indicators for quantifying moth abundance and occupancy in Scotland. </w:t>
      </w:r>
      <w:r w:rsidRPr="00EF48F2">
        <w:rPr>
          <w:i/>
        </w:rPr>
        <w:t>Journal of Insect Conservation</w:t>
      </w:r>
      <w:r w:rsidRPr="00EF48F2">
        <w:t xml:space="preserve"> 23, 369-380. 10.1007/s10841-019-00135-z</w:t>
      </w:r>
    </w:p>
    <w:p w14:paraId="2C8BD2E0" w14:textId="479BB354" w:rsidR="002D1A13" w:rsidRPr="00EF48F2" w:rsidRDefault="002D1A13" w:rsidP="002D1A13">
      <w:pPr>
        <w:pStyle w:val="EndNoteBibliography"/>
        <w:spacing w:before="120" w:after="120"/>
      </w:pPr>
      <w:r w:rsidRPr="00EF48F2">
        <w:t>Denoël, M.</w:t>
      </w:r>
      <w:r w:rsidRPr="00EF48F2">
        <w:rPr>
          <w:i/>
        </w:rPr>
        <w:t xml:space="preserve"> et al.</w:t>
      </w:r>
      <w:r w:rsidRPr="00EF48F2">
        <w:t xml:space="preserve"> (2022) High habitat invasibility unveils the invasiveness potential of water frogs. </w:t>
      </w:r>
      <w:r w:rsidRPr="00EF48F2">
        <w:rPr>
          <w:i/>
        </w:rPr>
        <w:t>Biological Invasions</w:t>
      </w:r>
      <w:r w:rsidRPr="00EF48F2">
        <w:t xml:space="preserve"> 24, 3447-3459. 10.1007/s10530-022-02849-9</w:t>
      </w:r>
    </w:p>
    <w:p w14:paraId="0B259406" w14:textId="3B3B69CB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Dertien, J.S. and Baldwin, R.F. (2022) Importance of private working lands for the conservation of neotropical birds on an urban-wilderness gradient. </w:t>
      </w:r>
      <w:r w:rsidRPr="00EF48F2">
        <w:rPr>
          <w:i/>
        </w:rPr>
        <w:t>Global Ecology and Conservation</w:t>
      </w:r>
      <w:r w:rsidRPr="00EF48F2">
        <w:t xml:space="preserve"> 38. 10.1016/j.gecco.2022.e02200</w:t>
      </w:r>
    </w:p>
    <w:p w14:paraId="3BAC69F2" w14:textId="71566723" w:rsidR="002D1A13" w:rsidRPr="00EF48F2" w:rsidRDefault="002D1A13" w:rsidP="002D1A13">
      <w:pPr>
        <w:pStyle w:val="EndNoteBibliography"/>
        <w:spacing w:before="120" w:after="120"/>
      </w:pPr>
      <w:r w:rsidRPr="00EF48F2">
        <w:t>Dhanjal</w:t>
      </w:r>
      <w:r w:rsidRPr="00EF48F2">
        <w:rPr>
          <w:rFonts w:ascii="Cambria Math" w:hAnsi="Cambria Math" w:cs="Cambria Math"/>
        </w:rPr>
        <w:t>‐</w:t>
      </w:r>
      <w:r w:rsidRPr="00EF48F2">
        <w:t>Adams, K.L.</w:t>
      </w:r>
      <w:r w:rsidRPr="00EF48F2">
        <w:rPr>
          <w:i/>
        </w:rPr>
        <w:t xml:space="preserve"> et al.</w:t>
      </w:r>
      <w:r w:rsidRPr="00EF48F2">
        <w:t xml:space="preserve"> (2019) Distinguishing local and global correlates of population change in migratory species. </w:t>
      </w:r>
      <w:r w:rsidRPr="00EF48F2">
        <w:rPr>
          <w:i/>
        </w:rPr>
        <w:t>Diversity and Distributions</w:t>
      </w:r>
      <w:r w:rsidRPr="00EF48F2">
        <w:t xml:space="preserve"> 25, 797-808. 10.1111/ddi.12884</w:t>
      </w:r>
    </w:p>
    <w:p w14:paraId="6069327E" w14:textId="1ABF941E" w:rsidR="002D1A13" w:rsidRPr="00EF48F2" w:rsidRDefault="002D1A13" w:rsidP="002D1A13">
      <w:pPr>
        <w:pStyle w:val="EndNoteBibliography"/>
        <w:spacing w:before="120" w:after="120"/>
      </w:pPr>
      <w:r w:rsidRPr="00EF48F2">
        <w:t>Dobbins, M.</w:t>
      </w:r>
      <w:r w:rsidRPr="00EF48F2">
        <w:rPr>
          <w:i/>
        </w:rPr>
        <w:t xml:space="preserve"> et al.</w:t>
      </w:r>
      <w:r w:rsidRPr="00EF48F2">
        <w:t xml:space="preserve"> (2020) An integrated approach to measure hunting intensity and assess its impacts on mammal populations. </w:t>
      </w:r>
      <w:r w:rsidRPr="00EF48F2">
        <w:rPr>
          <w:i/>
        </w:rPr>
        <w:t>Journal of Applied Ecology</w:t>
      </w:r>
      <w:r w:rsidRPr="00EF48F2">
        <w:t xml:space="preserve"> 57, 2100-2111. 10.1111/1365-2664.13750</w:t>
      </w:r>
    </w:p>
    <w:p w14:paraId="3EC2F3D9" w14:textId="42A1F3AD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Dorazio, R.M. and Karanth, K.U. (2017) A hierarchical model for estimating the spatial distribution and abundance of animals detected by continuous-time recorders. </w:t>
      </w:r>
      <w:r w:rsidRPr="00EF48F2">
        <w:rPr>
          <w:i/>
        </w:rPr>
        <w:t>PLoS One</w:t>
      </w:r>
      <w:r w:rsidRPr="00EF48F2">
        <w:t xml:space="preserve"> 12, e0176966. 10.1371/journal.pone.0176966</w:t>
      </w:r>
    </w:p>
    <w:p w14:paraId="5811B122" w14:textId="5A0E1734" w:rsidR="002D1A13" w:rsidRPr="00EF48F2" w:rsidRDefault="002D1A13" w:rsidP="002D1A13">
      <w:pPr>
        <w:pStyle w:val="EndNoteBibliography"/>
        <w:spacing w:before="120" w:after="120"/>
      </w:pPr>
      <w:r w:rsidRPr="00EF48F2">
        <w:t>Drake, J.</w:t>
      </w:r>
      <w:r w:rsidRPr="00EF48F2">
        <w:rPr>
          <w:i/>
        </w:rPr>
        <w:t xml:space="preserve"> et al.</w:t>
      </w:r>
      <w:r w:rsidRPr="00EF48F2">
        <w:t xml:space="preserve"> (2022) Spatiotemporal connectivity dynamics in spatially structured populations. </w:t>
      </w:r>
      <w:r w:rsidRPr="00EF48F2">
        <w:rPr>
          <w:i/>
        </w:rPr>
        <w:t>J Anim Ecol</w:t>
      </w:r>
      <w:r w:rsidRPr="00EF48F2">
        <w:t xml:space="preserve"> 91, 2050-2060. 10.1111/1365-2656.13783</w:t>
      </w:r>
    </w:p>
    <w:p w14:paraId="39C5555F" w14:textId="699CFA2F" w:rsidR="002D1A13" w:rsidRPr="00EF48F2" w:rsidRDefault="002D1A13" w:rsidP="002D1A13">
      <w:pPr>
        <w:pStyle w:val="EndNoteBibliography"/>
        <w:spacing w:before="120" w:after="120"/>
      </w:pPr>
      <w:r w:rsidRPr="00EF48F2">
        <w:t>Drapeau Picard, A.P.</w:t>
      </w:r>
      <w:r w:rsidRPr="00EF48F2">
        <w:rPr>
          <w:i/>
        </w:rPr>
        <w:t xml:space="preserve"> et al.</w:t>
      </w:r>
      <w:r w:rsidRPr="00EF48F2">
        <w:t xml:space="preserve"> (2021) Impact of pool design on spider and dytiscid recolonization patterns in a restored fen. </w:t>
      </w:r>
      <w:r w:rsidRPr="00EF48F2">
        <w:rPr>
          <w:i/>
        </w:rPr>
        <w:t>Restoration Ecology</w:t>
      </w:r>
      <w:r w:rsidRPr="00EF48F2">
        <w:t xml:space="preserve"> 29. 10.1111/rec.13384</w:t>
      </w:r>
    </w:p>
    <w:p w14:paraId="6268E631" w14:textId="4636C42D" w:rsidR="002D1A13" w:rsidRPr="00EF48F2" w:rsidRDefault="002D1A13" w:rsidP="002D1A13">
      <w:pPr>
        <w:pStyle w:val="EndNoteBibliography"/>
        <w:spacing w:before="120" w:after="120"/>
      </w:pPr>
      <w:r w:rsidRPr="00EF48F2">
        <w:t>Dreitz, V.J.</w:t>
      </w:r>
      <w:r w:rsidRPr="00EF48F2">
        <w:rPr>
          <w:i/>
        </w:rPr>
        <w:t xml:space="preserve"> et al.</w:t>
      </w:r>
      <w:r w:rsidRPr="00EF48F2">
        <w:t xml:space="preserve"> (2017) A large-scale perspective for managing prairie avifauna assemblages across the western US: influences of habitat, land ownership and latitude. </w:t>
      </w:r>
      <w:r w:rsidRPr="00EF48F2">
        <w:rPr>
          <w:i/>
        </w:rPr>
        <w:t>PeerJ</w:t>
      </w:r>
      <w:r w:rsidRPr="00EF48F2">
        <w:t xml:space="preserve"> 5, e2879. 10.7717/peerj.2879</w:t>
      </w:r>
    </w:p>
    <w:p w14:paraId="6D53C6FB" w14:textId="3E10C9CA" w:rsidR="002D1A13" w:rsidRPr="00EF48F2" w:rsidRDefault="002D1A13" w:rsidP="002D1A13">
      <w:pPr>
        <w:pStyle w:val="EndNoteBibliography"/>
        <w:spacing w:before="120" w:after="120"/>
      </w:pPr>
      <w:r w:rsidRPr="00EF48F2">
        <w:t>Dri, G.F.</w:t>
      </w:r>
      <w:r w:rsidRPr="00EF48F2">
        <w:rPr>
          <w:i/>
        </w:rPr>
        <w:t xml:space="preserve"> et al.</w:t>
      </w:r>
      <w:r w:rsidRPr="00EF48F2">
        <w:t xml:space="preserve"> (2022) Developing cost-effective monitoring protocols for track-surveys: An empirical assessment using a Canada lynx Lynx canadensis dataset spanning 16 years. </w:t>
      </w:r>
      <w:r w:rsidRPr="00EF48F2">
        <w:rPr>
          <w:i/>
        </w:rPr>
        <w:t>Biological Conservation</w:t>
      </w:r>
      <w:r w:rsidRPr="00EF48F2">
        <w:t xml:space="preserve"> 276. 10.1016/j.biocon.2022.109793</w:t>
      </w:r>
    </w:p>
    <w:p w14:paraId="42057B94" w14:textId="251A2340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Drouilly, M.</w:t>
      </w:r>
      <w:r w:rsidRPr="00EF48F2">
        <w:rPr>
          <w:i/>
        </w:rPr>
        <w:t xml:space="preserve"> et al.</w:t>
      </w:r>
      <w:r w:rsidRPr="00EF48F2">
        <w:t xml:space="preserve"> (2018) Multi-species occupancy modelling of mammal and ground bird communities in rangeland in the Karoo: A case for dryland systems globally. </w:t>
      </w:r>
      <w:r w:rsidRPr="00EF48F2">
        <w:rPr>
          <w:i/>
        </w:rPr>
        <w:t>Biological Conservation</w:t>
      </w:r>
      <w:r w:rsidRPr="00EF48F2">
        <w:t xml:space="preserve"> 224, 16-25. 10.1016/j.biocon.2018.05.013</w:t>
      </w:r>
    </w:p>
    <w:p w14:paraId="6762A1EC" w14:textId="76C7120F" w:rsidR="002D1A13" w:rsidRPr="00EF48F2" w:rsidRDefault="002D1A13" w:rsidP="002D1A13">
      <w:pPr>
        <w:pStyle w:val="EndNoteBibliography"/>
        <w:spacing w:before="120" w:after="120"/>
      </w:pPr>
      <w:r w:rsidRPr="00EF48F2">
        <w:t>Duarte, A.</w:t>
      </w:r>
      <w:r w:rsidRPr="00EF48F2">
        <w:rPr>
          <w:i/>
        </w:rPr>
        <w:t xml:space="preserve"> et al.</w:t>
      </w:r>
      <w:r w:rsidRPr="00EF48F2">
        <w:t xml:space="preserve"> (2021) An Updated Assessment of Status and Trend in the Distribution of the Cascades Frog (Rana Cascadae) in Oregon, USA. </w:t>
      </w:r>
      <w:r w:rsidRPr="00EF48F2">
        <w:rPr>
          <w:i/>
        </w:rPr>
        <w:t>Herpetological Conservation and Biology</w:t>
      </w:r>
      <w:r w:rsidRPr="00EF48F2">
        <w:t xml:space="preserve"> 16, 361-373. A. Duarte</w:t>
      </w:r>
    </w:p>
    <w:p w14:paraId="4DEACDAD" w14:textId="4E0CB20C" w:rsidR="002D1A13" w:rsidRPr="00EF48F2" w:rsidRDefault="002D1A13" w:rsidP="002D1A13">
      <w:pPr>
        <w:pStyle w:val="EndNoteBibliography"/>
        <w:spacing w:before="120" w:after="120"/>
      </w:pPr>
      <w:r w:rsidRPr="00EF48F2">
        <w:t>Duchac, L.S.</w:t>
      </w:r>
      <w:r w:rsidRPr="00EF48F2">
        <w:rPr>
          <w:i/>
        </w:rPr>
        <w:t xml:space="preserve"> et al.</w:t>
      </w:r>
      <w:r w:rsidRPr="00EF48F2">
        <w:t xml:space="preserve"> (2021) Differential landscape use by forest owls two years after a mixed-severity wildfire. </w:t>
      </w:r>
      <w:r w:rsidRPr="00EF48F2">
        <w:rPr>
          <w:i/>
        </w:rPr>
        <w:t>Ecosphere</w:t>
      </w:r>
      <w:r w:rsidRPr="00EF48F2">
        <w:t xml:space="preserve"> 12. 10.1002/ecs2.3770</w:t>
      </w:r>
    </w:p>
    <w:p w14:paraId="43E131C0" w14:textId="58176614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Duckworth, G.D. and Altwegg, R. (2018) Effectiveness of protected areas for bird conservation depends on guild. </w:t>
      </w:r>
      <w:r w:rsidRPr="00EF48F2">
        <w:rPr>
          <w:i/>
        </w:rPr>
        <w:t>Divers Distrib</w:t>
      </w:r>
      <w:r w:rsidRPr="00EF48F2">
        <w:t xml:space="preserve"> 24, 1083-1091. 10.1111/ddi.12756</w:t>
      </w:r>
    </w:p>
    <w:p w14:paraId="313E6CAA" w14:textId="14B3E070" w:rsidR="002D1A13" w:rsidRPr="00EF48F2" w:rsidRDefault="002D1A13" w:rsidP="002D1A13">
      <w:pPr>
        <w:pStyle w:val="EndNoteBibliography"/>
        <w:spacing w:before="120" w:after="120"/>
      </w:pPr>
      <w:r w:rsidRPr="00EF48F2">
        <w:t>Duclos, T.R.</w:t>
      </w:r>
      <w:r w:rsidRPr="00EF48F2">
        <w:rPr>
          <w:i/>
        </w:rPr>
        <w:t xml:space="preserve"> et al.</w:t>
      </w:r>
      <w:r w:rsidRPr="00EF48F2">
        <w:t xml:space="preserve"> (2019) Direct and indirect effects of climate on bird abundance along elevation gradients in the Northern Appalachian mountains. </w:t>
      </w:r>
      <w:r w:rsidRPr="00EF48F2">
        <w:rPr>
          <w:i/>
        </w:rPr>
        <w:t>Diversity and Distributions</w:t>
      </w:r>
      <w:r w:rsidRPr="00EF48F2">
        <w:t xml:space="preserve"> 25, 1670-1683. 10.1111/ddi.12968</w:t>
      </w:r>
    </w:p>
    <w:p w14:paraId="42DB8E66" w14:textId="53B5F3FD" w:rsidR="002D1A13" w:rsidRPr="00EF48F2" w:rsidRDefault="002D1A13" w:rsidP="002D1A13">
      <w:pPr>
        <w:pStyle w:val="EndNoteBibliography"/>
        <w:spacing w:before="120" w:after="120"/>
      </w:pPr>
      <w:r w:rsidRPr="00EF48F2">
        <w:t>Dugger, K.M.</w:t>
      </w:r>
      <w:r w:rsidRPr="00EF48F2">
        <w:rPr>
          <w:i/>
        </w:rPr>
        <w:t xml:space="preserve"> et al.</w:t>
      </w:r>
      <w:r w:rsidRPr="00EF48F2">
        <w:t xml:space="preserve"> (2011) Transient dynamics of invasive competition: barred owls, spotted owls, habitat, and the demons of competition present. </w:t>
      </w:r>
      <w:r w:rsidRPr="00EF48F2">
        <w:rPr>
          <w:i/>
        </w:rPr>
        <w:t>Ecol Appl</w:t>
      </w:r>
      <w:r w:rsidRPr="00EF48F2">
        <w:t xml:space="preserve"> 21, 2459-2468. 10.1890/10-2142.1</w:t>
      </w:r>
    </w:p>
    <w:p w14:paraId="7BF2B452" w14:textId="065E1FCF" w:rsidR="002D1A13" w:rsidRPr="00EF48F2" w:rsidRDefault="002D1A13" w:rsidP="002D1A13">
      <w:pPr>
        <w:pStyle w:val="EndNoteBibliography"/>
        <w:spacing w:before="120" w:after="120"/>
      </w:pPr>
      <w:r w:rsidRPr="00EF48F2">
        <w:t>Durso, A.M.</w:t>
      </w:r>
      <w:r w:rsidRPr="00EF48F2">
        <w:rPr>
          <w:i/>
        </w:rPr>
        <w:t xml:space="preserve"> et al.</w:t>
      </w:r>
      <w:r w:rsidRPr="00EF48F2">
        <w:t xml:space="preserve"> (2013) Habitat influences diet overlap in aquatic snake assemblages. </w:t>
      </w:r>
      <w:r w:rsidRPr="00EF48F2">
        <w:rPr>
          <w:i/>
        </w:rPr>
        <w:t>Journal of Zoology</w:t>
      </w:r>
      <w:r w:rsidRPr="00EF48F2">
        <w:t xml:space="preserve"> 291, 185-193. 10.1111/jzo.12061</w:t>
      </w:r>
    </w:p>
    <w:p w14:paraId="28FCA2C1" w14:textId="63F6F514" w:rsidR="002D1A13" w:rsidRPr="00EF48F2" w:rsidRDefault="002D1A13" w:rsidP="002D1A13">
      <w:pPr>
        <w:pStyle w:val="EndNoteBibliography"/>
        <w:spacing w:before="120" w:after="120"/>
      </w:pPr>
      <w:r w:rsidRPr="00EF48F2">
        <w:t>Dybala, K.E.</w:t>
      </w:r>
      <w:r w:rsidRPr="00EF48F2">
        <w:rPr>
          <w:i/>
        </w:rPr>
        <w:t xml:space="preserve"> et al.</w:t>
      </w:r>
      <w:r w:rsidRPr="00EF48F2">
        <w:t xml:space="preserve"> (2015) Summer vs. winter: Examining the temporal distribution of avian biodiversity to inform conservation. </w:t>
      </w:r>
      <w:r w:rsidRPr="00EF48F2">
        <w:rPr>
          <w:i/>
        </w:rPr>
        <w:t>Condor</w:t>
      </w:r>
      <w:r w:rsidRPr="00EF48F2">
        <w:t xml:space="preserve"> 117, 560-576. 10.1650/Condor-15-41.1</w:t>
      </w:r>
    </w:p>
    <w:p w14:paraId="7EFC8E6A" w14:textId="1424F8E7" w:rsidR="002D1A13" w:rsidRPr="00EF48F2" w:rsidRDefault="002D1A13" w:rsidP="002D1A13">
      <w:pPr>
        <w:pStyle w:val="EndNoteBibliography"/>
        <w:spacing w:before="120" w:after="120"/>
      </w:pPr>
      <w:r w:rsidRPr="00EF48F2">
        <w:t>Dyck, M.A.</w:t>
      </w:r>
      <w:r w:rsidRPr="00EF48F2">
        <w:rPr>
          <w:i/>
        </w:rPr>
        <w:t xml:space="preserve"> et al.</w:t>
      </w:r>
      <w:r w:rsidRPr="00EF48F2">
        <w:t xml:space="preserve"> (2022) Dracula's menagerie: A multispecies occupancy analysis of lynx, wildcat, and wolf in the Romanian Carpathians. </w:t>
      </w:r>
      <w:r w:rsidRPr="00EF48F2">
        <w:rPr>
          <w:i/>
        </w:rPr>
        <w:t>Ecol Evol</w:t>
      </w:r>
      <w:r w:rsidRPr="00EF48F2">
        <w:t xml:space="preserve"> 12, e8921. 10.1002/ece3.8921</w:t>
      </w:r>
    </w:p>
    <w:p w14:paraId="39F08393" w14:textId="696D7A53" w:rsidR="002D1A13" w:rsidRPr="00EF48F2" w:rsidRDefault="002D1A13" w:rsidP="002D1A13">
      <w:pPr>
        <w:pStyle w:val="EndNoteBibliography"/>
        <w:spacing w:before="120" w:after="120"/>
      </w:pPr>
      <w:r w:rsidRPr="00EF48F2">
        <w:t>Eakin, C.J.</w:t>
      </w:r>
      <w:r w:rsidRPr="00EF48F2">
        <w:rPr>
          <w:i/>
        </w:rPr>
        <w:t xml:space="preserve"> et al.</w:t>
      </w:r>
      <w:r w:rsidRPr="00EF48F2">
        <w:t xml:space="preserve"> (2015) Avian Response to Green Roofs in Urban Landscapes in the Midwestern USA. </w:t>
      </w:r>
      <w:r w:rsidRPr="00EF48F2">
        <w:rPr>
          <w:i/>
        </w:rPr>
        <w:t>Wildlife Society Bulletin</w:t>
      </w:r>
      <w:r w:rsidRPr="00EF48F2">
        <w:t xml:space="preserve"> 39, 574-582. 10.1002/wsb.566</w:t>
      </w:r>
    </w:p>
    <w:p w14:paraId="5AF47D09" w14:textId="27FABC23" w:rsidR="002D1A13" w:rsidRPr="00EF48F2" w:rsidRDefault="002D1A13" w:rsidP="002D1A13">
      <w:pPr>
        <w:pStyle w:val="EndNoteBibliography"/>
        <w:spacing w:before="120" w:after="120"/>
      </w:pPr>
      <w:r w:rsidRPr="00EF48F2">
        <w:t>Easter, T.</w:t>
      </w:r>
      <w:r w:rsidRPr="00EF48F2">
        <w:rPr>
          <w:i/>
        </w:rPr>
        <w:t xml:space="preserve"> et al.</w:t>
      </w:r>
      <w:r w:rsidRPr="00EF48F2">
        <w:t xml:space="preserve"> (2019) Opportunities for biodiversity conservation outside of Gorongosa National Park, Mozambique: A multispecies approach. </w:t>
      </w:r>
      <w:r w:rsidRPr="00EF48F2">
        <w:rPr>
          <w:i/>
        </w:rPr>
        <w:t>Biological Conservation</w:t>
      </w:r>
      <w:r w:rsidRPr="00EF48F2">
        <w:t xml:space="preserve"> 232, 217-227. 10.1016/j.biocon.2019.02.007</w:t>
      </w:r>
    </w:p>
    <w:p w14:paraId="706DABEA" w14:textId="59105977" w:rsidR="002D1A13" w:rsidRPr="00EF48F2" w:rsidRDefault="002D1A13" w:rsidP="002D1A13">
      <w:pPr>
        <w:pStyle w:val="EndNoteBibliography"/>
        <w:spacing w:before="120" w:after="120"/>
      </w:pPr>
      <w:r w:rsidRPr="00EF48F2">
        <w:t>Ehlers Smith, Y.C.</w:t>
      </w:r>
      <w:r w:rsidRPr="00EF48F2">
        <w:rPr>
          <w:i/>
        </w:rPr>
        <w:t xml:space="preserve"> et al.</w:t>
      </w:r>
      <w:r w:rsidRPr="00EF48F2">
        <w:t xml:space="preserve"> (2017) Forest habitats in a mixed urban-agriculture mosaic landscape: patterns of mammal occupancy. </w:t>
      </w:r>
      <w:r w:rsidRPr="00EF48F2">
        <w:rPr>
          <w:i/>
        </w:rPr>
        <w:t>Landscape Ecology</w:t>
      </w:r>
      <w:r w:rsidRPr="00EF48F2">
        <w:t xml:space="preserve"> 33, 59-76. 10.1007/s10980-017-0580-1</w:t>
      </w:r>
    </w:p>
    <w:p w14:paraId="3A69348E" w14:textId="63450065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Erickson, K.D. and Smith, A.B. (2021) Accounting for imperfect detection in data from museums and herbaria when modeling species distributions: combining and contrasting data-level versus model-level bias correction. </w:t>
      </w:r>
      <w:r w:rsidRPr="00EF48F2">
        <w:rPr>
          <w:i/>
        </w:rPr>
        <w:t>Ecography</w:t>
      </w:r>
      <w:r w:rsidRPr="00EF48F2">
        <w:t xml:space="preserve"> 44, 1341-1352. 10.1111/ecog.05679</w:t>
      </w:r>
    </w:p>
    <w:p w14:paraId="711211DC" w14:textId="692D1E8C" w:rsidR="002D1A13" w:rsidRPr="00EF48F2" w:rsidRDefault="002D1A13" w:rsidP="002D1A13">
      <w:pPr>
        <w:pStyle w:val="EndNoteBibliography"/>
        <w:spacing w:before="120" w:after="120"/>
      </w:pPr>
      <w:r w:rsidRPr="00EF48F2">
        <w:t>Eyster, H.N.</w:t>
      </w:r>
      <w:r w:rsidRPr="00EF48F2">
        <w:rPr>
          <w:i/>
        </w:rPr>
        <w:t xml:space="preserve"> et al.</w:t>
      </w:r>
      <w:r w:rsidRPr="00EF48F2">
        <w:t xml:space="preserve"> (2022) Functional traits and metacommunity theory reveal that habitat filtering and competition maintain bird diversity in a human shared landscape. </w:t>
      </w:r>
      <w:r w:rsidRPr="00EF48F2">
        <w:rPr>
          <w:i/>
        </w:rPr>
        <w:t>Ecography</w:t>
      </w:r>
      <w:r w:rsidRPr="00EF48F2">
        <w:t xml:space="preserve"> 2022. 10.1111/ecog.06240</w:t>
      </w:r>
    </w:p>
    <w:p w14:paraId="5D4422CD" w14:textId="02F9C45E" w:rsidR="002D1A13" w:rsidRPr="00EF48F2" w:rsidRDefault="002D1A13" w:rsidP="002D1A13">
      <w:pPr>
        <w:pStyle w:val="EndNoteBibliography"/>
        <w:spacing w:before="120" w:after="120"/>
      </w:pPr>
      <w:r w:rsidRPr="00EF48F2">
        <w:t>Falaschi, M.</w:t>
      </w:r>
      <w:r w:rsidRPr="00EF48F2">
        <w:rPr>
          <w:i/>
        </w:rPr>
        <w:t xml:space="preserve"> et al.</w:t>
      </w:r>
      <w:r w:rsidRPr="00EF48F2">
        <w:t xml:space="preserve"> (2022) Assessing Population Trends of Species with Imperfect Detection: Double Count Analyses and Simulations Confirm Reliable Estimates in Brown Frogs. </w:t>
      </w:r>
      <w:r w:rsidRPr="00EF48F2">
        <w:rPr>
          <w:i/>
        </w:rPr>
        <w:t>Animals (Basel)</w:t>
      </w:r>
      <w:r w:rsidRPr="00EF48F2">
        <w:t xml:space="preserve"> 12. 10.3390/ani12162085</w:t>
      </w:r>
    </w:p>
    <w:p w14:paraId="19F7F24F" w14:textId="42EF0604" w:rsidR="002D1A13" w:rsidRPr="00EF48F2" w:rsidRDefault="002D1A13" w:rsidP="002D1A13">
      <w:pPr>
        <w:pStyle w:val="EndNoteBibliography"/>
        <w:spacing w:before="120" w:after="120"/>
      </w:pPr>
      <w:r w:rsidRPr="00EF48F2">
        <w:t>Falaschi, M.</w:t>
      </w:r>
      <w:r w:rsidRPr="00EF48F2">
        <w:rPr>
          <w:i/>
        </w:rPr>
        <w:t xml:space="preserve"> et al.</w:t>
      </w:r>
      <w:r w:rsidRPr="00EF48F2">
        <w:t xml:space="preserve"> (2022) Explaining declines of newt abundance in northern Italy. </w:t>
      </w:r>
      <w:r w:rsidRPr="00EF48F2">
        <w:rPr>
          <w:i/>
        </w:rPr>
        <w:t>Freshwater Biology</w:t>
      </w:r>
      <w:r w:rsidRPr="00EF48F2">
        <w:t xml:space="preserve"> 67, 1174-1187. 10.1111/fwb.13909</w:t>
      </w:r>
    </w:p>
    <w:p w14:paraId="58178063" w14:textId="66C6A650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Falcy, M.R. and Danielson, B.J. (2014) Post-hurricane recovery and long-term viability of the Alabama beach mouse. </w:t>
      </w:r>
      <w:r w:rsidRPr="00EF48F2">
        <w:rPr>
          <w:i/>
        </w:rPr>
        <w:t>Biological Conservation</w:t>
      </w:r>
      <w:r w:rsidRPr="00EF48F2">
        <w:t xml:space="preserve"> 178, 28-36. 10.1016/j.biocon.2014.07.010</w:t>
      </w:r>
    </w:p>
    <w:p w14:paraId="18A53EF1" w14:textId="6DE73A41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Farr, M.T.</w:t>
      </w:r>
      <w:r w:rsidRPr="00EF48F2">
        <w:rPr>
          <w:i/>
        </w:rPr>
        <w:t xml:space="preserve"> et al.</w:t>
      </w:r>
      <w:r w:rsidRPr="00EF48F2">
        <w:t xml:space="preserve"> (2019) Multispecies hierarchical modeling reveals variable responses of African carnivores to management alternatives. </w:t>
      </w:r>
      <w:r w:rsidRPr="00EF48F2">
        <w:rPr>
          <w:i/>
        </w:rPr>
        <w:t>Ecol Appl</w:t>
      </w:r>
      <w:r w:rsidRPr="00EF48F2">
        <w:t xml:space="preserve"> 29, e01845. 10.1002/eap.1845</w:t>
      </w:r>
    </w:p>
    <w:p w14:paraId="166C6963" w14:textId="5AB2BEBB" w:rsidR="002D1A13" w:rsidRPr="00EF48F2" w:rsidRDefault="002D1A13" w:rsidP="002D1A13">
      <w:pPr>
        <w:pStyle w:val="EndNoteBibliography"/>
        <w:spacing w:before="120" w:after="120"/>
      </w:pPr>
      <w:r w:rsidRPr="00EF48F2">
        <w:t>Farr, M.T.</w:t>
      </w:r>
      <w:r w:rsidRPr="00EF48F2">
        <w:rPr>
          <w:i/>
        </w:rPr>
        <w:t xml:space="preserve"> et al.</w:t>
      </w:r>
      <w:r w:rsidRPr="00EF48F2">
        <w:t xml:space="preserve"> (2022) Quantifying the conservation status and abundance trends of wildlife communities with detection-nondetection data. </w:t>
      </w:r>
      <w:r w:rsidRPr="00EF48F2">
        <w:rPr>
          <w:i/>
        </w:rPr>
        <w:t>Conserv Biol</w:t>
      </w:r>
      <w:r w:rsidRPr="00EF48F2">
        <w:t xml:space="preserve"> 36, e13934. 10.1111/cobi.13934</w:t>
      </w:r>
    </w:p>
    <w:p w14:paraId="5813B987" w14:textId="164BF429" w:rsidR="002D1A13" w:rsidRPr="00EF48F2" w:rsidRDefault="002D1A13" w:rsidP="002D1A13">
      <w:pPr>
        <w:pStyle w:val="EndNoteBibliography"/>
        <w:spacing w:before="120" w:after="120"/>
      </w:pPr>
      <w:r w:rsidRPr="00EF48F2">
        <w:t>Farris, S.C.</w:t>
      </w:r>
      <w:r w:rsidRPr="00EF48F2">
        <w:rPr>
          <w:i/>
        </w:rPr>
        <w:t xml:space="preserve"> et al.</w:t>
      </w:r>
      <w:r w:rsidRPr="00EF48F2">
        <w:t xml:space="preserve"> (2021) Hierarchical models improve the use of alligator abundance as an indicator. </w:t>
      </w:r>
      <w:r w:rsidRPr="00EF48F2">
        <w:rPr>
          <w:i/>
        </w:rPr>
        <w:t>Ecological Indicators</w:t>
      </w:r>
      <w:r w:rsidRPr="00EF48F2">
        <w:t xml:space="preserve"> 133. 10.1016/j.ecolind.2021.108406</w:t>
      </w:r>
    </w:p>
    <w:p w14:paraId="07C16396" w14:textId="7AE295C5" w:rsidR="002D1A13" w:rsidRPr="00EF48F2" w:rsidRDefault="002D1A13" w:rsidP="002D1A13">
      <w:pPr>
        <w:pStyle w:val="EndNoteBibliography"/>
        <w:spacing w:before="120" w:after="120"/>
      </w:pPr>
      <w:r w:rsidRPr="00EF48F2">
        <w:t>Farris, Z.J.</w:t>
      </w:r>
      <w:r w:rsidRPr="00EF48F2">
        <w:rPr>
          <w:i/>
        </w:rPr>
        <w:t xml:space="preserve"> et al.</w:t>
      </w:r>
      <w:r w:rsidRPr="00EF48F2">
        <w:t xml:space="preserve"> (2014) Predator-Primate Distribution, Activity, and Co-occurrence in Relation to Habitat and Human Activity Across Fragmented and Contiguous Forests in Northeastern Madagascar. </w:t>
      </w:r>
      <w:r w:rsidRPr="00EF48F2">
        <w:rPr>
          <w:i/>
        </w:rPr>
        <w:t>International Journal of Primatology</w:t>
      </w:r>
      <w:r w:rsidRPr="00EF48F2">
        <w:t xml:space="preserve"> 35, 859-880. 10.1007/s10764-014-9786-0</w:t>
      </w:r>
    </w:p>
    <w:p w14:paraId="2116286B" w14:textId="61988E57" w:rsidR="002D1A13" w:rsidRPr="00EF48F2" w:rsidRDefault="002D1A13" w:rsidP="002D1A13">
      <w:pPr>
        <w:pStyle w:val="EndNoteBibliography"/>
        <w:spacing w:before="120" w:after="120"/>
      </w:pPr>
      <w:r w:rsidRPr="00EF48F2">
        <w:t>Farris, Z.J.</w:t>
      </w:r>
      <w:r w:rsidRPr="00EF48F2">
        <w:rPr>
          <w:i/>
        </w:rPr>
        <w:t xml:space="preserve"> et al.</w:t>
      </w:r>
      <w:r w:rsidRPr="00EF48F2">
        <w:t xml:space="preserve"> (2017) The times they are a changin': Multi-year surveys reveal exotics replace native carnivores at a Madagascar rainforest site. </w:t>
      </w:r>
      <w:r w:rsidRPr="00EF48F2">
        <w:rPr>
          <w:i/>
        </w:rPr>
        <w:t>Biological Conservation</w:t>
      </w:r>
      <w:r w:rsidRPr="00EF48F2">
        <w:t xml:space="preserve"> 206, 320-328. 10.1016/j.biocon.2016.10.025</w:t>
      </w:r>
    </w:p>
    <w:p w14:paraId="6A1949D0" w14:textId="34998F79" w:rsidR="002D1A13" w:rsidRPr="00EF48F2" w:rsidRDefault="002D1A13" w:rsidP="002D1A13">
      <w:pPr>
        <w:pStyle w:val="EndNoteBibliography"/>
        <w:spacing w:before="120" w:after="120"/>
      </w:pPr>
      <w:r w:rsidRPr="00EF48F2">
        <w:t>Feng, J.W.</w:t>
      </w:r>
      <w:r w:rsidRPr="00EF48F2">
        <w:rPr>
          <w:i/>
        </w:rPr>
        <w:t xml:space="preserve"> et al.</w:t>
      </w:r>
      <w:r w:rsidRPr="00EF48F2">
        <w:t xml:space="preserve"> (2021) Assessing mammal species richness and occupancy in a Northeast Asian temperate forest shared by cattle. </w:t>
      </w:r>
      <w:r w:rsidRPr="00EF48F2">
        <w:rPr>
          <w:i/>
        </w:rPr>
        <w:t>Diversity and Distributions</w:t>
      </w:r>
      <w:r w:rsidRPr="00EF48F2">
        <w:t xml:space="preserve"> 27, 857-872. 10.1111/ddi.13237</w:t>
      </w:r>
    </w:p>
    <w:p w14:paraId="6731B290" w14:textId="0221F611" w:rsidR="002D1A13" w:rsidRPr="00EF48F2" w:rsidRDefault="002D1A13" w:rsidP="002D1A13">
      <w:pPr>
        <w:pStyle w:val="EndNoteBibliography"/>
        <w:spacing w:before="120" w:after="120"/>
      </w:pPr>
      <w:r w:rsidRPr="00EF48F2">
        <w:t>Fernández</w:t>
      </w:r>
      <w:r w:rsidRPr="00EF48F2">
        <w:rPr>
          <w:rFonts w:ascii="Cambria Math" w:hAnsi="Cambria Math" w:cs="Cambria Math"/>
        </w:rPr>
        <w:t>‐</w:t>
      </w:r>
      <w:r w:rsidRPr="00EF48F2">
        <w:t>L</w:t>
      </w:r>
      <w:r w:rsidRPr="00EF48F2">
        <w:rPr>
          <w:rFonts w:cs="Aptos"/>
        </w:rPr>
        <w:t>ó</w:t>
      </w:r>
      <w:r w:rsidRPr="00EF48F2">
        <w:t>pez, J.</w:t>
      </w:r>
      <w:r w:rsidRPr="00EF48F2">
        <w:rPr>
          <w:i/>
        </w:rPr>
        <w:t xml:space="preserve"> et al.</w:t>
      </w:r>
      <w:r w:rsidRPr="00EF48F2">
        <w:t xml:space="preserve"> (2022) Can we model distribution of population abundance from wildlife–vehicles collision data? </w:t>
      </w:r>
      <w:r w:rsidRPr="00EF48F2">
        <w:rPr>
          <w:i/>
        </w:rPr>
        <w:t>Ecography</w:t>
      </w:r>
      <w:r w:rsidRPr="00EF48F2">
        <w:t xml:space="preserve"> 2022. 10.1111/ecog.06113</w:t>
      </w:r>
    </w:p>
    <w:p w14:paraId="789C1DC5" w14:textId="6BE9AD3C" w:rsidR="002D1A13" w:rsidRPr="00EF48F2" w:rsidRDefault="002D1A13" w:rsidP="002D1A13">
      <w:pPr>
        <w:pStyle w:val="EndNoteBibliography"/>
        <w:spacing w:before="120" w:after="120"/>
      </w:pPr>
      <w:r w:rsidRPr="00EF48F2">
        <w:t>Ferreguetti, A.C.</w:t>
      </w:r>
      <w:r w:rsidRPr="00EF48F2">
        <w:rPr>
          <w:i/>
        </w:rPr>
        <w:t xml:space="preserve"> et al.</w:t>
      </w:r>
      <w:r w:rsidRPr="00EF48F2">
        <w:t xml:space="preserve"> (2018) One step ahead to predict potential poaching hotspots: Modeling occupancy and detectability of poachers in a neotropical rainforest. </w:t>
      </w:r>
      <w:r w:rsidRPr="00EF48F2">
        <w:rPr>
          <w:i/>
        </w:rPr>
        <w:t>Biological Conservation</w:t>
      </w:r>
      <w:r w:rsidRPr="00EF48F2">
        <w:t xml:space="preserve"> 227, 133-140. 10.1016/j.biocon.2018.09.009</w:t>
      </w:r>
    </w:p>
    <w:p w14:paraId="182EF825" w14:textId="7EA7C670" w:rsidR="002D1A13" w:rsidRPr="00EF48F2" w:rsidRDefault="002D1A13" w:rsidP="002D1A13">
      <w:pPr>
        <w:pStyle w:val="EndNoteBibliography"/>
        <w:spacing w:before="120" w:after="120"/>
      </w:pPr>
      <w:r w:rsidRPr="00EF48F2">
        <w:t>Ferreira, G.B.</w:t>
      </w:r>
      <w:r w:rsidRPr="00EF48F2">
        <w:rPr>
          <w:i/>
        </w:rPr>
        <w:t xml:space="preserve"> et al.</w:t>
      </w:r>
      <w:r w:rsidRPr="00EF48F2">
        <w:t xml:space="preserve"> (2017) Assessing the conservation value of secondary savanna for large mammals in the Brazilian Cerrado. </w:t>
      </w:r>
      <w:r w:rsidRPr="00EF48F2">
        <w:rPr>
          <w:i/>
        </w:rPr>
        <w:t>Biotropica</w:t>
      </w:r>
      <w:r w:rsidRPr="00EF48F2">
        <w:t xml:space="preserve"> 49, 734-744. 10.1111/btp.12450</w:t>
      </w:r>
    </w:p>
    <w:p w14:paraId="5CF2545E" w14:textId="0574C056" w:rsidR="002D1A13" w:rsidRPr="00EF48F2" w:rsidRDefault="002D1A13" w:rsidP="002D1A13">
      <w:pPr>
        <w:pStyle w:val="EndNoteBibliography"/>
        <w:spacing w:before="120" w:after="120"/>
      </w:pPr>
      <w:r w:rsidRPr="00EF48F2">
        <w:t>Ferreira, G.B.</w:t>
      </w:r>
      <w:r w:rsidRPr="00EF48F2">
        <w:rPr>
          <w:i/>
        </w:rPr>
        <w:t xml:space="preserve"> et al.</w:t>
      </w:r>
      <w:r w:rsidRPr="00EF48F2">
        <w:t xml:space="preserve"> (2020) Strict protected areas are essential for the conservation of larger and threatened mammals in a priority region of the Brazilian Cerrado. </w:t>
      </w:r>
      <w:r w:rsidRPr="00EF48F2">
        <w:rPr>
          <w:i/>
        </w:rPr>
        <w:t>Biological Conservation</w:t>
      </w:r>
      <w:r w:rsidRPr="00EF48F2">
        <w:t xml:space="preserve"> 251. 10.1016/j.biocon.2020.108762</w:t>
      </w:r>
    </w:p>
    <w:p w14:paraId="579B8B70" w14:textId="6B034A47" w:rsidR="002D1A13" w:rsidRPr="00EF48F2" w:rsidRDefault="002D1A13" w:rsidP="002D1A13">
      <w:pPr>
        <w:pStyle w:val="EndNoteBibliography"/>
        <w:spacing w:before="120" w:after="120"/>
      </w:pPr>
      <w:r w:rsidRPr="00EF48F2">
        <w:t>Ficetola, G.F.</w:t>
      </w:r>
      <w:r w:rsidRPr="00EF48F2">
        <w:rPr>
          <w:i/>
        </w:rPr>
        <w:t xml:space="preserve"> et al.</w:t>
      </w:r>
      <w:r w:rsidRPr="00EF48F2">
        <w:t xml:space="preserve"> (2018) N-mixture models reliably estimate the abundance of small vertebrates. </w:t>
      </w:r>
      <w:r w:rsidRPr="00EF48F2">
        <w:rPr>
          <w:i/>
        </w:rPr>
        <w:t>Sci Rep</w:t>
      </w:r>
      <w:r w:rsidRPr="00EF48F2">
        <w:t xml:space="preserve"> 8, 10357. 10.1038/s41598-018-28432-8</w:t>
      </w:r>
    </w:p>
    <w:p w14:paraId="05413A1B" w14:textId="784577FB" w:rsidR="002D1A13" w:rsidRPr="00EF48F2" w:rsidRDefault="002D1A13" w:rsidP="002D1A13">
      <w:pPr>
        <w:pStyle w:val="EndNoteBibliography"/>
        <w:spacing w:before="120" w:after="120"/>
      </w:pPr>
      <w:r w:rsidRPr="00EF48F2">
        <w:t>Fidino, M.</w:t>
      </w:r>
      <w:r w:rsidRPr="00EF48F2">
        <w:rPr>
          <w:i/>
        </w:rPr>
        <w:t xml:space="preserve"> et al.</w:t>
      </w:r>
      <w:r w:rsidRPr="00EF48F2">
        <w:t xml:space="preserve"> (2020) Effect of Lure on Detecting Mammals with Camera Traps. </w:t>
      </w:r>
      <w:r w:rsidRPr="00EF48F2">
        <w:rPr>
          <w:i/>
        </w:rPr>
        <w:t>Wildlife Society Bulletin</w:t>
      </w:r>
      <w:r w:rsidRPr="00EF48F2">
        <w:t xml:space="preserve"> 44, 543-552. 10.1002/wsb.1122</w:t>
      </w:r>
    </w:p>
    <w:p w14:paraId="325EDF4C" w14:textId="1C18D17F" w:rsidR="002D1A13" w:rsidRPr="00EF48F2" w:rsidRDefault="002D1A13" w:rsidP="002D1A13">
      <w:pPr>
        <w:pStyle w:val="EndNoteBibliography"/>
        <w:spacing w:before="120" w:after="120"/>
      </w:pPr>
      <w:r w:rsidRPr="00EF48F2">
        <w:t>Figel, J.J.</w:t>
      </w:r>
      <w:r w:rsidRPr="00EF48F2">
        <w:rPr>
          <w:i/>
        </w:rPr>
        <w:t xml:space="preserve"> et al.</w:t>
      </w:r>
      <w:r w:rsidRPr="00EF48F2">
        <w:t xml:space="preserve"> (2019) Wetlands are keystone habitats for jaguars in an intercontinental biodiversity hotspot. </w:t>
      </w:r>
      <w:r w:rsidRPr="00EF48F2">
        <w:rPr>
          <w:i/>
        </w:rPr>
        <w:t>PLoS One</w:t>
      </w:r>
      <w:r w:rsidRPr="00EF48F2">
        <w:t xml:space="preserve"> 14, e0221705. 10.1371/journal.pone.0221705</w:t>
      </w:r>
    </w:p>
    <w:p w14:paraId="7CA93701" w14:textId="7F29AB9B" w:rsidR="002D1A13" w:rsidRPr="00EF48F2" w:rsidRDefault="002D1A13" w:rsidP="002D1A13">
      <w:pPr>
        <w:pStyle w:val="EndNoteBibliography"/>
        <w:spacing w:before="120" w:after="120"/>
      </w:pPr>
      <w:r w:rsidRPr="00EF48F2">
        <w:t>Fisher, A.C.</w:t>
      </w:r>
      <w:r w:rsidRPr="00EF48F2">
        <w:rPr>
          <w:i/>
        </w:rPr>
        <w:t xml:space="preserve"> et al.</w:t>
      </w:r>
      <w:r w:rsidRPr="00EF48F2">
        <w:t xml:space="preserve"> (2014) Occupancy dynamics of escaped farmed Atlantic salmon in Canadian Pacific coastal salmon streams: implications for sustained invasions. </w:t>
      </w:r>
      <w:r w:rsidRPr="00EF48F2">
        <w:rPr>
          <w:i/>
        </w:rPr>
        <w:t>Biological Invasions</w:t>
      </w:r>
      <w:r w:rsidRPr="00EF48F2">
        <w:t xml:space="preserve"> 16, 2137-2146. 10.1007/s10530-014-0653-x</w:t>
      </w:r>
    </w:p>
    <w:p w14:paraId="02B01DC0" w14:textId="7CA95B88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Fisher, J.T. and Bradbury, S. (2014) A Multi-Method Hierarchical Modeling Approach to Quantifying Bias in Occupancy from Noninvasive Genetic Tagging Studies. </w:t>
      </w:r>
      <w:r w:rsidRPr="00EF48F2">
        <w:rPr>
          <w:i/>
        </w:rPr>
        <w:t>Journal of Wildlife Management</w:t>
      </w:r>
      <w:r w:rsidRPr="00EF48F2">
        <w:t xml:space="preserve"> 78, 1087-1095. 10.1002/jwmg.750</w:t>
      </w:r>
    </w:p>
    <w:p w14:paraId="3971EFF2" w14:textId="082964EC" w:rsidR="002D1A13" w:rsidRPr="00EF48F2" w:rsidRDefault="002D1A13" w:rsidP="002D1A13">
      <w:pPr>
        <w:pStyle w:val="EndNoteBibliography"/>
        <w:spacing w:before="120" w:after="120"/>
      </w:pPr>
      <w:r w:rsidRPr="00EF48F2">
        <w:t>Fisher, J.T.</w:t>
      </w:r>
      <w:r w:rsidRPr="00EF48F2">
        <w:rPr>
          <w:i/>
        </w:rPr>
        <w:t xml:space="preserve"> et al.</w:t>
      </w:r>
      <w:r w:rsidRPr="00EF48F2">
        <w:t xml:space="preserve"> (2016) Grizzly Bear Noninvasive Genetic Tagging Surveys: Estimating the Magnitude of Missed Detections. </w:t>
      </w:r>
      <w:r w:rsidRPr="00EF48F2">
        <w:rPr>
          <w:i/>
        </w:rPr>
        <w:t>PLoS One</w:t>
      </w:r>
      <w:r w:rsidRPr="00EF48F2">
        <w:t xml:space="preserve"> 11, e0161055. 10.1371/journal.pone.0161055</w:t>
      </w:r>
    </w:p>
    <w:p w14:paraId="630EDC4C" w14:textId="37117698" w:rsidR="002D1A13" w:rsidRPr="00EF48F2" w:rsidRDefault="002D1A13" w:rsidP="002D1A13">
      <w:pPr>
        <w:pStyle w:val="EndNoteBibliography"/>
        <w:spacing w:before="120" w:after="120"/>
      </w:pPr>
      <w:r w:rsidRPr="00EF48F2">
        <w:t>Fisher, J.T.</w:t>
      </w:r>
      <w:r w:rsidRPr="00EF48F2">
        <w:rPr>
          <w:i/>
        </w:rPr>
        <w:t xml:space="preserve"> et al.</w:t>
      </w:r>
      <w:r w:rsidRPr="00EF48F2">
        <w:t xml:space="preserve"> (2014) Spatial patterns of breeding success of grizzly bears derived from hierarchical multistate models. </w:t>
      </w:r>
      <w:r w:rsidRPr="00EF48F2">
        <w:rPr>
          <w:i/>
        </w:rPr>
        <w:t>Conserv Biol</w:t>
      </w:r>
      <w:r w:rsidRPr="00EF48F2">
        <w:t xml:space="preserve"> 28, 1249-1259. 10.1111/cobi.12302</w:t>
      </w:r>
    </w:p>
    <w:p w14:paraId="4C264818" w14:textId="33FF7C49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Fleishman, E.</w:t>
      </w:r>
      <w:r w:rsidRPr="00EF48F2">
        <w:rPr>
          <w:i/>
        </w:rPr>
        <w:t xml:space="preserve"> et al.</w:t>
      </w:r>
      <w:r w:rsidRPr="00EF48F2">
        <w:t xml:space="preserve"> (2017) Estimation of the occupancy of butterflies in diverse biogeographic regions. </w:t>
      </w:r>
      <w:r w:rsidRPr="00EF48F2">
        <w:rPr>
          <w:i/>
        </w:rPr>
        <w:t>Diversity and Distributions</w:t>
      </w:r>
      <w:r w:rsidRPr="00EF48F2">
        <w:t xml:space="preserve"> 23, 1-13. 10.1111/ddi.12504</w:t>
      </w:r>
    </w:p>
    <w:p w14:paraId="73A89D8D" w14:textId="6B4FD8E7" w:rsidR="002D1A13" w:rsidRPr="00EF48F2" w:rsidRDefault="002D1A13" w:rsidP="002D1A13">
      <w:pPr>
        <w:pStyle w:val="EndNoteBibliography"/>
        <w:spacing w:before="120" w:after="120"/>
      </w:pPr>
      <w:r w:rsidRPr="00EF48F2">
        <w:t>Fleschutz, M.M.</w:t>
      </w:r>
      <w:r w:rsidRPr="00EF48F2">
        <w:rPr>
          <w:i/>
        </w:rPr>
        <w:t xml:space="preserve"> et al.</w:t>
      </w:r>
      <w:r w:rsidRPr="00EF48F2">
        <w:t xml:space="preserve"> (2016) Response of a small felid of conservation concern to habitat fragmentation. </w:t>
      </w:r>
      <w:r w:rsidRPr="00EF48F2">
        <w:rPr>
          <w:i/>
        </w:rPr>
        <w:t>Biodiversity and Conservation</w:t>
      </w:r>
      <w:r w:rsidRPr="00EF48F2">
        <w:t xml:space="preserve"> 25, 1447-1463. 10.1007/s10531-016-1118-6</w:t>
      </w:r>
    </w:p>
    <w:p w14:paraId="26B12C73" w14:textId="714114B2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Fogarty, F.A. and Fleishman, E. (2021) Bias in estimated breeding-bird abundance from closure-assumption violations. </w:t>
      </w:r>
      <w:r w:rsidRPr="00EF48F2">
        <w:rPr>
          <w:i/>
        </w:rPr>
        <w:t>Ecological Indicators</w:t>
      </w:r>
      <w:r w:rsidRPr="00EF48F2">
        <w:t xml:space="preserve"> 131. 10.1016/j.ecolind.2021.108170</w:t>
      </w:r>
    </w:p>
    <w:p w14:paraId="760305ED" w14:textId="68C3D763" w:rsidR="002D1A13" w:rsidRPr="00EF48F2" w:rsidRDefault="002D1A13" w:rsidP="002D1A13">
      <w:pPr>
        <w:pStyle w:val="EndNoteBibliography"/>
        <w:spacing w:before="120" w:after="120"/>
      </w:pPr>
      <w:r w:rsidRPr="00EF48F2">
        <w:t>Fogarty, F.A.</w:t>
      </w:r>
      <w:r w:rsidRPr="00EF48F2">
        <w:rPr>
          <w:i/>
        </w:rPr>
        <w:t xml:space="preserve"> et al.</w:t>
      </w:r>
      <w:r w:rsidRPr="00EF48F2">
        <w:t xml:space="preserve"> (2022) Multiple-region, N-mixture community model to assess associations of riparian area, fragmentation, and species richness. </w:t>
      </w:r>
      <w:r w:rsidRPr="00EF48F2">
        <w:rPr>
          <w:i/>
        </w:rPr>
        <w:t>Ecol Appl</w:t>
      </w:r>
      <w:r w:rsidRPr="00EF48F2">
        <w:t xml:space="preserve"> 32, e2698. 10.1002/eap.2698</w:t>
      </w:r>
    </w:p>
    <w:p w14:paraId="6D07403E" w14:textId="3C2AF25E" w:rsidR="002D1A13" w:rsidRPr="00EF48F2" w:rsidRDefault="002D1A13" w:rsidP="002D1A13">
      <w:pPr>
        <w:pStyle w:val="EndNoteBibliography"/>
        <w:spacing w:before="120" w:after="120"/>
      </w:pPr>
      <w:r w:rsidRPr="00EF48F2">
        <w:t>Forsyth, D.M.</w:t>
      </w:r>
      <w:r w:rsidRPr="00EF48F2">
        <w:rPr>
          <w:i/>
        </w:rPr>
        <w:t xml:space="preserve"> et al.</w:t>
      </w:r>
      <w:r w:rsidRPr="00EF48F2">
        <w:t xml:space="preserve"> (2019) Estimating abundances, densities, and interspecific associations in a carnivore community. </w:t>
      </w:r>
      <w:r w:rsidRPr="00EF48F2">
        <w:rPr>
          <w:i/>
        </w:rPr>
        <w:t>Journal of Wildlife Management</w:t>
      </w:r>
      <w:r w:rsidRPr="00EF48F2">
        <w:t xml:space="preserve"> 83, 1090-1102. 10.1002/jwmg.21675</w:t>
      </w:r>
    </w:p>
    <w:p w14:paraId="4A388122" w14:textId="56A0CE39" w:rsidR="002D1A13" w:rsidRPr="00EF48F2" w:rsidRDefault="002D1A13" w:rsidP="002D1A13">
      <w:pPr>
        <w:pStyle w:val="EndNoteBibliography"/>
        <w:spacing w:before="120" w:after="120"/>
      </w:pPr>
      <w:r w:rsidRPr="00EF48F2">
        <w:t>Foster, N.J.</w:t>
      </w:r>
      <w:r w:rsidRPr="00EF48F2">
        <w:rPr>
          <w:i/>
        </w:rPr>
        <w:t xml:space="preserve"> et al.</w:t>
      </w:r>
      <w:r w:rsidRPr="00EF48F2">
        <w:t xml:space="preserve"> (2022) High-elevation landforms limit the movement of invasive small mammal species. </w:t>
      </w:r>
      <w:r w:rsidRPr="00EF48F2">
        <w:rPr>
          <w:i/>
        </w:rPr>
        <w:t>Landscape Ecology</w:t>
      </w:r>
      <w:r w:rsidRPr="00EF48F2">
        <w:t xml:space="preserve"> 37, 2651-2670. 10.1007/s10980-022-01496-8</w:t>
      </w:r>
    </w:p>
    <w:p w14:paraId="74BEE3DE" w14:textId="721444E2" w:rsidR="002D1A13" w:rsidRPr="00EF48F2" w:rsidRDefault="002D1A13" w:rsidP="002D1A13">
      <w:pPr>
        <w:pStyle w:val="EndNoteBibliography"/>
        <w:spacing w:before="120" w:after="120"/>
      </w:pPr>
      <w:r w:rsidRPr="00EF48F2">
        <w:t>Fowler, N.L.</w:t>
      </w:r>
      <w:r w:rsidRPr="00EF48F2">
        <w:rPr>
          <w:i/>
        </w:rPr>
        <w:t xml:space="preserve"> et al.</w:t>
      </w:r>
      <w:r w:rsidRPr="00EF48F2">
        <w:t xml:space="preserve"> (2021) Marginal support for a trophic cascade among sympatric canids in peripheral wolf range. </w:t>
      </w:r>
      <w:r w:rsidRPr="00EF48F2">
        <w:rPr>
          <w:i/>
        </w:rPr>
        <w:t>Ecology</w:t>
      </w:r>
      <w:r w:rsidRPr="00EF48F2">
        <w:t xml:space="preserve"> 102, e03494. 10.1002/ecy.3494</w:t>
      </w:r>
    </w:p>
    <w:p w14:paraId="5A38B8C7" w14:textId="0EA38CB0" w:rsidR="002D1A13" w:rsidRPr="00EF48F2" w:rsidRDefault="002D1A13" w:rsidP="002D1A13">
      <w:pPr>
        <w:pStyle w:val="EndNoteBibliography"/>
        <w:spacing w:before="120" w:after="120"/>
      </w:pPr>
      <w:r w:rsidRPr="00EF48F2">
        <w:t>Franklin, M.J.M.</w:t>
      </w:r>
      <w:r w:rsidRPr="00EF48F2">
        <w:rPr>
          <w:i/>
        </w:rPr>
        <w:t xml:space="preserve"> et al.</w:t>
      </w:r>
      <w:r w:rsidRPr="00EF48F2">
        <w:t xml:space="preserve"> (2020) Establishing the adequacy of recorded acoustic surveys of forest bird assemblages. </w:t>
      </w:r>
      <w:r w:rsidRPr="00EF48F2">
        <w:rPr>
          <w:i/>
        </w:rPr>
        <w:t>Avian Conservation and Ecology</w:t>
      </w:r>
      <w:r w:rsidRPr="00EF48F2">
        <w:t xml:space="preserve"> 15. 10.5751/Ace-01521-150108</w:t>
      </w:r>
    </w:p>
    <w:p w14:paraId="4D159152" w14:textId="3358F5B5" w:rsidR="002D1A13" w:rsidRPr="00EF48F2" w:rsidRDefault="002D1A13" w:rsidP="002D1A13">
      <w:pPr>
        <w:pStyle w:val="EndNoteBibliography"/>
        <w:spacing w:before="120" w:after="120"/>
      </w:pPr>
      <w:r w:rsidRPr="00EF48F2">
        <w:t>Franklin, M.J.M.</w:t>
      </w:r>
      <w:r w:rsidRPr="00EF48F2">
        <w:rPr>
          <w:i/>
        </w:rPr>
        <w:t xml:space="preserve"> et al.</w:t>
      </w:r>
      <w:r w:rsidRPr="00EF48F2">
        <w:t xml:space="preserve"> (2021) Relative avian mobility linked to use of fire-affected resources in forested landscapes. </w:t>
      </w:r>
      <w:r w:rsidRPr="00EF48F2">
        <w:rPr>
          <w:i/>
        </w:rPr>
        <w:t>Forest Ecology and Management</w:t>
      </w:r>
      <w:r w:rsidRPr="00EF48F2">
        <w:t xml:space="preserve"> 497. 10.1016/j.foreco.2021.119484</w:t>
      </w:r>
    </w:p>
    <w:p w14:paraId="4F74C743" w14:textId="76D6FC50" w:rsidR="002D1A13" w:rsidRPr="00EF48F2" w:rsidRDefault="002D1A13" w:rsidP="002D1A13">
      <w:pPr>
        <w:pStyle w:val="EndNoteBibliography"/>
        <w:spacing w:before="120" w:after="120"/>
      </w:pPr>
      <w:r w:rsidRPr="00EF48F2">
        <w:t>Frey, S.J.K.</w:t>
      </w:r>
      <w:r w:rsidRPr="00EF48F2">
        <w:rPr>
          <w:i/>
        </w:rPr>
        <w:t xml:space="preserve"> et al.</w:t>
      </w:r>
      <w:r w:rsidRPr="00EF48F2">
        <w:t xml:space="preserve"> (2016) Microclimate predicts within-season distribution dynamics of montane forest birds. </w:t>
      </w:r>
      <w:r w:rsidRPr="00EF48F2">
        <w:rPr>
          <w:i/>
        </w:rPr>
        <w:t>Diversity and Distributions</w:t>
      </w:r>
      <w:r w:rsidRPr="00EF48F2">
        <w:t xml:space="preserve"> 22, 944-959. 10.1111/ddi.12456</w:t>
      </w:r>
    </w:p>
    <w:p w14:paraId="4E0D3253" w14:textId="309A87EB" w:rsidR="002D1A13" w:rsidRPr="00EF48F2" w:rsidRDefault="002D1A13" w:rsidP="002D1A13">
      <w:pPr>
        <w:pStyle w:val="EndNoteBibliography"/>
        <w:spacing w:before="120" w:after="120"/>
      </w:pPr>
      <w:r w:rsidRPr="00EF48F2">
        <w:t>Froehly, J.L.</w:t>
      </w:r>
      <w:r w:rsidRPr="00EF48F2">
        <w:rPr>
          <w:i/>
        </w:rPr>
        <w:t xml:space="preserve"> et al.</w:t>
      </w:r>
      <w:r w:rsidRPr="00EF48F2">
        <w:t xml:space="preserve"> (2018) Effects of scale and land cover on loggerhead shrike occupancy. </w:t>
      </w:r>
      <w:r w:rsidRPr="00EF48F2">
        <w:rPr>
          <w:i/>
        </w:rPr>
        <w:t>The Journal of Wildlife Management</w:t>
      </w:r>
      <w:r w:rsidRPr="00EF48F2">
        <w:t xml:space="preserve"> 83, 426-434. 10.1002/jwmg.21587</w:t>
      </w:r>
    </w:p>
    <w:p w14:paraId="6B5083F3" w14:textId="335D09C7" w:rsidR="002D1A13" w:rsidRPr="00EF48F2" w:rsidRDefault="002D1A13" w:rsidP="002D1A13">
      <w:pPr>
        <w:pStyle w:val="EndNoteBibliography"/>
        <w:spacing w:before="120" w:after="120"/>
      </w:pPr>
      <w:r w:rsidRPr="00EF48F2">
        <w:t>Fujisaki, I.</w:t>
      </w:r>
      <w:r w:rsidRPr="00EF48F2">
        <w:rPr>
          <w:i/>
        </w:rPr>
        <w:t xml:space="preserve"> et al.</w:t>
      </w:r>
      <w:r w:rsidRPr="00EF48F2">
        <w:t xml:space="preserve"> (2012) Use of alligator hole abundance and occupancy rate as indicators for restoration of a human-altered wetland. </w:t>
      </w:r>
      <w:r w:rsidRPr="00EF48F2">
        <w:rPr>
          <w:i/>
        </w:rPr>
        <w:t>Ecological Indicators</w:t>
      </w:r>
      <w:r w:rsidRPr="00EF48F2">
        <w:t xml:space="preserve"> 23, 627-633. 10.1016/j.ecolind.2012.05.011</w:t>
      </w:r>
    </w:p>
    <w:p w14:paraId="0AE2ED67" w14:textId="134CF51B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Furnas, B.J. (2020) Rapid and varied responses of songbirds to climate change in California coniferous forests. </w:t>
      </w:r>
      <w:r w:rsidRPr="00EF48F2">
        <w:rPr>
          <w:i/>
        </w:rPr>
        <w:t>Biological Conservation</w:t>
      </w:r>
      <w:r w:rsidRPr="00EF48F2">
        <w:t xml:space="preserve"> 241. 10.1016/j.biocon.2019.108347</w:t>
      </w:r>
    </w:p>
    <w:p w14:paraId="3EBA4017" w14:textId="0A63D02C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Furnas, B.J. and Callas, R.L. (2015) Using Automated Recorders and Occupancy Models to Monitor Common Forest Birds Across a Large Geographic Region. </w:t>
      </w:r>
      <w:r w:rsidRPr="00EF48F2">
        <w:rPr>
          <w:i/>
        </w:rPr>
        <w:t>Journal of Wildlife Management</w:t>
      </w:r>
      <w:r w:rsidRPr="00EF48F2">
        <w:t xml:space="preserve"> 79, 325-337. 10.1002/jwmg.821</w:t>
      </w:r>
    </w:p>
    <w:p w14:paraId="0A398AA0" w14:textId="3235E6C7" w:rsidR="002D1A13" w:rsidRPr="00EF48F2" w:rsidRDefault="002D1A13" w:rsidP="002D1A13">
      <w:pPr>
        <w:pStyle w:val="EndNoteBibliography"/>
        <w:spacing w:before="120" w:after="120"/>
      </w:pPr>
      <w:r w:rsidRPr="00EF48F2">
        <w:t>Furnas, B.J.</w:t>
      </w:r>
      <w:r w:rsidRPr="00EF48F2">
        <w:rPr>
          <w:i/>
        </w:rPr>
        <w:t xml:space="preserve"> et al.</w:t>
      </w:r>
      <w:r w:rsidRPr="00EF48F2">
        <w:t xml:space="preserve"> (2022) Intermediate fire severity diversity promotes richness of forest carnivores in California. </w:t>
      </w:r>
      <w:r w:rsidRPr="00EF48F2">
        <w:rPr>
          <w:i/>
        </w:rPr>
        <w:t>Diversity and Distributions</w:t>
      </w:r>
      <w:r w:rsidRPr="00EF48F2">
        <w:t xml:space="preserve"> 28, 493-505. 10.1111/ddi.13374</w:t>
      </w:r>
    </w:p>
    <w:p w14:paraId="5C87CE8D" w14:textId="58E31C02" w:rsidR="002D1A13" w:rsidRPr="00EF48F2" w:rsidRDefault="002D1A13" w:rsidP="002D1A13">
      <w:pPr>
        <w:pStyle w:val="EndNoteBibliography"/>
        <w:spacing w:before="120" w:after="120"/>
      </w:pPr>
      <w:r w:rsidRPr="00EF48F2">
        <w:t>Furnas, B.J.</w:t>
      </w:r>
      <w:r w:rsidRPr="00EF48F2">
        <w:rPr>
          <w:i/>
        </w:rPr>
        <w:t xml:space="preserve"> et al.</w:t>
      </w:r>
      <w:r w:rsidRPr="00EF48F2">
        <w:t xml:space="preserve"> (2017) Estimating population size of fishers (Pekania pennanti) using camera stations and auxiliary data on home range size. </w:t>
      </w:r>
      <w:r w:rsidRPr="00EF48F2">
        <w:rPr>
          <w:i/>
        </w:rPr>
        <w:t>Ecosphere</w:t>
      </w:r>
      <w:r w:rsidRPr="00EF48F2">
        <w:t xml:space="preserve"> 8. 10.1002/ecs2.1747</w:t>
      </w:r>
    </w:p>
    <w:p w14:paraId="610BDA6D" w14:textId="1BB67004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Furnas, B.J. and McGrann, M.C. (2018) Using occupancy modeling to monitor dates of peak vocal activity for passerines in California. </w:t>
      </w:r>
      <w:r w:rsidRPr="00EF48F2">
        <w:rPr>
          <w:i/>
        </w:rPr>
        <w:t>Condor</w:t>
      </w:r>
      <w:r w:rsidRPr="00EF48F2">
        <w:t xml:space="preserve"> 120, 188-200. 10.1650/Condor-17-165.1</w:t>
      </w:r>
    </w:p>
    <w:p w14:paraId="1EC77452" w14:textId="40F40386" w:rsidR="002D1A13" w:rsidRPr="00EF48F2" w:rsidRDefault="002D1A13" w:rsidP="002D1A13">
      <w:pPr>
        <w:pStyle w:val="EndNoteBibliography"/>
        <w:spacing w:before="120" w:after="120"/>
      </w:pPr>
      <w:r w:rsidRPr="00EF48F2">
        <w:t>Gálvez, N.</w:t>
      </w:r>
      <w:r w:rsidRPr="00EF48F2">
        <w:rPr>
          <w:i/>
        </w:rPr>
        <w:t xml:space="preserve"> et al.</w:t>
      </w:r>
      <w:r w:rsidRPr="00EF48F2">
        <w:t xml:space="preserve"> (2013) Forest cover outside protected areas plays an important role in the conservation of the Vulnerable guiña Leopardus guigna. </w:t>
      </w:r>
      <w:r w:rsidRPr="00EF48F2">
        <w:rPr>
          <w:i/>
        </w:rPr>
        <w:t>Oryx</w:t>
      </w:r>
      <w:r w:rsidRPr="00EF48F2">
        <w:t xml:space="preserve"> 47, 251-258. 10.1017/s0030605312000099</w:t>
      </w:r>
    </w:p>
    <w:p w14:paraId="64C636C4" w14:textId="6C37FCC0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 xml:space="preserve">Gamez, S. and Harris, N.C. (2021) Living in the concrete jungle: carnivore spatial ecology in urban parks. </w:t>
      </w:r>
      <w:r w:rsidRPr="00EF48F2">
        <w:rPr>
          <w:i/>
        </w:rPr>
        <w:t>Ecol Appl</w:t>
      </w:r>
      <w:r w:rsidRPr="00EF48F2">
        <w:t xml:space="preserve"> 31, e02393. 10.1002/eap.2393</w:t>
      </w:r>
    </w:p>
    <w:p w14:paraId="232FFA43" w14:textId="3AE8401F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Gantchoff, M.G. and Belant, J.L. (2016) Patterns of coexistence between two mesocarnivores in northern Patagonia in the presence of invasive hares and anthropogenic disturbance. </w:t>
      </w:r>
      <w:r w:rsidRPr="00EF48F2">
        <w:rPr>
          <w:i/>
        </w:rPr>
        <w:t>Austral Ecology</w:t>
      </w:r>
      <w:r w:rsidRPr="00EF48F2">
        <w:t xml:space="preserve"> 41, 97-105. 10.1111/aec.12303</w:t>
      </w:r>
    </w:p>
    <w:p w14:paraId="02A095E4" w14:textId="7AF0AE2A" w:rsidR="002D1A13" w:rsidRPr="00EF48F2" w:rsidRDefault="002D1A13" w:rsidP="002D1A13">
      <w:pPr>
        <w:pStyle w:val="EndNoteBibliography"/>
        <w:spacing w:before="120" w:after="120"/>
      </w:pPr>
      <w:r w:rsidRPr="00EF48F2">
        <w:t>García, K.</w:t>
      </w:r>
      <w:r w:rsidRPr="00EF48F2">
        <w:rPr>
          <w:i/>
        </w:rPr>
        <w:t xml:space="preserve"> et al.</w:t>
      </w:r>
      <w:r w:rsidRPr="00EF48F2">
        <w:t xml:space="preserve"> (2020) Detection probabilities of the native Eurasian otter and the invasive American mink are independent of their co-occurrence. </w:t>
      </w:r>
      <w:r w:rsidRPr="00EF48F2">
        <w:rPr>
          <w:i/>
        </w:rPr>
        <w:t>Mammal Research</w:t>
      </w:r>
      <w:r w:rsidRPr="00EF48F2">
        <w:t xml:space="preserve"> 65, 459-467. 10.1007/s13364-020-00483-1</w:t>
      </w:r>
    </w:p>
    <w:p w14:paraId="65A2EC1F" w14:textId="7E567757" w:rsidR="002D1A13" w:rsidRPr="00EF48F2" w:rsidRDefault="002D1A13" w:rsidP="002D1A13">
      <w:pPr>
        <w:pStyle w:val="EndNoteBibliography"/>
        <w:spacing w:before="120" w:after="120"/>
      </w:pPr>
      <w:r w:rsidRPr="00EF48F2">
        <w:t>García-Díaz, P.</w:t>
      </w:r>
      <w:r w:rsidRPr="00EF48F2">
        <w:rPr>
          <w:i/>
        </w:rPr>
        <w:t xml:space="preserve"> et al.</w:t>
      </w:r>
      <w:r w:rsidRPr="00EF48F2">
        <w:t xml:space="preserve"> (2020) Alien mammal assemblage effects on burrow occupancy and hatching success of the vulnerable pink-footed shearwater in Chile. </w:t>
      </w:r>
      <w:r w:rsidRPr="00EF48F2">
        <w:rPr>
          <w:i/>
        </w:rPr>
        <w:t>Environmental Conservation</w:t>
      </w:r>
      <w:r w:rsidRPr="00EF48F2">
        <w:t xml:space="preserve"> 47, 149-157. 10.1017/s0376892920000132</w:t>
      </w:r>
    </w:p>
    <w:p w14:paraId="3649461E" w14:textId="562D4EFF" w:rsidR="002D1A13" w:rsidRPr="00EF48F2" w:rsidRDefault="002D1A13" w:rsidP="002D1A13">
      <w:pPr>
        <w:pStyle w:val="EndNoteBibliography"/>
        <w:spacing w:before="120" w:after="120"/>
      </w:pPr>
      <w:r w:rsidRPr="00EF48F2">
        <w:t>Gardner, B.</w:t>
      </w:r>
      <w:r w:rsidRPr="00EF48F2">
        <w:rPr>
          <w:i/>
        </w:rPr>
        <w:t xml:space="preserve"> et al.</w:t>
      </w:r>
      <w:r w:rsidRPr="00EF48F2">
        <w:t xml:space="preserve"> (2010) Spatially explicit inference for open populations: estimating demographic parameters from camera-trap studies. </w:t>
      </w:r>
      <w:r w:rsidRPr="00EF48F2">
        <w:rPr>
          <w:i/>
        </w:rPr>
        <w:t>Ecology</w:t>
      </w:r>
      <w:r w:rsidRPr="00EF48F2">
        <w:t xml:space="preserve"> 91, 3376-3383. 10.1890/09-0804.1</w:t>
      </w:r>
    </w:p>
    <w:p w14:paraId="3413CA1C" w14:textId="233C795C" w:rsidR="002D1A13" w:rsidRPr="00EF48F2" w:rsidRDefault="002D1A13" w:rsidP="002D1A13">
      <w:pPr>
        <w:pStyle w:val="EndNoteBibliography"/>
        <w:spacing w:before="120" w:after="120"/>
      </w:pPr>
      <w:r w:rsidRPr="00EF48F2">
        <w:t>Gardner, B.</w:t>
      </w:r>
      <w:r w:rsidRPr="00EF48F2">
        <w:rPr>
          <w:i/>
        </w:rPr>
        <w:t xml:space="preserve"> et al.</w:t>
      </w:r>
      <w:r w:rsidRPr="00EF48F2">
        <w:t xml:space="preserve"> (2009) Hierarchical models for estimating density from DNA mark-recapture studies. </w:t>
      </w:r>
      <w:r w:rsidRPr="00EF48F2">
        <w:rPr>
          <w:i/>
        </w:rPr>
        <w:t>Ecology</w:t>
      </w:r>
      <w:r w:rsidRPr="00EF48F2">
        <w:t xml:space="preserve"> 90, 1106-1115. 10.1890/07-2112.1</w:t>
      </w:r>
    </w:p>
    <w:p w14:paraId="763D6C82" w14:textId="62088766" w:rsidR="002D1A13" w:rsidRPr="00EF48F2" w:rsidRDefault="002D1A13" w:rsidP="002D1A13">
      <w:pPr>
        <w:pStyle w:val="EndNoteBibliography"/>
        <w:spacing w:before="120" w:after="120"/>
      </w:pPr>
      <w:r w:rsidRPr="00EF48F2">
        <w:t>Gardner, B.</w:t>
      </w:r>
      <w:r w:rsidRPr="00EF48F2">
        <w:rPr>
          <w:i/>
        </w:rPr>
        <w:t xml:space="preserve"> et al.</w:t>
      </w:r>
      <w:r w:rsidRPr="00EF48F2">
        <w:t xml:space="preserve"> (2010) Estimating Black Bear Density Using DNA Data From Hair Snares. </w:t>
      </w:r>
      <w:r w:rsidRPr="00EF48F2">
        <w:rPr>
          <w:i/>
        </w:rPr>
        <w:t>Journal of Wildlife Management</w:t>
      </w:r>
      <w:r w:rsidRPr="00EF48F2">
        <w:t xml:space="preserve"> 74, 318-325. 10.2193/2009-101</w:t>
      </w:r>
    </w:p>
    <w:p w14:paraId="2D78BD5A" w14:textId="7C3F511B" w:rsidR="002D1A13" w:rsidRPr="00EF48F2" w:rsidRDefault="002D1A13" w:rsidP="002D1A13">
      <w:pPr>
        <w:pStyle w:val="EndNoteBibliography"/>
        <w:spacing w:before="120" w:after="120"/>
      </w:pPr>
      <w:r w:rsidRPr="00EF48F2">
        <w:t>Gaynor, K.M.</w:t>
      </w:r>
      <w:r w:rsidRPr="00EF48F2">
        <w:rPr>
          <w:i/>
        </w:rPr>
        <w:t xml:space="preserve"> et al.</w:t>
      </w:r>
      <w:r w:rsidRPr="00EF48F2">
        <w:t xml:space="preserve"> (2021) Postwar wildlife recovery in an African savanna: evaluating patterns and drivers of species occupancy and richness. </w:t>
      </w:r>
      <w:r w:rsidRPr="00EF48F2">
        <w:rPr>
          <w:i/>
        </w:rPr>
        <w:t>Animal Conservation</w:t>
      </w:r>
      <w:r w:rsidRPr="00EF48F2">
        <w:t xml:space="preserve"> 24, 510-522. 10.1111/acv.12661</w:t>
      </w:r>
    </w:p>
    <w:p w14:paraId="0C04DE92" w14:textId="24177F15" w:rsidR="002D1A13" w:rsidRPr="00EF48F2" w:rsidRDefault="002D1A13" w:rsidP="002D1A13">
      <w:pPr>
        <w:pStyle w:val="EndNoteBibliography"/>
        <w:spacing w:before="120" w:after="120"/>
      </w:pPr>
      <w:r w:rsidRPr="00EF48F2">
        <w:t>Gehring, T.M.</w:t>
      </w:r>
      <w:r w:rsidRPr="00EF48F2">
        <w:rPr>
          <w:i/>
        </w:rPr>
        <w:t xml:space="preserve"> et al.</w:t>
      </w:r>
      <w:r w:rsidRPr="00EF48F2">
        <w:t xml:space="preserve"> (2020) Great Lakes coastal wetlands as suitable habitat for invasive mute swans in Michigan. </w:t>
      </w:r>
      <w:r w:rsidRPr="00EF48F2">
        <w:rPr>
          <w:i/>
        </w:rPr>
        <w:t>Journal of Great Lakes Research</w:t>
      </w:r>
      <w:r w:rsidRPr="00EF48F2">
        <w:t xml:space="preserve"> 46, 323-329. 10.1016/j.jglr.2019.12.013</w:t>
      </w:r>
    </w:p>
    <w:p w14:paraId="31DB3559" w14:textId="34730F4A" w:rsidR="002D1A13" w:rsidRPr="00EF48F2" w:rsidRDefault="002D1A13" w:rsidP="002D1A13">
      <w:pPr>
        <w:pStyle w:val="EndNoteBibliography"/>
        <w:spacing w:before="120" w:after="120"/>
      </w:pPr>
      <w:r w:rsidRPr="00EF48F2">
        <w:t>Gervais, A.</w:t>
      </w:r>
      <w:r w:rsidRPr="00EF48F2">
        <w:rPr>
          <w:i/>
        </w:rPr>
        <w:t xml:space="preserve"> et al.</w:t>
      </w:r>
      <w:r w:rsidRPr="00EF48F2">
        <w:t xml:space="preserve"> (2021) Landscape Enhancements in Apple Orchards: Higher Bumble Bee Queen Species Richness, but No Effect on Apple Quality. </w:t>
      </w:r>
      <w:r w:rsidRPr="00EF48F2">
        <w:rPr>
          <w:i/>
        </w:rPr>
        <w:t>Insects</w:t>
      </w:r>
      <w:r w:rsidRPr="00EF48F2">
        <w:t xml:space="preserve"> 12. 10.3390/insects12050421</w:t>
      </w:r>
    </w:p>
    <w:p w14:paraId="419A548C" w14:textId="3D1E4860" w:rsidR="002D1A13" w:rsidRPr="00EF48F2" w:rsidRDefault="002D1A13" w:rsidP="002D1A13">
      <w:pPr>
        <w:pStyle w:val="EndNoteBibliography"/>
        <w:spacing w:before="120" w:after="120"/>
      </w:pPr>
      <w:r w:rsidRPr="00EF48F2">
        <w:t>Geyle, H.M.</w:t>
      </w:r>
      <w:r w:rsidRPr="00EF48F2">
        <w:rPr>
          <w:i/>
        </w:rPr>
        <w:t xml:space="preserve"> et al.</w:t>
      </w:r>
      <w:r w:rsidRPr="00EF48F2">
        <w:t xml:space="preserve"> (2018) Towards meaningful monitoring: A case study of a threatened rodent. </w:t>
      </w:r>
      <w:r w:rsidRPr="00EF48F2">
        <w:rPr>
          <w:i/>
        </w:rPr>
        <w:t>Austral Ecology</w:t>
      </w:r>
      <w:r w:rsidRPr="00EF48F2">
        <w:t xml:space="preserve"> 44, 223-236. 10.1111/aec.12667</w:t>
      </w:r>
    </w:p>
    <w:p w14:paraId="58AA680F" w14:textId="4DCB5115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Gibson, L.A. (2011) The importance of incorporating imperfect detection in biodiversity assessments: a case study of small mammals in an Australian region. </w:t>
      </w:r>
      <w:r w:rsidRPr="00EF48F2">
        <w:rPr>
          <w:i/>
        </w:rPr>
        <w:t>Diversity and Distributions</w:t>
      </w:r>
      <w:r w:rsidRPr="00EF48F2">
        <w:t xml:space="preserve"> 17, 613-623. 10.1111/j.1472-4642.2011.00766.x</w:t>
      </w:r>
    </w:p>
    <w:p w14:paraId="1C66E231" w14:textId="0BF2740A" w:rsidR="002D1A13" w:rsidRPr="00EF48F2" w:rsidRDefault="002D1A13" w:rsidP="002D1A13">
      <w:pPr>
        <w:pStyle w:val="EndNoteBibliography"/>
        <w:spacing w:before="120" w:after="120"/>
      </w:pPr>
      <w:r w:rsidRPr="00EF48F2">
        <w:t>Gibson-Reinemer, D.K.</w:t>
      </w:r>
      <w:r w:rsidRPr="00EF48F2">
        <w:rPr>
          <w:i/>
        </w:rPr>
        <w:t xml:space="preserve"> et al.</w:t>
      </w:r>
      <w:r w:rsidRPr="00EF48F2">
        <w:t xml:space="preserve"> (2016) Estimating the Effects of Environmental Variables and Gear Type on the Detection and Occupancy of Large-River Fishes in a Standardized Sampling Program Using Multiseason Bayesian Mixture Models. </w:t>
      </w:r>
      <w:r w:rsidRPr="00EF48F2">
        <w:rPr>
          <w:i/>
        </w:rPr>
        <w:t>North American Journal of Fisheries Management</w:t>
      </w:r>
      <w:r w:rsidRPr="00EF48F2">
        <w:t xml:space="preserve"> 36, 1445-1456. 10.1080/02755947.2016.1206642</w:t>
      </w:r>
    </w:p>
    <w:p w14:paraId="32002401" w14:textId="6F5A5C33" w:rsidR="002D1A13" w:rsidRPr="00EF48F2" w:rsidRDefault="002D1A13" w:rsidP="002D1A13">
      <w:pPr>
        <w:pStyle w:val="EndNoteBibliography"/>
        <w:spacing w:before="120" w:after="120"/>
      </w:pPr>
      <w:r w:rsidRPr="00EF48F2">
        <w:t>Gilroy, J.J.</w:t>
      </w:r>
      <w:r w:rsidRPr="00EF48F2">
        <w:rPr>
          <w:i/>
        </w:rPr>
        <w:t xml:space="preserve"> et al.</w:t>
      </w:r>
      <w:r w:rsidRPr="00EF48F2">
        <w:t xml:space="preserve"> (2015) Minimizing the biodiversity impact of Neotropical oil palm development. </w:t>
      </w:r>
      <w:r w:rsidRPr="00EF48F2">
        <w:rPr>
          <w:i/>
        </w:rPr>
        <w:t>Glob Chang Biol</w:t>
      </w:r>
      <w:r w:rsidRPr="00EF48F2">
        <w:t xml:space="preserve"> 21, 1531-1540. 10.1111/gcb.12696</w:t>
      </w:r>
    </w:p>
    <w:p w14:paraId="4A7208AA" w14:textId="7890160C" w:rsidR="002D1A13" w:rsidRPr="00EF48F2" w:rsidRDefault="002D1A13" w:rsidP="002D1A13">
      <w:pPr>
        <w:pStyle w:val="EndNoteBibliography"/>
        <w:spacing w:before="120" w:after="120"/>
      </w:pPr>
      <w:r w:rsidRPr="00EF48F2">
        <w:t>Giovanini, J.</w:t>
      </w:r>
      <w:r w:rsidRPr="00EF48F2">
        <w:rPr>
          <w:i/>
        </w:rPr>
        <w:t xml:space="preserve"> et al.</w:t>
      </w:r>
      <w:r w:rsidRPr="00EF48F2">
        <w:t xml:space="preserve"> (2013) Effects of management intervention on post-disturbance community composition: an experimental analysis using bayesian hierarchical models. </w:t>
      </w:r>
      <w:r w:rsidRPr="00EF48F2">
        <w:rPr>
          <w:i/>
        </w:rPr>
        <w:t>PLoS One</w:t>
      </w:r>
      <w:r w:rsidRPr="00EF48F2">
        <w:t xml:space="preserve"> 8, e59900. 10.1371/journal.pone.0059900</w:t>
      </w:r>
    </w:p>
    <w:p w14:paraId="13C3347B" w14:textId="4AAABE93" w:rsidR="002D1A13" w:rsidRPr="00EF48F2" w:rsidRDefault="002D1A13" w:rsidP="002D1A13">
      <w:pPr>
        <w:pStyle w:val="EndNoteBibliography"/>
        <w:spacing w:before="120" w:after="120"/>
      </w:pPr>
      <w:r w:rsidRPr="00EF48F2">
        <w:t>Glisson, W.J.</w:t>
      </w:r>
      <w:r w:rsidRPr="00EF48F2">
        <w:rPr>
          <w:i/>
        </w:rPr>
        <w:t xml:space="preserve"> et al.</w:t>
      </w:r>
      <w:r w:rsidRPr="00EF48F2">
        <w:t xml:space="preserve"> (2015) Sensitivity of Secretive Marsh Birds to Vegetation Condition in Natural and Restored Wetlands in Wisconsin. </w:t>
      </w:r>
      <w:r w:rsidRPr="00EF48F2">
        <w:rPr>
          <w:i/>
        </w:rPr>
        <w:t>Journal of Wildlife Management</w:t>
      </w:r>
      <w:r w:rsidRPr="00EF48F2">
        <w:t xml:space="preserve"> 79, 1101-1116. 10.1002/jwmg.937</w:t>
      </w:r>
    </w:p>
    <w:p w14:paraId="42C11A8A" w14:textId="135DDCC1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Goad, E.H.</w:t>
      </w:r>
      <w:r w:rsidRPr="00EF48F2">
        <w:rPr>
          <w:i/>
        </w:rPr>
        <w:t xml:space="preserve"> et al.</w:t>
      </w:r>
      <w:r w:rsidRPr="00EF48F2">
        <w:t xml:space="preserve"> (2014) Habitat use by mammals varies along an exurban development gradient in northern Colorado. </w:t>
      </w:r>
      <w:r w:rsidRPr="00EF48F2">
        <w:rPr>
          <w:i/>
        </w:rPr>
        <w:t>Biological Conservation</w:t>
      </w:r>
      <w:r w:rsidRPr="00EF48F2">
        <w:t xml:space="preserve"> 176, 172-182. 10.1016/j.biocon.2014.05.016</w:t>
      </w:r>
    </w:p>
    <w:p w14:paraId="05240165" w14:textId="12EA994E" w:rsidR="002D1A13" w:rsidRPr="00EF48F2" w:rsidRDefault="002D1A13" w:rsidP="002D1A13">
      <w:pPr>
        <w:pStyle w:val="EndNoteBibliography"/>
        <w:spacing w:before="120" w:after="120"/>
      </w:pPr>
      <w:r w:rsidRPr="00EF48F2">
        <w:t>Goertler, P.A.L.</w:t>
      </w:r>
      <w:r w:rsidRPr="00EF48F2">
        <w:rPr>
          <w:i/>
        </w:rPr>
        <w:t xml:space="preserve"> et al.</w:t>
      </w:r>
      <w:r w:rsidRPr="00EF48F2">
        <w:t xml:space="preserve"> (2020) Lamprey (Entosphenus sp. and Lampetra sp.) estuarine occupancy is regionally variable and constrained by temperature. </w:t>
      </w:r>
      <w:r w:rsidRPr="00EF48F2">
        <w:rPr>
          <w:i/>
        </w:rPr>
        <w:t>J Fish Biol</w:t>
      </w:r>
      <w:r w:rsidRPr="00EF48F2">
        <w:t xml:space="preserve"> 96, 527-532. 10.1111/jfb.14143</w:t>
      </w:r>
    </w:p>
    <w:p w14:paraId="51562A53" w14:textId="4D07F9DC" w:rsidR="002D1A13" w:rsidRPr="00EF48F2" w:rsidRDefault="002D1A13" w:rsidP="002D1A13">
      <w:pPr>
        <w:pStyle w:val="EndNoteBibliography"/>
        <w:spacing w:before="120" w:after="120"/>
      </w:pPr>
      <w:r w:rsidRPr="00EF48F2">
        <w:t>Goijman, A.P.</w:t>
      </w:r>
      <w:r w:rsidRPr="00EF48F2">
        <w:rPr>
          <w:i/>
        </w:rPr>
        <w:t xml:space="preserve"> et al.</w:t>
      </w:r>
      <w:r w:rsidRPr="00EF48F2">
        <w:t xml:space="preserve"> (2015) Multi-Season Regional Analysis of Multi-Species Occupancy: Implications for Bird Conservation in Agricultural Lands in East-Central Argentina. </w:t>
      </w:r>
      <w:r w:rsidRPr="00EF48F2">
        <w:rPr>
          <w:i/>
        </w:rPr>
        <w:t>PLoS One</w:t>
      </w:r>
      <w:r w:rsidRPr="00EF48F2">
        <w:t xml:space="preserve"> 10, e0130874. 10.1371/journal.pone.0130874</w:t>
      </w:r>
    </w:p>
    <w:p w14:paraId="71A2998D" w14:textId="4609536C" w:rsidR="002D1A13" w:rsidRPr="00EF48F2" w:rsidRDefault="002D1A13" w:rsidP="002D1A13">
      <w:pPr>
        <w:pStyle w:val="EndNoteBibliography"/>
        <w:spacing w:before="120" w:after="120"/>
      </w:pPr>
      <w:r w:rsidRPr="00EF48F2">
        <w:t>Golding, J.D.</w:t>
      </w:r>
      <w:r w:rsidRPr="00EF48F2">
        <w:rPr>
          <w:i/>
        </w:rPr>
        <w:t xml:space="preserve"> et al.</w:t>
      </w:r>
      <w:r w:rsidRPr="00EF48F2">
        <w:t xml:space="preserve"> (2017) A multispecies dependent double-observer model: A new method for estimating multispecies abundance. </w:t>
      </w:r>
      <w:r w:rsidRPr="00EF48F2">
        <w:rPr>
          <w:i/>
        </w:rPr>
        <w:t>Ecol Evol</w:t>
      </w:r>
      <w:r w:rsidRPr="00EF48F2">
        <w:t xml:space="preserve"> 7, 3425-3435. 10.1002/ece3.2946</w:t>
      </w:r>
    </w:p>
    <w:p w14:paraId="05E9A98B" w14:textId="6ED242A7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Goldstein, B.R. and de Valpine, P. (2022) Comparing N-mixture models and GLMMs for relative abundance estimation in a citizen science dataset. </w:t>
      </w:r>
      <w:r w:rsidRPr="00EF48F2">
        <w:rPr>
          <w:i/>
        </w:rPr>
        <w:t>Sci Rep</w:t>
      </w:r>
      <w:r w:rsidRPr="00EF48F2">
        <w:t xml:space="preserve"> 12, 12276. 10.1038/s41598-022-16368-z</w:t>
      </w:r>
    </w:p>
    <w:p w14:paraId="7019DB96" w14:textId="1353FA81" w:rsidR="002D1A13" w:rsidRPr="00EF48F2" w:rsidRDefault="002D1A13" w:rsidP="002D1A13">
      <w:pPr>
        <w:pStyle w:val="EndNoteBibliography"/>
        <w:spacing w:before="120" w:after="120"/>
      </w:pPr>
      <w:r w:rsidRPr="00EF48F2">
        <w:t>Gomez, J.P.</w:t>
      </w:r>
      <w:r w:rsidRPr="00EF48F2">
        <w:rPr>
          <w:i/>
        </w:rPr>
        <w:t xml:space="preserve"> et al.</w:t>
      </w:r>
      <w:r w:rsidRPr="00EF48F2">
        <w:t xml:space="preserve"> (2018) An efficient extension of N-mixture models for multi-species abundance estimation. </w:t>
      </w:r>
      <w:r w:rsidRPr="00EF48F2">
        <w:rPr>
          <w:i/>
        </w:rPr>
        <w:t>Methods Ecol Evol</w:t>
      </w:r>
      <w:r w:rsidRPr="00EF48F2">
        <w:t xml:space="preserve"> 9, 340-353. 10.1111/2041-210X.12856</w:t>
      </w:r>
    </w:p>
    <w:p w14:paraId="2B09FC22" w14:textId="17BDE7D4" w:rsidR="002D1A13" w:rsidRPr="00EF48F2" w:rsidRDefault="002D1A13" w:rsidP="002D1A13">
      <w:pPr>
        <w:pStyle w:val="EndNoteBibliography"/>
        <w:spacing w:before="120" w:after="120"/>
      </w:pPr>
      <w:r w:rsidRPr="00EF48F2">
        <w:t>Gomez, M.D.</w:t>
      </w:r>
      <w:r w:rsidRPr="00EF48F2">
        <w:rPr>
          <w:i/>
        </w:rPr>
        <w:t xml:space="preserve"> et al.</w:t>
      </w:r>
      <w:r w:rsidRPr="00EF48F2">
        <w:t xml:space="preserve"> (2018) Small mammal responses to farming practices in central Argentinian agroecosystems: The use of hierarchical occupancy models. </w:t>
      </w:r>
      <w:r w:rsidRPr="00EF48F2">
        <w:rPr>
          <w:i/>
        </w:rPr>
        <w:t>Austral Ecology</w:t>
      </w:r>
      <w:r w:rsidRPr="00EF48F2">
        <w:t xml:space="preserve"> 43, 828-838. 10.1111/aec.12625</w:t>
      </w:r>
    </w:p>
    <w:p w14:paraId="391A7AE5" w14:textId="6B7375FF" w:rsidR="002D1A13" w:rsidRPr="00EF48F2" w:rsidRDefault="002D1A13" w:rsidP="002D1A13">
      <w:pPr>
        <w:pStyle w:val="EndNoteBibliography"/>
        <w:spacing w:before="120" w:after="120"/>
      </w:pPr>
      <w:r w:rsidRPr="00EF48F2">
        <w:t>Gómez-Rodríguez, C.</w:t>
      </w:r>
      <w:r w:rsidRPr="00EF48F2">
        <w:rPr>
          <w:i/>
        </w:rPr>
        <w:t xml:space="preserve"> et al.</w:t>
      </w:r>
      <w:r w:rsidRPr="00EF48F2">
        <w:t xml:space="preserve"> (2010) Application of Detection Probabilities to the Design of Amphibian Monitoring Programs in Temporary Ponds. </w:t>
      </w:r>
      <w:r w:rsidRPr="00EF48F2">
        <w:rPr>
          <w:i/>
        </w:rPr>
        <w:t>Annales Zoologici Fennici</w:t>
      </w:r>
      <w:r w:rsidRPr="00EF48F2">
        <w:t xml:space="preserve"> 47, 306-322. 10.5735/086.047.0502</w:t>
      </w:r>
    </w:p>
    <w:p w14:paraId="47E9752A" w14:textId="4782AA80" w:rsidR="002D1A13" w:rsidRPr="00EF48F2" w:rsidRDefault="002D1A13" w:rsidP="002D1A13">
      <w:pPr>
        <w:pStyle w:val="EndNoteBibliography"/>
        <w:spacing w:before="120" w:after="120"/>
      </w:pPr>
      <w:r w:rsidRPr="00EF48F2">
        <w:t>González, T.M.</w:t>
      </w:r>
      <w:r w:rsidRPr="00EF48F2">
        <w:rPr>
          <w:i/>
        </w:rPr>
        <w:t xml:space="preserve"> et al.</w:t>
      </w:r>
      <w:r w:rsidRPr="00EF48F2">
        <w:t xml:space="preserve"> (2021) Differential effects of fire on the occupancy of small mammals in neotropical savanna-gallery forests. </w:t>
      </w:r>
      <w:r w:rsidRPr="00EF48F2">
        <w:rPr>
          <w:i/>
        </w:rPr>
        <w:t>Perspectives in Ecology and Conservation</w:t>
      </w:r>
      <w:r w:rsidRPr="00EF48F2">
        <w:t xml:space="preserve"> 19, 179-188. 10.1016/j.pecon.2021.03.005</w:t>
      </w:r>
    </w:p>
    <w:p w14:paraId="62409B28" w14:textId="7AD3DBDE" w:rsidR="002D1A13" w:rsidRPr="00EF48F2" w:rsidRDefault="002D1A13" w:rsidP="002D1A13">
      <w:pPr>
        <w:pStyle w:val="EndNoteBibliography"/>
        <w:spacing w:before="120" w:after="120"/>
      </w:pPr>
      <w:r w:rsidRPr="00EF48F2">
        <w:t>Gopalaswamy, A.M.</w:t>
      </w:r>
      <w:r w:rsidRPr="00EF48F2">
        <w:rPr>
          <w:i/>
        </w:rPr>
        <w:t xml:space="preserve"> et al.</w:t>
      </w:r>
      <w:r w:rsidRPr="00EF48F2">
        <w:t xml:space="preserve"> (2012) Estimating tropical forest ungulate densities from sign surveys using abundance models of occupancy. </w:t>
      </w:r>
      <w:r w:rsidRPr="00EF48F2">
        <w:rPr>
          <w:i/>
        </w:rPr>
        <w:t>Animal Conservation</w:t>
      </w:r>
      <w:r w:rsidRPr="00EF48F2">
        <w:t xml:space="preserve"> 15, 669-679. 10.1111/j.1469-1795.2012.00565.x</w:t>
      </w:r>
    </w:p>
    <w:p w14:paraId="638D31A2" w14:textId="2CA6DF04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Gopi Sundar, K.S. and Kittur, S.A. (2011) Methodological, temporal and spatial factors affecting modeled occupancy of resident birds in the perennially cultivated landscape of Uttar Pradesh, India. </w:t>
      </w:r>
      <w:r w:rsidRPr="00EF48F2">
        <w:rPr>
          <w:i/>
        </w:rPr>
        <w:t>Landscape Ecology</w:t>
      </w:r>
      <w:r w:rsidRPr="00EF48F2">
        <w:t xml:space="preserve"> 27, 59-71. 10.1007/s10980-011-9666-3</w:t>
      </w:r>
    </w:p>
    <w:p w14:paraId="3AB60777" w14:textId="18C6709A" w:rsidR="002D1A13" w:rsidRPr="00EF48F2" w:rsidRDefault="002D1A13" w:rsidP="002D1A13">
      <w:pPr>
        <w:pStyle w:val="EndNoteBibliography"/>
        <w:spacing w:before="120" w:after="120"/>
      </w:pPr>
      <w:r w:rsidRPr="00EF48F2">
        <w:t>Gould, P.R.</w:t>
      </w:r>
      <w:r w:rsidRPr="00EF48F2">
        <w:rPr>
          <w:i/>
        </w:rPr>
        <w:t xml:space="preserve"> et al.</w:t>
      </w:r>
      <w:r w:rsidRPr="00EF48F2">
        <w:t xml:space="preserve"> (2022) Short-term responses of riparian salamander populations to wildfire in the Southern Appalachians. </w:t>
      </w:r>
      <w:r w:rsidRPr="00EF48F2">
        <w:rPr>
          <w:i/>
        </w:rPr>
        <w:t>Journal of Wildlife Management</w:t>
      </w:r>
      <w:r w:rsidRPr="00EF48F2">
        <w:t xml:space="preserve"> 86. 10.1002/jwmg.22282</w:t>
      </w:r>
    </w:p>
    <w:p w14:paraId="7449447B" w14:textId="0FDA76C0" w:rsidR="002D1A13" w:rsidRPr="00EF48F2" w:rsidRDefault="002D1A13" w:rsidP="002D1A13">
      <w:pPr>
        <w:pStyle w:val="EndNoteBibliography"/>
        <w:spacing w:before="120" w:after="120"/>
      </w:pPr>
      <w:r w:rsidRPr="00EF48F2">
        <w:t>Govindan, B.N.</w:t>
      </w:r>
      <w:r w:rsidRPr="00EF48F2">
        <w:rPr>
          <w:i/>
        </w:rPr>
        <w:t xml:space="preserve"> et al.</w:t>
      </w:r>
      <w:r w:rsidRPr="00EF48F2">
        <w:t xml:space="preserve"> (2012) Host selection and responses to forest fragmentation in acorn weevils: inferences from dynamic occupancy models. </w:t>
      </w:r>
      <w:r w:rsidRPr="00EF48F2">
        <w:rPr>
          <w:i/>
        </w:rPr>
        <w:t>Oikos</w:t>
      </w:r>
      <w:r w:rsidRPr="00EF48F2">
        <w:t xml:space="preserve"> 121, 623-633. 10.1111/j.1600-0706.2011.19747.x</w:t>
      </w:r>
    </w:p>
    <w:p w14:paraId="39D5243C" w14:textId="4B0A5D12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Govindan, B.N. and Swihart, R.K. (2015) Community structure of acorn weevils (Curculio): inferences from multispecies occupancy models. </w:t>
      </w:r>
      <w:r w:rsidRPr="00EF48F2">
        <w:rPr>
          <w:i/>
        </w:rPr>
        <w:t>Canadian Journal of Zoology</w:t>
      </w:r>
      <w:r w:rsidRPr="00EF48F2">
        <w:t xml:space="preserve"> 93, 31-39. 10.1139/cjz-2014-0130</w:t>
      </w:r>
    </w:p>
    <w:p w14:paraId="40DBEDE2" w14:textId="67A153A7" w:rsidR="002D1A13" w:rsidRPr="00EF48F2" w:rsidRDefault="002D1A13" w:rsidP="002D1A13">
      <w:pPr>
        <w:pStyle w:val="EndNoteBibliography"/>
        <w:spacing w:before="120" w:after="120"/>
      </w:pPr>
      <w:r w:rsidRPr="00EF48F2">
        <w:t>Grabow, M.</w:t>
      </w:r>
      <w:r w:rsidRPr="00EF48F2">
        <w:rPr>
          <w:i/>
        </w:rPr>
        <w:t xml:space="preserve"> et al.</w:t>
      </w:r>
      <w:r w:rsidRPr="00EF48F2">
        <w:t xml:space="preserve"> (2022) Data-integration of opportunistic species observations into hierarchical modeling frameworks improves spatial predictions for urban red squirrels. </w:t>
      </w:r>
      <w:r w:rsidRPr="00EF48F2">
        <w:rPr>
          <w:i/>
        </w:rPr>
        <w:t>Frontiers in Ecology and Evolution</w:t>
      </w:r>
      <w:r w:rsidRPr="00EF48F2">
        <w:t xml:space="preserve"> 10. 10.3389/fevo.2022.881247</w:t>
      </w:r>
    </w:p>
    <w:p w14:paraId="5041DA02" w14:textId="33131EE3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Grant, E.H.C.</w:t>
      </w:r>
      <w:r w:rsidRPr="00EF48F2">
        <w:rPr>
          <w:i/>
        </w:rPr>
        <w:t xml:space="preserve"> et al.</w:t>
      </w:r>
      <w:r w:rsidRPr="00EF48F2">
        <w:t xml:space="preserve"> (2009) Salamander occupancy in headwater stream networks. </w:t>
      </w:r>
      <w:r w:rsidRPr="00EF48F2">
        <w:rPr>
          <w:i/>
        </w:rPr>
        <w:t>Freshwater Biology</w:t>
      </w:r>
      <w:r w:rsidRPr="00EF48F2">
        <w:t xml:space="preserve"> 54, 1370-1378. 10.1111/j.1365-2427.2009.02166.x</w:t>
      </w:r>
    </w:p>
    <w:p w14:paraId="09554F94" w14:textId="7F94AF8C" w:rsidR="002D1A13" w:rsidRPr="00EF48F2" w:rsidRDefault="002D1A13" w:rsidP="002D1A13">
      <w:pPr>
        <w:pStyle w:val="EndNoteBibliography"/>
        <w:spacing w:before="120" w:after="120"/>
      </w:pPr>
      <w:r w:rsidRPr="00EF48F2">
        <w:t>Graves, T.A.</w:t>
      </w:r>
      <w:r w:rsidRPr="00EF48F2">
        <w:rPr>
          <w:i/>
        </w:rPr>
        <w:t xml:space="preserve"> et al.</w:t>
      </w:r>
      <w:r w:rsidRPr="00EF48F2">
        <w:t xml:space="preserve"> (2020) Western bumble bee: declines in the continental United States and range-wide information gaps. </w:t>
      </w:r>
      <w:r w:rsidRPr="00EF48F2">
        <w:rPr>
          <w:i/>
        </w:rPr>
        <w:t>Ecosphere</w:t>
      </w:r>
      <w:r w:rsidRPr="00EF48F2">
        <w:t xml:space="preserve"> 11. 10.1002/ecs2.3141</w:t>
      </w:r>
    </w:p>
    <w:p w14:paraId="28DA93DE" w14:textId="061F79D6" w:rsidR="002D1A13" w:rsidRPr="00EF48F2" w:rsidRDefault="002D1A13" w:rsidP="002D1A13">
      <w:pPr>
        <w:pStyle w:val="EndNoteBibliography"/>
        <w:spacing w:before="120" w:after="120"/>
      </w:pPr>
      <w:r w:rsidRPr="00EF48F2">
        <w:t>Graves, T.A.</w:t>
      </w:r>
      <w:r w:rsidRPr="00EF48F2">
        <w:rPr>
          <w:i/>
        </w:rPr>
        <w:t xml:space="preserve"> et al.</w:t>
      </w:r>
      <w:r w:rsidRPr="00EF48F2">
        <w:t xml:space="preserve"> (2012) Balancing precision and risk: should multiple detection methods be analyzed separately in N-mixture models? </w:t>
      </w:r>
      <w:r w:rsidRPr="00EF48F2">
        <w:rPr>
          <w:i/>
        </w:rPr>
        <w:t>PLoS One</w:t>
      </w:r>
      <w:r w:rsidRPr="00EF48F2">
        <w:t xml:space="preserve"> 7, e49410. 10.1371/journal.pone.0049410</w:t>
      </w:r>
    </w:p>
    <w:p w14:paraId="646780D7" w14:textId="0091B07B" w:rsidR="002D1A13" w:rsidRPr="00EF48F2" w:rsidRDefault="002D1A13" w:rsidP="002D1A13">
      <w:pPr>
        <w:pStyle w:val="EndNoteBibliography"/>
        <w:spacing w:before="120" w:after="120"/>
      </w:pPr>
      <w:r w:rsidRPr="00EF48F2">
        <w:t>Green, A.W.</w:t>
      </w:r>
      <w:r w:rsidRPr="00EF48F2">
        <w:rPr>
          <w:i/>
        </w:rPr>
        <w:t xml:space="preserve"> et al.</w:t>
      </w:r>
      <w:r w:rsidRPr="00EF48F2">
        <w:t xml:space="preserve"> (2013) Evaluating breeding and metamorph occupancy and vernal pool management effects for wood frogs using a hierarchical model. </w:t>
      </w:r>
      <w:r w:rsidRPr="00EF48F2">
        <w:rPr>
          <w:i/>
        </w:rPr>
        <w:t>Journal of Applied Ecology</w:t>
      </w:r>
      <w:r w:rsidRPr="00EF48F2">
        <w:t xml:space="preserve"> 50, 1116-1123. 10.1111/1365-2664.12121</w:t>
      </w:r>
    </w:p>
    <w:p w14:paraId="71C6A619" w14:textId="702C18D3" w:rsidR="002D1A13" w:rsidRPr="00EF48F2" w:rsidRDefault="002D1A13" w:rsidP="002D1A13">
      <w:pPr>
        <w:pStyle w:val="EndNoteBibliography"/>
        <w:spacing w:before="120" w:after="120"/>
      </w:pPr>
      <w:r w:rsidRPr="00EF48F2">
        <w:t>Green, A.W.</w:t>
      </w:r>
      <w:r w:rsidRPr="00EF48F2">
        <w:rPr>
          <w:i/>
        </w:rPr>
        <w:t xml:space="preserve"> et al.</w:t>
      </w:r>
      <w:r w:rsidRPr="00EF48F2">
        <w:t xml:space="preserve"> (2019) A dynamic multi-scale occupancy model to estimate temporal dynamics and hierarchical habitat use for nomadic species. </w:t>
      </w:r>
      <w:r w:rsidRPr="00EF48F2">
        <w:rPr>
          <w:i/>
        </w:rPr>
        <w:t>Ecol Evol</w:t>
      </w:r>
      <w:r w:rsidRPr="00EF48F2">
        <w:t xml:space="preserve"> 9, 793-803. 10.1002/ece3.4822</w:t>
      </w:r>
    </w:p>
    <w:p w14:paraId="6CDEFFCB" w14:textId="66C1550E" w:rsidR="002D1A13" w:rsidRPr="00EF48F2" w:rsidRDefault="002D1A13" w:rsidP="002D1A13">
      <w:pPr>
        <w:pStyle w:val="EndNoteBibliography"/>
        <w:spacing w:before="120" w:after="120"/>
      </w:pPr>
      <w:r w:rsidRPr="00EF48F2">
        <w:t>Grilo, C.</w:t>
      </w:r>
      <w:r w:rsidRPr="00EF48F2">
        <w:rPr>
          <w:i/>
        </w:rPr>
        <w:t xml:space="preserve"> et al.</w:t>
      </w:r>
      <w:r w:rsidRPr="00EF48F2">
        <w:t xml:space="preserve"> (2010) Do well-connected landscapes promote road-related mortality? </w:t>
      </w:r>
      <w:r w:rsidRPr="00EF48F2">
        <w:rPr>
          <w:i/>
        </w:rPr>
        <w:t>European Journal of Wildlife Research</w:t>
      </w:r>
      <w:r w:rsidRPr="00EF48F2">
        <w:t xml:space="preserve"> 57, 707-716. 10.1007/s10344-010-0478-6</w:t>
      </w:r>
    </w:p>
    <w:p w14:paraId="4208128C" w14:textId="21E8EFF3" w:rsidR="002D1A13" w:rsidRPr="00EF48F2" w:rsidRDefault="002D1A13" w:rsidP="002D1A13">
      <w:pPr>
        <w:pStyle w:val="EndNoteBibliography"/>
        <w:spacing w:before="120" w:after="120"/>
      </w:pPr>
      <w:r w:rsidRPr="00EF48F2">
        <w:t>Gu, B.</w:t>
      </w:r>
      <w:r w:rsidRPr="00EF48F2">
        <w:rPr>
          <w:i/>
        </w:rPr>
        <w:t xml:space="preserve"> et al.</w:t>
      </w:r>
      <w:r w:rsidRPr="00EF48F2">
        <w:t xml:space="preserve"> (2022) Is livestock grazing compatible with green peafowl (Pavo muticus) conservation? Potential chance of peafowl-human coexistence. </w:t>
      </w:r>
      <w:r w:rsidRPr="00EF48F2">
        <w:rPr>
          <w:i/>
        </w:rPr>
        <w:t>Biological Conservation</w:t>
      </w:r>
      <w:r w:rsidRPr="00EF48F2">
        <w:t xml:space="preserve"> 275. 10.1016/j.biocon.2022.109772</w:t>
      </w:r>
    </w:p>
    <w:p w14:paraId="4ABC4BD1" w14:textId="004A0C68" w:rsidR="002D1A13" w:rsidRPr="00EF48F2" w:rsidRDefault="002D1A13" w:rsidP="002D1A13">
      <w:pPr>
        <w:pStyle w:val="EndNoteBibliography"/>
        <w:spacing w:before="120" w:after="120"/>
      </w:pPr>
      <w:r w:rsidRPr="00EF48F2">
        <w:t>Guharajan, R.</w:t>
      </w:r>
      <w:r w:rsidRPr="00EF48F2">
        <w:rPr>
          <w:i/>
        </w:rPr>
        <w:t xml:space="preserve"> et al.</w:t>
      </w:r>
      <w:r w:rsidRPr="00EF48F2">
        <w:t xml:space="preserve"> (2021) Sustainable forest management is vital for the persistence of sun bear Helarctos malayanus populations in Sabah, Malaysian Borneo. </w:t>
      </w:r>
      <w:r w:rsidRPr="00EF48F2">
        <w:rPr>
          <w:i/>
        </w:rPr>
        <w:t>Forest Ecology and Management</w:t>
      </w:r>
      <w:r w:rsidRPr="00EF48F2">
        <w:t xml:space="preserve"> 493. 10.1016/j.foreco.2021.119270</w:t>
      </w:r>
    </w:p>
    <w:p w14:paraId="34B56B4A" w14:textId="33CA9E11" w:rsidR="002D1A13" w:rsidRPr="00EF48F2" w:rsidRDefault="002D1A13" w:rsidP="002D1A13">
      <w:pPr>
        <w:pStyle w:val="EndNoteBibliography"/>
        <w:spacing w:before="120" w:after="120"/>
      </w:pPr>
      <w:r w:rsidRPr="00EF48F2">
        <w:t>Gurney, K.E.B.</w:t>
      </w:r>
      <w:r w:rsidRPr="00EF48F2">
        <w:rPr>
          <w:i/>
        </w:rPr>
        <w:t xml:space="preserve"> et al.</w:t>
      </w:r>
      <w:r w:rsidRPr="00EF48F2">
        <w:t xml:space="preserve"> (2022) In hot water? Patterns of macroinvertebrate abundance in Arctic thaw ponds and relationships with environmental variables. </w:t>
      </w:r>
      <w:r w:rsidRPr="00EF48F2">
        <w:rPr>
          <w:i/>
        </w:rPr>
        <w:t>Freshwater Biology</w:t>
      </w:r>
      <w:r w:rsidRPr="00EF48F2">
        <w:t xml:space="preserve"> 67, 1832-1844. 10.1111/fwb.13978</w:t>
      </w:r>
    </w:p>
    <w:p w14:paraId="2EE1D1F9" w14:textId="7F1EB310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Gustafson, K.D. and Newman, R.A. (2016) Multiscale Occupancy Patterns of Anurans in Prairie Wetlands. </w:t>
      </w:r>
      <w:r w:rsidRPr="00EF48F2">
        <w:rPr>
          <w:i/>
        </w:rPr>
        <w:t>Herpetologica</w:t>
      </w:r>
      <w:r w:rsidRPr="00EF48F2">
        <w:t xml:space="preserve"> 72, 293-302. 10.1655/Herpetologica-D-16-00003.1</w:t>
      </w:r>
    </w:p>
    <w:p w14:paraId="2840FA00" w14:textId="57C86093" w:rsidR="002D1A13" w:rsidRPr="00EF48F2" w:rsidRDefault="002D1A13" w:rsidP="002D1A13">
      <w:pPr>
        <w:pStyle w:val="EndNoteBibliography"/>
        <w:spacing w:before="120" w:after="120"/>
      </w:pPr>
      <w:r w:rsidRPr="00EF48F2">
        <w:t>Guzy, J.</w:t>
      </w:r>
      <w:r w:rsidRPr="00EF48F2">
        <w:rPr>
          <w:i/>
        </w:rPr>
        <w:t xml:space="preserve"> et al.</w:t>
      </w:r>
      <w:r w:rsidRPr="00EF48F2">
        <w:t xml:space="preserve"> (2019) Influence of riparian buffers and habitat characteristics on salamander assemblages in headwater streams within managed forests. </w:t>
      </w:r>
      <w:r w:rsidRPr="00EF48F2">
        <w:rPr>
          <w:i/>
        </w:rPr>
        <w:t>Forest Ecology and Management</w:t>
      </w:r>
      <w:r w:rsidRPr="00EF48F2">
        <w:t xml:space="preserve"> 432, 868-883. 10.1016/j.foreco.2018.10.006</w:t>
      </w:r>
    </w:p>
    <w:p w14:paraId="5FC3A2D9" w14:textId="3D2DD9AB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Hamer, A.J. (2022) Exotic predatory fish reduce amphibian reproduction at wetlands in an urbanising landscape. </w:t>
      </w:r>
      <w:r w:rsidRPr="00EF48F2">
        <w:rPr>
          <w:i/>
        </w:rPr>
        <w:t>Hydrobiologia</w:t>
      </w:r>
      <w:r w:rsidRPr="00EF48F2">
        <w:t xml:space="preserve"> 849, 121-139. 10.1007/s10750-021-04716-5</w:t>
      </w:r>
    </w:p>
    <w:p w14:paraId="6F4B384B" w14:textId="23044F0A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Hamer, A.J. (2022) A multi-scale, multi-species approach highlights the importance of urban greenspace and pond design for amphibian communities. </w:t>
      </w:r>
      <w:r w:rsidRPr="00EF48F2">
        <w:rPr>
          <w:i/>
        </w:rPr>
        <w:t>Urban Ecosystems</w:t>
      </w:r>
      <w:r w:rsidRPr="00EF48F2">
        <w:t xml:space="preserve"> 25, 393-409. 10.1007/s11252-021-01162-y</w:t>
      </w:r>
    </w:p>
    <w:p w14:paraId="33BB90CE" w14:textId="7758E4E8" w:rsidR="002D1A13" w:rsidRPr="00EF48F2" w:rsidRDefault="002D1A13" w:rsidP="002D1A13">
      <w:pPr>
        <w:pStyle w:val="EndNoteBibliography"/>
        <w:spacing w:before="120" w:after="120"/>
      </w:pPr>
      <w:r w:rsidRPr="00EF48F2">
        <w:t>Hamer, A.J.</w:t>
      </w:r>
      <w:r w:rsidRPr="00EF48F2">
        <w:rPr>
          <w:i/>
        </w:rPr>
        <w:t xml:space="preserve"> et al.</w:t>
      </w:r>
      <w:r w:rsidRPr="00EF48F2">
        <w:t xml:space="preserve"> (2021) Roads reduce amphibian abundance in ponds across a fragmented landscape. </w:t>
      </w:r>
      <w:r w:rsidRPr="00EF48F2">
        <w:rPr>
          <w:i/>
        </w:rPr>
        <w:t>Global Ecology and Conservation</w:t>
      </w:r>
      <w:r w:rsidRPr="00EF48F2">
        <w:t xml:space="preserve"> 28. 10.1016/j.gecco.2021.e01663</w:t>
      </w:r>
    </w:p>
    <w:p w14:paraId="3DAEF68B" w14:textId="285293EA" w:rsidR="002D1A13" w:rsidRPr="00EF48F2" w:rsidRDefault="002D1A13" w:rsidP="002D1A13">
      <w:pPr>
        <w:pStyle w:val="EndNoteBibliography"/>
        <w:spacing w:before="120" w:after="120"/>
      </w:pPr>
      <w:r w:rsidRPr="00EF48F2">
        <w:t>Hamer, A.J.</w:t>
      </w:r>
      <w:r w:rsidRPr="00EF48F2">
        <w:rPr>
          <w:i/>
        </w:rPr>
        <w:t xml:space="preserve"> et al.</w:t>
      </w:r>
      <w:r w:rsidRPr="00EF48F2">
        <w:t xml:space="preserve"> (2021) Multi-species occupancy modeling provides novel insights into amphibian metacommunity structure and wetland restoration. </w:t>
      </w:r>
      <w:r w:rsidRPr="00EF48F2">
        <w:rPr>
          <w:i/>
        </w:rPr>
        <w:t>Ecol Appl</w:t>
      </w:r>
      <w:r w:rsidRPr="00EF48F2">
        <w:t xml:space="preserve"> 31, e2293. 10.1002/eap.2293</w:t>
      </w:r>
    </w:p>
    <w:p w14:paraId="7C3505D0" w14:textId="030146C3" w:rsidR="002D1A13" w:rsidRPr="00EF48F2" w:rsidRDefault="002D1A13" w:rsidP="002D1A13">
      <w:pPr>
        <w:pStyle w:val="EndNoteBibliography"/>
        <w:spacing w:before="120" w:after="120"/>
      </w:pPr>
      <w:r w:rsidRPr="00EF48F2">
        <w:t>Hannon, D.R.</w:t>
      </w:r>
      <w:r w:rsidRPr="00EF48F2">
        <w:rPr>
          <w:i/>
        </w:rPr>
        <w:t xml:space="preserve"> et al.</w:t>
      </w:r>
      <w:r w:rsidRPr="00EF48F2">
        <w:t xml:space="preserve"> (2021) The relationship between upland hardwood distribution and avian occupancy in fire-maintained longleaf pine forests. </w:t>
      </w:r>
      <w:r w:rsidRPr="00EF48F2">
        <w:rPr>
          <w:i/>
        </w:rPr>
        <w:t>Forest Ecology and Management</w:t>
      </w:r>
      <w:r w:rsidRPr="00EF48F2">
        <w:t xml:space="preserve"> 479. 10.1016/j.foreco.2020.118546</w:t>
      </w:r>
    </w:p>
    <w:p w14:paraId="192CFC2B" w14:textId="630456A4" w:rsidR="002D1A13" w:rsidRPr="00EF48F2" w:rsidRDefault="002D1A13" w:rsidP="002D1A13">
      <w:pPr>
        <w:pStyle w:val="EndNoteBibliography"/>
        <w:spacing w:before="120" w:after="120"/>
      </w:pPr>
      <w:r w:rsidRPr="00EF48F2">
        <w:t>Harper, L.R.</w:t>
      </w:r>
      <w:r w:rsidRPr="00EF48F2">
        <w:rPr>
          <w:i/>
        </w:rPr>
        <w:t xml:space="preserve"> et al.</w:t>
      </w:r>
      <w:r w:rsidRPr="00EF48F2">
        <w:t xml:space="preserve"> (2019) Development and application of environmental DNA surveillance for the threatened crucian carp (Carassius carassius). </w:t>
      </w:r>
      <w:r w:rsidRPr="00EF48F2">
        <w:rPr>
          <w:i/>
        </w:rPr>
        <w:t>Freshwater Biology</w:t>
      </w:r>
      <w:r w:rsidRPr="00EF48F2">
        <w:t xml:space="preserve"> 64, 93-107. 10.1111/fwb.13197</w:t>
      </w:r>
    </w:p>
    <w:p w14:paraId="6DD2BDFB" w14:textId="387CCD70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 xml:space="preserve">Harris, S.H. and Betts, M.G. (2021) Bird abundance is highly dynamic across succession in early seral tree plantations. </w:t>
      </w:r>
      <w:r w:rsidRPr="00EF48F2">
        <w:rPr>
          <w:i/>
        </w:rPr>
        <w:t>Forest Ecology and Management</w:t>
      </w:r>
      <w:r w:rsidRPr="00EF48F2">
        <w:t xml:space="preserve"> 483. 10.1016/j.foreco.2020.118902</w:t>
      </w:r>
    </w:p>
    <w:p w14:paraId="48CF4782" w14:textId="26E215D5" w:rsidR="002D1A13" w:rsidRPr="00EF48F2" w:rsidRDefault="002D1A13" w:rsidP="002D1A13">
      <w:pPr>
        <w:pStyle w:val="EndNoteBibliography"/>
        <w:spacing w:before="120" w:after="120"/>
      </w:pPr>
      <w:r w:rsidRPr="00EF48F2">
        <w:t>Hegel, C.G.Z.</w:t>
      </w:r>
      <w:r w:rsidRPr="00EF48F2">
        <w:rPr>
          <w:i/>
        </w:rPr>
        <w:t xml:space="preserve"> et al.</w:t>
      </w:r>
      <w:r w:rsidRPr="00EF48F2">
        <w:t xml:space="preserve"> (2019) Wild pig (Sus scrofa L.) occupancy patterns in the Brazilian Atlantic forest. </w:t>
      </w:r>
      <w:r w:rsidRPr="00EF48F2">
        <w:rPr>
          <w:i/>
        </w:rPr>
        <w:t>Biota Neotropica</w:t>
      </w:r>
      <w:r w:rsidRPr="00EF48F2">
        <w:t xml:space="preserve"> 19. 10.1590/1676-0611-BN-2018-0719</w:t>
      </w:r>
    </w:p>
    <w:p w14:paraId="52F733D9" w14:textId="4A6C658B" w:rsidR="002D1A13" w:rsidRPr="00EF48F2" w:rsidRDefault="002D1A13" w:rsidP="002D1A13">
      <w:pPr>
        <w:pStyle w:val="EndNoteBibliography"/>
        <w:spacing w:before="120" w:after="120"/>
      </w:pPr>
      <w:r w:rsidRPr="00EF48F2">
        <w:t>Henden, J.A.</w:t>
      </w:r>
      <w:r w:rsidRPr="00EF48F2">
        <w:rPr>
          <w:i/>
        </w:rPr>
        <w:t xml:space="preserve"> et al.</w:t>
      </w:r>
      <w:r w:rsidRPr="00EF48F2">
        <w:t xml:space="preserve"> (2013) How spatial variation in areal extent and configuration of labile vegetation states affect the riparian bird community in Arctic tundra. </w:t>
      </w:r>
      <w:r w:rsidRPr="00EF48F2">
        <w:rPr>
          <w:i/>
        </w:rPr>
        <w:t>PLoS One</w:t>
      </w:r>
      <w:r w:rsidRPr="00EF48F2">
        <w:t xml:space="preserve"> 8, e63312. 10.1371/journal.pone.0063312</w:t>
      </w:r>
    </w:p>
    <w:p w14:paraId="708CDBB4" w14:textId="3B80652E" w:rsidR="002D1A13" w:rsidRPr="00EF48F2" w:rsidRDefault="002D1A13" w:rsidP="002D1A13">
      <w:pPr>
        <w:pStyle w:val="EndNoteBibliography"/>
        <w:spacing w:before="120" w:after="120"/>
      </w:pPr>
      <w:r w:rsidRPr="00EF48F2">
        <w:t>Henneman, C.</w:t>
      </w:r>
      <w:r w:rsidRPr="00EF48F2">
        <w:rPr>
          <w:i/>
        </w:rPr>
        <w:t xml:space="preserve"> et al.</w:t>
      </w:r>
      <w:r w:rsidRPr="00EF48F2">
        <w:t xml:space="preserve"> (2007) Red-Shouldered Hawk Occupancy Surveys in Central Minnesota, USA. </w:t>
      </w:r>
      <w:r w:rsidRPr="00EF48F2">
        <w:rPr>
          <w:i/>
        </w:rPr>
        <w:t>Journal of Wildlife Management</w:t>
      </w:r>
      <w:r w:rsidRPr="00EF48F2">
        <w:t xml:space="preserve"> 71, 526-533. 10.2193/2006-013</w:t>
      </w:r>
    </w:p>
    <w:p w14:paraId="66D57A5B" w14:textId="47B66DD4" w:rsidR="002D1A13" w:rsidRPr="00EF48F2" w:rsidRDefault="002D1A13" w:rsidP="002D1A13">
      <w:pPr>
        <w:pStyle w:val="EndNoteBibliography"/>
        <w:spacing w:before="120" w:after="120"/>
      </w:pPr>
      <w:r w:rsidRPr="00EF48F2">
        <w:t>Herrera, D.J.</w:t>
      </w:r>
      <w:r w:rsidRPr="00EF48F2">
        <w:rPr>
          <w:i/>
        </w:rPr>
        <w:t xml:space="preserve"> et al.</w:t>
      </w:r>
      <w:r w:rsidRPr="00EF48F2">
        <w:t xml:space="preserve"> (2022) Spatial and temporal overlap of domestic cats (Felis catus) and native urban wildlife. </w:t>
      </w:r>
      <w:r w:rsidRPr="00EF48F2">
        <w:rPr>
          <w:i/>
        </w:rPr>
        <w:t>Frontiers in Ecology and Evolution</w:t>
      </w:r>
      <w:r w:rsidRPr="00EF48F2">
        <w:t xml:space="preserve"> 10. 10.3389/fevo.2022.1048585</w:t>
      </w:r>
    </w:p>
    <w:p w14:paraId="26C3D98A" w14:textId="3CA028DF" w:rsidR="002D1A13" w:rsidRPr="00EF48F2" w:rsidRDefault="002D1A13" w:rsidP="002D1A13">
      <w:pPr>
        <w:pStyle w:val="EndNoteBibliography"/>
        <w:spacing w:before="120" w:after="120"/>
      </w:pPr>
      <w:r w:rsidRPr="00EF48F2">
        <w:t>Hewitt, M.O.</w:t>
      </w:r>
      <w:r w:rsidRPr="00EF48F2">
        <w:rPr>
          <w:i/>
        </w:rPr>
        <w:t xml:space="preserve"> et al.</w:t>
      </w:r>
      <w:r w:rsidRPr="00EF48F2">
        <w:t xml:space="preserve"> (2022) Modeling habitat use and potential distribution of kit fox in the Trans</w:t>
      </w:r>
      <w:r w:rsidRPr="00EF48F2">
        <w:rPr>
          <w:rFonts w:ascii="Cambria Math" w:hAnsi="Cambria Math" w:cs="Cambria Math"/>
        </w:rPr>
        <w:t>‐</w:t>
      </w:r>
      <w:r w:rsidRPr="00EF48F2">
        <w:t xml:space="preserve">Pecos, Texas. </w:t>
      </w:r>
      <w:r w:rsidRPr="00EF48F2">
        <w:rPr>
          <w:i/>
        </w:rPr>
        <w:t>The Journal of Wildlife Management</w:t>
      </w:r>
      <w:r w:rsidRPr="00EF48F2">
        <w:t xml:space="preserve"> 86. 10.1002/jwmg.22303</w:t>
      </w:r>
    </w:p>
    <w:p w14:paraId="427D4CDD" w14:textId="674CB818" w:rsidR="002D1A13" w:rsidRPr="00EF48F2" w:rsidRDefault="002D1A13" w:rsidP="002D1A13">
      <w:pPr>
        <w:pStyle w:val="EndNoteBibliography"/>
        <w:spacing w:before="120" w:after="120"/>
      </w:pPr>
      <w:r w:rsidRPr="00EF48F2">
        <w:t>Higa, M.</w:t>
      </w:r>
      <w:r w:rsidRPr="00EF48F2">
        <w:rPr>
          <w:i/>
        </w:rPr>
        <w:t xml:space="preserve"> et al.</w:t>
      </w:r>
      <w:r w:rsidRPr="00EF48F2">
        <w:t xml:space="preserve"> (2014) Mapping large</w:t>
      </w:r>
      <w:r w:rsidRPr="00EF48F2">
        <w:rPr>
          <w:rFonts w:ascii="Cambria Math" w:hAnsi="Cambria Math" w:cs="Cambria Math"/>
        </w:rPr>
        <w:t>‐</w:t>
      </w:r>
      <w:r w:rsidRPr="00EF48F2">
        <w:t xml:space="preserve">scale bird distributions using occupancy models and citizen data with spatially biased sampling effort. </w:t>
      </w:r>
      <w:r w:rsidRPr="00EF48F2">
        <w:rPr>
          <w:i/>
        </w:rPr>
        <w:t>Diversity and Distributions</w:t>
      </w:r>
      <w:r w:rsidRPr="00EF48F2">
        <w:t xml:space="preserve"> 21, 46-54. 10.1111/ddi.12255</w:t>
      </w:r>
    </w:p>
    <w:p w14:paraId="5BFA89EF" w14:textId="053F5CB2" w:rsidR="002D1A13" w:rsidRPr="00EF48F2" w:rsidRDefault="002D1A13" w:rsidP="002D1A13">
      <w:pPr>
        <w:pStyle w:val="EndNoteBibliography"/>
        <w:spacing w:before="120" w:after="120"/>
      </w:pPr>
      <w:r w:rsidRPr="00EF48F2">
        <w:t>Hileman, E.T.</w:t>
      </w:r>
      <w:r w:rsidRPr="00EF48F2">
        <w:rPr>
          <w:i/>
        </w:rPr>
        <w:t xml:space="preserve"> et al.</w:t>
      </w:r>
      <w:r w:rsidRPr="00EF48F2">
        <w:t xml:space="preserve"> (2017) Estimation of Ophidiomyces prevalence to evaluate snake fungal disease risk. </w:t>
      </w:r>
      <w:r w:rsidRPr="00EF48F2">
        <w:rPr>
          <w:i/>
        </w:rPr>
        <w:t>The Journal of Wildlife Management</w:t>
      </w:r>
      <w:r w:rsidRPr="00EF48F2">
        <w:t xml:space="preserve"> 82, 173-181. 10.1002/jwmg.21345</w:t>
      </w:r>
    </w:p>
    <w:p w14:paraId="358A72E3" w14:textId="6AD3C252" w:rsidR="002D1A13" w:rsidRPr="00EF48F2" w:rsidRDefault="002D1A13" w:rsidP="002D1A13">
      <w:pPr>
        <w:pStyle w:val="EndNoteBibliography"/>
        <w:spacing w:before="120" w:after="120"/>
      </w:pPr>
      <w:r w:rsidRPr="00EF48F2">
        <w:t>Hileman, E.T.</w:t>
      </w:r>
      <w:r w:rsidRPr="00EF48F2">
        <w:rPr>
          <w:i/>
        </w:rPr>
        <w:t xml:space="preserve"> et al.</w:t>
      </w:r>
      <w:r w:rsidRPr="00EF48F2">
        <w:t xml:space="preserve"> (2020) Landscape dominance of introduced herpetofauna on an oceanic island. </w:t>
      </w:r>
      <w:r w:rsidRPr="00EF48F2">
        <w:rPr>
          <w:i/>
        </w:rPr>
        <w:t>Global Ecology and Conservation</w:t>
      </w:r>
      <w:r w:rsidRPr="00EF48F2">
        <w:t xml:space="preserve"> 22. 10.1016/j.gecco.2020.e00984</w:t>
      </w:r>
    </w:p>
    <w:p w14:paraId="1B6638DF" w14:textId="58D2C3B1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Hill, J.M. and Diefenbach, D.R. (2014) Occupancy patterns of regionally declining grassland sparrow populations in a forested Pennsylvania landscape. </w:t>
      </w:r>
      <w:r w:rsidRPr="00EF48F2">
        <w:rPr>
          <w:i/>
        </w:rPr>
        <w:t>Conserv Biol</w:t>
      </w:r>
      <w:r w:rsidRPr="00EF48F2">
        <w:t xml:space="preserve"> 28, 735-744. 10.1111/cobi.12210</w:t>
      </w:r>
    </w:p>
    <w:p w14:paraId="3BA084A6" w14:textId="28AA398A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Hill, J.M. and Lloyd, J.D. (2017) A fine-scale U.S. population estimate of a montane spruce-fir bird species of conservation concern. </w:t>
      </w:r>
      <w:r w:rsidRPr="00EF48F2">
        <w:rPr>
          <w:i/>
        </w:rPr>
        <w:t>Ecosphere</w:t>
      </w:r>
      <w:r w:rsidRPr="00EF48F2">
        <w:t xml:space="preserve"> 8. 10.1002/ecs2.1921</w:t>
      </w:r>
    </w:p>
    <w:p w14:paraId="180DB2A4" w14:textId="256E2D9D" w:rsidR="002D1A13" w:rsidRPr="00EF48F2" w:rsidRDefault="002D1A13" w:rsidP="002D1A13">
      <w:pPr>
        <w:pStyle w:val="EndNoteBibliography"/>
        <w:spacing w:before="120" w:after="120"/>
      </w:pPr>
      <w:r w:rsidRPr="00EF48F2">
        <w:t>Hines, J.E.</w:t>
      </w:r>
      <w:r w:rsidRPr="00EF48F2">
        <w:rPr>
          <w:i/>
        </w:rPr>
        <w:t xml:space="preserve"> et al.</w:t>
      </w:r>
      <w:r w:rsidRPr="00EF48F2">
        <w:t xml:space="preserve"> (2014) Multiseason occupancy models for correlated replicate surveys. </w:t>
      </w:r>
      <w:r w:rsidRPr="00EF48F2">
        <w:rPr>
          <w:i/>
        </w:rPr>
        <w:t>Methods in Ecology and Evolution</w:t>
      </w:r>
      <w:r w:rsidRPr="00EF48F2">
        <w:t xml:space="preserve"> 5, 583-591. 10.1111/2041-210x.12186</w:t>
      </w:r>
    </w:p>
    <w:p w14:paraId="608B0B5A" w14:textId="0ED8A8A5" w:rsidR="002D1A13" w:rsidRPr="00EF48F2" w:rsidRDefault="002D1A13" w:rsidP="002D1A13">
      <w:pPr>
        <w:pStyle w:val="EndNoteBibliography"/>
        <w:spacing w:before="120" w:after="120"/>
      </w:pPr>
      <w:r w:rsidRPr="00EF48F2">
        <w:t>Hocking, D.J.</w:t>
      </w:r>
      <w:r w:rsidRPr="00EF48F2">
        <w:rPr>
          <w:i/>
        </w:rPr>
        <w:t xml:space="preserve"> et al.</w:t>
      </w:r>
      <w:r w:rsidRPr="00EF48F2">
        <w:t xml:space="preserve"> (2021) Abundance of montane salamanders over an elevational gradient. </w:t>
      </w:r>
      <w:r w:rsidRPr="00EF48F2">
        <w:rPr>
          <w:i/>
        </w:rPr>
        <w:t>Ecol Evol</w:t>
      </w:r>
      <w:r w:rsidRPr="00EF48F2">
        <w:t xml:space="preserve"> 11, 1378-1391. 10.1002/ece3.7142</w:t>
      </w:r>
    </w:p>
    <w:p w14:paraId="513F6A5D" w14:textId="28CA75CB" w:rsidR="002D1A13" w:rsidRPr="00EF48F2" w:rsidRDefault="002D1A13" w:rsidP="002D1A13">
      <w:pPr>
        <w:pStyle w:val="EndNoteBibliography"/>
        <w:spacing w:before="120" w:after="120"/>
      </w:pPr>
      <w:r w:rsidRPr="00EF48F2">
        <w:t>Hofmeester, T.R.</w:t>
      </w:r>
      <w:r w:rsidRPr="00EF48F2">
        <w:rPr>
          <w:i/>
        </w:rPr>
        <w:t xml:space="preserve"> et al.</w:t>
      </w:r>
      <w:r w:rsidRPr="00EF48F2">
        <w:t xml:space="preserve"> (2021) Effects of camera-trap placement and number on detection of members of a mammalian assemblage. </w:t>
      </w:r>
      <w:r w:rsidRPr="00EF48F2">
        <w:rPr>
          <w:i/>
        </w:rPr>
        <w:t>Ecosphere</w:t>
      </w:r>
      <w:r w:rsidRPr="00EF48F2">
        <w:t xml:space="preserve"> 12. 10.1002/ecs2.3662</w:t>
      </w:r>
    </w:p>
    <w:p w14:paraId="08E0567E" w14:textId="7A15BAE5" w:rsidR="002D1A13" w:rsidRPr="00EF48F2" w:rsidRDefault="002D1A13" w:rsidP="002D1A13">
      <w:pPr>
        <w:pStyle w:val="EndNoteBibliography"/>
        <w:spacing w:before="120" w:after="120"/>
      </w:pPr>
      <w:r w:rsidRPr="00EF48F2">
        <w:t>Holland, A.M.</w:t>
      </w:r>
      <w:r w:rsidRPr="00EF48F2">
        <w:rPr>
          <w:i/>
        </w:rPr>
        <w:t xml:space="preserve"> et al.</w:t>
      </w:r>
      <w:r w:rsidRPr="00EF48F2">
        <w:t xml:space="preserve"> (2019) River otter and mink occupancy dynamics in riparian systems. </w:t>
      </w:r>
      <w:r w:rsidRPr="00EF48F2">
        <w:rPr>
          <w:i/>
        </w:rPr>
        <w:t>Journal of Wildlife Management</w:t>
      </w:r>
      <w:r w:rsidRPr="00EF48F2">
        <w:t xml:space="preserve"> 83, 1552-1564. 10.1002/jwmg.21745</w:t>
      </w:r>
    </w:p>
    <w:p w14:paraId="2162D80C" w14:textId="2EAFCE57" w:rsidR="002D1A13" w:rsidRPr="00EF48F2" w:rsidRDefault="002D1A13" w:rsidP="002D1A13">
      <w:pPr>
        <w:pStyle w:val="EndNoteBibliography"/>
        <w:spacing w:before="120" w:after="120"/>
      </w:pPr>
      <w:r w:rsidRPr="00EF48F2">
        <w:t>Holland, A.M.</w:t>
      </w:r>
      <w:r w:rsidRPr="00EF48F2">
        <w:rPr>
          <w:i/>
        </w:rPr>
        <w:t xml:space="preserve"> et al.</w:t>
      </w:r>
      <w:r w:rsidRPr="00EF48F2">
        <w:t xml:space="preserve"> (2019) Occupancy dynamics of semi-aquatic herbivores in riparian systems in Illinois, USA. </w:t>
      </w:r>
      <w:r w:rsidRPr="00EF48F2">
        <w:rPr>
          <w:i/>
        </w:rPr>
        <w:t>Ecosphere</w:t>
      </w:r>
      <w:r w:rsidRPr="00EF48F2">
        <w:t xml:space="preserve"> 10. 10.1002/ecs2.2614</w:t>
      </w:r>
    </w:p>
    <w:p w14:paraId="680707A5" w14:textId="298BAFDB" w:rsidR="002D1A13" w:rsidRPr="00EF48F2" w:rsidRDefault="002D1A13" w:rsidP="002D1A13">
      <w:pPr>
        <w:pStyle w:val="EndNoteBibliography"/>
        <w:spacing w:before="120" w:after="120"/>
      </w:pPr>
      <w:r w:rsidRPr="00EF48F2">
        <w:t>Hollerbach, L.</w:t>
      </w:r>
      <w:r w:rsidRPr="00EF48F2">
        <w:rPr>
          <w:i/>
        </w:rPr>
        <w:t xml:space="preserve"> et al.</w:t>
      </w:r>
      <w:r w:rsidRPr="00EF48F2">
        <w:t xml:space="preserve"> (2018) Detection dogs allow for systematic non-invasive collection of DNA samples from Eurasian lynx. </w:t>
      </w:r>
      <w:r w:rsidRPr="00EF48F2">
        <w:rPr>
          <w:i/>
        </w:rPr>
        <w:t>Mammalian Biology</w:t>
      </w:r>
      <w:r w:rsidRPr="00EF48F2">
        <w:t xml:space="preserve"> 90, 42-46. 10.1016/j.mambio.2018.02.003</w:t>
      </w:r>
    </w:p>
    <w:p w14:paraId="70BD2320" w14:textId="6EE62CA3" w:rsidR="002D1A13" w:rsidRPr="00EF48F2" w:rsidRDefault="002D1A13" w:rsidP="002D1A13">
      <w:pPr>
        <w:pStyle w:val="EndNoteBibliography"/>
        <w:spacing w:before="120" w:after="120"/>
      </w:pPr>
      <w:r w:rsidRPr="00EF48F2">
        <w:t>Holmes, V.</w:t>
      </w:r>
      <w:r w:rsidRPr="00EF48F2">
        <w:rPr>
          <w:i/>
        </w:rPr>
        <w:t xml:space="preserve"> et al.</w:t>
      </w:r>
      <w:r w:rsidRPr="00EF48F2">
        <w:t xml:space="preserve"> (2022) Environmental DNA detects Spawning Habitat of an ephemeral migrant fish (Anadromous Rainbow Smelt: Osmerus mordax). </w:t>
      </w:r>
      <w:r w:rsidRPr="00EF48F2">
        <w:rPr>
          <w:i/>
        </w:rPr>
        <w:t>BMC Ecol Evol</w:t>
      </w:r>
      <w:r w:rsidRPr="00EF48F2">
        <w:t xml:space="preserve"> 22, 121. 10.1186/s12862-022-02073-y</w:t>
      </w:r>
    </w:p>
    <w:p w14:paraId="22F968D4" w14:textId="0F4B5F61" w:rsidR="002D1A13" w:rsidRPr="00EF48F2" w:rsidRDefault="002D1A13" w:rsidP="002D1A13">
      <w:pPr>
        <w:pStyle w:val="EndNoteBibliography"/>
        <w:spacing w:before="120" w:after="120"/>
      </w:pPr>
      <w:r w:rsidRPr="00EF48F2">
        <w:t>Homyack, J.A.</w:t>
      </w:r>
      <w:r w:rsidRPr="00EF48F2">
        <w:rPr>
          <w:i/>
        </w:rPr>
        <w:t xml:space="preserve"> et al.</w:t>
      </w:r>
      <w:r w:rsidRPr="00EF48F2">
        <w:t xml:space="preserve"> (2014) Anuran assemblages associated with roadside ditches in a managed pine landscape. </w:t>
      </w:r>
      <w:r w:rsidRPr="00EF48F2">
        <w:rPr>
          <w:i/>
        </w:rPr>
        <w:t>Forest Ecology and Management</w:t>
      </w:r>
      <w:r w:rsidRPr="00EF48F2">
        <w:t xml:space="preserve"> 334, 217-231. 10.1016/j.foreco.2014.08.035</w:t>
      </w:r>
    </w:p>
    <w:p w14:paraId="55375D90" w14:textId="5996D0F2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Homyack, J.A.</w:t>
      </w:r>
      <w:r w:rsidRPr="00EF48F2">
        <w:rPr>
          <w:i/>
        </w:rPr>
        <w:t xml:space="preserve"> et al.</w:t>
      </w:r>
      <w:r w:rsidRPr="00EF48F2">
        <w:t xml:space="preserve"> (2016) Community occupancy of herpetofauna in roadside ditches in a managed pine landscape. </w:t>
      </w:r>
      <w:r w:rsidRPr="00EF48F2">
        <w:rPr>
          <w:i/>
        </w:rPr>
        <w:t>Forest Ecology and Management</w:t>
      </w:r>
      <w:r w:rsidRPr="00EF48F2">
        <w:t xml:space="preserve"> 361, 346-357. 10.1016/j.foreco.2015.11.037</w:t>
      </w:r>
    </w:p>
    <w:p w14:paraId="480D4144" w14:textId="09DAC369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Hossack, B.R. (2016) Amphibian dynamics in constructed ponds on a wildlife refuge: developing expected responses to hydrological restoration. </w:t>
      </w:r>
      <w:r w:rsidRPr="00EF48F2">
        <w:rPr>
          <w:i/>
        </w:rPr>
        <w:t>Hydrobiologia</w:t>
      </w:r>
      <w:r w:rsidRPr="00EF48F2">
        <w:t xml:space="preserve"> 790, 23-33. 10.1007/s10750-016-2979-0</w:t>
      </w:r>
    </w:p>
    <w:p w14:paraId="3F8DB362" w14:textId="28875169" w:rsidR="002D1A13" w:rsidRPr="00EF48F2" w:rsidRDefault="002D1A13" w:rsidP="002D1A13">
      <w:pPr>
        <w:pStyle w:val="EndNoteBibliography"/>
        <w:spacing w:before="120" w:after="120"/>
      </w:pPr>
      <w:r w:rsidRPr="00EF48F2">
        <w:t>Hossack, B.R.</w:t>
      </w:r>
      <w:r w:rsidRPr="00EF48F2">
        <w:rPr>
          <w:i/>
        </w:rPr>
        <w:t xml:space="preserve"> et al.</w:t>
      </w:r>
      <w:r w:rsidRPr="00EF48F2">
        <w:t xml:space="preserve"> (2017) Informing recovery in a human-transformed landscape: Drought-mediated coexistence alters population trends of an imperiled salamander and invasive predators. </w:t>
      </w:r>
      <w:r w:rsidRPr="00EF48F2">
        <w:rPr>
          <w:i/>
        </w:rPr>
        <w:t>Biological Conservation</w:t>
      </w:r>
      <w:r w:rsidRPr="00EF48F2">
        <w:t xml:space="preserve"> 209, 377-394. 10.1016/j.biocon.2017.03.004</w:t>
      </w:r>
    </w:p>
    <w:p w14:paraId="3A277CBC" w14:textId="6A4B00CF" w:rsidR="002D1A13" w:rsidRPr="00EF48F2" w:rsidRDefault="002D1A13" w:rsidP="002D1A13">
      <w:pPr>
        <w:pStyle w:val="EndNoteBibliography"/>
        <w:spacing w:before="120" w:after="120"/>
      </w:pPr>
      <w:r w:rsidRPr="00EF48F2">
        <w:t>Hossack, B.R.</w:t>
      </w:r>
      <w:r w:rsidRPr="00EF48F2">
        <w:rPr>
          <w:i/>
        </w:rPr>
        <w:t xml:space="preserve"> et al.</w:t>
      </w:r>
      <w:r w:rsidRPr="00EF48F2">
        <w:t xml:space="preserve"> (2022) Identifying factors linked with persistence of reintroduced populations: Lessons learned from 25 years of amphibian translocations. </w:t>
      </w:r>
      <w:r w:rsidRPr="00EF48F2">
        <w:rPr>
          <w:i/>
        </w:rPr>
        <w:t>Global Ecology and Conservation</w:t>
      </w:r>
      <w:r w:rsidRPr="00EF48F2">
        <w:t xml:space="preserve"> 35. 10.1016/j.gecco.2022.e02078</w:t>
      </w:r>
    </w:p>
    <w:p w14:paraId="17E912BD" w14:textId="5A6AF2F8" w:rsidR="002D1A13" w:rsidRPr="00EF48F2" w:rsidRDefault="002D1A13" w:rsidP="002D1A13">
      <w:pPr>
        <w:pStyle w:val="EndNoteBibliography"/>
        <w:spacing w:before="120" w:after="120"/>
      </w:pPr>
      <w:r w:rsidRPr="00EF48F2">
        <w:t>Hostetter, N.J.</w:t>
      </w:r>
      <w:r w:rsidRPr="00EF48F2">
        <w:rPr>
          <w:i/>
        </w:rPr>
        <w:t xml:space="preserve"> et al.</w:t>
      </w:r>
      <w:r w:rsidRPr="00EF48F2">
        <w:t xml:space="preserve"> (2015) Repeated count surveys help standardize multi-agency estimates of American Oystercatcher (Haematopus palliatus) abundance. </w:t>
      </w:r>
      <w:r w:rsidRPr="00EF48F2">
        <w:rPr>
          <w:i/>
        </w:rPr>
        <w:t>Condor</w:t>
      </w:r>
      <w:r w:rsidRPr="00EF48F2">
        <w:t xml:space="preserve"> 117, 354-363. 10.1650/Condor-14-185.1</w:t>
      </w:r>
    </w:p>
    <w:p w14:paraId="6380995A" w14:textId="53F7F1E7" w:rsidR="002D1A13" w:rsidRPr="00EF48F2" w:rsidRDefault="002D1A13" w:rsidP="002D1A13">
      <w:pPr>
        <w:pStyle w:val="EndNoteBibliography"/>
        <w:spacing w:before="120" w:after="120"/>
      </w:pPr>
      <w:r w:rsidRPr="00EF48F2">
        <w:t>Hua, Y.</w:t>
      </w:r>
      <w:r w:rsidRPr="00EF48F2">
        <w:rPr>
          <w:i/>
        </w:rPr>
        <w:t xml:space="preserve"> et al.</w:t>
      </w:r>
      <w:r w:rsidRPr="00EF48F2">
        <w:t xml:space="preserve"> (2020) Coexistence of sympatric carnivores in a relatively homogenous landscape and the effects of environmental factors on site occupation. </w:t>
      </w:r>
      <w:r w:rsidRPr="00EF48F2">
        <w:rPr>
          <w:i/>
        </w:rPr>
        <w:t>Annales Zoologici Fennici</w:t>
      </w:r>
      <w:r w:rsidRPr="00EF48F2">
        <w:t xml:space="preserve"> 57, 47-58. 10.5735/086.057.0106</w:t>
      </w:r>
    </w:p>
    <w:p w14:paraId="5787F07A" w14:textId="6A0814A4" w:rsidR="002D1A13" w:rsidRPr="00EF48F2" w:rsidRDefault="002D1A13" w:rsidP="002D1A13">
      <w:pPr>
        <w:pStyle w:val="EndNoteBibliography"/>
        <w:spacing w:before="120" w:after="120"/>
      </w:pPr>
      <w:r w:rsidRPr="00EF48F2">
        <w:t>Huang, G.</w:t>
      </w:r>
      <w:r w:rsidRPr="00EF48F2">
        <w:rPr>
          <w:i/>
        </w:rPr>
        <w:t xml:space="preserve"> et al.</w:t>
      </w:r>
      <w:r w:rsidRPr="00EF48F2">
        <w:t xml:space="preserve"> (2020) Combining camera-trap surveys and hunter interviews to determine the status of mammals in protected rainforests and rubber plantations of Menglun, Xishuangbanna, SW China. </w:t>
      </w:r>
      <w:r w:rsidRPr="00EF48F2">
        <w:rPr>
          <w:i/>
        </w:rPr>
        <w:t>Animal Conservation</w:t>
      </w:r>
      <w:r w:rsidRPr="00EF48F2">
        <w:t xml:space="preserve"> 23, 689-699. 10.1111/acv.12588</w:t>
      </w:r>
    </w:p>
    <w:p w14:paraId="15216FE9" w14:textId="530CBCBB" w:rsidR="002D1A13" w:rsidRPr="00EF48F2" w:rsidRDefault="002D1A13" w:rsidP="002D1A13">
      <w:pPr>
        <w:pStyle w:val="EndNoteBibliography"/>
        <w:spacing w:before="120" w:after="120"/>
      </w:pPr>
      <w:r w:rsidRPr="00EF48F2">
        <w:t>Hubbard, T.</w:t>
      </w:r>
      <w:r w:rsidRPr="00EF48F2">
        <w:rPr>
          <w:i/>
        </w:rPr>
        <w:t xml:space="preserve"> et al.</w:t>
      </w:r>
      <w:r w:rsidRPr="00EF48F2">
        <w:t xml:space="preserve"> (2022) Human presence drives bobcat interactions among the U.S. carnivore guild. </w:t>
      </w:r>
      <w:r w:rsidRPr="00EF48F2">
        <w:rPr>
          <w:i/>
        </w:rPr>
        <w:t>Biodiversity and Conservation</w:t>
      </w:r>
      <w:r w:rsidRPr="00EF48F2">
        <w:t xml:space="preserve"> 31, 2607-2624. 10.1007/s10531-022-02445-2</w:t>
      </w:r>
    </w:p>
    <w:p w14:paraId="3ECEED39" w14:textId="2AB13404" w:rsidR="002D1A13" w:rsidRPr="00EF48F2" w:rsidRDefault="002D1A13" w:rsidP="002D1A13">
      <w:pPr>
        <w:pStyle w:val="EndNoteBibliography"/>
        <w:spacing w:before="120" w:after="120"/>
      </w:pPr>
      <w:r w:rsidRPr="00EF48F2">
        <w:t>Hunt, J.W.</w:t>
      </w:r>
      <w:r w:rsidRPr="00EF48F2">
        <w:rPr>
          <w:i/>
        </w:rPr>
        <w:t xml:space="preserve"> et al.</w:t>
      </w:r>
      <w:r w:rsidRPr="00EF48F2">
        <w:t xml:space="preserve"> (2012) Reliability of Occupancy and Binomial Mixture Models for Estimating Abundance of Golden-Cheeked Warblers (Setophaga Chrysoparia). </w:t>
      </w:r>
      <w:r w:rsidRPr="00EF48F2">
        <w:rPr>
          <w:i/>
        </w:rPr>
        <w:t>Auk</w:t>
      </w:r>
      <w:r w:rsidRPr="00EF48F2">
        <w:t xml:space="preserve"> 129, 105-114. 10.1525/auk.2012.11093</w:t>
      </w:r>
    </w:p>
    <w:p w14:paraId="236F8AA9" w14:textId="6B254E60" w:rsidR="002D1A13" w:rsidRPr="00EF48F2" w:rsidRDefault="002D1A13" w:rsidP="002D1A13">
      <w:pPr>
        <w:pStyle w:val="EndNoteBibliography"/>
        <w:spacing w:before="120" w:after="120"/>
      </w:pPr>
      <w:r w:rsidRPr="00EF48F2">
        <w:t>Huntsman, B.M.</w:t>
      </w:r>
      <w:r w:rsidRPr="00EF48F2">
        <w:rPr>
          <w:i/>
        </w:rPr>
        <w:t xml:space="preserve"> et al.</w:t>
      </w:r>
      <w:r w:rsidRPr="00EF48F2">
        <w:t xml:space="preserve"> (2022) Joint-species analysis reveals potential displacement of native fishes by non-native fishes within the Santa Ana River, California. </w:t>
      </w:r>
      <w:r w:rsidRPr="00EF48F2">
        <w:rPr>
          <w:i/>
        </w:rPr>
        <w:t>Canadian Journal of Fisheries and Aquatic Sciences</w:t>
      </w:r>
      <w:r w:rsidRPr="00EF48F2">
        <w:t>. 10.1139/cjfas-2021-0210</w:t>
      </w:r>
    </w:p>
    <w:p w14:paraId="09273EE7" w14:textId="113C9950" w:rsidR="002D1A13" w:rsidRPr="00EF48F2" w:rsidRDefault="002D1A13" w:rsidP="002D1A13">
      <w:pPr>
        <w:pStyle w:val="EndNoteBibliography"/>
        <w:spacing w:before="120" w:after="120"/>
      </w:pPr>
      <w:r w:rsidRPr="00EF48F2">
        <w:t>Huntsman, B.M.</w:t>
      </w:r>
      <w:r w:rsidRPr="00EF48F2">
        <w:rPr>
          <w:i/>
        </w:rPr>
        <w:t xml:space="preserve"> et al.</w:t>
      </w:r>
      <w:r w:rsidRPr="00EF48F2">
        <w:t xml:space="preserve"> (2018) Effects of Temperature and Spatial Scale on Rio Grande Cutthroat Trout Growth and Abundance. </w:t>
      </w:r>
      <w:r w:rsidRPr="00EF48F2">
        <w:rPr>
          <w:i/>
        </w:rPr>
        <w:t>Trans Am Fish Soc</w:t>
      </w:r>
      <w:r w:rsidRPr="00EF48F2">
        <w:t xml:space="preserve"> 147, 480-496. 10.1002/tafs.10051</w:t>
      </w:r>
    </w:p>
    <w:p w14:paraId="41A4DEA9" w14:textId="5CD23CD8" w:rsidR="002D1A13" w:rsidRPr="00EF48F2" w:rsidRDefault="002D1A13" w:rsidP="002D1A13">
      <w:pPr>
        <w:pStyle w:val="EndNoteBibliography"/>
        <w:spacing w:before="120" w:after="120"/>
      </w:pPr>
      <w:r w:rsidRPr="00EF48F2">
        <w:t>Hutton, J.M.</w:t>
      </w:r>
      <w:r w:rsidRPr="00EF48F2">
        <w:rPr>
          <w:i/>
        </w:rPr>
        <w:t xml:space="preserve"> et al.</w:t>
      </w:r>
      <w:r w:rsidRPr="00EF48F2">
        <w:t xml:space="preserve"> (2020) Occupancy and abundance of stream salamanders along a specific conductance gradient. </w:t>
      </w:r>
      <w:r w:rsidRPr="00EF48F2">
        <w:rPr>
          <w:i/>
        </w:rPr>
        <w:t>Freshwater Science</w:t>
      </w:r>
      <w:r w:rsidRPr="00EF48F2">
        <w:t xml:space="preserve"> 39, 433-446. 10.1086/709688</w:t>
      </w:r>
    </w:p>
    <w:p w14:paraId="6CFEE2D1" w14:textId="08751FCF" w:rsidR="002D1A13" w:rsidRPr="00EF48F2" w:rsidRDefault="002D1A13" w:rsidP="002D1A13">
      <w:pPr>
        <w:pStyle w:val="EndNoteBibliography"/>
        <w:spacing w:before="120" w:after="120"/>
      </w:pPr>
      <w:r w:rsidRPr="00EF48F2">
        <w:t>Iglecia, M.N.</w:t>
      </w:r>
      <w:r w:rsidRPr="00EF48F2">
        <w:rPr>
          <w:i/>
        </w:rPr>
        <w:t xml:space="preserve"> et al.</w:t>
      </w:r>
      <w:r w:rsidRPr="00EF48F2">
        <w:t xml:space="preserve"> (2012) Use of Occupancy Models to Evaluate Expert Knowledge-based Species-Habitat Relationships. </w:t>
      </w:r>
      <w:r w:rsidRPr="00EF48F2">
        <w:rPr>
          <w:i/>
        </w:rPr>
        <w:t>Avian Conservation and Ecology</w:t>
      </w:r>
      <w:r w:rsidRPr="00EF48F2">
        <w:t xml:space="preserve"> 7. 10.5751/Ace-00551-070205</w:t>
      </w:r>
    </w:p>
    <w:p w14:paraId="09505B93" w14:textId="10520CE9" w:rsidR="002D1A13" w:rsidRPr="00EF48F2" w:rsidRDefault="002D1A13" w:rsidP="002D1A13">
      <w:pPr>
        <w:pStyle w:val="EndNoteBibliography"/>
        <w:spacing w:before="120" w:after="120"/>
      </w:pPr>
      <w:r w:rsidRPr="00EF48F2">
        <w:t>Irizarry, J.I.</w:t>
      </w:r>
      <w:r w:rsidRPr="00EF48F2">
        <w:rPr>
          <w:i/>
        </w:rPr>
        <w:t xml:space="preserve"> et al.</w:t>
      </w:r>
      <w:r w:rsidRPr="00EF48F2">
        <w:t xml:space="preserve"> (2016) Occupancy dynamics in human-modified landscapes in a tropical island: implications for conservation design. </w:t>
      </w:r>
      <w:r w:rsidRPr="00EF48F2">
        <w:rPr>
          <w:i/>
        </w:rPr>
        <w:t>Diversity and Distributions</w:t>
      </w:r>
      <w:r w:rsidRPr="00EF48F2">
        <w:t xml:space="preserve"> 22, 410-421. 10.1111/ddi.12415</w:t>
      </w:r>
    </w:p>
    <w:p w14:paraId="6AD5BC64" w14:textId="36C60FC7" w:rsidR="002D1A13" w:rsidRPr="00EF48F2" w:rsidRDefault="002D1A13" w:rsidP="002D1A13">
      <w:pPr>
        <w:pStyle w:val="EndNoteBibliography"/>
        <w:spacing w:before="120" w:after="120"/>
      </w:pPr>
      <w:r w:rsidRPr="00EF48F2">
        <w:t>Ivan, J.S.</w:t>
      </w:r>
      <w:r w:rsidRPr="00EF48F2">
        <w:rPr>
          <w:i/>
        </w:rPr>
        <w:t xml:space="preserve"> et al.</w:t>
      </w:r>
      <w:r w:rsidRPr="00EF48F2">
        <w:t xml:space="preserve"> (2018) Mammalian responses to changed forest conditions resulting from bark beetle outbreaks in the southern Rocky Mountains. </w:t>
      </w:r>
      <w:r w:rsidRPr="00EF48F2">
        <w:rPr>
          <w:i/>
        </w:rPr>
        <w:t>Ecosphere</w:t>
      </w:r>
      <w:r w:rsidRPr="00EF48F2">
        <w:t xml:space="preserve"> 9. 10.1002/ecs2.2369</w:t>
      </w:r>
    </w:p>
    <w:p w14:paraId="24A925B1" w14:textId="6758038E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 xml:space="preserve">Janousek, W.M. and Dreitz, V.J. (2020) Testing Huston's dynamic equilibrium model along fire and forest productivity gradients using avian monitoring data. </w:t>
      </w:r>
      <w:r w:rsidRPr="00EF48F2">
        <w:rPr>
          <w:i/>
        </w:rPr>
        <w:t>Diversity and Distributions</w:t>
      </w:r>
      <w:r w:rsidRPr="00EF48F2">
        <w:t xml:space="preserve"> 26, 1715-1726. 10.1111/ddi.13164</w:t>
      </w:r>
    </w:p>
    <w:p w14:paraId="0817B75E" w14:textId="368D5C9E" w:rsidR="002D1A13" w:rsidRPr="00EF48F2" w:rsidRDefault="002D1A13" w:rsidP="002D1A13">
      <w:pPr>
        <w:pStyle w:val="EndNoteBibliography"/>
        <w:spacing w:before="120" w:after="120"/>
      </w:pPr>
      <w:r w:rsidRPr="00EF48F2">
        <w:t>Janousek, W.M.</w:t>
      </w:r>
      <w:r w:rsidRPr="00EF48F2">
        <w:rPr>
          <w:i/>
        </w:rPr>
        <w:t xml:space="preserve"> et al.</w:t>
      </w:r>
      <w:r w:rsidRPr="00EF48F2">
        <w:t xml:space="preserve"> (2019) The effects of mountain pine beetle outbreaks on avian communities in lodgepole pine forests across the greater Rocky Mountain region. </w:t>
      </w:r>
      <w:r w:rsidRPr="00EF48F2">
        <w:rPr>
          <w:i/>
        </w:rPr>
        <w:t>Forest Ecology and Management</w:t>
      </w:r>
      <w:r w:rsidRPr="00EF48F2">
        <w:t xml:space="preserve"> 444, 374-381. 10.1016/j.foreco.2019.04.047</w:t>
      </w:r>
    </w:p>
    <w:p w14:paraId="10E2503E" w14:textId="6826E0CE" w:rsidR="002D1A13" w:rsidRPr="00EF48F2" w:rsidRDefault="002D1A13" w:rsidP="002D1A13">
      <w:pPr>
        <w:pStyle w:val="EndNoteBibliography"/>
        <w:spacing w:before="120" w:after="120"/>
      </w:pPr>
      <w:r w:rsidRPr="00EF48F2">
        <w:t>Jha, A.</w:t>
      </w:r>
      <w:r w:rsidRPr="00EF48F2">
        <w:rPr>
          <w:i/>
        </w:rPr>
        <w:t xml:space="preserve"> et al.</w:t>
      </w:r>
      <w:r w:rsidRPr="00EF48F2">
        <w:t xml:space="preserve"> (2022) Contrasting occupancy models with presence-only models: Does accounting for detection lead to better predictions? </w:t>
      </w:r>
      <w:r w:rsidRPr="00EF48F2">
        <w:rPr>
          <w:i/>
        </w:rPr>
        <w:t>Ecological Modelling</w:t>
      </w:r>
      <w:r w:rsidRPr="00EF48F2">
        <w:t xml:space="preserve"> 472. 10.1016/j.ecolmodel.2022.110105</w:t>
      </w:r>
    </w:p>
    <w:p w14:paraId="552D0BC0" w14:textId="368B1CA6" w:rsidR="002D1A13" w:rsidRPr="00EF48F2" w:rsidRDefault="002D1A13" w:rsidP="002D1A13">
      <w:pPr>
        <w:pStyle w:val="EndNoteBibliography"/>
        <w:spacing w:before="120" w:after="120"/>
      </w:pPr>
      <w:r w:rsidRPr="00EF48F2">
        <w:t>Ji, Y.</w:t>
      </w:r>
      <w:r w:rsidRPr="00EF48F2">
        <w:rPr>
          <w:i/>
        </w:rPr>
        <w:t xml:space="preserve"> et al.</w:t>
      </w:r>
      <w:r w:rsidRPr="00EF48F2">
        <w:t xml:space="preserve"> (2022) Measuring protected-area effectiveness using vertebrate distributions from leech iDNA. </w:t>
      </w:r>
      <w:r w:rsidRPr="00EF48F2">
        <w:rPr>
          <w:i/>
        </w:rPr>
        <w:t>Nat Commun</w:t>
      </w:r>
      <w:r w:rsidRPr="00EF48F2">
        <w:t xml:space="preserve"> 13, 1555. 10.1038/s41467-022-28778-8</w:t>
      </w:r>
    </w:p>
    <w:p w14:paraId="3C28AB8D" w14:textId="11D6CFAB" w:rsidR="002D1A13" w:rsidRPr="00EF48F2" w:rsidRDefault="002D1A13" w:rsidP="002D1A13">
      <w:pPr>
        <w:pStyle w:val="EndNoteBibliography"/>
        <w:spacing w:before="120" w:after="120"/>
      </w:pPr>
      <w:r w:rsidRPr="00EF48F2">
        <w:t>Jimenez, J.</w:t>
      </w:r>
      <w:r w:rsidRPr="00EF48F2">
        <w:rPr>
          <w:i/>
        </w:rPr>
        <w:t xml:space="preserve"> et al.</w:t>
      </w:r>
      <w:r w:rsidRPr="00EF48F2">
        <w:t xml:space="preserve"> (2022) Occupancy data improves parameter precision in spatial capture-recapture models. </w:t>
      </w:r>
      <w:r w:rsidRPr="00EF48F2">
        <w:rPr>
          <w:i/>
        </w:rPr>
        <w:t>Ecol Evol</w:t>
      </w:r>
      <w:r w:rsidRPr="00EF48F2">
        <w:t xml:space="preserve"> 12, e9250. 10.1002/ece3.9250</w:t>
      </w:r>
    </w:p>
    <w:p w14:paraId="7F4A2227" w14:textId="78E991E8" w:rsidR="002D1A13" w:rsidRPr="00EF48F2" w:rsidRDefault="002D1A13" w:rsidP="002D1A13">
      <w:pPr>
        <w:pStyle w:val="EndNoteBibliography"/>
        <w:spacing w:before="120" w:after="120"/>
      </w:pPr>
      <w:r w:rsidRPr="00EF48F2">
        <w:t>Jimenez, J.</w:t>
      </w:r>
      <w:r w:rsidRPr="00EF48F2">
        <w:rPr>
          <w:i/>
        </w:rPr>
        <w:t xml:space="preserve"> et al.</w:t>
      </w:r>
      <w:r w:rsidRPr="00EF48F2">
        <w:t xml:space="preserve"> (2016) Multimethod, multistate Bayesian hierarchical modeling approach for use in regional monitoring of wolves. </w:t>
      </w:r>
      <w:r w:rsidRPr="00EF48F2">
        <w:rPr>
          <w:i/>
        </w:rPr>
        <w:t>Conserv Biol</w:t>
      </w:r>
      <w:r w:rsidRPr="00EF48F2">
        <w:t xml:space="preserve"> 30, 883-893. 10.1111/cobi.12685</w:t>
      </w:r>
    </w:p>
    <w:p w14:paraId="5A0D1B84" w14:textId="338F79BA" w:rsidR="002D1A13" w:rsidRPr="00EF48F2" w:rsidRDefault="002D1A13" w:rsidP="002D1A13">
      <w:pPr>
        <w:pStyle w:val="EndNoteBibliography"/>
        <w:spacing w:before="120" w:after="120"/>
      </w:pPr>
      <w:r w:rsidRPr="00EF48F2">
        <w:t>Jimenez-Franco, M.V.</w:t>
      </w:r>
      <w:r w:rsidRPr="00EF48F2">
        <w:rPr>
          <w:i/>
        </w:rPr>
        <w:t xml:space="preserve"> et al.</w:t>
      </w:r>
      <w:r w:rsidRPr="00EF48F2">
        <w:t xml:space="preserve"> (2019) Use of classical bird census transects as spatial replicates for hierarchical modeling of an avian community. </w:t>
      </w:r>
      <w:r w:rsidRPr="00EF48F2">
        <w:rPr>
          <w:i/>
        </w:rPr>
        <w:t>Ecol Evol</w:t>
      </w:r>
      <w:r w:rsidRPr="00EF48F2">
        <w:t xml:space="preserve"> 9, 825-835. 10.1002/ece3.4829</w:t>
      </w:r>
    </w:p>
    <w:p w14:paraId="43E57FC7" w14:textId="223DA592" w:rsidR="002D1A13" w:rsidRPr="00EF48F2" w:rsidRDefault="002D1A13" w:rsidP="002D1A13">
      <w:pPr>
        <w:pStyle w:val="EndNoteBibliography"/>
        <w:spacing w:before="120" w:after="120"/>
      </w:pPr>
      <w:r w:rsidRPr="00EF48F2">
        <w:t>Johnson, A.E.M.</w:t>
      </w:r>
      <w:r w:rsidRPr="00EF48F2">
        <w:rPr>
          <w:i/>
        </w:rPr>
        <w:t xml:space="preserve"> et al.</w:t>
      </w:r>
      <w:r w:rsidRPr="00EF48F2">
        <w:t xml:space="preserve"> (2019) Effects of grassland management on overwintering bird communities. </w:t>
      </w:r>
      <w:r w:rsidRPr="00EF48F2">
        <w:rPr>
          <w:i/>
        </w:rPr>
        <w:t>Journal of Wildlife Management</w:t>
      </w:r>
      <w:r w:rsidRPr="00EF48F2">
        <w:t xml:space="preserve"> 83, 1515-1526. 10.1002/jwmg.21730</w:t>
      </w:r>
    </w:p>
    <w:p w14:paraId="5663D38D" w14:textId="32059314" w:rsidR="002D1A13" w:rsidRPr="00EF48F2" w:rsidRDefault="002D1A13" w:rsidP="002D1A13">
      <w:pPr>
        <w:pStyle w:val="EndNoteBibliography"/>
        <w:spacing w:before="120" w:after="120"/>
      </w:pPr>
      <w:r w:rsidRPr="00EF48F2">
        <w:t>Johnson, B.A.</w:t>
      </w:r>
      <w:r w:rsidRPr="00EF48F2">
        <w:rPr>
          <w:i/>
        </w:rPr>
        <w:t xml:space="preserve"> et al.</w:t>
      </w:r>
      <w:r w:rsidRPr="00EF48F2">
        <w:t xml:space="preserve"> (2016) Anuran occupancy and breeding site use of aquatic systems in a managed pine landscape. </w:t>
      </w:r>
      <w:r w:rsidRPr="00EF48F2">
        <w:rPr>
          <w:i/>
        </w:rPr>
        <w:t>Forest Ecology and Management</w:t>
      </w:r>
      <w:r w:rsidRPr="00EF48F2">
        <w:t xml:space="preserve"> 368, 45-54. 10.1016/j.foreco.2016.03.004</w:t>
      </w:r>
    </w:p>
    <w:p w14:paraId="4EB7B565" w14:textId="1AE83338" w:rsidR="002D1A13" w:rsidRPr="00EF48F2" w:rsidRDefault="002D1A13" w:rsidP="002D1A13">
      <w:pPr>
        <w:pStyle w:val="EndNoteBibliography"/>
        <w:spacing w:before="120" w:after="120"/>
      </w:pPr>
      <w:r w:rsidRPr="00EF48F2">
        <w:t>Jones, G.M.</w:t>
      </w:r>
      <w:r w:rsidRPr="00EF48F2">
        <w:rPr>
          <w:i/>
        </w:rPr>
        <w:t xml:space="preserve"> et al.</w:t>
      </w:r>
      <w:r w:rsidRPr="00EF48F2">
        <w:t xml:space="preserve"> (2020) Herpetofaunal responses to intensification of woody bioenergy production in a global biodiversity hotspot. </w:t>
      </w:r>
      <w:r w:rsidRPr="00EF48F2">
        <w:rPr>
          <w:i/>
        </w:rPr>
        <w:t>Forest Ecology and Management</w:t>
      </w:r>
      <w:r w:rsidRPr="00EF48F2">
        <w:t xml:space="preserve"> 477. 10.1016/j.foreco.2020.118493</w:t>
      </w:r>
    </w:p>
    <w:p w14:paraId="78B6B01D" w14:textId="5901B3B9" w:rsidR="002D1A13" w:rsidRPr="00EF48F2" w:rsidRDefault="002D1A13" w:rsidP="002D1A13">
      <w:pPr>
        <w:pStyle w:val="EndNoteBibliography"/>
        <w:spacing w:before="120" w:after="120"/>
      </w:pPr>
      <w:r w:rsidRPr="00EF48F2">
        <w:t>Jones, H.H.</w:t>
      </w:r>
      <w:r w:rsidRPr="00EF48F2">
        <w:rPr>
          <w:i/>
        </w:rPr>
        <w:t xml:space="preserve"> et al.</w:t>
      </w:r>
      <w:r w:rsidRPr="00EF48F2">
        <w:t xml:space="preserve"> (2021) Turnover-driven loss of forest-dependent species changes avian species richness, functional diversity, and community composition in Andean forest fragments. </w:t>
      </w:r>
      <w:r w:rsidRPr="00EF48F2">
        <w:rPr>
          <w:i/>
        </w:rPr>
        <w:t>Global Ecology and Conservation</w:t>
      </w:r>
      <w:r w:rsidRPr="00EF48F2">
        <w:t xml:space="preserve"> 32. 10.1016/j.gecco.2021.e01922</w:t>
      </w:r>
    </w:p>
    <w:p w14:paraId="138F533B" w14:textId="3158ABE1" w:rsidR="002D1A13" w:rsidRPr="00EF48F2" w:rsidRDefault="002D1A13" w:rsidP="002D1A13">
      <w:pPr>
        <w:pStyle w:val="EndNoteBibliography"/>
        <w:spacing w:before="120" w:after="120"/>
      </w:pPr>
      <w:r w:rsidRPr="00EF48F2">
        <w:t>Jorge, M.H.</w:t>
      </w:r>
      <w:r w:rsidRPr="00EF48F2">
        <w:rPr>
          <w:i/>
        </w:rPr>
        <w:t xml:space="preserve"> et al.</w:t>
      </w:r>
      <w:r w:rsidRPr="00EF48F2">
        <w:t xml:space="preserve"> (2022) Avian species richness in a frequently burned ecosystem: a link between pyrodiversity and biodiversity. </w:t>
      </w:r>
      <w:r w:rsidRPr="00EF48F2">
        <w:rPr>
          <w:i/>
        </w:rPr>
        <w:t>Landscape Ecology</w:t>
      </w:r>
      <w:r w:rsidRPr="00EF48F2">
        <w:t xml:space="preserve"> 37, 983-996. 10.1007/s10980-022-01399-8</w:t>
      </w:r>
    </w:p>
    <w:p w14:paraId="7C78BA4C" w14:textId="31C6B141" w:rsidR="002D1A13" w:rsidRPr="00EF48F2" w:rsidRDefault="002D1A13" w:rsidP="002D1A13">
      <w:pPr>
        <w:pStyle w:val="EndNoteBibliography"/>
        <w:spacing w:before="120" w:after="120"/>
      </w:pPr>
      <w:r w:rsidRPr="00EF48F2">
        <w:t>Jorgensen, C.F.</w:t>
      </w:r>
      <w:r w:rsidRPr="00EF48F2">
        <w:rPr>
          <w:i/>
        </w:rPr>
        <w:t xml:space="preserve"> et al.</w:t>
      </w:r>
      <w:r w:rsidRPr="00EF48F2">
        <w:t xml:space="preserve"> (2014) Assessing landscape constraints on species abundance: does the neighborhood limit species response to local habitat conservation programs? </w:t>
      </w:r>
      <w:r w:rsidRPr="00EF48F2">
        <w:rPr>
          <w:i/>
        </w:rPr>
        <w:t>PLoS One</w:t>
      </w:r>
      <w:r w:rsidRPr="00EF48F2">
        <w:t xml:space="preserve"> 9, e99339. 10.1371/journal.pone.0099339</w:t>
      </w:r>
    </w:p>
    <w:p w14:paraId="3E8FFAD5" w14:textId="2E8ACE46" w:rsidR="002D1A13" w:rsidRPr="00EF48F2" w:rsidRDefault="002D1A13" w:rsidP="002D1A13">
      <w:pPr>
        <w:pStyle w:val="EndNoteBibliography"/>
        <w:spacing w:before="120" w:after="120"/>
      </w:pPr>
      <w:r w:rsidRPr="00EF48F2">
        <w:t>Kachel, S.</w:t>
      </w:r>
      <w:r w:rsidRPr="00EF48F2">
        <w:rPr>
          <w:i/>
        </w:rPr>
        <w:t xml:space="preserve"> et al.</w:t>
      </w:r>
      <w:r w:rsidRPr="00EF48F2">
        <w:t xml:space="preserve"> (2022) Predicting carnivore habitat use and livestock depredation risk with false-positive multi-state occupancy models. </w:t>
      </w:r>
      <w:r w:rsidRPr="00EF48F2">
        <w:rPr>
          <w:i/>
        </w:rPr>
        <w:t>Biological Conservation</w:t>
      </w:r>
      <w:r w:rsidRPr="00EF48F2">
        <w:t xml:space="preserve"> 271. 10.1016/j.biocon.2022.109588</w:t>
      </w:r>
    </w:p>
    <w:p w14:paraId="349695B8" w14:textId="1E182E18" w:rsidR="002D1A13" w:rsidRPr="00EF48F2" w:rsidRDefault="002D1A13" w:rsidP="002D1A13">
      <w:pPr>
        <w:pStyle w:val="EndNoteBibliography"/>
        <w:spacing w:before="120" w:after="120"/>
      </w:pPr>
      <w:r w:rsidRPr="00EF48F2">
        <w:t>Kafley, H.</w:t>
      </w:r>
      <w:r w:rsidRPr="00EF48F2">
        <w:rPr>
          <w:i/>
        </w:rPr>
        <w:t xml:space="preserve"> et al.</w:t>
      </w:r>
      <w:r w:rsidRPr="00EF48F2">
        <w:t xml:space="preserve"> (2019) Tiger and leopard co-occurrence: intraguild interactions in response to human and livestock disturbance. </w:t>
      </w:r>
      <w:r w:rsidRPr="00EF48F2">
        <w:rPr>
          <w:i/>
        </w:rPr>
        <w:t>Basic and Applied Ecology</w:t>
      </w:r>
      <w:r w:rsidRPr="00EF48F2">
        <w:t xml:space="preserve"> 40, 78-89. 10.1016/j.baae.2019.07.007</w:t>
      </w:r>
    </w:p>
    <w:p w14:paraId="0FFA939B" w14:textId="20AD2051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 xml:space="preserve">Kalies, E.L. and Rosenstock, S.S. (2013) Stand Structure and Breeding Birds: Implications for Restoring Ponderosa Pine Forests. </w:t>
      </w:r>
      <w:r w:rsidRPr="00EF48F2">
        <w:rPr>
          <w:i/>
        </w:rPr>
        <w:t>Journal of Wildlife Management</w:t>
      </w:r>
      <w:r w:rsidRPr="00EF48F2">
        <w:t xml:space="preserve"> 77, 1157-1165. 10.1002/jwmg.577</w:t>
      </w:r>
    </w:p>
    <w:p w14:paraId="1AFD5A08" w14:textId="2CBD95D9" w:rsidR="002D1A13" w:rsidRPr="00EF48F2" w:rsidRDefault="002D1A13" w:rsidP="002D1A13">
      <w:pPr>
        <w:pStyle w:val="EndNoteBibliography"/>
        <w:spacing w:before="120" w:after="120"/>
      </w:pPr>
      <w:r w:rsidRPr="00EF48F2">
        <w:t>Karenyi, N.</w:t>
      </w:r>
      <w:r w:rsidRPr="00EF48F2">
        <w:rPr>
          <w:i/>
        </w:rPr>
        <w:t xml:space="preserve"> et al.</w:t>
      </w:r>
      <w:r w:rsidRPr="00EF48F2">
        <w:t xml:space="preserve"> (2016) Incorporating species detectability into conservation targets based on the species-area relationship. </w:t>
      </w:r>
      <w:r w:rsidRPr="00EF48F2">
        <w:rPr>
          <w:i/>
        </w:rPr>
        <w:t>Diversity and Distributions</w:t>
      </w:r>
      <w:r w:rsidRPr="00EF48F2">
        <w:t xml:space="preserve"> 22, 758-769. 10.1111/ddi.12441</w:t>
      </w:r>
    </w:p>
    <w:p w14:paraId="0473ABA4" w14:textId="002A782F" w:rsidR="002D1A13" w:rsidRPr="00EF48F2" w:rsidRDefault="002D1A13" w:rsidP="002D1A13">
      <w:pPr>
        <w:pStyle w:val="EndNoteBibliography"/>
        <w:spacing w:before="120" w:after="120"/>
      </w:pPr>
      <w:r w:rsidRPr="00EF48F2">
        <w:t>Kass, J.M.</w:t>
      </w:r>
      <w:r w:rsidRPr="00EF48F2">
        <w:rPr>
          <w:i/>
        </w:rPr>
        <w:t xml:space="preserve"> et al.</w:t>
      </w:r>
      <w:r w:rsidRPr="00EF48F2">
        <w:t xml:space="preserve"> (2020) Co-occurrence of invasive and native carnivorans affects occupancy patterns across environmental gradients. </w:t>
      </w:r>
      <w:r w:rsidRPr="00EF48F2">
        <w:rPr>
          <w:i/>
        </w:rPr>
        <w:t>Biological Invasions</w:t>
      </w:r>
      <w:r w:rsidRPr="00EF48F2">
        <w:t xml:space="preserve"> 22, 2251-2266. 10.1007/s10530-020-02254-0</w:t>
      </w:r>
    </w:p>
    <w:p w14:paraId="648C7809" w14:textId="78514816" w:rsidR="002D1A13" w:rsidRPr="00EF48F2" w:rsidRDefault="002D1A13" w:rsidP="002D1A13">
      <w:pPr>
        <w:pStyle w:val="EndNoteBibliography"/>
        <w:spacing w:before="120" w:after="120"/>
      </w:pPr>
      <w:r w:rsidRPr="00EF48F2">
        <w:t>Katayama, N.</w:t>
      </w:r>
      <w:r w:rsidRPr="00EF48F2">
        <w:rPr>
          <w:i/>
        </w:rPr>
        <w:t xml:space="preserve"> et al.</w:t>
      </w:r>
      <w:r w:rsidRPr="00EF48F2">
        <w:t xml:space="preserve"> (2021) Effects of rice-field abandonment rates on bird communities in mixed farmland-woodland landscapes in Japan. </w:t>
      </w:r>
      <w:r w:rsidRPr="00EF48F2">
        <w:rPr>
          <w:i/>
        </w:rPr>
        <w:t>Agriculture Ecosystems &amp; Environment</w:t>
      </w:r>
      <w:r w:rsidRPr="00EF48F2">
        <w:t xml:space="preserve"> 319. 10.1016/j.agee.2021.107539</w:t>
      </w:r>
    </w:p>
    <w:p w14:paraId="7BE5D9B7" w14:textId="614769DB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Kellner, J.R. and Hubbell, S.P. (2017) Adult mortality in a low-density tree population using high-resolution remote sensing. </w:t>
      </w:r>
      <w:r w:rsidRPr="00EF48F2">
        <w:rPr>
          <w:i/>
        </w:rPr>
        <w:t>Ecology</w:t>
      </w:r>
      <w:r w:rsidRPr="00EF48F2">
        <w:t xml:space="preserve"> 98, 1700-1709. 10.1002/ecy.1847</w:t>
      </w:r>
    </w:p>
    <w:p w14:paraId="3BDE49A0" w14:textId="0BB4D426" w:rsidR="002D1A13" w:rsidRPr="00EF48F2" w:rsidRDefault="002D1A13" w:rsidP="002D1A13">
      <w:pPr>
        <w:pStyle w:val="EndNoteBibliography"/>
        <w:spacing w:before="120" w:after="120"/>
      </w:pPr>
      <w:r w:rsidRPr="00EF48F2">
        <w:t>Kellner, K.F.</w:t>
      </w:r>
      <w:r w:rsidRPr="00EF48F2">
        <w:rPr>
          <w:i/>
        </w:rPr>
        <w:t xml:space="preserve"> et al.</w:t>
      </w:r>
      <w:r w:rsidRPr="00EF48F2">
        <w:t xml:space="preserve"> (2016) Multi-scale responses of breeding birds to experimental forest management in Indiana, USA. </w:t>
      </w:r>
      <w:r w:rsidRPr="00EF48F2">
        <w:rPr>
          <w:i/>
        </w:rPr>
        <w:t>Forest Ecology and Management</w:t>
      </w:r>
      <w:r w:rsidRPr="00EF48F2">
        <w:t xml:space="preserve"> 382, 64-75. 10.1016/j.foreco.2016.10.008</w:t>
      </w:r>
    </w:p>
    <w:p w14:paraId="59BB5A9C" w14:textId="333B6443" w:rsidR="002D1A13" w:rsidRPr="00EF48F2" w:rsidRDefault="002D1A13" w:rsidP="002D1A13">
      <w:pPr>
        <w:pStyle w:val="EndNoteBibliography"/>
        <w:spacing w:before="120" w:after="120"/>
      </w:pPr>
      <w:r w:rsidRPr="00EF48F2">
        <w:t>Kennedy, C.M.</w:t>
      </w:r>
      <w:r w:rsidRPr="00EF48F2">
        <w:rPr>
          <w:i/>
        </w:rPr>
        <w:t xml:space="preserve"> et al.</w:t>
      </w:r>
      <w:r w:rsidRPr="00EF48F2">
        <w:t xml:space="preserve"> (2017) Differential matrix use by Neotropical birds based on species traits and landscape condition. </w:t>
      </w:r>
      <w:r w:rsidRPr="00EF48F2">
        <w:rPr>
          <w:i/>
        </w:rPr>
        <w:t>Ecol Appl</w:t>
      </w:r>
      <w:r w:rsidRPr="00EF48F2">
        <w:t xml:space="preserve"> 27, 619-631. 10.1002/eap.1470</w:t>
      </w:r>
    </w:p>
    <w:p w14:paraId="03900A90" w14:textId="0882297F" w:rsidR="002D1A13" w:rsidRPr="00EF48F2" w:rsidRDefault="002D1A13" w:rsidP="002D1A13">
      <w:pPr>
        <w:pStyle w:val="EndNoteBibliography"/>
        <w:spacing w:before="120" w:after="120"/>
      </w:pPr>
      <w:r w:rsidRPr="00EF48F2">
        <w:t>Khara, A.</w:t>
      </w:r>
      <w:r w:rsidRPr="00EF48F2">
        <w:rPr>
          <w:i/>
        </w:rPr>
        <w:t xml:space="preserve"> et al.</w:t>
      </w:r>
      <w:r w:rsidRPr="00EF48F2">
        <w:t xml:space="preserve"> (2021) The forgotten mountain monarch? Understanding conservation status of the Vulnerable Ladakh urial in India. </w:t>
      </w:r>
      <w:r w:rsidRPr="00EF48F2">
        <w:rPr>
          <w:i/>
        </w:rPr>
        <w:t>European Journal of Wildlife Research</w:t>
      </w:r>
      <w:r w:rsidRPr="00EF48F2">
        <w:t xml:space="preserve"> 67. 10.1007/s10344-021-01492-4</w:t>
      </w:r>
    </w:p>
    <w:p w14:paraId="47F1DB67" w14:textId="047EA7BC" w:rsidR="002D1A13" w:rsidRPr="00EF48F2" w:rsidRDefault="002D1A13" w:rsidP="002D1A13">
      <w:pPr>
        <w:pStyle w:val="EndNoteBibliography"/>
        <w:spacing w:before="120" w:after="120"/>
      </w:pPr>
      <w:r w:rsidRPr="00EF48F2">
        <w:t>Khoo, M.D.Y.</w:t>
      </w:r>
      <w:r w:rsidRPr="00EF48F2">
        <w:rPr>
          <w:i/>
        </w:rPr>
        <w:t xml:space="preserve"> et al.</w:t>
      </w:r>
      <w:r w:rsidRPr="00EF48F2">
        <w:t xml:space="preserve"> (2021) Persistence of a locally endangered mouse-deer amidst the re-emergence of two larger ungulates in small urban rainforest fragments. </w:t>
      </w:r>
      <w:r w:rsidRPr="00EF48F2">
        <w:rPr>
          <w:i/>
        </w:rPr>
        <w:t>Global Ecology and Conservation</w:t>
      </w:r>
      <w:r w:rsidRPr="00EF48F2">
        <w:t xml:space="preserve"> 30. 10.1016/j.gecco.2021.e01807</w:t>
      </w:r>
    </w:p>
    <w:p w14:paraId="247AD4E3" w14:textId="09F58C6D" w:rsidR="002D1A13" w:rsidRPr="00EF48F2" w:rsidRDefault="002D1A13" w:rsidP="002D1A13">
      <w:pPr>
        <w:pStyle w:val="EndNoteBibliography"/>
        <w:spacing w:before="120" w:after="120"/>
      </w:pPr>
      <w:r w:rsidRPr="00EF48F2">
        <w:t>Kidwai, Z.</w:t>
      </w:r>
      <w:r w:rsidRPr="00EF48F2">
        <w:rPr>
          <w:i/>
        </w:rPr>
        <w:t xml:space="preserve"> et al.</w:t>
      </w:r>
      <w:r w:rsidRPr="00EF48F2">
        <w:t xml:space="preserve"> (2019) Using N-mixture models to estimate abundance and temporal trends of black rhinoceros (Diceros bicornis L.) populations from aerial counts. </w:t>
      </w:r>
      <w:r w:rsidRPr="00EF48F2">
        <w:rPr>
          <w:i/>
        </w:rPr>
        <w:t>Global Ecology and Conservation</w:t>
      </w:r>
      <w:r w:rsidRPr="00EF48F2">
        <w:t xml:space="preserve"> 19. 10.1016/j.gecco.2019.e00687</w:t>
      </w:r>
    </w:p>
    <w:p w14:paraId="1745D379" w14:textId="2C18DCC2" w:rsidR="002D1A13" w:rsidRPr="00EF48F2" w:rsidRDefault="002D1A13" w:rsidP="002D1A13">
      <w:pPr>
        <w:pStyle w:val="EndNoteBibliography"/>
        <w:spacing w:before="120" w:after="120"/>
      </w:pPr>
      <w:r w:rsidRPr="00EF48F2">
        <w:t>Kilshaw, K.</w:t>
      </w:r>
      <w:r w:rsidRPr="00EF48F2">
        <w:rPr>
          <w:i/>
        </w:rPr>
        <w:t xml:space="preserve"> et al.</w:t>
      </w:r>
      <w:r w:rsidRPr="00EF48F2">
        <w:t xml:space="preserve"> (2015) Mapping the spatial configuration of hybridization risk for an endangered population of the European wildcat (Felis silvestris silvestris) in Scotland. </w:t>
      </w:r>
      <w:r w:rsidRPr="00EF48F2">
        <w:rPr>
          <w:i/>
        </w:rPr>
        <w:t>Mammal Research</w:t>
      </w:r>
      <w:r w:rsidRPr="00EF48F2">
        <w:t xml:space="preserve"> 61, 1-11. 10.1007/s13364-015-0253-x</w:t>
      </w:r>
    </w:p>
    <w:p w14:paraId="6CCE759D" w14:textId="50D9C9EE" w:rsidR="002D1A13" w:rsidRPr="00EF48F2" w:rsidRDefault="002D1A13" w:rsidP="002D1A13">
      <w:pPr>
        <w:pStyle w:val="EndNoteBibliography"/>
        <w:spacing w:before="120" w:after="120"/>
      </w:pPr>
      <w:r w:rsidRPr="00EF48F2">
        <w:t>King, T.W.</w:t>
      </w:r>
      <w:r w:rsidRPr="00EF48F2">
        <w:rPr>
          <w:i/>
        </w:rPr>
        <w:t xml:space="preserve"> et al.</w:t>
      </w:r>
      <w:r w:rsidRPr="00EF48F2">
        <w:t xml:space="preserve"> (2020) Will Lynx Lose Their Edge? Canada Lynx Occupancy in Washington. </w:t>
      </w:r>
      <w:r w:rsidRPr="00EF48F2">
        <w:rPr>
          <w:i/>
        </w:rPr>
        <w:t>The Journal of Wildlife Management</w:t>
      </w:r>
      <w:r w:rsidRPr="00EF48F2">
        <w:t xml:space="preserve"> 84, 705-725. 10.1002/jwmg.21846</w:t>
      </w:r>
    </w:p>
    <w:p w14:paraId="4782EBC4" w14:textId="4E2485ED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Kirsch, J.E. and Peterson, J.T. (2014) A Multi-Scaled Approach to Evaluating the Fish Assemblage Structure Within Southern Appalachian Streams. </w:t>
      </w:r>
      <w:r w:rsidRPr="00EF48F2">
        <w:rPr>
          <w:i/>
        </w:rPr>
        <w:t>Transactions of the American Fisheries Society</w:t>
      </w:r>
      <w:r w:rsidRPr="00EF48F2">
        <w:t xml:space="preserve"> 143, 1358-1371. 10.1080/00028487.2014.935478</w:t>
      </w:r>
    </w:p>
    <w:p w14:paraId="049B8F0E" w14:textId="6A32C676" w:rsidR="002D1A13" w:rsidRPr="00EF48F2" w:rsidRDefault="002D1A13" w:rsidP="002D1A13">
      <w:pPr>
        <w:pStyle w:val="EndNoteBibliography"/>
        <w:spacing w:before="120" w:after="120"/>
      </w:pPr>
      <w:r w:rsidRPr="00EF48F2">
        <w:t>Kolowski, J.M.</w:t>
      </w:r>
      <w:r w:rsidRPr="00EF48F2">
        <w:rPr>
          <w:i/>
        </w:rPr>
        <w:t xml:space="preserve"> et al.</w:t>
      </w:r>
      <w:r w:rsidRPr="00EF48F2">
        <w:t xml:space="preserve"> (2021) High-density camera trap grid reveals lack of consistency in detection and capture rates across space and time. </w:t>
      </w:r>
      <w:r w:rsidRPr="00EF48F2">
        <w:rPr>
          <w:i/>
        </w:rPr>
        <w:t>Ecosphere</w:t>
      </w:r>
      <w:r w:rsidRPr="00EF48F2">
        <w:t xml:space="preserve"> 12. 10.1002/ecs2.3350</w:t>
      </w:r>
    </w:p>
    <w:p w14:paraId="5ECBBF2F" w14:textId="38F49640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Kotschwar Logan, M. (2015) Assessing site occupancy of Mohave ground squirrels: Implications for conservation. </w:t>
      </w:r>
      <w:r w:rsidRPr="00EF48F2">
        <w:rPr>
          <w:i/>
        </w:rPr>
        <w:t>The Journal of Wildlife Management</w:t>
      </w:r>
      <w:r w:rsidRPr="00EF48F2">
        <w:t xml:space="preserve"> 80, 208-220. 10.1002/jwmg.1011</w:t>
      </w:r>
    </w:p>
    <w:p w14:paraId="497269A1" w14:textId="1A34F8FB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Kroll, A.J.</w:t>
      </w:r>
      <w:r w:rsidRPr="00EF48F2">
        <w:rPr>
          <w:i/>
        </w:rPr>
        <w:t xml:space="preserve"> et al.</w:t>
      </w:r>
      <w:r w:rsidRPr="00EF48F2">
        <w:t xml:space="preserve"> (2010) Site Occupancy Dynamics of Northern Spotted Owls in the Eastern Cascades, Washington, USA, 1990-2003. </w:t>
      </w:r>
      <w:r w:rsidRPr="00EF48F2">
        <w:rPr>
          <w:i/>
        </w:rPr>
        <w:t>Journal of Wildlife Management</w:t>
      </w:r>
      <w:r w:rsidRPr="00EF48F2">
        <w:t xml:space="preserve"> 74, 1264-1274. 10.2193/2009-429</w:t>
      </w:r>
    </w:p>
    <w:p w14:paraId="454B337C" w14:textId="7D4085F4" w:rsidR="002D1A13" w:rsidRPr="00EF48F2" w:rsidRDefault="002D1A13" w:rsidP="002D1A13">
      <w:pPr>
        <w:pStyle w:val="EndNoteBibliography"/>
        <w:spacing w:before="120" w:after="120"/>
      </w:pPr>
      <w:r w:rsidRPr="00EF48F2">
        <w:t>Kroll, A.J.</w:t>
      </w:r>
      <w:r w:rsidRPr="00EF48F2">
        <w:rPr>
          <w:i/>
        </w:rPr>
        <w:t xml:space="preserve"> et al.</w:t>
      </w:r>
      <w:r w:rsidRPr="00EF48F2">
        <w:t xml:space="preserve"> (2012) Effects of salvage logging of beetle-killed forests on avian species and foraging guild abundance. </w:t>
      </w:r>
      <w:r w:rsidRPr="00EF48F2">
        <w:rPr>
          <w:i/>
        </w:rPr>
        <w:t>Journal of Wildlife Management</w:t>
      </w:r>
      <w:r w:rsidRPr="00EF48F2">
        <w:t xml:space="preserve"> 76, 1188-1196. 10.1002/jwmg.353</w:t>
      </w:r>
    </w:p>
    <w:p w14:paraId="7102E865" w14:textId="2F5FDA80" w:rsidR="002D1A13" w:rsidRPr="00EF48F2" w:rsidRDefault="002D1A13" w:rsidP="002D1A13">
      <w:pPr>
        <w:pStyle w:val="EndNoteBibliography"/>
        <w:spacing w:before="120" w:after="120"/>
      </w:pPr>
      <w:r w:rsidRPr="00EF48F2">
        <w:t>Kroll, A.J.</w:t>
      </w:r>
      <w:r w:rsidRPr="00EF48F2">
        <w:rPr>
          <w:i/>
        </w:rPr>
        <w:t xml:space="preserve"> et al.</w:t>
      </w:r>
      <w:r w:rsidRPr="00EF48F2">
        <w:t xml:space="preserve"> (2014) Avian community composition associated with interactions between local and landscape habitat attributes. </w:t>
      </w:r>
      <w:r w:rsidRPr="00EF48F2">
        <w:rPr>
          <w:i/>
        </w:rPr>
        <w:t>Forest Ecology and Management</w:t>
      </w:r>
      <w:r w:rsidRPr="00EF48F2">
        <w:t xml:space="preserve"> 326, 46-57. 10.1016/j.foreco.2014.04.011</w:t>
      </w:r>
    </w:p>
    <w:p w14:paraId="179A6E6B" w14:textId="0B4E39E5" w:rsidR="002D1A13" w:rsidRPr="00EF48F2" w:rsidRDefault="002D1A13" w:rsidP="002D1A13">
      <w:pPr>
        <w:pStyle w:val="EndNoteBibliography"/>
        <w:spacing w:before="120" w:after="120"/>
      </w:pPr>
      <w:r w:rsidRPr="00EF48F2">
        <w:t>Kupferman, C.A.</w:t>
      </w:r>
      <w:r w:rsidRPr="00EF48F2">
        <w:rPr>
          <w:i/>
        </w:rPr>
        <w:t xml:space="preserve"> et al.</w:t>
      </w:r>
      <w:r w:rsidRPr="00EF48F2">
        <w:t xml:space="preserve"> (2021) Spatial and temporal partitioning of mustelids in Southeast Alaska. </w:t>
      </w:r>
      <w:r w:rsidRPr="00EF48F2">
        <w:rPr>
          <w:i/>
        </w:rPr>
        <w:t>Ecosphere</w:t>
      </w:r>
      <w:r w:rsidRPr="00EF48F2">
        <w:t xml:space="preserve"> 12. 10.1002/ecs2.3827</w:t>
      </w:r>
    </w:p>
    <w:p w14:paraId="1A8ABEF0" w14:textId="530FAE0D" w:rsidR="002D1A13" w:rsidRPr="00EF48F2" w:rsidRDefault="002D1A13" w:rsidP="002D1A13">
      <w:pPr>
        <w:pStyle w:val="EndNoteBibliography"/>
        <w:spacing w:before="120" w:after="120"/>
      </w:pPr>
      <w:r w:rsidRPr="00EF48F2">
        <w:t>Kwon, E.</w:t>
      </w:r>
      <w:r w:rsidRPr="00EF48F2">
        <w:rPr>
          <w:i/>
        </w:rPr>
        <w:t xml:space="preserve"> et al.</w:t>
      </w:r>
      <w:r w:rsidRPr="00EF48F2">
        <w:t xml:space="preserve"> (2018) Estimating transient populations of unmarked individuals at a migratory stopover site using generalized N-mixture models. </w:t>
      </w:r>
      <w:r w:rsidRPr="00EF48F2">
        <w:rPr>
          <w:i/>
        </w:rPr>
        <w:t>Journal of Applied Ecology</w:t>
      </w:r>
      <w:r w:rsidRPr="00EF48F2">
        <w:t xml:space="preserve"> 55, 2917-2932. 10.1111/1365-2664.13243</w:t>
      </w:r>
    </w:p>
    <w:p w14:paraId="57CBBC47" w14:textId="1B951AD7" w:rsidR="002D1A13" w:rsidRPr="00EF48F2" w:rsidRDefault="002D1A13" w:rsidP="002D1A13">
      <w:pPr>
        <w:pStyle w:val="EndNoteBibliography"/>
        <w:spacing w:before="120" w:after="120"/>
      </w:pPr>
      <w:r w:rsidRPr="00EF48F2">
        <w:t>Ladle, A.</w:t>
      </w:r>
      <w:r w:rsidRPr="00EF48F2">
        <w:rPr>
          <w:i/>
        </w:rPr>
        <w:t xml:space="preserve"> et al.</w:t>
      </w:r>
      <w:r w:rsidRPr="00EF48F2">
        <w:t xml:space="preserve"> (2018) The role of human outdoor recreation in shaping patterns of grizzly bear-black bear co-occurrence. </w:t>
      </w:r>
      <w:r w:rsidRPr="00EF48F2">
        <w:rPr>
          <w:i/>
        </w:rPr>
        <w:t>PLoS One</w:t>
      </w:r>
      <w:r w:rsidRPr="00EF48F2">
        <w:t xml:space="preserve"> 13, e0191730. 10.1371/journal.pone.0191730</w:t>
      </w:r>
    </w:p>
    <w:p w14:paraId="3E02C762" w14:textId="42337615" w:rsidR="002D1A13" w:rsidRPr="00EF48F2" w:rsidRDefault="002D1A13" w:rsidP="002D1A13">
      <w:pPr>
        <w:pStyle w:val="EndNoteBibliography"/>
        <w:spacing w:before="120" w:after="120"/>
      </w:pPr>
      <w:r w:rsidRPr="00EF48F2">
        <w:t>Lahkar, D.</w:t>
      </w:r>
      <w:r w:rsidRPr="00EF48F2">
        <w:rPr>
          <w:i/>
        </w:rPr>
        <w:t xml:space="preserve"> et al.</w:t>
      </w:r>
      <w:r w:rsidRPr="00EF48F2">
        <w:t xml:space="preserve"> (2021) Inferring patterns of sympatry among large carnivores in Manas National Park - a prey-rich habitat influenced by anthropogenic disturbances. </w:t>
      </w:r>
      <w:r w:rsidRPr="00EF48F2">
        <w:rPr>
          <w:i/>
        </w:rPr>
        <w:t>Animal Conservation</w:t>
      </w:r>
      <w:r w:rsidRPr="00EF48F2">
        <w:t xml:space="preserve"> 24, 589-601. 10.1111/acv.12662</w:t>
      </w:r>
    </w:p>
    <w:p w14:paraId="0BA7E168" w14:textId="4B45E483" w:rsidR="002D1A13" w:rsidRPr="00EF48F2" w:rsidRDefault="002D1A13" w:rsidP="002D1A13">
      <w:pPr>
        <w:pStyle w:val="EndNoteBibliography"/>
        <w:spacing w:before="120" w:after="120"/>
      </w:pPr>
      <w:r w:rsidRPr="00EF48F2">
        <w:t>Lamb, J.Y.</w:t>
      </w:r>
      <w:r w:rsidRPr="00EF48F2">
        <w:rPr>
          <w:i/>
        </w:rPr>
        <w:t xml:space="preserve"> et al.</w:t>
      </w:r>
      <w:r w:rsidRPr="00EF48F2">
        <w:t xml:space="preserve"> (2017) Estimating Occurrence and Detection Probabilities for Stream-Breeding Salamanders in the Gulf Coastal Plain. </w:t>
      </w:r>
      <w:r w:rsidRPr="00EF48F2">
        <w:rPr>
          <w:i/>
        </w:rPr>
        <w:t>Journal of Herpetology</w:t>
      </w:r>
      <w:r w:rsidRPr="00EF48F2">
        <w:t xml:space="preserve"> 51, 102-108. 10.1670/16-050</w:t>
      </w:r>
    </w:p>
    <w:p w14:paraId="427F0E59" w14:textId="535C4A1C" w:rsidR="002D1A13" w:rsidRPr="00EF48F2" w:rsidRDefault="002D1A13" w:rsidP="002D1A13">
      <w:pPr>
        <w:pStyle w:val="EndNoteBibliography"/>
        <w:spacing w:before="120" w:after="120"/>
      </w:pPr>
      <w:r w:rsidRPr="00EF48F2">
        <w:t>Lambert, J.P.</w:t>
      </w:r>
      <w:r w:rsidRPr="00EF48F2">
        <w:rPr>
          <w:i/>
        </w:rPr>
        <w:t xml:space="preserve"> et al.</w:t>
      </w:r>
      <w:r w:rsidRPr="00EF48F2">
        <w:t xml:space="preserve"> (2020) Little evidence that plateau pika (Ochotona curzoniae) colonies influence habitat use by the Qinghai toad-headed agama (Phrynocephalus vlangalii). </w:t>
      </w:r>
      <w:r w:rsidRPr="00EF48F2">
        <w:rPr>
          <w:i/>
        </w:rPr>
        <w:t>Journal of Arid Environments</w:t>
      </w:r>
      <w:r w:rsidRPr="00EF48F2">
        <w:t xml:space="preserve"> 183. 10.1016/j.jaridenv.2020.104263</w:t>
      </w:r>
    </w:p>
    <w:p w14:paraId="1F5655AF" w14:textId="1693E9D1" w:rsidR="002D1A13" w:rsidRPr="00EF48F2" w:rsidRDefault="002D1A13" w:rsidP="002D1A13">
      <w:pPr>
        <w:pStyle w:val="EndNoteBibliography"/>
        <w:spacing w:before="120" w:after="120"/>
      </w:pPr>
      <w:r w:rsidRPr="00EF48F2">
        <w:t>Lamothe, K.A.</w:t>
      </w:r>
      <w:r w:rsidRPr="00EF48F2">
        <w:rPr>
          <w:i/>
        </w:rPr>
        <w:t xml:space="preserve"> et al.</w:t>
      </w:r>
      <w:r w:rsidRPr="00EF48F2">
        <w:t xml:space="preserve"> (2019) Aggregation of two imperfectly detected imperilled freshwater fishes: understanding community structure and co-occurrence for multispecies conservation. </w:t>
      </w:r>
      <w:r w:rsidRPr="00EF48F2">
        <w:rPr>
          <w:i/>
        </w:rPr>
        <w:t>Endangered Species Research</w:t>
      </w:r>
      <w:r w:rsidRPr="00EF48F2">
        <w:t xml:space="preserve"> 40, 123-132. 10.3354/esr00982</w:t>
      </w:r>
    </w:p>
    <w:p w14:paraId="4E21DCE3" w14:textId="437DC201" w:rsidR="002D1A13" w:rsidRPr="00EF48F2" w:rsidRDefault="002D1A13" w:rsidP="002D1A13">
      <w:pPr>
        <w:pStyle w:val="EndNoteBibliography"/>
        <w:spacing w:before="120" w:after="120"/>
      </w:pPr>
      <w:r w:rsidRPr="00EF48F2">
        <w:t>Laske, S.M.</w:t>
      </w:r>
      <w:r w:rsidRPr="00EF48F2">
        <w:rPr>
          <w:i/>
        </w:rPr>
        <w:t xml:space="preserve"> et al.</w:t>
      </w:r>
      <w:r w:rsidRPr="00EF48F2">
        <w:t xml:space="preserve"> (2016) Surface water connectivity drives richness and composition of Arctic lake fish assemblages. </w:t>
      </w:r>
      <w:r w:rsidRPr="00EF48F2">
        <w:rPr>
          <w:i/>
        </w:rPr>
        <w:t>Freshwater Biology</w:t>
      </w:r>
      <w:r w:rsidRPr="00EF48F2">
        <w:t xml:space="preserve"> 61, 1090-1104. 10.1111/fwb.12769</w:t>
      </w:r>
    </w:p>
    <w:p w14:paraId="0423C0CB" w14:textId="4A887A5A" w:rsidR="002D1A13" w:rsidRPr="00EF48F2" w:rsidRDefault="002D1A13" w:rsidP="002D1A13">
      <w:pPr>
        <w:pStyle w:val="EndNoteBibliography"/>
        <w:spacing w:before="120" w:after="120"/>
      </w:pPr>
      <w:r w:rsidRPr="00EF48F2">
        <w:t>Latif, Q.S.</w:t>
      </w:r>
      <w:r w:rsidRPr="00EF48F2">
        <w:rPr>
          <w:i/>
        </w:rPr>
        <w:t xml:space="preserve"> et al.</w:t>
      </w:r>
      <w:r w:rsidRPr="00EF48F2">
        <w:t xml:space="preserve"> (2022) Simulated treatment effects on bird communities inform landscape-scale dry conifer forest management. </w:t>
      </w:r>
      <w:r w:rsidRPr="00EF48F2">
        <w:rPr>
          <w:i/>
        </w:rPr>
        <w:t>Ecol Appl</w:t>
      </w:r>
      <w:r w:rsidRPr="00EF48F2">
        <w:t xml:space="preserve"> 32, e2555. 10.1002/eap.2555</w:t>
      </w:r>
    </w:p>
    <w:p w14:paraId="6AA7D46E" w14:textId="70CAAE4D" w:rsidR="002D1A13" w:rsidRPr="00EF48F2" w:rsidRDefault="002D1A13" w:rsidP="002D1A13">
      <w:pPr>
        <w:pStyle w:val="EndNoteBibliography"/>
        <w:spacing w:before="120" w:after="120"/>
      </w:pPr>
      <w:r w:rsidRPr="00EF48F2">
        <w:t>Latif, Q.S.</w:t>
      </w:r>
      <w:r w:rsidRPr="00EF48F2">
        <w:rPr>
          <w:i/>
        </w:rPr>
        <w:t xml:space="preserve"> et al.</w:t>
      </w:r>
      <w:r w:rsidRPr="00EF48F2">
        <w:t xml:space="preserve"> (2012) Modeling Seasonal Detection Patterns for Burrowing Owl Surveys. </w:t>
      </w:r>
      <w:r w:rsidRPr="00EF48F2">
        <w:rPr>
          <w:i/>
        </w:rPr>
        <w:t>Wildlife Society Bulletin</w:t>
      </w:r>
      <w:r w:rsidRPr="00EF48F2">
        <w:t xml:space="preserve"> 36, 155-160. 10.1002/wsb.97</w:t>
      </w:r>
    </w:p>
    <w:p w14:paraId="438D7200" w14:textId="2A8DB77C" w:rsidR="002D1A13" w:rsidRPr="00EF48F2" w:rsidRDefault="002D1A13" w:rsidP="002D1A13">
      <w:pPr>
        <w:pStyle w:val="EndNoteBibliography"/>
        <w:spacing w:before="120" w:after="120"/>
      </w:pPr>
      <w:r w:rsidRPr="00EF48F2">
        <w:t>Latif, Q.S.</w:t>
      </w:r>
      <w:r w:rsidRPr="00EF48F2">
        <w:rPr>
          <w:i/>
        </w:rPr>
        <w:t xml:space="preserve"> et al.</w:t>
      </w:r>
      <w:r w:rsidRPr="00EF48F2">
        <w:t xml:space="preserve"> (2020) Avian relationships with bark beetle outbreaks and underlying mechanisms in lodgepole pine and spruce-fir forests of Colorado. </w:t>
      </w:r>
      <w:r w:rsidRPr="00EF48F2">
        <w:rPr>
          <w:i/>
        </w:rPr>
        <w:t>Forest Ecology and Management</w:t>
      </w:r>
      <w:r w:rsidRPr="00EF48F2">
        <w:t xml:space="preserve"> 464. 10.1016/j.foreco.2020.118043</w:t>
      </w:r>
    </w:p>
    <w:p w14:paraId="245B5560" w14:textId="19C4DF19" w:rsidR="002D1A13" w:rsidRPr="00EF48F2" w:rsidRDefault="002D1A13" w:rsidP="002D1A13">
      <w:pPr>
        <w:pStyle w:val="EndNoteBibliography"/>
        <w:spacing w:before="120" w:after="120"/>
      </w:pPr>
      <w:r w:rsidRPr="00EF48F2">
        <w:t>Latif, Q.S.</w:t>
      </w:r>
      <w:r w:rsidRPr="00EF48F2">
        <w:rPr>
          <w:i/>
        </w:rPr>
        <w:t xml:space="preserve"> et al.</w:t>
      </w:r>
      <w:r w:rsidRPr="00EF48F2">
        <w:t xml:space="preserve"> (2016) Avian relationships with wildfire at two dry forest locations with different historical fire regimes. </w:t>
      </w:r>
      <w:r w:rsidRPr="00EF48F2">
        <w:rPr>
          <w:i/>
        </w:rPr>
        <w:t>Ecosphere</w:t>
      </w:r>
      <w:r w:rsidRPr="00EF48F2">
        <w:t xml:space="preserve"> 7. 10.1002/ecs2.1346</w:t>
      </w:r>
    </w:p>
    <w:p w14:paraId="5EE70283" w14:textId="30AF8DC3" w:rsidR="002D1A13" w:rsidRPr="00EF48F2" w:rsidRDefault="002D1A13" w:rsidP="002D1A13">
      <w:pPr>
        <w:pStyle w:val="EndNoteBibliography"/>
        <w:spacing w:before="120" w:after="120"/>
      </w:pPr>
      <w:r w:rsidRPr="00EF48F2">
        <w:t>Latif, Q.S.</w:t>
      </w:r>
      <w:r w:rsidRPr="00EF48F2">
        <w:rPr>
          <w:i/>
        </w:rPr>
        <w:t xml:space="preserve"> et al.</w:t>
      </w:r>
      <w:r w:rsidRPr="00EF48F2">
        <w:t xml:space="preserve"> (2020) Dry conifer forest restoration benefits Colorado Front Range avian communities. </w:t>
      </w:r>
      <w:r w:rsidRPr="00EF48F2">
        <w:rPr>
          <w:i/>
        </w:rPr>
        <w:t>Ecol Appl</w:t>
      </w:r>
      <w:r w:rsidRPr="00EF48F2">
        <w:t xml:space="preserve"> 30, e02142. 10.1002/eap.2142</w:t>
      </w:r>
    </w:p>
    <w:p w14:paraId="5F585619" w14:textId="59DE36D9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 xml:space="preserve">Leasure, D.R. (2017) Landsat to monitor an endangered beetle population and its habitat: addressing annual life history and imperfect detection. </w:t>
      </w:r>
      <w:r w:rsidRPr="00EF48F2">
        <w:rPr>
          <w:i/>
        </w:rPr>
        <w:t>Insect Conservation and Diversity</w:t>
      </w:r>
      <w:r w:rsidRPr="00EF48F2">
        <w:t xml:space="preserve"> 10, 385-398. 10.1111/icad.12233</w:t>
      </w:r>
    </w:p>
    <w:p w14:paraId="5AEBD63F" w14:textId="3CEB07D6" w:rsidR="002D1A13" w:rsidRPr="00EF48F2" w:rsidRDefault="002D1A13" w:rsidP="002D1A13">
      <w:pPr>
        <w:pStyle w:val="EndNoteBibliography"/>
        <w:spacing w:before="120" w:after="120"/>
      </w:pPr>
      <w:r w:rsidRPr="00EF48F2">
        <w:t>Leasure, D.R.</w:t>
      </w:r>
      <w:r w:rsidRPr="00EF48F2">
        <w:rPr>
          <w:i/>
        </w:rPr>
        <w:t xml:space="preserve"> et al.</w:t>
      </w:r>
      <w:r w:rsidRPr="00EF48F2">
        <w:t xml:space="preserve"> (2019) Hierarchical multi-population viability analysis. </w:t>
      </w:r>
      <w:r w:rsidRPr="00EF48F2">
        <w:rPr>
          <w:i/>
        </w:rPr>
        <w:t>Ecology</w:t>
      </w:r>
      <w:r w:rsidRPr="00EF48F2">
        <w:t xml:space="preserve"> 100, e02538. 10.1002/ecy.2538</w:t>
      </w:r>
    </w:p>
    <w:p w14:paraId="24870E92" w14:textId="1F9870E4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Lee, D.E. and Bond, M.L. (2015) Occupancy of California Spotted Owl sites following a large fire in the Sierra Nevada, California. </w:t>
      </w:r>
      <w:r w:rsidRPr="00EF48F2">
        <w:rPr>
          <w:i/>
        </w:rPr>
        <w:t>Condor</w:t>
      </w:r>
      <w:r w:rsidRPr="00EF48F2">
        <w:t xml:space="preserve"> 117, 228-236. 10.1650/Condor-14-155.1</w:t>
      </w:r>
    </w:p>
    <w:p w14:paraId="6C46CF27" w14:textId="362F8DA1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Lee, M.B. and Carroll, J.P. (2014) Relative importance of local and landscape variables on site occupancy by avian species in a pine forest, urban, and agriculture matrix. </w:t>
      </w:r>
      <w:r w:rsidRPr="00EF48F2">
        <w:rPr>
          <w:i/>
        </w:rPr>
        <w:t>Forest Ecology and Management</w:t>
      </w:r>
      <w:r w:rsidRPr="00EF48F2">
        <w:t xml:space="preserve"> 320, 161-170. 10.1016/j.foreco.2014.03.017</w:t>
      </w:r>
    </w:p>
    <w:p w14:paraId="7385FC62" w14:textId="5959392C" w:rsidR="002D1A13" w:rsidRPr="00EF48F2" w:rsidRDefault="002D1A13" w:rsidP="002D1A13">
      <w:pPr>
        <w:pStyle w:val="EndNoteBibliography"/>
        <w:spacing w:before="120" w:after="120"/>
      </w:pPr>
      <w:r w:rsidRPr="00EF48F2">
        <w:t>Lee, M.B.</w:t>
      </w:r>
      <w:r w:rsidRPr="00EF48F2">
        <w:rPr>
          <w:i/>
        </w:rPr>
        <w:t xml:space="preserve"> et al.</w:t>
      </w:r>
      <w:r w:rsidRPr="00EF48F2">
        <w:t xml:space="preserve"> (2022) Winter Bird Diversity and Abundance in Small Farmlands in a Megacity of Southern China. </w:t>
      </w:r>
      <w:r w:rsidRPr="00EF48F2">
        <w:rPr>
          <w:i/>
        </w:rPr>
        <w:t>Frontiers in Ecology and Evolution</w:t>
      </w:r>
      <w:r w:rsidRPr="00EF48F2">
        <w:t xml:space="preserve"> 10. 10.3389/fevo.2022.859199</w:t>
      </w:r>
    </w:p>
    <w:p w14:paraId="7630271F" w14:textId="4EF32519" w:rsidR="002D1A13" w:rsidRPr="00EF48F2" w:rsidRDefault="002D1A13" w:rsidP="002D1A13">
      <w:pPr>
        <w:pStyle w:val="EndNoteBibliography"/>
        <w:spacing w:before="120" w:after="120"/>
      </w:pPr>
      <w:r w:rsidRPr="00EF48F2">
        <w:t>Lee, M.B.</w:t>
      </w:r>
      <w:r w:rsidRPr="00EF48F2">
        <w:rPr>
          <w:i/>
        </w:rPr>
        <w:t xml:space="preserve"> et al.</w:t>
      </w:r>
      <w:r w:rsidRPr="00EF48F2">
        <w:t xml:space="preserve"> (2020) Effects of ice storm on species richness and abundance of resident birds in subtropical forest in southern China. </w:t>
      </w:r>
      <w:r w:rsidRPr="00EF48F2">
        <w:rPr>
          <w:i/>
        </w:rPr>
        <w:t>Integr Zool</w:t>
      </w:r>
      <w:r w:rsidRPr="00EF48F2">
        <w:t xml:space="preserve"> 15, 522-532. 10.1111/1749-4877.12442</w:t>
      </w:r>
    </w:p>
    <w:p w14:paraId="3059C347" w14:textId="60E3214C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Lee, M.B. and Martin, J.A. (2017) Avian Species and Functional Diversity in Agricultural Landscapes: Does Landscape Heterogeneity Matter? </w:t>
      </w:r>
      <w:r w:rsidRPr="00EF48F2">
        <w:rPr>
          <w:i/>
        </w:rPr>
        <w:t>PLoS One</w:t>
      </w:r>
      <w:r w:rsidRPr="00EF48F2">
        <w:t xml:space="preserve"> 12, e0170540. 10.1371/journal.pone.0170540</w:t>
      </w:r>
    </w:p>
    <w:p w14:paraId="7EA54DBC" w14:textId="04814C0F" w:rsidR="002D1A13" w:rsidRPr="00EF48F2" w:rsidRDefault="002D1A13" w:rsidP="002D1A13">
      <w:pPr>
        <w:pStyle w:val="EndNoteBibliography"/>
        <w:spacing w:before="120" w:after="120"/>
      </w:pPr>
      <w:r w:rsidRPr="00EF48F2">
        <w:t>Lee, M.B.</w:t>
      </w:r>
      <w:r w:rsidRPr="00EF48F2">
        <w:rPr>
          <w:i/>
        </w:rPr>
        <w:t xml:space="preserve"> et al.</w:t>
      </w:r>
      <w:r w:rsidRPr="00EF48F2">
        <w:t xml:space="preserve"> (2019) Factors affecting avian species richness and occupancy in a tropical city in southern China: Importance of human disturbance and open green space. </w:t>
      </w:r>
      <w:r w:rsidRPr="00EF48F2">
        <w:rPr>
          <w:i/>
        </w:rPr>
        <w:t>Basic and Applied Ecology</w:t>
      </w:r>
      <w:r w:rsidRPr="00EF48F2">
        <w:t xml:space="preserve"> 39, 48-56. 10.1016/j.baae.2019.08.003</w:t>
      </w:r>
    </w:p>
    <w:p w14:paraId="26A4286C" w14:textId="6F4FA10E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Lee, M.B. and Rotenberry, J.T. (2015) Effects of land use on riparian birds in a semiarid region. </w:t>
      </w:r>
      <w:r w:rsidRPr="00EF48F2">
        <w:rPr>
          <w:i/>
        </w:rPr>
        <w:t>Journal of Arid Environments</w:t>
      </w:r>
      <w:r w:rsidRPr="00EF48F2">
        <w:t xml:space="preserve"> 119, 61-69. 10.1016/j.jaridenv.2015.04.001</w:t>
      </w:r>
    </w:p>
    <w:p w14:paraId="02AF8C48" w14:textId="5CE28C79" w:rsidR="002D1A13" w:rsidRPr="00EF48F2" w:rsidRDefault="002D1A13" w:rsidP="002D1A13">
      <w:pPr>
        <w:pStyle w:val="EndNoteBibliography"/>
        <w:spacing w:before="120" w:after="120"/>
      </w:pPr>
      <w:r w:rsidRPr="00EF48F2">
        <w:t>Lele, A.</w:t>
      </w:r>
      <w:r w:rsidRPr="00EF48F2">
        <w:rPr>
          <w:i/>
        </w:rPr>
        <w:t xml:space="preserve"> et al.</w:t>
      </w:r>
      <w:r w:rsidRPr="00EF48F2">
        <w:t xml:space="preserve"> (2020) Elevation and landscape change drive the distribution of a montane, endemic grassland bird. </w:t>
      </w:r>
      <w:r w:rsidRPr="00EF48F2">
        <w:rPr>
          <w:i/>
        </w:rPr>
        <w:t>Ecol Evol</w:t>
      </w:r>
      <w:r w:rsidRPr="00EF48F2">
        <w:t xml:space="preserve"> 10, 7755-7767. 10.1002/ece3.6500</w:t>
      </w:r>
    </w:p>
    <w:p w14:paraId="23A55FDA" w14:textId="7A33D77E" w:rsidR="002D1A13" w:rsidRPr="00EF48F2" w:rsidRDefault="002D1A13" w:rsidP="002D1A13">
      <w:pPr>
        <w:pStyle w:val="EndNoteBibliography"/>
        <w:spacing w:before="120" w:after="120"/>
      </w:pPr>
      <w:r w:rsidRPr="00EF48F2">
        <w:t>Lemos Barao-Nobrega, J.A.</w:t>
      </w:r>
      <w:r w:rsidRPr="00EF48F2">
        <w:rPr>
          <w:i/>
        </w:rPr>
        <w:t xml:space="preserve"> et al.</w:t>
      </w:r>
      <w:r w:rsidRPr="00EF48F2">
        <w:t xml:space="preserve"> (2022) N-mixture models provide informative crocodile (Crocodylus moreletii) abundance estimates in dynamic environments. </w:t>
      </w:r>
      <w:r w:rsidRPr="00EF48F2">
        <w:rPr>
          <w:i/>
        </w:rPr>
        <w:t>PeerJ</w:t>
      </w:r>
      <w:r w:rsidRPr="00EF48F2">
        <w:t xml:space="preserve"> 10, e12906. 10.7717/peerj.12906</w:t>
      </w:r>
    </w:p>
    <w:p w14:paraId="1A5B02CB" w14:textId="31DEFF4D" w:rsidR="002D1A13" w:rsidRPr="00EF48F2" w:rsidRDefault="002D1A13" w:rsidP="002D1A13">
      <w:pPr>
        <w:pStyle w:val="EndNoteBibliography"/>
        <w:spacing w:before="120" w:after="120"/>
      </w:pPr>
      <w:r w:rsidRPr="00EF48F2">
        <w:t>Leon-Ortega, M.</w:t>
      </w:r>
      <w:r w:rsidRPr="00EF48F2">
        <w:rPr>
          <w:i/>
        </w:rPr>
        <w:t xml:space="preserve"> et al.</w:t>
      </w:r>
      <w:r w:rsidRPr="00EF48F2">
        <w:t xml:space="preserve"> (2017) Factors influencing territorial occupancy and reproductive success in a Eurasian Eagle-owl (Bubo bubo) population. </w:t>
      </w:r>
      <w:r w:rsidRPr="00EF48F2">
        <w:rPr>
          <w:i/>
        </w:rPr>
        <w:t>PLoS One</w:t>
      </w:r>
      <w:r w:rsidRPr="00EF48F2">
        <w:t xml:space="preserve"> 12, e0175597. 10.1371/journal.pone.0175597</w:t>
      </w:r>
    </w:p>
    <w:p w14:paraId="3086F300" w14:textId="52F4F0A2" w:rsidR="002D1A13" w:rsidRPr="00EF48F2" w:rsidRDefault="002D1A13" w:rsidP="002D1A13">
      <w:pPr>
        <w:pStyle w:val="EndNoteBibliography"/>
        <w:spacing w:before="120" w:after="120"/>
      </w:pPr>
      <w:r w:rsidRPr="00EF48F2">
        <w:t>Lepard, C.C.</w:t>
      </w:r>
      <w:r w:rsidRPr="00EF48F2">
        <w:rPr>
          <w:i/>
        </w:rPr>
        <w:t xml:space="preserve"> et al.</w:t>
      </w:r>
      <w:r w:rsidRPr="00EF48F2">
        <w:t xml:space="preserve"> (2019) The influence of the delay-period setting on camera-trap data storage, wildlife detections and occupancy models. </w:t>
      </w:r>
      <w:r w:rsidRPr="00EF48F2">
        <w:rPr>
          <w:i/>
        </w:rPr>
        <w:t>Wildlife Research</w:t>
      </w:r>
      <w:r w:rsidRPr="00EF48F2">
        <w:t xml:space="preserve"> 46, 37-53. 10.1071/Wr17181</w:t>
      </w:r>
    </w:p>
    <w:p w14:paraId="442504E4" w14:textId="19C05184" w:rsidR="002D1A13" w:rsidRPr="00EF48F2" w:rsidRDefault="002D1A13" w:rsidP="002D1A13">
      <w:pPr>
        <w:pStyle w:val="EndNoteBibliography"/>
        <w:spacing w:before="120" w:after="120"/>
      </w:pPr>
      <w:r w:rsidRPr="00EF48F2">
        <w:t>Lesmeister, D.B.</w:t>
      </w:r>
      <w:r w:rsidRPr="00EF48F2">
        <w:rPr>
          <w:i/>
        </w:rPr>
        <w:t xml:space="preserve"> et al.</w:t>
      </w:r>
      <w:r w:rsidRPr="00EF48F2">
        <w:t xml:space="preserve"> (2015) Spatial and Temporal Structure of a Mesocarnivore Guild in Midwestern North America. </w:t>
      </w:r>
      <w:r w:rsidRPr="00EF48F2">
        <w:rPr>
          <w:i/>
        </w:rPr>
        <w:t>Wildlife Monographs</w:t>
      </w:r>
      <w:r w:rsidRPr="00EF48F2">
        <w:t xml:space="preserve"> 191, 1-61. 10.1002/wmon.1015</w:t>
      </w:r>
    </w:p>
    <w:p w14:paraId="5B397A04" w14:textId="0204068E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Leston, L.F.V. and Koper, N. (2017) Managing urban and rural rights-of-way as potential habitats for grassland birds. </w:t>
      </w:r>
      <w:r w:rsidRPr="00EF48F2">
        <w:rPr>
          <w:i/>
        </w:rPr>
        <w:t>Avian Conservation and Ecology</w:t>
      </w:r>
      <w:r w:rsidRPr="00EF48F2">
        <w:t xml:space="preserve"> 12. 10.5751/Ace-01049-120204</w:t>
      </w:r>
    </w:p>
    <w:p w14:paraId="470AC777" w14:textId="6F7C21A4" w:rsidR="002D1A13" w:rsidRPr="00EF48F2" w:rsidRDefault="002D1A13" w:rsidP="002D1A13">
      <w:pPr>
        <w:pStyle w:val="EndNoteBibliography"/>
        <w:spacing w:before="120" w:after="120"/>
      </w:pPr>
      <w:r w:rsidRPr="00EF48F2">
        <w:t>Leu, M.</w:t>
      </w:r>
      <w:r w:rsidRPr="00EF48F2">
        <w:rPr>
          <w:i/>
        </w:rPr>
        <w:t xml:space="preserve"> et al.</w:t>
      </w:r>
      <w:r w:rsidRPr="00EF48F2">
        <w:t xml:space="preserve"> (2017) Effects of point-count duration on estimated detection probabilities and occupancy of breeding birds. </w:t>
      </w:r>
      <w:r w:rsidRPr="00EF48F2">
        <w:rPr>
          <w:i/>
        </w:rPr>
        <w:t>Journal of Field Ornithology</w:t>
      </w:r>
      <w:r w:rsidRPr="00EF48F2">
        <w:t xml:space="preserve"> 88, 80-93. 10.1111/jofo.12183</w:t>
      </w:r>
    </w:p>
    <w:p w14:paraId="0392FC2C" w14:textId="0823894B" w:rsidR="002D1A13" w:rsidRPr="00EF48F2" w:rsidRDefault="002D1A13" w:rsidP="002D1A13">
      <w:pPr>
        <w:pStyle w:val="EndNoteBibliography"/>
        <w:spacing w:before="120" w:after="120"/>
      </w:pPr>
      <w:r w:rsidRPr="00EF48F2">
        <w:t>Lewis, T.L.</w:t>
      </w:r>
      <w:r w:rsidRPr="00EF48F2">
        <w:rPr>
          <w:i/>
        </w:rPr>
        <w:t xml:space="preserve"> et al.</w:t>
      </w:r>
      <w:r w:rsidRPr="00EF48F2">
        <w:t xml:space="preserve"> (2015) Species Richness and Distributions of Boreal Waterbird Broods in Relation to Nesting and Brood-Rearing Habitats. </w:t>
      </w:r>
      <w:r w:rsidRPr="00EF48F2">
        <w:rPr>
          <w:i/>
        </w:rPr>
        <w:t>Journal of Wildlife Management</w:t>
      </w:r>
      <w:r w:rsidRPr="00EF48F2">
        <w:t xml:space="preserve"> 79, 296-310. 10.1002/jwmg.837</w:t>
      </w:r>
    </w:p>
    <w:p w14:paraId="38E0D297" w14:textId="5656BE43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Li, X.Y.</w:t>
      </w:r>
      <w:r w:rsidRPr="00EF48F2">
        <w:rPr>
          <w:i/>
        </w:rPr>
        <w:t xml:space="preserve"> et al.</w:t>
      </w:r>
      <w:r w:rsidRPr="00EF48F2">
        <w:t xml:space="preserve"> (2018) Using large spatial scale camera trap data and hierarchical occupancy models to evaluate species richness and occupancy of rare and elusive wildlife communities in southwest China. </w:t>
      </w:r>
      <w:r w:rsidRPr="00EF48F2">
        <w:rPr>
          <w:i/>
        </w:rPr>
        <w:t>Diversity and Distributions</w:t>
      </w:r>
      <w:r w:rsidRPr="00EF48F2">
        <w:t xml:space="preserve"> 24, 1560-1572. 10.1111/ddi.12792</w:t>
      </w:r>
    </w:p>
    <w:p w14:paraId="23FBC3F2" w14:textId="58CDFD22" w:rsidR="002D1A13" w:rsidRPr="00EF48F2" w:rsidRDefault="002D1A13" w:rsidP="002D1A13">
      <w:pPr>
        <w:pStyle w:val="EndNoteBibliography"/>
        <w:spacing w:before="120" w:after="120"/>
      </w:pPr>
      <w:r w:rsidRPr="00EF48F2">
        <w:t>Li, Z.</w:t>
      </w:r>
      <w:r w:rsidRPr="00EF48F2">
        <w:rPr>
          <w:i/>
        </w:rPr>
        <w:t xml:space="preserve"> et al.</w:t>
      </w:r>
      <w:r w:rsidRPr="00EF48F2">
        <w:t xml:space="preserve"> (2018) Coexistence of two sympatric flagship carnivores in the human-dominated forest landscapes of Northeast Asia. </w:t>
      </w:r>
      <w:r w:rsidRPr="00EF48F2">
        <w:rPr>
          <w:i/>
        </w:rPr>
        <w:t>Landscape Ecology</w:t>
      </w:r>
      <w:r w:rsidRPr="00EF48F2">
        <w:t xml:space="preserve"> 34, 291-305. 10.1007/s10980-018-0759-0</w:t>
      </w:r>
    </w:p>
    <w:p w14:paraId="0C98F3A2" w14:textId="7174F7A9" w:rsidR="002D1A13" w:rsidRPr="00EF48F2" w:rsidRDefault="002D1A13" w:rsidP="002D1A13">
      <w:pPr>
        <w:pStyle w:val="EndNoteBibliography"/>
        <w:spacing w:before="120" w:after="120"/>
      </w:pPr>
      <w:r w:rsidRPr="00EF48F2">
        <w:t>Lima, K.A.</w:t>
      </w:r>
      <w:r w:rsidRPr="00EF48F2">
        <w:rPr>
          <w:i/>
        </w:rPr>
        <w:t xml:space="preserve"> et al.</w:t>
      </w:r>
      <w:r w:rsidRPr="00EF48F2">
        <w:t xml:space="preserve"> (2020) Environmental conditions and call-broadcast influence detection of eastern forest owls during standardized surveys. </w:t>
      </w:r>
      <w:r w:rsidRPr="00EF48F2">
        <w:rPr>
          <w:i/>
        </w:rPr>
        <w:t>Condor</w:t>
      </w:r>
      <w:r w:rsidRPr="00EF48F2">
        <w:t xml:space="preserve"> 122. 10.1093/condor/duaa016</w:t>
      </w:r>
    </w:p>
    <w:p w14:paraId="62C743B9" w14:textId="2F4E0755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Linden, D.W. and Roloff, G.J. (2013) Retained structures and bird communities in clearcut forests of the Pacific Northwest, USA. </w:t>
      </w:r>
      <w:r w:rsidRPr="00EF48F2">
        <w:rPr>
          <w:i/>
        </w:rPr>
        <w:t>Forest Ecology and Management</w:t>
      </w:r>
      <w:r w:rsidRPr="00EF48F2">
        <w:t xml:space="preserve"> 310, 1045-1056. 10.1016/j.foreco.2013.08.059</w:t>
      </w:r>
    </w:p>
    <w:p w14:paraId="117E010D" w14:textId="5F7C01F2" w:rsidR="002D1A13" w:rsidRPr="00EF48F2" w:rsidRDefault="002D1A13" w:rsidP="002D1A13">
      <w:pPr>
        <w:pStyle w:val="EndNoteBibliography"/>
        <w:spacing w:before="120" w:after="120"/>
      </w:pPr>
      <w:r w:rsidRPr="00EF48F2">
        <w:t>Linden, D.W.</w:t>
      </w:r>
      <w:r w:rsidRPr="00EF48F2">
        <w:rPr>
          <w:i/>
        </w:rPr>
        <w:t xml:space="preserve"> et al.</w:t>
      </w:r>
      <w:r w:rsidRPr="00EF48F2">
        <w:t xml:space="preserve"> (2012) Conserving avian richness through structure retention in managed forests of the Pacific Northwest, USA. </w:t>
      </w:r>
      <w:r w:rsidRPr="00EF48F2">
        <w:rPr>
          <w:i/>
        </w:rPr>
        <w:t>Forest Ecology and Management</w:t>
      </w:r>
      <w:r w:rsidRPr="00EF48F2">
        <w:t xml:space="preserve"> 284, 174-184. 10.1016/j.foreco.2012.08.002</w:t>
      </w:r>
    </w:p>
    <w:p w14:paraId="29FB1854" w14:textId="3363985A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Lituma, C.M. and Buehler, D.A. (2016) Minimal bias in surveys of grassland birds from roadsides. </w:t>
      </w:r>
      <w:r w:rsidRPr="00EF48F2">
        <w:rPr>
          <w:i/>
        </w:rPr>
        <w:t>Condor</w:t>
      </w:r>
      <w:r w:rsidRPr="00EF48F2">
        <w:t xml:space="preserve"> 118, 715-727. 10.1650/Condor-16-73.1</w:t>
      </w:r>
    </w:p>
    <w:p w14:paraId="20E128BB" w14:textId="0ED87CB4" w:rsidR="002D1A13" w:rsidRPr="00EF48F2" w:rsidRDefault="002D1A13" w:rsidP="002D1A13">
      <w:pPr>
        <w:pStyle w:val="EndNoteBibliography"/>
        <w:spacing w:before="120" w:after="120"/>
      </w:pPr>
      <w:r w:rsidRPr="00EF48F2">
        <w:t>Loggins, A.A.</w:t>
      </w:r>
      <w:r w:rsidRPr="00EF48F2">
        <w:rPr>
          <w:i/>
        </w:rPr>
        <w:t xml:space="preserve"> et al.</w:t>
      </w:r>
      <w:r w:rsidRPr="00EF48F2">
        <w:t xml:space="preserve"> (2019) Vegetation structure shapes small mammal communities in African savannas. </w:t>
      </w:r>
      <w:r w:rsidRPr="00EF48F2">
        <w:rPr>
          <w:i/>
        </w:rPr>
        <w:t>Journal of Mammalogy</w:t>
      </w:r>
      <w:r w:rsidRPr="00EF48F2">
        <w:t xml:space="preserve"> 100, 1243-1252. 10.1093/jmammal/gyz100</w:t>
      </w:r>
    </w:p>
    <w:p w14:paraId="78E45C15" w14:textId="2234CE39" w:rsidR="002D1A13" w:rsidRPr="00EF48F2" w:rsidRDefault="002D1A13" w:rsidP="002D1A13">
      <w:pPr>
        <w:pStyle w:val="EndNoteBibliography"/>
        <w:spacing w:before="120" w:after="120"/>
      </w:pPr>
      <w:r w:rsidRPr="00EF48F2">
        <w:t>Loman, Z.G.</w:t>
      </w:r>
      <w:r w:rsidRPr="00EF48F2">
        <w:rPr>
          <w:i/>
        </w:rPr>
        <w:t xml:space="preserve"> et al.</w:t>
      </w:r>
      <w:r w:rsidRPr="00EF48F2">
        <w:t xml:space="preserve"> (2017) Nest survival modelling using a multi</w:t>
      </w:r>
      <w:r w:rsidRPr="00EF48F2">
        <w:rPr>
          <w:rFonts w:ascii="Cambria Math" w:hAnsi="Cambria Math" w:cs="Cambria Math"/>
        </w:rPr>
        <w:t>‐</w:t>
      </w:r>
      <w:r w:rsidRPr="00EF48F2">
        <w:t xml:space="preserve">species approach in forests managed for timber and biofuel feedstock. </w:t>
      </w:r>
      <w:r w:rsidRPr="00EF48F2">
        <w:rPr>
          <w:i/>
        </w:rPr>
        <w:t>Journal of Applied Ecology</w:t>
      </w:r>
      <w:r w:rsidRPr="00EF48F2">
        <w:t xml:space="preserve"> 55, 937-946. 10.1111/1365-2664.13015</w:t>
      </w:r>
    </w:p>
    <w:p w14:paraId="6BAD7CC6" w14:textId="5ED82976" w:rsidR="002D1A13" w:rsidRPr="00EF48F2" w:rsidRDefault="002D1A13" w:rsidP="002D1A13">
      <w:pPr>
        <w:pStyle w:val="EndNoteBibliography"/>
        <w:spacing w:before="120" w:after="120"/>
      </w:pPr>
      <w:r w:rsidRPr="00EF48F2">
        <w:t>Lombardi, J.V.</w:t>
      </w:r>
      <w:r w:rsidRPr="00EF48F2">
        <w:rPr>
          <w:i/>
        </w:rPr>
        <w:t xml:space="preserve"> et al.</w:t>
      </w:r>
      <w:r w:rsidRPr="00EF48F2">
        <w:t xml:space="preserve"> (2017) Coyote, fox, and bobcat response to anthropogenic and natural landscape features in a small urban area. </w:t>
      </w:r>
      <w:r w:rsidRPr="00EF48F2">
        <w:rPr>
          <w:i/>
        </w:rPr>
        <w:t>Urban Ecosystems</w:t>
      </w:r>
      <w:r w:rsidRPr="00EF48F2">
        <w:t xml:space="preserve"> 20, 1239-1248. 10.1007/s11252-017-0676-z</w:t>
      </w:r>
    </w:p>
    <w:p w14:paraId="7998AE8A" w14:textId="25BB7C05" w:rsidR="002D1A13" w:rsidRPr="00EF48F2" w:rsidRDefault="002D1A13" w:rsidP="002D1A13">
      <w:pPr>
        <w:pStyle w:val="EndNoteBibliography"/>
        <w:spacing w:before="120" w:after="120"/>
      </w:pPr>
      <w:r w:rsidRPr="00EF48F2">
        <w:t>Lombardi, J.V.</w:t>
      </w:r>
      <w:r w:rsidRPr="00EF48F2">
        <w:rPr>
          <w:i/>
        </w:rPr>
        <w:t xml:space="preserve"> et al.</w:t>
      </w:r>
      <w:r w:rsidRPr="00EF48F2">
        <w:t xml:space="preserve"> (2020) Co-occurrence of bobcats, coyotes, and ocelots in Texas. </w:t>
      </w:r>
      <w:r w:rsidRPr="00EF48F2">
        <w:rPr>
          <w:i/>
        </w:rPr>
        <w:t>Ecol Evol</w:t>
      </w:r>
      <w:r w:rsidRPr="00EF48F2">
        <w:t xml:space="preserve"> 10, 4903-4917. 10.1002/ece3.6242</w:t>
      </w:r>
    </w:p>
    <w:p w14:paraId="716CD2A6" w14:textId="249191BA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Longoria, M.P. and Weckerly, F.W. (2007) Estimating detection probabilities from sign of collared peccary. </w:t>
      </w:r>
      <w:r w:rsidRPr="00EF48F2">
        <w:rPr>
          <w:i/>
        </w:rPr>
        <w:t>Journal of Wildlife Management</w:t>
      </w:r>
      <w:r w:rsidRPr="00EF48F2">
        <w:t xml:space="preserve"> 71, 652-655. 10.2193/2005-613</w:t>
      </w:r>
    </w:p>
    <w:p w14:paraId="76DA2782" w14:textId="7F90521A" w:rsidR="002D1A13" w:rsidRPr="00EF48F2" w:rsidRDefault="002D1A13" w:rsidP="002D1A13">
      <w:pPr>
        <w:pStyle w:val="EndNoteBibliography"/>
        <w:spacing w:before="120" w:after="120"/>
      </w:pPr>
      <w:r w:rsidRPr="00EF48F2">
        <w:t>Louppe, V.</w:t>
      </w:r>
      <w:r w:rsidRPr="00EF48F2">
        <w:rPr>
          <w:i/>
        </w:rPr>
        <w:t xml:space="preserve"> et al.</w:t>
      </w:r>
      <w:r w:rsidRPr="00EF48F2">
        <w:t xml:space="preserve"> (2021) Assessing occupancy and activity of two invasive carnivores in two Caribbean islands: implications for insular ecosystems. </w:t>
      </w:r>
      <w:r w:rsidRPr="00EF48F2">
        <w:rPr>
          <w:i/>
        </w:rPr>
        <w:t>Journal of Zoology</w:t>
      </w:r>
      <w:r w:rsidRPr="00EF48F2">
        <w:t xml:space="preserve"> 313, 182-194. 10.1111/jzo.12845</w:t>
      </w:r>
    </w:p>
    <w:p w14:paraId="2A2A9426" w14:textId="5EAA9EDD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Luiselli, L. (2006) Site occupancy and density of sympatric Gaboon viper (Bitis gabonica) and nose-horned viper (Bitis nasicornis). </w:t>
      </w:r>
      <w:r w:rsidRPr="00EF48F2">
        <w:rPr>
          <w:i/>
        </w:rPr>
        <w:t>Journal of Tropical Ecology</w:t>
      </w:r>
      <w:r w:rsidRPr="00EF48F2">
        <w:t xml:space="preserve"> 22, 555-564. 10.1017/S0266467406003397</w:t>
      </w:r>
    </w:p>
    <w:p w14:paraId="3E823B43" w14:textId="529D6205" w:rsidR="002D1A13" w:rsidRPr="00EF48F2" w:rsidRDefault="002D1A13" w:rsidP="002D1A13">
      <w:pPr>
        <w:pStyle w:val="EndNoteBibliography"/>
        <w:spacing w:before="120" w:after="120"/>
      </w:pPr>
      <w:r w:rsidRPr="00EF48F2">
        <w:t>Luza, A.L.</w:t>
      </w:r>
      <w:r w:rsidRPr="00EF48F2">
        <w:rPr>
          <w:i/>
        </w:rPr>
        <w:t xml:space="preserve"> et al.</w:t>
      </w:r>
      <w:r w:rsidRPr="00EF48F2">
        <w:t xml:space="preserve"> (2018) Rodent occupancy in grassland paddocks subjected to different grazing intensities in South Brazil. </w:t>
      </w:r>
      <w:r w:rsidRPr="00EF48F2">
        <w:rPr>
          <w:i/>
        </w:rPr>
        <w:t>Perspectives in Ecology and Conservation</w:t>
      </w:r>
      <w:r w:rsidRPr="00EF48F2">
        <w:t xml:space="preserve"> 16, 151-157. 10.1016/j.pecon.2018.06.006</w:t>
      </w:r>
    </w:p>
    <w:p w14:paraId="252861CB" w14:textId="7AC63C92" w:rsidR="002D1A13" w:rsidRPr="00EF48F2" w:rsidRDefault="002D1A13" w:rsidP="002D1A13">
      <w:pPr>
        <w:pStyle w:val="EndNoteBibliography"/>
        <w:spacing w:before="120" w:after="120"/>
      </w:pPr>
      <w:r w:rsidRPr="00EF48F2">
        <w:t>Lyet, A.</w:t>
      </w:r>
      <w:r w:rsidRPr="00EF48F2">
        <w:rPr>
          <w:i/>
        </w:rPr>
        <w:t xml:space="preserve"> et al.</w:t>
      </w:r>
      <w:r w:rsidRPr="00EF48F2">
        <w:t xml:space="preserve"> (2016) Using a binomial mixture model and aerial counts for an accurate estimate of Nile crocodile abundance and population size in the Kunene River, Namibia. </w:t>
      </w:r>
      <w:r w:rsidRPr="00EF48F2">
        <w:rPr>
          <w:i/>
        </w:rPr>
        <w:t>African Journal of Wildlife Research</w:t>
      </w:r>
      <w:r w:rsidRPr="00EF48F2">
        <w:t xml:space="preserve"> 46, 71-86. 10.3957/056.046.0071</w:t>
      </w:r>
    </w:p>
    <w:p w14:paraId="193C642B" w14:textId="220E9651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Lyons, J.E.</w:t>
      </w:r>
      <w:r w:rsidRPr="00EF48F2">
        <w:rPr>
          <w:i/>
        </w:rPr>
        <w:t xml:space="preserve"> et al.</w:t>
      </w:r>
      <w:r w:rsidRPr="00EF48F2">
        <w:t xml:space="preserve"> (2012) Large-scale monitoring of shorebird populations using count data andN-mixture models: Black Oystercatcher (Haematopus bachmani) surveys by land and sea. </w:t>
      </w:r>
      <w:r w:rsidRPr="00EF48F2">
        <w:rPr>
          <w:i/>
        </w:rPr>
        <w:t>The Auk</w:t>
      </w:r>
      <w:r w:rsidRPr="00EF48F2">
        <w:t xml:space="preserve"> 129, 645-652. 10.1525/auk.2012.11253</w:t>
      </w:r>
    </w:p>
    <w:p w14:paraId="3CDB7AAC" w14:textId="24A95CD9" w:rsidR="002D1A13" w:rsidRPr="00EF48F2" w:rsidRDefault="002D1A13" w:rsidP="002D1A13">
      <w:pPr>
        <w:pStyle w:val="EndNoteBibliography"/>
        <w:spacing w:before="120" w:after="120"/>
      </w:pPr>
      <w:r w:rsidRPr="00EF48F2">
        <w:t>Macchi, L.</w:t>
      </w:r>
      <w:r w:rsidRPr="00EF48F2">
        <w:rPr>
          <w:i/>
        </w:rPr>
        <w:t xml:space="preserve"> et al.</w:t>
      </w:r>
      <w:r w:rsidRPr="00EF48F2">
        <w:t xml:space="preserve"> (2020) Trade-offs between biodiversity and agriculture are moving targets in dynamic landscapes. </w:t>
      </w:r>
      <w:r w:rsidRPr="00EF48F2">
        <w:rPr>
          <w:i/>
        </w:rPr>
        <w:t>Journal of Applied Ecology</w:t>
      </w:r>
      <w:r w:rsidRPr="00EF48F2">
        <w:t xml:space="preserve"> 57, 2054-2063. 10.1111/1365-2664.13699</w:t>
      </w:r>
    </w:p>
    <w:p w14:paraId="4AFDE30A" w14:textId="105BA5E2" w:rsidR="002D1A13" w:rsidRPr="00EF48F2" w:rsidRDefault="002D1A13" w:rsidP="002D1A13">
      <w:pPr>
        <w:pStyle w:val="EndNoteBibliography"/>
        <w:spacing w:before="120" w:after="120"/>
      </w:pPr>
      <w:r w:rsidRPr="00EF48F2">
        <w:t>MacKenzie, D.I.</w:t>
      </w:r>
      <w:r w:rsidRPr="00EF48F2">
        <w:rPr>
          <w:i/>
        </w:rPr>
        <w:t xml:space="preserve"> et al.</w:t>
      </w:r>
      <w:r w:rsidRPr="00EF48F2">
        <w:t xml:space="preserve"> (2004) Investigating species co-occurrence patterns when species are detected imperfectly. </w:t>
      </w:r>
      <w:r w:rsidRPr="00EF48F2">
        <w:rPr>
          <w:i/>
        </w:rPr>
        <w:t>Journal of Animal Ecology</w:t>
      </w:r>
      <w:r w:rsidRPr="00EF48F2">
        <w:t xml:space="preserve"> 73, 546-555. 10.1111/j.0021-8790.2004.00828.x</w:t>
      </w:r>
    </w:p>
    <w:p w14:paraId="08FBC636" w14:textId="26F799A8" w:rsidR="002D1A13" w:rsidRPr="00EF48F2" w:rsidRDefault="002D1A13" w:rsidP="002D1A13">
      <w:pPr>
        <w:pStyle w:val="EndNoteBibliography"/>
        <w:spacing w:before="120" w:after="120"/>
      </w:pPr>
      <w:r w:rsidRPr="00EF48F2">
        <w:t>MacKenzie, D.I.</w:t>
      </w:r>
      <w:r w:rsidRPr="00EF48F2">
        <w:rPr>
          <w:i/>
        </w:rPr>
        <w:t xml:space="preserve"> et al.</w:t>
      </w:r>
      <w:r w:rsidRPr="00EF48F2">
        <w:t xml:space="preserve"> (2002) Estimating site occupancy rates when detection probabilities are less than one. </w:t>
      </w:r>
      <w:r w:rsidRPr="00EF48F2">
        <w:rPr>
          <w:i/>
        </w:rPr>
        <w:t>Ecology</w:t>
      </w:r>
      <w:r w:rsidRPr="00EF48F2">
        <w:t xml:space="preserve"> 83, 2248-2255. </w:t>
      </w:r>
      <w:r w:rsidRPr="002D1A13">
        <w:t>https://doi.org/10.1890/0012-9658(2002)083[2248:ESORWD]2.0.CO;2</w:t>
      </w:r>
    </w:p>
    <w:p w14:paraId="3DEFB559" w14:textId="03CE919C" w:rsidR="002D1A13" w:rsidRPr="00EF48F2" w:rsidRDefault="002D1A13" w:rsidP="002D1A13">
      <w:pPr>
        <w:pStyle w:val="EndNoteBibliography"/>
        <w:spacing w:before="120" w:after="120"/>
      </w:pPr>
      <w:r w:rsidRPr="00EF48F2">
        <w:t>MacKenzie, D.I.</w:t>
      </w:r>
      <w:r w:rsidRPr="00EF48F2">
        <w:rPr>
          <w:i/>
        </w:rPr>
        <w:t xml:space="preserve"> et al.</w:t>
      </w:r>
      <w:r w:rsidRPr="00EF48F2">
        <w:t xml:space="preserve"> (2005) Improving Inferences in Population Studies of Rare Species That Are Detected Imperfectly. </w:t>
      </w:r>
      <w:r w:rsidRPr="00EF48F2">
        <w:rPr>
          <w:i/>
        </w:rPr>
        <w:t>Ecology</w:t>
      </w:r>
      <w:r w:rsidRPr="00EF48F2">
        <w:t xml:space="preserve"> 86, 1101-1113. 10.1890/04-1060</w:t>
      </w:r>
    </w:p>
    <w:p w14:paraId="300CE5DC" w14:textId="26B4BD67" w:rsidR="002D1A13" w:rsidRPr="00EF48F2" w:rsidRDefault="002D1A13" w:rsidP="002D1A13">
      <w:pPr>
        <w:pStyle w:val="EndNoteBibliography"/>
        <w:spacing w:before="120" w:after="120"/>
      </w:pPr>
      <w:r w:rsidRPr="00EF48F2">
        <w:t>MacLean, S.A.</w:t>
      </w:r>
      <w:r w:rsidRPr="00EF48F2">
        <w:rPr>
          <w:i/>
        </w:rPr>
        <w:t xml:space="preserve"> et al.</w:t>
      </w:r>
      <w:r w:rsidRPr="00EF48F2">
        <w:t xml:space="preserve"> (2018) A century of climate and land-use change cause species turnover without loss of beta diversity in California's Central Valley. </w:t>
      </w:r>
      <w:r w:rsidRPr="00EF48F2">
        <w:rPr>
          <w:i/>
        </w:rPr>
        <w:t>Glob Chang Biol</w:t>
      </w:r>
      <w:r w:rsidRPr="00EF48F2">
        <w:t xml:space="preserve"> 24, 5882-5894. 10.1111/gcb.14458</w:t>
      </w:r>
    </w:p>
    <w:p w14:paraId="79DAEA2E" w14:textId="7ED2E6F0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Madsen, E.K. and Broekhuis, F. (2018) Determining multi-species site use outside the protected areas of the Maasai Mara, Kenya, using false positive site-occupancy modelling. </w:t>
      </w:r>
      <w:r w:rsidRPr="00EF48F2">
        <w:rPr>
          <w:i/>
        </w:rPr>
        <w:t>Oryx</w:t>
      </w:r>
      <w:r w:rsidRPr="00EF48F2">
        <w:t xml:space="preserve"> 54, 395-404. 10.1017/s0030605318000297</w:t>
      </w:r>
    </w:p>
    <w:p w14:paraId="5E56EEEE" w14:textId="7BF2932C" w:rsidR="002D1A13" w:rsidRPr="00EF48F2" w:rsidRDefault="002D1A13" w:rsidP="002D1A13">
      <w:pPr>
        <w:pStyle w:val="EndNoteBibliography"/>
        <w:spacing w:before="120" w:after="120"/>
      </w:pPr>
      <w:r w:rsidRPr="00EF48F2">
        <w:t>Madsen, E.K.</w:t>
      </w:r>
      <w:r w:rsidRPr="00EF48F2">
        <w:rPr>
          <w:i/>
        </w:rPr>
        <w:t xml:space="preserve"> et al.</w:t>
      </w:r>
      <w:r w:rsidRPr="00EF48F2">
        <w:t xml:space="preserve"> (2020) Evaluating the use of local ecological knowledge (LEK) in determining habitat preference and occurrence of multiple large carnivores. </w:t>
      </w:r>
      <w:r w:rsidRPr="00EF48F2">
        <w:rPr>
          <w:i/>
        </w:rPr>
        <w:t>Ecological Indicators</w:t>
      </w:r>
      <w:r w:rsidRPr="00EF48F2">
        <w:t xml:space="preserve"> 118. 10.1016/j.ecolind.2020.106737</w:t>
      </w:r>
    </w:p>
    <w:p w14:paraId="481902FE" w14:textId="24050748" w:rsidR="002D1A13" w:rsidRPr="00EF48F2" w:rsidRDefault="002D1A13" w:rsidP="002D1A13">
      <w:pPr>
        <w:pStyle w:val="EndNoteBibliography"/>
        <w:spacing w:before="120" w:after="120"/>
      </w:pPr>
      <w:r w:rsidRPr="00EF48F2">
        <w:t>Magee, P.A.</w:t>
      </w:r>
      <w:r w:rsidRPr="00EF48F2">
        <w:rPr>
          <w:i/>
        </w:rPr>
        <w:t xml:space="preserve"> et al.</w:t>
      </w:r>
      <w:r w:rsidRPr="00EF48F2">
        <w:t xml:space="preserve"> (2019) Thinning alters avian occupancy in pinon-juniper woodlands. </w:t>
      </w:r>
      <w:r w:rsidRPr="00EF48F2">
        <w:rPr>
          <w:i/>
        </w:rPr>
        <w:t>Condor</w:t>
      </w:r>
      <w:r w:rsidRPr="00EF48F2">
        <w:t xml:space="preserve"> 121. 10.1093/condor/duy008</w:t>
      </w:r>
    </w:p>
    <w:p w14:paraId="02949EA6" w14:textId="6FF51837" w:rsidR="002D1A13" w:rsidRPr="00EF48F2" w:rsidRDefault="002D1A13" w:rsidP="002D1A13">
      <w:pPr>
        <w:pStyle w:val="EndNoteBibliography"/>
        <w:spacing w:before="120" w:after="120"/>
      </w:pPr>
      <w:r w:rsidRPr="00EF48F2">
        <w:t>Mahajan, P.</w:t>
      </w:r>
      <w:r w:rsidRPr="00EF48F2">
        <w:rPr>
          <w:i/>
        </w:rPr>
        <w:t xml:space="preserve"> et al.</w:t>
      </w:r>
      <w:r w:rsidRPr="00EF48F2">
        <w:t xml:space="preserve"> (2022) Spatial Determinants of Livestock Depredation and Human Attitude Toward Wolves in Kailadevi Wildlife Sanctuary, Rajasthan, India. </w:t>
      </w:r>
      <w:r w:rsidRPr="00EF48F2">
        <w:rPr>
          <w:i/>
        </w:rPr>
        <w:t>Frontiers in Ecology and Evolution</w:t>
      </w:r>
      <w:r w:rsidRPr="00EF48F2">
        <w:t xml:space="preserve"> 10. 10.3389/fevo.2022.855084</w:t>
      </w:r>
    </w:p>
    <w:p w14:paraId="1A96E7A7" w14:textId="28AEE5A0" w:rsidR="002D1A13" w:rsidRPr="00EF48F2" w:rsidRDefault="002D1A13" w:rsidP="002D1A13">
      <w:pPr>
        <w:pStyle w:val="EndNoteBibliography"/>
        <w:spacing w:before="120" w:after="120"/>
      </w:pPr>
      <w:r w:rsidRPr="00EF48F2">
        <w:t>Malhotra, R.</w:t>
      </w:r>
      <w:r w:rsidRPr="00EF48F2">
        <w:rPr>
          <w:i/>
        </w:rPr>
        <w:t xml:space="preserve"> et al.</w:t>
      </w:r>
      <w:r w:rsidRPr="00EF48F2">
        <w:t xml:space="preserve"> (2021) Patch characteristics and domestic dogs differentially affect carnivore space use in fragmented landscapes in southern Chile. </w:t>
      </w:r>
      <w:r w:rsidRPr="00EF48F2">
        <w:rPr>
          <w:i/>
        </w:rPr>
        <w:t>Diversity and Distributions</w:t>
      </w:r>
      <w:r w:rsidRPr="00EF48F2">
        <w:t xml:space="preserve"> 27, 2190-2203. 10.1111/ddi.13391</w:t>
      </w:r>
    </w:p>
    <w:p w14:paraId="2A419EA1" w14:textId="58ABF77A" w:rsidR="002D1A13" w:rsidRPr="00EF48F2" w:rsidRDefault="002D1A13" w:rsidP="002D1A13">
      <w:pPr>
        <w:pStyle w:val="EndNoteBibliography"/>
        <w:spacing w:before="120" w:after="120"/>
      </w:pPr>
      <w:r w:rsidRPr="00EF48F2">
        <w:t>Manchi, S.S.</w:t>
      </w:r>
      <w:r w:rsidRPr="00EF48F2">
        <w:rPr>
          <w:i/>
        </w:rPr>
        <w:t xml:space="preserve"> et al.</w:t>
      </w:r>
      <w:r w:rsidRPr="00EF48F2">
        <w:t xml:space="preserve"> (2021) Occupancy and Population Abundance of Two Serpent-Eagles (Spilornis elgini and S. cheela) in the Andaman Islands, India. </w:t>
      </w:r>
      <w:r w:rsidRPr="00EF48F2">
        <w:rPr>
          <w:i/>
        </w:rPr>
        <w:t>Journal of Raptor Research</w:t>
      </w:r>
      <w:r w:rsidRPr="00EF48F2">
        <w:t xml:space="preserve"> 55. 10.3356/jrr-20-73</w:t>
      </w:r>
    </w:p>
    <w:p w14:paraId="326F505E" w14:textId="5841E0AE" w:rsidR="002D1A13" w:rsidRPr="00EF48F2" w:rsidRDefault="002D1A13" w:rsidP="002D1A13">
      <w:pPr>
        <w:pStyle w:val="EndNoteBibliography"/>
        <w:spacing w:before="120" w:after="120"/>
      </w:pPr>
      <w:r w:rsidRPr="00EF48F2">
        <w:t>Manenti, R.</w:t>
      </w:r>
      <w:r w:rsidRPr="00EF48F2">
        <w:rPr>
          <w:i/>
        </w:rPr>
        <w:t xml:space="preserve"> et al.</w:t>
      </w:r>
      <w:r w:rsidRPr="00EF48F2">
        <w:t xml:space="preserve"> (2020) Network-scale effects of invasive species on spatially-structured amphibian populations. </w:t>
      </w:r>
      <w:r w:rsidRPr="00EF48F2">
        <w:rPr>
          <w:i/>
        </w:rPr>
        <w:t>Ecography</w:t>
      </w:r>
      <w:r w:rsidRPr="00EF48F2">
        <w:t xml:space="preserve"> 43, 119-127. 10.1111/ecog.04571</w:t>
      </w:r>
    </w:p>
    <w:p w14:paraId="736B03BB" w14:textId="7255597C" w:rsidR="002D1A13" w:rsidRPr="00EF48F2" w:rsidRDefault="002D1A13" w:rsidP="002D1A13">
      <w:pPr>
        <w:pStyle w:val="EndNoteBibliography"/>
        <w:spacing w:before="120" w:after="120"/>
      </w:pPr>
      <w:r w:rsidRPr="00EF48F2">
        <w:t>Mangan, A.O.</w:t>
      </w:r>
      <w:r w:rsidRPr="00EF48F2">
        <w:rPr>
          <w:i/>
        </w:rPr>
        <w:t xml:space="preserve"> et al.</w:t>
      </w:r>
      <w:r w:rsidRPr="00EF48F2">
        <w:t xml:space="preserve"> (2019) Barred Owls reduce occupancy and breeding propensity of Northern Spotted Owl in a Washington old-growth forest. </w:t>
      </w:r>
      <w:r w:rsidRPr="00EF48F2">
        <w:rPr>
          <w:i/>
        </w:rPr>
        <w:t>Condor</w:t>
      </w:r>
      <w:r w:rsidRPr="00EF48F2">
        <w:t xml:space="preserve"> 121. 10.1093/condor/duz031</w:t>
      </w:r>
    </w:p>
    <w:p w14:paraId="6B7B181D" w14:textId="4F56E7ED" w:rsidR="002D1A13" w:rsidRPr="00EF48F2" w:rsidRDefault="002D1A13" w:rsidP="002D1A13">
      <w:pPr>
        <w:pStyle w:val="EndNoteBibliography"/>
        <w:spacing w:before="120" w:after="120"/>
      </w:pPr>
      <w:r w:rsidRPr="00EF48F2">
        <w:t>Manica, M.</w:t>
      </w:r>
      <w:r w:rsidRPr="00EF48F2">
        <w:rPr>
          <w:i/>
        </w:rPr>
        <w:t xml:space="preserve"> et al.</w:t>
      </w:r>
      <w:r w:rsidRPr="00EF48F2">
        <w:t xml:space="preserve"> (2019) Applying the N-mixture model approach to estimate mosquito population absolute abundance from monitoring data. </w:t>
      </w:r>
      <w:r w:rsidRPr="00EF48F2">
        <w:rPr>
          <w:i/>
        </w:rPr>
        <w:t>Journal of Applied Ecology</w:t>
      </w:r>
      <w:r w:rsidRPr="00EF48F2">
        <w:t xml:space="preserve"> 56, 2225-2235. 10.1111/1365-2664.13454</w:t>
      </w:r>
    </w:p>
    <w:p w14:paraId="6C59020D" w14:textId="540C4EEE" w:rsidR="002D1A13" w:rsidRPr="00EF48F2" w:rsidRDefault="002D1A13" w:rsidP="002D1A13">
      <w:pPr>
        <w:pStyle w:val="EndNoteBibliography"/>
        <w:spacing w:before="120" w:after="120"/>
      </w:pPr>
      <w:r w:rsidRPr="00EF48F2">
        <w:t>Maor Cohen, M.</w:t>
      </w:r>
      <w:r w:rsidRPr="00EF48F2">
        <w:rPr>
          <w:i/>
        </w:rPr>
        <w:t xml:space="preserve"> et al.</w:t>
      </w:r>
      <w:r w:rsidRPr="00EF48F2">
        <w:t xml:space="preserve"> (2020) Long-term reevaluation of spatially explicit models as a means for adaptive wildlife management. </w:t>
      </w:r>
      <w:r w:rsidRPr="00EF48F2">
        <w:rPr>
          <w:i/>
        </w:rPr>
        <w:t>Ecol Appl</w:t>
      </w:r>
      <w:r w:rsidRPr="00EF48F2">
        <w:t xml:space="preserve"> 30, e02088. 10.1002/eap.2088</w:t>
      </w:r>
    </w:p>
    <w:p w14:paraId="2DB08DC2" w14:textId="773CE683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Maphisa, D.H.</w:t>
      </w:r>
      <w:r w:rsidRPr="00EF48F2">
        <w:rPr>
          <w:i/>
        </w:rPr>
        <w:t xml:space="preserve"> et al.</w:t>
      </w:r>
      <w:r w:rsidRPr="00EF48F2">
        <w:t xml:space="preserve"> (2019) Dynamic multi-species occupancy models reveal individualistic habitat preferences in a high-altitude grassland bird community. </w:t>
      </w:r>
      <w:r w:rsidRPr="00EF48F2">
        <w:rPr>
          <w:i/>
        </w:rPr>
        <w:t>PeerJ</w:t>
      </w:r>
      <w:r w:rsidRPr="00EF48F2">
        <w:t xml:space="preserve"> 7, e6276. 10.7717/peerj.6276</w:t>
      </w:r>
    </w:p>
    <w:p w14:paraId="693B07A4" w14:textId="76641890" w:rsidR="002D1A13" w:rsidRPr="00EF48F2" w:rsidRDefault="002D1A13" w:rsidP="002D1A13">
      <w:pPr>
        <w:pStyle w:val="EndNoteBibliography"/>
        <w:spacing w:before="120" w:after="120"/>
      </w:pPr>
      <w:r w:rsidRPr="00EF48F2">
        <w:t>Marescot, L.</w:t>
      </w:r>
      <w:r w:rsidRPr="00EF48F2">
        <w:rPr>
          <w:i/>
        </w:rPr>
        <w:t xml:space="preserve"> et al.</w:t>
      </w:r>
      <w:r w:rsidRPr="00EF48F2">
        <w:t xml:space="preserve"> (2020) Inferring wildlife poaching in southeast Asia with multispecies dynamic occupancy models. </w:t>
      </w:r>
      <w:r w:rsidRPr="00EF48F2">
        <w:rPr>
          <w:i/>
        </w:rPr>
        <w:t>Ecography</w:t>
      </w:r>
      <w:r w:rsidRPr="00EF48F2">
        <w:t xml:space="preserve"> 43, 239-250. 10.1111/ecog.04536</w:t>
      </w:r>
    </w:p>
    <w:p w14:paraId="18A11950" w14:textId="790F3895" w:rsidR="002D1A13" w:rsidRPr="00EF48F2" w:rsidRDefault="002D1A13" w:rsidP="002D1A13">
      <w:pPr>
        <w:pStyle w:val="EndNoteBibliography"/>
        <w:spacing w:before="120" w:after="120"/>
      </w:pPr>
      <w:r w:rsidRPr="00EF48F2">
        <w:t>Marinho, P.H.</w:t>
      </w:r>
      <w:r w:rsidRPr="00EF48F2">
        <w:rPr>
          <w:i/>
        </w:rPr>
        <w:t xml:space="preserve"> et al.</w:t>
      </w:r>
      <w:r w:rsidRPr="00EF48F2">
        <w:t xml:space="preserve"> (2017) Estimating occupancy of the Vulnerable northern tiger cat Leopardus tigrinus in Caatinga drylands. </w:t>
      </w:r>
      <w:r w:rsidRPr="00EF48F2">
        <w:rPr>
          <w:i/>
        </w:rPr>
        <w:t>Mammal Research</w:t>
      </w:r>
      <w:r w:rsidRPr="00EF48F2">
        <w:t xml:space="preserve"> 63, 33-42. 10.1007/s13364-017-0330-4</w:t>
      </w:r>
    </w:p>
    <w:p w14:paraId="7754D9C4" w14:textId="57FA9819" w:rsidR="002D1A13" w:rsidRPr="00EF48F2" w:rsidRDefault="002D1A13" w:rsidP="002D1A13">
      <w:pPr>
        <w:pStyle w:val="EndNoteBibliography"/>
        <w:spacing w:before="120" w:after="120"/>
      </w:pPr>
      <w:r w:rsidRPr="00EF48F2">
        <w:t>Martinez-Marti, C.</w:t>
      </w:r>
      <w:r w:rsidRPr="00EF48F2">
        <w:rPr>
          <w:i/>
        </w:rPr>
        <w:t xml:space="preserve"> et al.</w:t>
      </w:r>
      <w:r w:rsidRPr="00EF48F2">
        <w:t xml:space="preserve"> (2016) Integrating occurrence and detectability patterns based on interview data: a case study for threatened mammals in Equatorial Guinea. </w:t>
      </w:r>
      <w:r w:rsidRPr="00EF48F2">
        <w:rPr>
          <w:i/>
        </w:rPr>
        <w:t>Sci Rep</w:t>
      </w:r>
      <w:r w:rsidRPr="00EF48F2">
        <w:t xml:space="preserve"> 6, 33838. 10.1038/srep33838</w:t>
      </w:r>
    </w:p>
    <w:p w14:paraId="0D332DE4" w14:textId="43A9ED8B" w:rsidR="002D1A13" w:rsidRPr="00EF48F2" w:rsidRDefault="002D1A13" w:rsidP="002D1A13">
      <w:pPr>
        <w:pStyle w:val="EndNoteBibliography"/>
        <w:spacing w:before="120" w:after="120"/>
      </w:pPr>
      <w:r w:rsidRPr="00EF48F2">
        <w:t>Mazzotti, F.J.</w:t>
      </w:r>
      <w:r w:rsidRPr="00EF48F2">
        <w:rPr>
          <w:i/>
        </w:rPr>
        <w:t xml:space="preserve"> et al.</w:t>
      </w:r>
      <w:r w:rsidRPr="00EF48F2">
        <w:t xml:space="preserve"> (2019) Influence of salinity on relative density of American crocodiles (Crocodylus acutus) in Everglades National Park: Implications for restoration of Everglades ecosystems. </w:t>
      </w:r>
      <w:r w:rsidRPr="00EF48F2">
        <w:rPr>
          <w:i/>
        </w:rPr>
        <w:t>Ecological Indicators</w:t>
      </w:r>
      <w:r w:rsidRPr="00EF48F2">
        <w:t xml:space="preserve"> 102, 608-616. 10.1016/j.ecolind.2019.03.002</w:t>
      </w:r>
    </w:p>
    <w:p w14:paraId="7F7436B3" w14:textId="690ACE00" w:rsidR="002D1A13" w:rsidRPr="00EF48F2" w:rsidRDefault="002D1A13" w:rsidP="002D1A13">
      <w:pPr>
        <w:pStyle w:val="EndNoteBibliography"/>
        <w:spacing w:before="120" w:after="120"/>
      </w:pPr>
      <w:r w:rsidRPr="00EF48F2">
        <w:t>McAlpine-Bellis, E.</w:t>
      </w:r>
      <w:r w:rsidRPr="00EF48F2">
        <w:rPr>
          <w:i/>
        </w:rPr>
        <w:t xml:space="preserve"> et al.</w:t>
      </w:r>
      <w:r w:rsidRPr="00EF48F2">
        <w:t xml:space="preserve"> (2022) An assessment of aquatic amphibian biodiversity on the California Lost Coast. </w:t>
      </w:r>
      <w:r w:rsidRPr="00EF48F2">
        <w:rPr>
          <w:i/>
        </w:rPr>
        <w:t>Journal of Freshwater Ecology</w:t>
      </w:r>
      <w:r w:rsidRPr="00EF48F2">
        <w:t xml:space="preserve"> 37, 481-494. 10.1080/02705060.2022.2118181</w:t>
      </w:r>
    </w:p>
    <w:p w14:paraId="28637E0B" w14:textId="5E8DD467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McCaffery, R. and Lukacs, P.M. (2016) A generalized integrated population model to estimate greater sage-grouse population dynamics. </w:t>
      </w:r>
      <w:r w:rsidRPr="00EF48F2">
        <w:rPr>
          <w:i/>
        </w:rPr>
        <w:t>Ecosphere</w:t>
      </w:r>
      <w:r w:rsidRPr="00EF48F2">
        <w:t xml:space="preserve"> 7. 10.1002/ecs2.1585</w:t>
      </w:r>
    </w:p>
    <w:p w14:paraId="0BE74025" w14:textId="021A5DAC" w:rsidR="002D1A13" w:rsidRPr="00EF48F2" w:rsidRDefault="002D1A13" w:rsidP="002D1A13">
      <w:pPr>
        <w:pStyle w:val="EndNoteBibliography"/>
        <w:spacing w:before="120" w:after="120"/>
      </w:pPr>
      <w:r w:rsidRPr="00EF48F2">
        <w:t>McCaffery, R.</w:t>
      </w:r>
      <w:r w:rsidRPr="00EF48F2">
        <w:rPr>
          <w:i/>
        </w:rPr>
        <w:t xml:space="preserve"> et al.</w:t>
      </w:r>
      <w:r w:rsidRPr="00EF48F2">
        <w:t xml:space="preserve"> (2016) Improved analysis of lek count data usingN-mixture models. </w:t>
      </w:r>
      <w:r w:rsidRPr="00EF48F2">
        <w:rPr>
          <w:i/>
        </w:rPr>
        <w:t>The Journal of Wildlife Management</w:t>
      </w:r>
      <w:r w:rsidRPr="00EF48F2">
        <w:t xml:space="preserve"> 80, 1011-1021. 10.1002/jwmg.21094</w:t>
      </w:r>
    </w:p>
    <w:p w14:paraId="41947E3E" w14:textId="48883253" w:rsidR="002D1A13" w:rsidRPr="00EF48F2" w:rsidRDefault="002D1A13" w:rsidP="002D1A13">
      <w:pPr>
        <w:pStyle w:val="EndNoteBibliography"/>
        <w:spacing w:before="120" w:after="120"/>
      </w:pPr>
      <w:r w:rsidRPr="00EF48F2">
        <w:t>McCune, F.</w:t>
      </w:r>
      <w:r w:rsidRPr="00EF48F2">
        <w:rPr>
          <w:i/>
        </w:rPr>
        <w:t xml:space="preserve"> et al.</w:t>
      </w:r>
      <w:r w:rsidRPr="00EF48F2">
        <w:t xml:space="preserve"> (2020) Response of wild bee communities to beekeeping, urbanization, and flower availability. </w:t>
      </w:r>
      <w:r w:rsidRPr="00EF48F2">
        <w:rPr>
          <w:i/>
        </w:rPr>
        <w:t>Urban Ecosystems</w:t>
      </w:r>
      <w:r w:rsidRPr="00EF48F2">
        <w:t xml:space="preserve"> 23, 39-54. 10.1007/s11252-019-00909-y</w:t>
      </w:r>
    </w:p>
    <w:p w14:paraId="78BBF034" w14:textId="2BFF85C1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McGrann, M.C. and Furnas, B.J. (2016) Divergent species richness and vocal behavior in avian migratory guilds along an elevational gradient. </w:t>
      </w:r>
      <w:r w:rsidRPr="00EF48F2">
        <w:rPr>
          <w:i/>
        </w:rPr>
        <w:t>Ecosphere</w:t>
      </w:r>
      <w:r w:rsidRPr="00EF48F2">
        <w:t xml:space="preserve"> 7. 10.1002/ecs2.1419</w:t>
      </w:r>
    </w:p>
    <w:p w14:paraId="5CFAF95E" w14:textId="04BB014D" w:rsidR="002D1A13" w:rsidRPr="00EF48F2" w:rsidRDefault="002D1A13" w:rsidP="002D1A13">
      <w:pPr>
        <w:pStyle w:val="EndNoteBibliography"/>
        <w:spacing w:before="120" w:after="120"/>
      </w:pPr>
      <w:r w:rsidRPr="00EF48F2">
        <w:t>Mena, J.L.</w:t>
      </w:r>
      <w:r w:rsidRPr="00EF48F2">
        <w:rPr>
          <w:i/>
        </w:rPr>
        <w:t xml:space="preserve"> et al.</w:t>
      </w:r>
      <w:r w:rsidRPr="00EF48F2">
        <w:t xml:space="preserve"> (2020) Abundance of jaguars and occupancy of medium- and large-sized vertebrates in a transboundary conservation landscape in the northwestern Amazon. </w:t>
      </w:r>
      <w:r w:rsidRPr="00EF48F2">
        <w:rPr>
          <w:i/>
        </w:rPr>
        <w:t>Global Ecology and Conservation</w:t>
      </w:r>
      <w:r w:rsidRPr="00EF48F2">
        <w:t xml:space="preserve"> 23. 10.1016/j.gecco.2020.e01079</w:t>
      </w:r>
    </w:p>
    <w:p w14:paraId="233D7C5E" w14:textId="152DA5B1" w:rsidR="002D1A13" w:rsidRPr="00EF48F2" w:rsidRDefault="002D1A13" w:rsidP="002D1A13">
      <w:pPr>
        <w:pStyle w:val="EndNoteBibliography"/>
        <w:spacing w:before="120" w:after="120"/>
      </w:pPr>
      <w:r w:rsidRPr="00EF48F2">
        <w:t>Mettler, A.J.</w:t>
      </w:r>
      <w:r w:rsidRPr="00EF48F2">
        <w:rPr>
          <w:i/>
        </w:rPr>
        <w:t xml:space="preserve"> et al.</w:t>
      </w:r>
      <w:r w:rsidRPr="00EF48F2">
        <w:t xml:space="preserve"> (2022) Identifying and characterizing juvenile lake sturgeon (Acipenser fulvescens, Rafinesque, 1817) occupancy hot spots within the St. Clair-Detroit River System. </w:t>
      </w:r>
      <w:r w:rsidRPr="00EF48F2">
        <w:rPr>
          <w:i/>
        </w:rPr>
        <w:t>Journal of Applied Ichthyology</w:t>
      </w:r>
      <w:r w:rsidRPr="00EF48F2">
        <w:t xml:space="preserve"> 38, 137-148. 10.1111/jai.14302</w:t>
      </w:r>
    </w:p>
    <w:p w14:paraId="08D8E73C" w14:textId="133A2C0E" w:rsidR="002D1A13" w:rsidRPr="00EF48F2" w:rsidRDefault="002D1A13" w:rsidP="002D1A13">
      <w:pPr>
        <w:pStyle w:val="EndNoteBibliography"/>
        <w:spacing w:before="120" w:after="120"/>
      </w:pPr>
      <w:r w:rsidRPr="00EF48F2">
        <w:t>Meyer, N.F.V.</w:t>
      </w:r>
      <w:r w:rsidRPr="00EF48F2">
        <w:rPr>
          <w:i/>
        </w:rPr>
        <w:t xml:space="preserve"> et al.</w:t>
      </w:r>
      <w:r w:rsidRPr="00EF48F2">
        <w:t xml:space="preserve"> (2020) Towards the restoration of the Mesoamerican Biological Corridor for large mammals in Panama: comparing multi-species occupancy to movement models. </w:t>
      </w:r>
      <w:r w:rsidRPr="00EF48F2">
        <w:rPr>
          <w:i/>
        </w:rPr>
        <w:t>Mov Ecol</w:t>
      </w:r>
      <w:r w:rsidRPr="00EF48F2">
        <w:t xml:space="preserve"> 8, 3. 10.1186/s40462-019-0186-0</w:t>
      </w:r>
    </w:p>
    <w:p w14:paraId="042BAE69" w14:textId="39B8C3C4" w:rsidR="002D1A13" w:rsidRPr="00EF48F2" w:rsidRDefault="002D1A13" w:rsidP="002D1A13">
      <w:pPr>
        <w:pStyle w:val="EndNoteBibliography"/>
        <w:spacing w:before="120" w:after="120"/>
      </w:pPr>
      <w:r w:rsidRPr="00EF48F2">
        <w:t>Meyer, N.F.V.</w:t>
      </w:r>
      <w:r w:rsidRPr="00EF48F2">
        <w:rPr>
          <w:i/>
        </w:rPr>
        <w:t xml:space="preserve"> et al.</w:t>
      </w:r>
      <w:r w:rsidRPr="00EF48F2">
        <w:t xml:space="preserve"> (2020) Effectiveness of Panama as an intercontinental land bridge for large mammals. </w:t>
      </w:r>
      <w:r w:rsidRPr="00EF48F2">
        <w:rPr>
          <w:i/>
        </w:rPr>
        <w:t>Conserv Biol</w:t>
      </w:r>
      <w:r w:rsidRPr="00EF48F2">
        <w:t xml:space="preserve"> 34, 207-219. 10.1111/cobi.13384</w:t>
      </w:r>
    </w:p>
    <w:p w14:paraId="1ACE9BCF" w14:textId="003B1644" w:rsidR="002D1A13" w:rsidRPr="00EF48F2" w:rsidRDefault="002D1A13" w:rsidP="002D1A13">
      <w:pPr>
        <w:pStyle w:val="EndNoteBibliography"/>
        <w:spacing w:before="120" w:after="120"/>
      </w:pPr>
      <w:r w:rsidRPr="00EF48F2">
        <w:t>Midlane, N.</w:t>
      </w:r>
      <w:r w:rsidRPr="00EF48F2">
        <w:rPr>
          <w:i/>
        </w:rPr>
        <w:t xml:space="preserve"> et al.</w:t>
      </w:r>
      <w:r w:rsidRPr="00EF48F2">
        <w:t xml:space="preserve"> (2014) On tracks: A spoor-based occupancy survey of lion Panthera leo distribution in Kafue National Park, Zambia. </w:t>
      </w:r>
      <w:r w:rsidRPr="00EF48F2">
        <w:rPr>
          <w:i/>
        </w:rPr>
        <w:t>Biological Conservation</w:t>
      </w:r>
      <w:r w:rsidRPr="00EF48F2">
        <w:t xml:space="preserve"> 172, 101-108. 10.1016/j.biocon.2014.02.006</w:t>
      </w:r>
    </w:p>
    <w:p w14:paraId="033C0761" w14:textId="75D1DCEE" w:rsidR="002D1A13" w:rsidRPr="00EF48F2" w:rsidRDefault="002D1A13" w:rsidP="002D1A13">
      <w:pPr>
        <w:pStyle w:val="EndNoteBibliography"/>
        <w:spacing w:before="120" w:after="120"/>
      </w:pPr>
      <w:r w:rsidRPr="00EF48F2">
        <w:t>Mierlo, V.A.V.</w:t>
      </w:r>
      <w:r w:rsidRPr="00EF48F2">
        <w:rPr>
          <w:i/>
        </w:rPr>
        <w:t xml:space="preserve"> et al.</w:t>
      </w:r>
      <w:r w:rsidRPr="00EF48F2">
        <w:t xml:space="preserve"> (2022) Occupancy of invasive Northern Crayfish (Faxonius virilis) in northern streams is associated primarily with water temperature. </w:t>
      </w:r>
      <w:r w:rsidRPr="00EF48F2">
        <w:rPr>
          <w:i/>
        </w:rPr>
        <w:t>Freshwater Science</w:t>
      </w:r>
      <w:r w:rsidRPr="00EF48F2">
        <w:t xml:space="preserve"> 41, 650-664. 10.1086/722576</w:t>
      </w:r>
    </w:p>
    <w:p w14:paraId="30F3CA0A" w14:textId="0F159971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Miller, D.A.W.</w:t>
      </w:r>
      <w:r w:rsidRPr="00EF48F2">
        <w:rPr>
          <w:i/>
        </w:rPr>
        <w:t xml:space="preserve"> et al.</w:t>
      </w:r>
      <w:r w:rsidRPr="00EF48F2">
        <w:t xml:space="preserve"> (2012) Joint estimation of habitat dynamics and species interactions: disturbance reduces co-occurrence of non-native predators with an endangered toad. </w:t>
      </w:r>
      <w:r w:rsidRPr="00EF48F2">
        <w:rPr>
          <w:i/>
        </w:rPr>
        <w:t>J Anim Ecol</w:t>
      </w:r>
      <w:r w:rsidRPr="00EF48F2">
        <w:t xml:space="preserve"> 81, 1288-1297. 10.1111/j.1365-2656.2012.02001.x</w:t>
      </w:r>
    </w:p>
    <w:p w14:paraId="139AA526" w14:textId="4AAC3308" w:rsidR="002D1A13" w:rsidRPr="00EF48F2" w:rsidRDefault="002D1A13" w:rsidP="002D1A13">
      <w:pPr>
        <w:pStyle w:val="EndNoteBibliography"/>
        <w:spacing w:before="120" w:after="120"/>
      </w:pPr>
      <w:r w:rsidRPr="00EF48F2">
        <w:t>Mills, D.</w:t>
      </w:r>
      <w:r w:rsidRPr="00EF48F2">
        <w:rPr>
          <w:i/>
        </w:rPr>
        <w:t xml:space="preserve"> et al.</w:t>
      </w:r>
      <w:r w:rsidRPr="00EF48F2">
        <w:t xml:space="preserve"> (2019) Maximising camera trap data: Using attractants to improve detection of elusive species in multi-species surveys. </w:t>
      </w:r>
      <w:r w:rsidRPr="00EF48F2">
        <w:rPr>
          <w:i/>
        </w:rPr>
        <w:t>PLoS One</w:t>
      </w:r>
      <w:r w:rsidRPr="00EF48F2">
        <w:t xml:space="preserve"> 14, e0216447. 10.1371/journal.pone.0216447</w:t>
      </w:r>
    </w:p>
    <w:p w14:paraId="2EBE602C" w14:textId="4B2E8F79" w:rsidR="002D1A13" w:rsidRPr="00EF48F2" w:rsidRDefault="002D1A13" w:rsidP="002D1A13">
      <w:pPr>
        <w:pStyle w:val="EndNoteBibliography"/>
        <w:spacing w:before="120" w:after="120"/>
      </w:pPr>
      <w:r w:rsidRPr="00EF48F2">
        <w:t>Mills, D.R.</w:t>
      </w:r>
      <w:r w:rsidRPr="00EF48F2">
        <w:rPr>
          <w:i/>
        </w:rPr>
        <w:t xml:space="preserve"> et al.</w:t>
      </w:r>
      <w:r w:rsidRPr="00EF48F2">
        <w:t xml:space="preserve"> (2019) Competition and specialization in an African forest carnivore community. </w:t>
      </w:r>
      <w:r w:rsidRPr="00EF48F2">
        <w:rPr>
          <w:i/>
        </w:rPr>
        <w:t>Ecol Evol</w:t>
      </w:r>
      <w:r w:rsidRPr="00EF48F2">
        <w:t xml:space="preserve"> 9, 10092-10108. 10.1002/ece3.5391</w:t>
      </w:r>
    </w:p>
    <w:p w14:paraId="587C48C2" w14:textId="5442FF6E" w:rsidR="002D1A13" w:rsidRPr="00EF48F2" w:rsidRDefault="002D1A13" w:rsidP="002D1A13">
      <w:pPr>
        <w:pStyle w:val="EndNoteBibliography"/>
        <w:spacing w:before="120" w:after="120"/>
      </w:pPr>
      <w:r w:rsidRPr="00EF48F2">
        <w:t>Mimnagh, N.</w:t>
      </w:r>
      <w:r w:rsidRPr="00EF48F2">
        <w:rPr>
          <w:i/>
        </w:rPr>
        <w:t xml:space="preserve"> et al.</w:t>
      </w:r>
      <w:r w:rsidRPr="00EF48F2">
        <w:t xml:space="preserve"> (2022) Bayesian multi-species N-mixture models for unmarked animal communities. </w:t>
      </w:r>
      <w:r w:rsidRPr="00EF48F2">
        <w:rPr>
          <w:i/>
        </w:rPr>
        <w:t>Environmental and Ecological Statistics</w:t>
      </w:r>
      <w:r w:rsidRPr="00EF48F2">
        <w:t xml:space="preserve"> 29, 755-778. 10.1007/s10651-022-00542-7</w:t>
      </w:r>
    </w:p>
    <w:p w14:paraId="33000CF9" w14:textId="294DFD13" w:rsidR="002D1A13" w:rsidRPr="00EF48F2" w:rsidRDefault="002D1A13" w:rsidP="002D1A13">
      <w:pPr>
        <w:pStyle w:val="EndNoteBibliography"/>
        <w:spacing w:before="120" w:after="120"/>
      </w:pPr>
      <w:r w:rsidRPr="00EF48F2">
        <w:t>Miritis, V.</w:t>
      </w:r>
      <w:r w:rsidRPr="00EF48F2">
        <w:rPr>
          <w:i/>
        </w:rPr>
        <w:t xml:space="preserve"> et al.</w:t>
      </w:r>
      <w:r w:rsidRPr="00EF48F2">
        <w:t xml:space="preserve"> (2020) Living with the enemy: a threatened prey species coexisting with feral cats on a fox-free island. </w:t>
      </w:r>
      <w:r w:rsidRPr="00EF48F2">
        <w:rPr>
          <w:i/>
        </w:rPr>
        <w:t>Wildlife Research</w:t>
      </w:r>
      <w:r w:rsidRPr="00EF48F2">
        <w:t xml:space="preserve"> 47, 633-642. 10.1071/Wr19202</w:t>
      </w:r>
    </w:p>
    <w:p w14:paraId="23FE85C6" w14:textId="2FF27AC6" w:rsidR="002D1A13" w:rsidRPr="00EF48F2" w:rsidRDefault="002D1A13" w:rsidP="002D1A13">
      <w:pPr>
        <w:pStyle w:val="EndNoteBibliography"/>
        <w:spacing w:before="120" w:after="120"/>
      </w:pPr>
      <w:r w:rsidRPr="00EF48F2">
        <w:t>Moll, R.J.</w:t>
      </w:r>
      <w:r w:rsidRPr="00EF48F2">
        <w:rPr>
          <w:i/>
        </w:rPr>
        <w:t xml:space="preserve"> et al.</w:t>
      </w:r>
      <w:r w:rsidRPr="00EF48F2">
        <w:t xml:space="preserve"> (2019) At what spatial scale(s) do mammals respond to urbanization? </w:t>
      </w:r>
      <w:r w:rsidRPr="00EF48F2">
        <w:rPr>
          <w:i/>
        </w:rPr>
        <w:t>Ecography</w:t>
      </w:r>
      <w:r w:rsidRPr="00EF48F2">
        <w:t xml:space="preserve"> 43, 171-183. 10.1111/ecog.04762</w:t>
      </w:r>
    </w:p>
    <w:p w14:paraId="765EC42F" w14:textId="045CD29A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Mollenhauer, R. and Brewer, S.K. (2017) MultinomialN-Mixture Models Improve the Applicability of Electrofishing for Developing Population Estimates of Stream-Dwelling Smallmouth Bass. </w:t>
      </w:r>
      <w:r w:rsidRPr="00EF48F2">
        <w:rPr>
          <w:i/>
        </w:rPr>
        <w:t>North American Journal of Fisheries Management</w:t>
      </w:r>
      <w:r w:rsidRPr="00EF48F2">
        <w:t xml:space="preserve"> 37, 211-224. 10.1080/02755947.2016.1254127</w:t>
      </w:r>
    </w:p>
    <w:p w14:paraId="2C993550" w14:textId="78081B29" w:rsidR="002D1A13" w:rsidRPr="00EF48F2" w:rsidRDefault="002D1A13" w:rsidP="002D1A13">
      <w:pPr>
        <w:pStyle w:val="EndNoteBibliography"/>
        <w:spacing w:before="120" w:after="120"/>
      </w:pPr>
      <w:r w:rsidRPr="00EF48F2">
        <w:t>Mollenhauer, R.</w:t>
      </w:r>
      <w:r w:rsidRPr="00EF48F2">
        <w:rPr>
          <w:i/>
        </w:rPr>
        <w:t xml:space="preserve"> et al.</w:t>
      </w:r>
      <w:r w:rsidRPr="00EF48F2">
        <w:t xml:space="preserve"> (2022) Increased landscape disturbance and streamflow variability threaten fish biodiversity in the Red River catchment, USA. </w:t>
      </w:r>
      <w:r w:rsidRPr="00EF48F2">
        <w:rPr>
          <w:i/>
        </w:rPr>
        <w:t>Diversity and Distributions</w:t>
      </w:r>
      <w:r w:rsidRPr="00EF48F2">
        <w:t xml:space="preserve"> 28, 1934-1950. 10.1111/ddi.13595</w:t>
      </w:r>
    </w:p>
    <w:p w14:paraId="0C9F09D2" w14:textId="6A06DD17" w:rsidR="002D1A13" w:rsidRPr="00EF48F2" w:rsidRDefault="002D1A13" w:rsidP="002D1A13">
      <w:pPr>
        <w:pStyle w:val="EndNoteBibliography"/>
        <w:spacing w:before="120" w:after="120"/>
      </w:pPr>
      <w:r w:rsidRPr="00EF48F2">
        <w:t>Monroe, A.P.</w:t>
      </w:r>
      <w:r w:rsidRPr="00EF48F2">
        <w:rPr>
          <w:i/>
        </w:rPr>
        <w:t xml:space="preserve"> et al.</w:t>
      </w:r>
      <w:r w:rsidRPr="00EF48F2">
        <w:t xml:space="preserve"> (2019) The importance of simulation assumptions when evaluating detectability in population models. </w:t>
      </w:r>
      <w:r w:rsidRPr="00EF48F2">
        <w:rPr>
          <w:i/>
        </w:rPr>
        <w:t>Ecosphere</w:t>
      </w:r>
      <w:r w:rsidRPr="00EF48F2">
        <w:t xml:space="preserve"> 10. 10.1002/ecs2.2791</w:t>
      </w:r>
    </w:p>
    <w:p w14:paraId="4C4862E7" w14:textId="245CBC75" w:rsidR="002D1A13" w:rsidRPr="00EF48F2" w:rsidRDefault="002D1A13" w:rsidP="002D1A13">
      <w:pPr>
        <w:pStyle w:val="EndNoteBibliography"/>
        <w:spacing w:before="120" w:after="120"/>
      </w:pPr>
      <w:r w:rsidRPr="00EF48F2">
        <w:t>Monroe, K.D.</w:t>
      </w:r>
      <w:r w:rsidRPr="00EF48F2">
        <w:rPr>
          <w:i/>
        </w:rPr>
        <w:t xml:space="preserve"> et al.</w:t>
      </w:r>
      <w:r w:rsidRPr="00EF48F2">
        <w:t xml:space="preserve"> (2017) Occupancy and Abundance of Eleutherodactylus Frogs in Coffee Plantations in Puerto Rico. </w:t>
      </w:r>
      <w:r w:rsidRPr="00EF48F2">
        <w:rPr>
          <w:i/>
        </w:rPr>
        <w:t>Herpetologica</w:t>
      </w:r>
      <w:r w:rsidRPr="00EF48F2">
        <w:t xml:space="preserve"> 73, 297-306. 10.1655/Herpetologica-D-16-00089</w:t>
      </w:r>
    </w:p>
    <w:p w14:paraId="100718CE" w14:textId="14B6AD12" w:rsidR="002D1A13" w:rsidRPr="00EF48F2" w:rsidRDefault="002D1A13" w:rsidP="002D1A13">
      <w:pPr>
        <w:pStyle w:val="EndNoteBibliography"/>
        <w:spacing w:before="120" w:after="120"/>
      </w:pPr>
      <w:r w:rsidRPr="00EF48F2">
        <w:t>Monterroso, P.</w:t>
      </w:r>
      <w:r w:rsidRPr="00EF48F2">
        <w:rPr>
          <w:i/>
        </w:rPr>
        <w:t xml:space="preserve"> et al.</w:t>
      </w:r>
      <w:r w:rsidRPr="00EF48F2">
        <w:t xml:space="preserve"> (2020) Ecological traits and the spatial structure of competitive coexistence among carnivores. </w:t>
      </w:r>
      <w:r w:rsidRPr="00EF48F2">
        <w:rPr>
          <w:i/>
        </w:rPr>
        <w:t>Ecology</w:t>
      </w:r>
      <w:r w:rsidRPr="00EF48F2">
        <w:t xml:space="preserve"> 101, e03059. 10.1002/ecy.3059</w:t>
      </w:r>
    </w:p>
    <w:p w14:paraId="7B4F44FD" w14:textId="3F1A59D7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Moore, J.E. and Swihart, R.K. (2005) Modeling patch occupancy by forest rodents: Incorporating detectability and spatial autocorrelation with hierarchically structured data. </w:t>
      </w:r>
      <w:r w:rsidRPr="00EF48F2">
        <w:rPr>
          <w:i/>
        </w:rPr>
        <w:t>Journal of Wildlife Management</w:t>
      </w:r>
      <w:r w:rsidRPr="00EF48F2">
        <w:t xml:space="preserve"> 69, 933-949. 10.2193/0022-541x(2005)069[0933:Mpobfr]2.0.Co;2</w:t>
      </w:r>
    </w:p>
    <w:p w14:paraId="2B1699EB" w14:textId="70F55FD3" w:rsidR="002D1A13" w:rsidRPr="00EF48F2" w:rsidRDefault="002D1A13" w:rsidP="002D1A13">
      <w:pPr>
        <w:pStyle w:val="EndNoteBibliography"/>
        <w:spacing w:before="120" w:after="120"/>
      </w:pPr>
      <w:r w:rsidRPr="00EF48F2">
        <w:t>Moore, J.F.</w:t>
      </w:r>
      <w:r w:rsidRPr="00EF48F2">
        <w:rPr>
          <w:i/>
        </w:rPr>
        <w:t xml:space="preserve"> et al.</w:t>
      </w:r>
      <w:r w:rsidRPr="00EF48F2">
        <w:t xml:space="preserve"> (2019) Factors affecting species richness and distribution spatially and temporally within a protected area using multi-season occupancy models. </w:t>
      </w:r>
      <w:r w:rsidRPr="00EF48F2">
        <w:rPr>
          <w:i/>
        </w:rPr>
        <w:t>Animal Conservation</w:t>
      </w:r>
      <w:r w:rsidRPr="00EF48F2">
        <w:t xml:space="preserve"> 22, 503-514. 10.1111/acv.12491</w:t>
      </w:r>
    </w:p>
    <w:p w14:paraId="1D1B9787" w14:textId="106A0FE0" w:rsidR="002D1A13" w:rsidRPr="00EF48F2" w:rsidRDefault="002D1A13" w:rsidP="002D1A13">
      <w:pPr>
        <w:pStyle w:val="EndNoteBibliography"/>
        <w:spacing w:before="120" w:after="120"/>
      </w:pPr>
      <w:r w:rsidRPr="00EF48F2">
        <w:t>Moore, J.F.</w:t>
      </w:r>
      <w:r w:rsidRPr="00EF48F2">
        <w:rPr>
          <w:i/>
        </w:rPr>
        <w:t xml:space="preserve"> et al.</w:t>
      </w:r>
      <w:r w:rsidRPr="00EF48F2">
        <w:t xml:space="preserve"> (2020) Comparison of species richness and detection between line transects, ground camera traps, and arboreal camera traps. </w:t>
      </w:r>
      <w:r w:rsidRPr="00EF48F2">
        <w:rPr>
          <w:i/>
        </w:rPr>
        <w:t>Animal Conservation</w:t>
      </w:r>
      <w:r w:rsidRPr="00EF48F2">
        <w:t xml:space="preserve"> 23, 561-572. 10.1111/acv.12569</w:t>
      </w:r>
    </w:p>
    <w:p w14:paraId="4690D0A3" w14:textId="4FEFBF58" w:rsidR="002D1A13" w:rsidRPr="00EF48F2" w:rsidRDefault="002D1A13" w:rsidP="002D1A13">
      <w:pPr>
        <w:pStyle w:val="EndNoteBibliography"/>
        <w:spacing w:before="120" w:after="120"/>
      </w:pPr>
      <w:r w:rsidRPr="00EF48F2">
        <w:t>Moral, R.A.</w:t>
      </w:r>
      <w:r w:rsidRPr="00EF48F2">
        <w:rPr>
          <w:i/>
        </w:rPr>
        <w:t xml:space="preserve"> et al.</w:t>
      </w:r>
      <w:r w:rsidRPr="00EF48F2">
        <w:t xml:space="preserve"> (2017) Models for Jointly Estimating Abundances of Two Unmarked Site-Associated Species Subject to Imperfect Detection. </w:t>
      </w:r>
      <w:r w:rsidRPr="00EF48F2">
        <w:rPr>
          <w:i/>
        </w:rPr>
        <w:t>Journal of Agricultural, Biological and Environmental Statistics</w:t>
      </w:r>
      <w:r w:rsidRPr="00EF48F2">
        <w:t xml:space="preserve"> 23, 20-38. 10.1007/s13253-017-0316-3</w:t>
      </w:r>
    </w:p>
    <w:p w14:paraId="3CA0D8B4" w14:textId="3B8C6AEF" w:rsidR="002D1A13" w:rsidRPr="00EF48F2" w:rsidRDefault="002D1A13" w:rsidP="002D1A13">
      <w:pPr>
        <w:pStyle w:val="EndNoteBibliography"/>
        <w:spacing w:before="120" w:after="120"/>
      </w:pPr>
      <w:r w:rsidRPr="00EF48F2">
        <w:t>Mordecai, R.S.</w:t>
      </w:r>
      <w:r w:rsidRPr="00EF48F2">
        <w:rPr>
          <w:i/>
        </w:rPr>
        <w:t xml:space="preserve"> et al.</w:t>
      </w:r>
      <w:r w:rsidRPr="00EF48F2">
        <w:t xml:space="preserve"> (2011) Addressing challenges when studying mobile or episodic species: hierarchical Bayes estimation of occupancy and use. </w:t>
      </w:r>
      <w:r w:rsidRPr="00EF48F2">
        <w:rPr>
          <w:i/>
        </w:rPr>
        <w:t>Journal of Applied Ecology</w:t>
      </w:r>
      <w:r w:rsidRPr="00EF48F2">
        <w:t xml:space="preserve"> 48, 56-66. 10.1111/j.1365-2664.2010.01921.x</w:t>
      </w:r>
    </w:p>
    <w:p w14:paraId="01A642EB" w14:textId="14EF361B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Moreira-Arce, D.</w:t>
      </w:r>
      <w:r w:rsidRPr="00EF48F2">
        <w:rPr>
          <w:i/>
        </w:rPr>
        <w:t xml:space="preserve"> et al.</w:t>
      </w:r>
      <w:r w:rsidRPr="00EF48F2">
        <w:t xml:space="preserve"> (2021) Scale-dependent habitat use from an individual-based perspective: the case of the endangered Darwin's fox living in heterogeneous forest landscapes. </w:t>
      </w:r>
      <w:r w:rsidRPr="00EF48F2">
        <w:rPr>
          <w:i/>
        </w:rPr>
        <w:t>Landscape Ecology</w:t>
      </w:r>
      <w:r w:rsidRPr="00EF48F2">
        <w:t xml:space="preserve"> 36, 513-526. 10.1007/s10980-020-01171-w</w:t>
      </w:r>
    </w:p>
    <w:p w14:paraId="6261D675" w14:textId="37FB7723" w:rsidR="002D1A13" w:rsidRPr="00EF48F2" w:rsidRDefault="002D1A13" w:rsidP="002D1A13">
      <w:pPr>
        <w:pStyle w:val="EndNoteBibliography"/>
        <w:spacing w:before="120" w:after="120"/>
      </w:pPr>
      <w:r w:rsidRPr="00EF48F2">
        <w:t>Mori, E.</w:t>
      </w:r>
      <w:r w:rsidRPr="00EF48F2">
        <w:rPr>
          <w:i/>
        </w:rPr>
        <w:t xml:space="preserve"> et al.</w:t>
      </w:r>
      <w:r w:rsidRPr="00EF48F2">
        <w:t xml:space="preserve"> (2022) Spatial ecology of crested porcupine in a metropolitan landscape. </w:t>
      </w:r>
      <w:r w:rsidRPr="00EF48F2">
        <w:rPr>
          <w:i/>
        </w:rPr>
        <w:t>Urban Ecosyst</w:t>
      </w:r>
      <w:r w:rsidRPr="00EF48F2">
        <w:t xml:space="preserve"> 25, 1797-1803. 10.1007/s11252-022-01264-1</w:t>
      </w:r>
    </w:p>
    <w:p w14:paraId="5E6D4356" w14:textId="45163E93" w:rsidR="002D1A13" w:rsidRPr="00EF48F2" w:rsidRDefault="002D1A13" w:rsidP="002D1A13">
      <w:pPr>
        <w:pStyle w:val="EndNoteBibliography"/>
        <w:spacing w:before="120" w:after="120"/>
      </w:pPr>
      <w:r w:rsidRPr="00EF48F2">
        <w:t>Morin, D.J.</w:t>
      </w:r>
      <w:r w:rsidRPr="00EF48F2">
        <w:rPr>
          <w:i/>
        </w:rPr>
        <w:t xml:space="preserve"> et al.</w:t>
      </w:r>
      <w:r w:rsidRPr="00EF48F2">
        <w:t xml:space="preserve"> (2022) Asymmetrical intraguild interactions with coyotes, red foxes, and domestic dogs may contribute to competitive exclusion of declining gray foxes. </w:t>
      </w:r>
      <w:r w:rsidRPr="00EF48F2">
        <w:rPr>
          <w:i/>
        </w:rPr>
        <w:t>Ecol Evol</w:t>
      </w:r>
      <w:r w:rsidRPr="00EF48F2">
        <w:t xml:space="preserve"> 12, e9074. 10.1002/ece3.9074</w:t>
      </w:r>
    </w:p>
    <w:p w14:paraId="20BD10B6" w14:textId="016B6479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Mortelliti, A. (2012) Targeting habitat management in fragmented landscapes: a case study with forest vertebrates. </w:t>
      </w:r>
      <w:r w:rsidRPr="00EF48F2">
        <w:rPr>
          <w:i/>
        </w:rPr>
        <w:t>Biodiversity and Conservation</w:t>
      </w:r>
      <w:r w:rsidRPr="00EF48F2">
        <w:t xml:space="preserve"> 22, 187-207. 10.1007/s10531-012-0412-1</w:t>
      </w:r>
    </w:p>
    <w:p w14:paraId="1036E120" w14:textId="0FFA2BFC" w:rsidR="002D1A13" w:rsidRPr="00EF48F2" w:rsidRDefault="002D1A13" w:rsidP="002D1A13">
      <w:pPr>
        <w:pStyle w:val="EndNoteBibliography"/>
        <w:spacing w:before="120" w:after="120"/>
      </w:pPr>
      <w:r w:rsidRPr="00EF48F2">
        <w:t>Mortelliti, A.</w:t>
      </w:r>
      <w:r w:rsidRPr="00EF48F2">
        <w:rPr>
          <w:i/>
        </w:rPr>
        <w:t xml:space="preserve"> et al.</w:t>
      </w:r>
      <w:r w:rsidRPr="00EF48F2">
        <w:t xml:space="preserve"> (2016) Surviving with a resident despot: do revegetated patches act as refuges from the effects of the noisy miner (Manorina melanocephala) in a highly fragmented landscape? </w:t>
      </w:r>
      <w:r w:rsidRPr="00EF48F2">
        <w:rPr>
          <w:i/>
        </w:rPr>
        <w:t>Diversity and Distributions</w:t>
      </w:r>
      <w:r w:rsidRPr="00EF48F2">
        <w:t xml:space="preserve"> 22, 770-782. 10.1111/ddi.12444</w:t>
      </w:r>
    </w:p>
    <w:p w14:paraId="24673549" w14:textId="0B76149B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Mortelliti, A. and Lindenmayer, D.B. (2015) Effects of landscape transformation on bird colonization and extinction patterns in a large-scale, long-term natural experiment. </w:t>
      </w:r>
      <w:r w:rsidRPr="00EF48F2">
        <w:rPr>
          <w:i/>
        </w:rPr>
        <w:t>Conserv Biol</w:t>
      </w:r>
      <w:r w:rsidRPr="00EF48F2">
        <w:t xml:space="preserve"> 29, 1314-1326. 10.1111/cobi.12523</w:t>
      </w:r>
    </w:p>
    <w:p w14:paraId="2673EEE3" w14:textId="4C0123CF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Mos, J. and Hofmeester, T.R. (2020) The Mostela: an adjusted camera trapping device as a promising non-invasive tool to study and monitor small mustelids. </w:t>
      </w:r>
      <w:r w:rsidRPr="00EF48F2">
        <w:rPr>
          <w:i/>
        </w:rPr>
        <w:t>Mammal Research</w:t>
      </w:r>
      <w:r w:rsidRPr="00EF48F2">
        <w:t xml:space="preserve"> 65, 843-853. 10.1007/s13364-020-00513-y</w:t>
      </w:r>
    </w:p>
    <w:p w14:paraId="48A04B3D" w14:textId="62C7A5CF" w:rsidR="002D1A13" w:rsidRPr="00EF48F2" w:rsidRDefault="002D1A13" w:rsidP="002D1A13">
      <w:pPr>
        <w:pStyle w:val="EndNoteBibliography"/>
        <w:spacing w:before="120" w:after="120"/>
      </w:pPr>
      <w:r w:rsidRPr="00EF48F2">
        <w:t>Mosher, B.A.</w:t>
      </w:r>
      <w:r w:rsidRPr="00EF48F2">
        <w:rPr>
          <w:i/>
        </w:rPr>
        <w:t xml:space="preserve"> et al.</w:t>
      </w:r>
      <w:r w:rsidRPr="00EF48F2">
        <w:t xml:space="preserve"> (2018) Host-pathogen metapopulation dynamics suggest high elevation refugia for boreal toads. </w:t>
      </w:r>
      <w:r w:rsidRPr="00EF48F2">
        <w:rPr>
          <w:i/>
        </w:rPr>
        <w:t>Ecol Appl</w:t>
      </w:r>
      <w:r w:rsidRPr="00EF48F2">
        <w:t xml:space="preserve"> 28, 926-937. 10.1002/eap.1699</w:t>
      </w:r>
    </w:p>
    <w:p w14:paraId="487335A8" w14:textId="2030E40C" w:rsidR="002D1A13" w:rsidRPr="00EF48F2" w:rsidRDefault="002D1A13" w:rsidP="002D1A13">
      <w:pPr>
        <w:pStyle w:val="EndNoteBibliography"/>
        <w:spacing w:before="120" w:after="120"/>
      </w:pPr>
      <w:r w:rsidRPr="00EF48F2">
        <w:t>Mosher, B.A.</w:t>
      </w:r>
      <w:r w:rsidRPr="00EF48F2">
        <w:rPr>
          <w:i/>
        </w:rPr>
        <w:t xml:space="preserve"> et al.</w:t>
      </w:r>
      <w:r w:rsidRPr="00EF48F2">
        <w:t xml:space="preserve"> (2019) Forest birds exhibit variable changes in occurrence during a mountain pine beetle epidemic. </w:t>
      </w:r>
      <w:r w:rsidRPr="00EF48F2">
        <w:rPr>
          <w:i/>
        </w:rPr>
        <w:t>Ecosphere</w:t>
      </w:r>
      <w:r w:rsidRPr="00EF48F2">
        <w:t xml:space="preserve"> 10. 10.1002/ecs2.2935</w:t>
      </w:r>
    </w:p>
    <w:p w14:paraId="06DE4759" w14:textId="0EA95EC7" w:rsidR="002D1A13" w:rsidRPr="00EF48F2" w:rsidRDefault="002D1A13" w:rsidP="002D1A13">
      <w:pPr>
        <w:pStyle w:val="EndNoteBibliography"/>
        <w:spacing w:before="120" w:after="120"/>
      </w:pPr>
      <w:r w:rsidRPr="00EF48F2">
        <w:t>Mourguiart, B.</w:t>
      </w:r>
      <w:r w:rsidRPr="00EF48F2">
        <w:rPr>
          <w:i/>
        </w:rPr>
        <w:t xml:space="preserve"> et al.</w:t>
      </w:r>
      <w:r w:rsidRPr="00EF48F2">
        <w:t xml:space="preserve"> (2021) Multi-species occupancy models: an effective and flexible framework for studies of insect communities. </w:t>
      </w:r>
      <w:r w:rsidRPr="00EF48F2">
        <w:rPr>
          <w:i/>
        </w:rPr>
        <w:t>Ecological Entomology</w:t>
      </w:r>
      <w:r w:rsidRPr="00EF48F2">
        <w:t xml:space="preserve"> 46, 163-174. 10.1111/een.12991</w:t>
      </w:r>
    </w:p>
    <w:p w14:paraId="1863E897" w14:textId="12A5B789" w:rsidR="002D1A13" w:rsidRPr="00EF48F2" w:rsidRDefault="002D1A13" w:rsidP="002D1A13">
      <w:pPr>
        <w:pStyle w:val="EndNoteBibliography"/>
        <w:spacing w:before="120" w:after="120"/>
      </w:pPr>
      <w:r w:rsidRPr="00EF48F2">
        <w:t>Mowry, S.</w:t>
      </w:r>
      <w:r w:rsidRPr="00EF48F2">
        <w:rPr>
          <w:i/>
        </w:rPr>
        <w:t xml:space="preserve"> et al.</w:t>
      </w:r>
      <w:r w:rsidRPr="00EF48F2">
        <w:t xml:space="preserve"> (2022) Estimates of wildlife species richness, occupancy, and habitat preference in a residential landscape in New York State. </w:t>
      </w:r>
      <w:r w:rsidRPr="00EF48F2">
        <w:rPr>
          <w:i/>
        </w:rPr>
        <w:t>Urban Ecosystems</w:t>
      </w:r>
      <w:r w:rsidRPr="00EF48F2">
        <w:t>. 10.1007/s11252-022-01318-4</w:t>
      </w:r>
    </w:p>
    <w:p w14:paraId="4BDEB8BB" w14:textId="7A7EC1EE" w:rsidR="002D1A13" w:rsidRPr="00EF48F2" w:rsidRDefault="002D1A13" w:rsidP="002D1A13">
      <w:pPr>
        <w:pStyle w:val="EndNoteBibliography"/>
        <w:spacing w:before="120" w:after="120"/>
      </w:pPr>
      <w:r w:rsidRPr="00EF48F2">
        <w:t>Murdoch, J.D.</w:t>
      </w:r>
      <w:r w:rsidRPr="00EF48F2">
        <w:rPr>
          <w:i/>
        </w:rPr>
        <w:t xml:space="preserve"> et al.</w:t>
      </w:r>
      <w:r w:rsidRPr="00EF48F2">
        <w:t xml:space="preserve"> (2017) Ecological interactions shape the distribution of a cultural ecosystem service: Argali sheep (Ovis ammon) in the Gobi-Steppe of Mongolia. </w:t>
      </w:r>
      <w:r w:rsidRPr="00EF48F2">
        <w:rPr>
          <w:i/>
        </w:rPr>
        <w:t>Biological Conservation</w:t>
      </w:r>
      <w:r w:rsidRPr="00EF48F2">
        <w:t xml:space="preserve"> 209, 315-322. 10.1016/j.biocon.2017.02.035</w:t>
      </w:r>
    </w:p>
    <w:p w14:paraId="3A61A989" w14:textId="6BE2CC62" w:rsidR="002D1A13" w:rsidRPr="00EF48F2" w:rsidRDefault="002D1A13" w:rsidP="002D1A13">
      <w:pPr>
        <w:pStyle w:val="EndNoteBibliography"/>
        <w:spacing w:before="120" w:after="120"/>
      </w:pPr>
      <w:r w:rsidRPr="00EF48F2">
        <w:t>Murphy, A.J.</w:t>
      </w:r>
      <w:r w:rsidRPr="00EF48F2">
        <w:rPr>
          <w:i/>
        </w:rPr>
        <w:t xml:space="preserve"> et al.</w:t>
      </w:r>
      <w:r w:rsidRPr="00EF48F2">
        <w:t xml:space="preserve"> (2016) Landscape trends in small mammal occupancy in the Makira–Masoala protected areas, northeastern Madagascar. </w:t>
      </w:r>
      <w:r w:rsidRPr="00EF48F2">
        <w:rPr>
          <w:i/>
        </w:rPr>
        <w:t>Journal of Mammalogy</w:t>
      </w:r>
      <w:r w:rsidRPr="00EF48F2">
        <w:t>. 10.1093/jmammal/gyw168</w:t>
      </w:r>
    </w:p>
    <w:p w14:paraId="4FB1D12C" w14:textId="76C7AE6E" w:rsidR="002D1A13" w:rsidRPr="00EF48F2" w:rsidRDefault="002D1A13" w:rsidP="002D1A13">
      <w:pPr>
        <w:pStyle w:val="EndNoteBibliography"/>
        <w:spacing w:before="120" w:after="120"/>
      </w:pPr>
      <w:r w:rsidRPr="00EF48F2">
        <w:t>Nagy-Reis, M.B.</w:t>
      </w:r>
      <w:r w:rsidRPr="00EF48F2">
        <w:rPr>
          <w:i/>
        </w:rPr>
        <w:t xml:space="preserve"> et al.</w:t>
      </w:r>
      <w:r w:rsidRPr="00EF48F2">
        <w:t xml:space="preserve"> (2017) Relative importance of anthropogenic landscape characteristics for Neotropical frugivores at multiple scales. </w:t>
      </w:r>
      <w:r w:rsidRPr="00EF48F2">
        <w:rPr>
          <w:i/>
        </w:rPr>
        <w:t>Animal Conservation</w:t>
      </w:r>
      <w:r w:rsidRPr="00EF48F2">
        <w:t xml:space="preserve"> 20, 520-531. 10.1111/acv.12346</w:t>
      </w:r>
    </w:p>
    <w:p w14:paraId="73B26E1B" w14:textId="657BA247" w:rsidR="002D1A13" w:rsidRPr="00EF48F2" w:rsidRDefault="002D1A13" w:rsidP="002D1A13">
      <w:pPr>
        <w:pStyle w:val="EndNoteBibliography"/>
        <w:spacing w:before="120" w:after="120"/>
      </w:pPr>
      <w:r w:rsidRPr="00EF48F2">
        <w:t>Narango, D.L.</w:t>
      </w:r>
      <w:r w:rsidRPr="00EF48F2">
        <w:rPr>
          <w:i/>
        </w:rPr>
        <w:t xml:space="preserve"> et al.</w:t>
      </w:r>
      <w:r w:rsidRPr="00EF48F2">
        <w:t xml:space="preserve"> (2017) Native plants improve breeding and foraging habitat for an insectivorous bird. </w:t>
      </w:r>
      <w:r w:rsidRPr="00EF48F2">
        <w:rPr>
          <w:i/>
        </w:rPr>
        <w:t>Biological Conservation</w:t>
      </w:r>
      <w:r w:rsidRPr="00EF48F2">
        <w:t xml:space="preserve"> 213, 42-50. 10.1016/j.biocon.2017.06.029</w:t>
      </w:r>
    </w:p>
    <w:p w14:paraId="1F36FBF2" w14:textId="530D626C" w:rsidR="002D1A13" w:rsidRPr="00EF48F2" w:rsidRDefault="002D1A13" w:rsidP="002D1A13">
      <w:pPr>
        <w:pStyle w:val="EndNoteBibliography"/>
        <w:spacing w:before="120" w:after="120"/>
      </w:pPr>
      <w:r w:rsidRPr="00EF48F2">
        <w:t>Nareff, G.E.</w:t>
      </w:r>
      <w:r w:rsidRPr="00EF48F2">
        <w:rPr>
          <w:i/>
        </w:rPr>
        <w:t xml:space="preserve"> et al.</w:t>
      </w:r>
      <w:r w:rsidRPr="00EF48F2">
        <w:t xml:space="preserve"> (2019) Cerulean Warbler (Setophaga cerulea) response to operational silviculture in the central Appalachian region. </w:t>
      </w:r>
      <w:r w:rsidRPr="00EF48F2">
        <w:rPr>
          <w:i/>
        </w:rPr>
        <w:t>Forest Ecology and Management</w:t>
      </w:r>
      <w:r w:rsidRPr="00EF48F2">
        <w:t xml:space="preserve"> 448, 409-423. 10.1016/j.foreco.2019.05.062</w:t>
      </w:r>
    </w:p>
    <w:p w14:paraId="1B6C2964" w14:textId="4385A0E7" w:rsidR="002D1A13" w:rsidRPr="00EF48F2" w:rsidRDefault="002D1A13" w:rsidP="002D1A13">
      <w:pPr>
        <w:pStyle w:val="EndNoteBibliography"/>
        <w:spacing w:before="120" w:after="120"/>
      </w:pPr>
      <w:r w:rsidRPr="00EF48F2">
        <w:t>Naveda-Rodríguez, A.</w:t>
      </w:r>
      <w:r w:rsidRPr="00EF48F2">
        <w:rPr>
          <w:i/>
        </w:rPr>
        <w:t xml:space="preserve"> et al.</w:t>
      </w:r>
      <w:r w:rsidRPr="00EF48F2">
        <w:t xml:space="preserve"> (2020) A standardised monitoring protocol for the black caiman (Melanosuchus niger). </w:t>
      </w:r>
      <w:r w:rsidRPr="00EF48F2">
        <w:rPr>
          <w:i/>
        </w:rPr>
        <w:t>Wildlife Research</w:t>
      </w:r>
      <w:r w:rsidRPr="00EF48F2">
        <w:t xml:space="preserve"> 47. 10.1071/wr19135</w:t>
      </w:r>
    </w:p>
    <w:p w14:paraId="1F7C96D4" w14:textId="787A8552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 xml:space="preserve">Neubauer, G. and Sikora, A. (2013) Detection probability of the Collared Flycatcher Ficedula albicollis during quick, multiple surveys: a case study in an isolated population in northern Poland. </w:t>
      </w:r>
      <w:r w:rsidRPr="00EF48F2">
        <w:rPr>
          <w:i/>
        </w:rPr>
        <w:t>Ornis Fennica</w:t>
      </w:r>
      <w:r w:rsidRPr="00EF48F2">
        <w:t xml:space="preserve"> 90, 211-221. Neubauer, G.</w:t>
      </w:r>
    </w:p>
    <w:p w14:paraId="09B31105" w14:textId="0F599EF7" w:rsidR="002D1A13" w:rsidRPr="00EF48F2" w:rsidRDefault="002D1A13" w:rsidP="002D1A13">
      <w:pPr>
        <w:pStyle w:val="EndNoteBibliography"/>
        <w:spacing w:before="120" w:after="120"/>
      </w:pPr>
      <w:r w:rsidRPr="00EF48F2">
        <w:t>Neubauer, G.</w:t>
      </w:r>
      <w:r w:rsidRPr="00EF48F2">
        <w:rPr>
          <w:i/>
        </w:rPr>
        <w:t xml:space="preserve"> et al.</w:t>
      </w:r>
      <w:r w:rsidRPr="00EF48F2">
        <w:t xml:space="preserve"> (2022) N-mixture models estimate abundance reliably: A field test on Marsh Tit using time-for-space substitution. </w:t>
      </w:r>
      <w:r w:rsidRPr="00EF48F2">
        <w:rPr>
          <w:i/>
        </w:rPr>
        <w:t>Ornithological Applications</w:t>
      </w:r>
      <w:r w:rsidRPr="00EF48F2">
        <w:t xml:space="preserve"> 124. 10.1093/ornithapp/duab054</w:t>
      </w:r>
    </w:p>
    <w:p w14:paraId="35A0A3AA" w14:textId="7C342D16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Ng, K. and Driscoll, D.A. (2015) Detectability of the global weedHypochaeris radicatais influenced by species, environment and observer characteristics. </w:t>
      </w:r>
      <w:r w:rsidRPr="00EF48F2">
        <w:rPr>
          <w:i/>
        </w:rPr>
        <w:t>Journal of Plant Ecology</w:t>
      </w:r>
      <w:r w:rsidRPr="00EF48F2">
        <w:t xml:space="preserve"> 8, 449-455. 10.1093/jpe/rtu032</w:t>
      </w:r>
    </w:p>
    <w:p w14:paraId="6EB38919" w14:textId="78B2B081" w:rsidR="002D1A13" w:rsidRPr="00EF48F2" w:rsidRDefault="002D1A13" w:rsidP="002D1A13">
      <w:pPr>
        <w:pStyle w:val="EndNoteBibliography"/>
        <w:spacing w:before="120" w:after="120"/>
      </w:pPr>
      <w:r w:rsidRPr="00EF48F2">
        <w:t>Nichols, J.D.</w:t>
      </w:r>
      <w:r w:rsidRPr="00EF48F2">
        <w:rPr>
          <w:i/>
        </w:rPr>
        <w:t xml:space="preserve"> et al.</w:t>
      </w:r>
      <w:r w:rsidRPr="00EF48F2">
        <w:t xml:space="preserve"> (2008) Multi-scale occupancy estimation and modelling using multiple detection methods. </w:t>
      </w:r>
      <w:r w:rsidRPr="00EF48F2">
        <w:rPr>
          <w:i/>
        </w:rPr>
        <w:t>Journal of Applied Ecology</w:t>
      </w:r>
      <w:r w:rsidRPr="00EF48F2">
        <w:t xml:space="preserve"> 45, 1321-1329. 10.1111/j.1365-2664.2008.01509.x</w:t>
      </w:r>
    </w:p>
    <w:p w14:paraId="789F63D6" w14:textId="7A2A4D74" w:rsidR="002D1A13" w:rsidRPr="00EF48F2" w:rsidRDefault="002D1A13" w:rsidP="002D1A13">
      <w:pPr>
        <w:pStyle w:val="EndNoteBibliography"/>
        <w:spacing w:before="120" w:after="120"/>
      </w:pPr>
      <w:r w:rsidRPr="00EF48F2">
        <w:t>Nichols, J.D.</w:t>
      </w:r>
      <w:r w:rsidRPr="00EF48F2">
        <w:rPr>
          <w:i/>
        </w:rPr>
        <w:t xml:space="preserve"> et al.</w:t>
      </w:r>
      <w:r w:rsidRPr="00EF48F2">
        <w:t xml:space="preserve"> (2007) Occupancy estimation and modeling with multiple states and state uncertainty. </w:t>
      </w:r>
      <w:r w:rsidRPr="00EF48F2">
        <w:rPr>
          <w:i/>
        </w:rPr>
        <w:t>Ecology</w:t>
      </w:r>
      <w:r w:rsidRPr="00EF48F2">
        <w:t xml:space="preserve"> 88, 1395-1400. 10.1890/06-1474</w:t>
      </w:r>
    </w:p>
    <w:p w14:paraId="15C60E58" w14:textId="43EA6070" w:rsidR="002D1A13" w:rsidRPr="00EF48F2" w:rsidRDefault="002D1A13" w:rsidP="002D1A13">
      <w:pPr>
        <w:pStyle w:val="EndNoteBibliography"/>
        <w:spacing w:before="120" w:after="120"/>
      </w:pPr>
      <w:r w:rsidRPr="00EF48F2">
        <w:t>Norden, J.</w:t>
      </w:r>
      <w:r w:rsidRPr="00EF48F2">
        <w:rPr>
          <w:i/>
        </w:rPr>
        <w:t xml:space="preserve"> et al.</w:t>
      </w:r>
      <w:r w:rsidRPr="00EF48F2">
        <w:t xml:space="preserve"> (2020) Occupancy versus colonization-extinction models for projecting population trends at different spatial scales. </w:t>
      </w:r>
      <w:r w:rsidRPr="00EF48F2">
        <w:rPr>
          <w:i/>
        </w:rPr>
        <w:t>Ecol Evol</w:t>
      </w:r>
      <w:r w:rsidRPr="00EF48F2">
        <w:t xml:space="preserve"> 10, 3079-3089. 10.1002/ece3.6124</w:t>
      </w:r>
    </w:p>
    <w:p w14:paraId="6A20F459" w14:textId="118287ED" w:rsidR="002D1A13" w:rsidRPr="00EF48F2" w:rsidRDefault="002D1A13" w:rsidP="002D1A13">
      <w:pPr>
        <w:pStyle w:val="EndNoteBibliography"/>
        <w:spacing w:before="120" w:after="120"/>
      </w:pPr>
      <w:r w:rsidRPr="00EF48F2">
        <w:t>Norvell, R.E.</w:t>
      </w:r>
      <w:r w:rsidRPr="00EF48F2">
        <w:rPr>
          <w:i/>
        </w:rPr>
        <w:t xml:space="preserve"> et al.</w:t>
      </w:r>
      <w:r w:rsidRPr="00EF48F2">
        <w:t xml:space="preserve"> (2003) A Seven-Year Comparison of Relative-Abundance and Distance-Sampling Methods. </w:t>
      </w:r>
      <w:r w:rsidRPr="00EF48F2">
        <w:rPr>
          <w:i/>
        </w:rPr>
        <w:t>The Auk</w:t>
      </w:r>
      <w:r w:rsidRPr="00EF48F2">
        <w:t xml:space="preserve"> 120, 1013-1028. 10.1093/auk/120.4.1013</w:t>
      </w:r>
    </w:p>
    <w:p w14:paraId="0D4AE4E2" w14:textId="57A53D67" w:rsidR="002D1A13" w:rsidRPr="00EF48F2" w:rsidRDefault="002D1A13" w:rsidP="002D1A13">
      <w:pPr>
        <w:pStyle w:val="EndNoteBibliography"/>
        <w:spacing w:before="120" w:after="120"/>
      </w:pPr>
      <w:r w:rsidRPr="00EF48F2">
        <w:t>Nunes, L.A.</w:t>
      </w:r>
      <w:r w:rsidRPr="00EF48F2">
        <w:rPr>
          <w:i/>
        </w:rPr>
        <w:t xml:space="preserve"> et al.</w:t>
      </w:r>
      <w:r w:rsidRPr="00EF48F2">
        <w:t xml:space="preserve"> (2021) Identifying mismatches between conservation area networks and vulnerable populations using spatial randomization. </w:t>
      </w:r>
      <w:r w:rsidRPr="00EF48F2">
        <w:rPr>
          <w:i/>
        </w:rPr>
        <w:t>Ecol Evol</w:t>
      </w:r>
      <w:r w:rsidRPr="00EF48F2">
        <w:t xml:space="preserve"> 11, 16006-16020. 10.1002/ece3.8270</w:t>
      </w:r>
    </w:p>
    <w:p w14:paraId="0D3B70D2" w14:textId="79317BFF" w:rsidR="002D1A13" w:rsidRPr="00EF48F2" w:rsidRDefault="002D1A13" w:rsidP="002D1A13">
      <w:pPr>
        <w:pStyle w:val="EndNoteBibliography"/>
        <w:spacing w:before="120" w:after="120"/>
      </w:pPr>
      <w:r w:rsidRPr="00EF48F2">
        <w:t>Núñez-Regueiro, M.M.</w:t>
      </w:r>
      <w:r w:rsidRPr="00EF48F2">
        <w:rPr>
          <w:i/>
        </w:rPr>
        <w:t xml:space="preserve"> et al.</w:t>
      </w:r>
      <w:r w:rsidRPr="00EF48F2">
        <w:t xml:space="preserve"> (2015) Spatial patterns of mammal occurrence in forest strips surrounded by agricultural crops of the Chaco region, Argentina. </w:t>
      </w:r>
      <w:r w:rsidRPr="00EF48F2">
        <w:rPr>
          <w:i/>
        </w:rPr>
        <w:t>Biological Conservation</w:t>
      </w:r>
      <w:r w:rsidRPr="00EF48F2">
        <w:t xml:space="preserve"> 187, 19-26. 10.1016/j.biocon.2015.04.001</w:t>
      </w:r>
    </w:p>
    <w:p w14:paraId="3C63DD0A" w14:textId="7A6ECED5" w:rsidR="002D1A13" w:rsidRPr="00EF48F2" w:rsidRDefault="002D1A13" w:rsidP="002D1A13">
      <w:pPr>
        <w:pStyle w:val="EndNoteBibliography"/>
        <w:spacing w:before="120" w:after="120"/>
      </w:pPr>
      <w:r w:rsidRPr="00EF48F2">
        <w:t>O'Connell, A.F.</w:t>
      </w:r>
      <w:r w:rsidRPr="00EF48F2">
        <w:rPr>
          <w:i/>
        </w:rPr>
        <w:t xml:space="preserve"> et al.</w:t>
      </w:r>
      <w:r w:rsidRPr="00EF48F2">
        <w:t xml:space="preserve"> (2006) Estimating site occupancy and detection probability parameters for meso- and large mammals in a coastal ecosystem. </w:t>
      </w:r>
      <w:r w:rsidRPr="00EF48F2">
        <w:rPr>
          <w:i/>
        </w:rPr>
        <w:t>Journal of Wildlife Management</w:t>
      </w:r>
      <w:r w:rsidRPr="00EF48F2">
        <w:t xml:space="preserve"> 70, 1625-1633. 10.2193/0022-541x(2006)70[1625:Esoadp]2.0.Co;2</w:t>
      </w:r>
    </w:p>
    <w:p w14:paraId="5E239DAD" w14:textId="0801C27C" w:rsidR="002D1A13" w:rsidRPr="00EF48F2" w:rsidRDefault="002D1A13" w:rsidP="002D1A13">
      <w:pPr>
        <w:pStyle w:val="EndNoteBibliography"/>
        <w:spacing w:before="120" w:after="120"/>
      </w:pPr>
      <w:r w:rsidRPr="00EF48F2">
        <w:t>O'Donnell, K.M.</w:t>
      </w:r>
      <w:r w:rsidRPr="00EF48F2">
        <w:rPr>
          <w:i/>
        </w:rPr>
        <w:t xml:space="preserve"> et al.</w:t>
      </w:r>
      <w:r w:rsidRPr="00EF48F2">
        <w:t xml:space="preserve"> (2015) Partitioning detectability components in populations subject to within-season temporary emigration using binomial mixture models. </w:t>
      </w:r>
      <w:r w:rsidRPr="00EF48F2">
        <w:rPr>
          <w:i/>
        </w:rPr>
        <w:t>PLoS One</w:t>
      </w:r>
      <w:r w:rsidRPr="00EF48F2">
        <w:t xml:space="preserve"> 10, e0117216. 10.1371/journal.pone.0117216</w:t>
      </w:r>
    </w:p>
    <w:p w14:paraId="1764D5E9" w14:textId="468EC153" w:rsidR="002D1A13" w:rsidRPr="00EF48F2" w:rsidRDefault="002D1A13" w:rsidP="002D1A13">
      <w:pPr>
        <w:pStyle w:val="EndNoteBibliography"/>
        <w:spacing w:before="120" w:after="120"/>
      </w:pPr>
      <w:r w:rsidRPr="00EF48F2">
        <w:t>O'Neil, S.T.</w:t>
      </w:r>
      <w:r w:rsidRPr="00EF48F2">
        <w:rPr>
          <w:i/>
        </w:rPr>
        <w:t xml:space="preserve"> et al.</w:t>
      </w:r>
      <w:r w:rsidRPr="00EF48F2">
        <w:t xml:space="preserve"> (2018) Broad</w:t>
      </w:r>
      <w:r w:rsidRPr="00EF48F2">
        <w:rPr>
          <w:rFonts w:ascii="Cambria Math" w:hAnsi="Cambria Math" w:cs="Cambria Math"/>
        </w:rPr>
        <w:t>‐</w:t>
      </w:r>
      <w:r w:rsidRPr="00EF48F2">
        <w:t>scale occurrence of a subsidized avian predator: Reducing impacts of ravens on sage</w:t>
      </w:r>
      <w:r w:rsidRPr="00EF48F2">
        <w:rPr>
          <w:rFonts w:ascii="Cambria Math" w:hAnsi="Cambria Math" w:cs="Cambria Math"/>
        </w:rPr>
        <w:t>‐</w:t>
      </w:r>
      <w:r w:rsidRPr="00EF48F2">
        <w:t xml:space="preserve">grouse and other sensitive prey. </w:t>
      </w:r>
      <w:r w:rsidRPr="00EF48F2">
        <w:rPr>
          <w:i/>
        </w:rPr>
        <w:t>Journal of Applied Ecology</w:t>
      </w:r>
      <w:r w:rsidRPr="00EF48F2">
        <w:t xml:space="preserve"> 55, 2641-2652. 10.1111/1365-2664.13249</w:t>
      </w:r>
    </w:p>
    <w:p w14:paraId="126EF9E1" w14:textId="6D9B626B" w:rsidR="002D1A13" w:rsidRPr="00EF48F2" w:rsidRDefault="002D1A13" w:rsidP="002D1A13">
      <w:pPr>
        <w:pStyle w:val="EndNoteBibliography"/>
        <w:spacing w:before="120" w:after="120"/>
      </w:pPr>
      <w:r w:rsidRPr="00EF48F2">
        <w:t>O'Neil, S.T.</w:t>
      </w:r>
      <w:r w:rsidRPr="00EF48F2">
        <w:rPr>
          <w:i/>
        </w:rPr>
        <w:t xml:space="preserve"> et al.</w:t>
      </w:r>
      <w:r w:rsidRPr="00EF48F2">
        <w:t xml:space="preserve"> (2020) Territoriality drives preemptive habitat selection in recovering wolves: Implications for carnivore conservation. </w:t>
      </w:r>
      <w:r w:rsidRPr="00EF48F2">
        <w:rPr>
          <w:i/>
        </w:rPr>
        <w:t>J Anim Ecol</w:t>
      </w:r>
      <w:r w:rsidRPr="00EF48F2">
        <w:t xml:space="preserve"> 89, 1433-1447. 10.1111/1365-2656.13199</w:t>
      </w:r>
    </w:p>
    <w:p w14:paraId="4674E2FC" w14:textId="7D1B97D5" w:rsidR="002D1A13" w:rsidRPr="00EF48F2" w:rsidRDefault="002D1A13" w:rsidP="002D1A13">
      <w:pPr>
        <w:pStyle w:val="EndNoteBibliography"/>
        <w:spacing w:before="120" w:after="120"/>
      </w:pPr>
      <w:r w:rsidRPr="00EF48F2">
        <w:t>O’Leary, C.A.</w:t>
      </w:r>
      <w:r w:rsidRPr="00EF48F2">
        <w:rPr>
          <w:i/>
        </w:rPr>
        <w:t xml:space="preserve"> et al.</w:t>
      </w:r>
      <w:r w:rsidRPr="00EF48F2">
        <w:t xml:space="preserve"> (2019) Understanding historical summer flounder (Paralichthys dentatus) abundance patterns through the incorporation of oceanography-dependent vital rates in Bayesian hierarchical models. </w:t>
      </w:r>
      <w:r w:rsidRPr="00EF48F2">
        <w:rPr>
          <w:i/>
        </w:rPr>
        <w:t>Canadian Journal of Fisheries and Aquatic Sciences</w:t>
      </w:r>
      <w:r w:rsidRPr="00EF48F2">
        <w:t xml:space="preserve"> 76, 1275-1294. 10.1139/cjfas-2018-0092</w:t>
      </w:r>
    </w:p>
    <w:p w14:paraId="0D34CADF" w14:textId="269CB50D" w:rsidR="002D1A13" w:rsidRPr="00EF48F2" w:rsidRDefault="002D1A13" w:rsidP="002D1A13">
      <w:pPr>
        <w:pStyle w:val="EndNoteBibliography"/>
        <w:spacing w:before="120" w:after="120"/>
      </w:pPr>
      <w:r w:rsidRPr="00EF48F2">
        <w:t>Oberosler, V.</w:t>
      </w:r>
      <w:r w:rsidRPr="00EF48F2">
        <w:rPr>
          <w:i/>
        </w:rPr>
        <w:t xml:space="preserve"> et al.</w:t>
      </w:r>
      <w:r w:rsidRPr="00EF48F2">
        <w:t xml:space="preserve"> (2020) Poor management in protected areas is associated with lowered tropical mammal diversity. </w:t>
      </w:r>
      <w:r w:rsidRPr="00EF48F2">
        <w:rPr>
          <w:i/>
        </w:rPr>
        <w:t>Animal Conservation</w:t>
      </w:r>
      <w:r w:rsidRPr="00EF48F2">
        <w:t xml:space="preserve"> 23, 171-181. 10.1111/acv.12525</w:t>
      </w:r>
    </w:p>
    <w:p w14:paraId="3D578103" w14:textId="64DA7223" w:rsidR="002D1A13" w:rsidRPr="00EF48F2" w:rsidRDefault="002D1A13" w:rsidP="002D1A13">
      <w:pPr>
        <w:pStyle w:val="EndNoteBibliography"/>
        <w:spacing w:before="120" w:after="120"/>
      </w:pPr>
      <w:r w:rsidRPr="00EF48F2">
        <w:t>Oberosler, V.</w:t>
      </w:r>
      <w:r w:rsidRPr="00EF48F2">
        <w:rPr>
          <w:i/>
        </w:rPr>
        <w:t xml:space="preserve"> et al.</w:t>
      </w:r>
      <w:r w:rsidRPr="00EF48F2">
        <w:t xml:space="preserve"> (2020) When parks work: Effect of anthropogenic disturbance on occupancy of tropical forest mammals. </w:t>
      </w:r>
      <w:r w:rsidRPr="00EF48F2">
        <w:rPr>
          <w:i/>
        </w:rPr>
        <w:t>Ecol Evol</w:t>
      </w:r>
      <w:r w:rsidRPr="00EF48F2">
        <w:t xml:space="preserve"> 10, 3881-3894. 10.1002/ece3.6048</w:t>
      </w:r>
    </w:p>
    <w:p w14:paraId="60FD2C2D" w14:textId="2B598E52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Ocock, J.F.</w:t>
      </w:r>
      <w:r w:rsidRPr="00EF48F2">
        <w:rPr>
          <w:i/>
        </w:rPr>
        <w:t xml:space="preserve"> et al.</w:t>
      </w:r>
      <w:r w:rsidRPr="00EF48F2">
        <w:t xml:space="preserve"> (2018) Identifying Critical Habitat for Australian Freshwater Turtles in a Large Regulated Floodplain: Implications for Environmental Water Management. </w:t>
      </w:r>
      <w:r w:rsidRPr="00EF48F2">
        <w:rPr>
          <w:i/>
        </w:rPr>
        <w:t>Environ Manage</w:t>
      </w:r>
      <w:r w:rsidRPr="00EF48F2">
        <w:t xml:space="preserve"> 61, 375-389. 10.1007/s00267-017-0837-0</w:t>
      </w:r>
    </w:p>
    <w:p w14:paraId="6B949D40" w14:textId="25B59EF5" w:rsidR="002D1A13" w:rsidRPr="00EF48F2" w:rsidRDefault="002D1A13" w:rsidP="002D1A13">
      <w:pPr>
        <w:pStyle w:val="EndNoteBibliography"/>
        <w:spacing w:before="120" w:after="120"/>
      </w:pPr>
      <w:r w:rsidRPr="00EF48F2">
        <w:t>Odonjavkhlan, C.</w:t>
      </w:r>
      <w:r w:rsidRPr="00EF48F2">
        <w:rPr>
          <w:i/>
        </w:rPr>
        <w:t xml:space="preserve"> et al.</w:t>
      </w:r>
      <w:r w:rsidRPr="00EF48F2">
        <w:t xml:space="preserve"> (2021) Factors affecting the spatial distribution and co-occurrence of two sympatric mountain ungulates in southern Mongolia. </w:t>
      </w:r>
      <w:r w:rsidRPr="00EF48F2">
        <w:rPr>
          <w:i/>
        </w:rPr>
        <w:t>Journal of Zoology</w:t>
      </w:r>
      <w:r w:rsidRPr="00EF48F2">
        <w:t xml:space="preserve"> 314, 266-274. 10.1111/jzo.12889</w:t>
      </w:r>
    </w:p>
    <w:p w14:paraId="3F619776" w14:textId="439FD533" w:rsidR="002D1A13" w:rsidRPr="00EF48F2" w:rsidRDefault="002D1A13" w:rsidP="002D1A13">
      <w:pPr>
        <w:pStyle w:val="EndNoteBibliography"/>
        <w:spacing w:before="120" w:after="120"/>
      </w:pPr>
      <w:r w:rsidRPr="00EF48F2">
        <w:t>Oja, E.B.</w:t>
      </w:r>
      <w:r w:rsidRPr="00EF48F2">
        <w:rPr>
          <w:i/>
        </w:rPr>
        <w:t xml:space="preserve"> et al.</w:t>
      </w:r>
      <w:r w:rsidRPr="00EF48F2">
        <w:t xml:space="preserve"> (2021) Amphibian population responses to mitigation: Relative importance of wetland age and design. </w:t>
      </w:r>
      <w:r w:rsidRPr="00EF48F2">
        <w:rPr>
          <w:i/>
        </w:rPr>
        <w:t>Ecological Indicators</w:t>
      </w:r>
      <w:r w:rsidRPr="00EF48F2">
        <w:t xml:space="preserve"> 131. 10.1016/j.ecolind.2021.108123</w:t>
      </w:r>
    </w:p>
    <w:p w14:paraId="1DFC6369" w14:textId="65C2E835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Okes, N.C. and O'Riain, M.J. (2017) Otter occupancy in the Cape Peninsula: Estimating the probability of river habitat use by Cape clawless otters, Aonyx capensis, across a gradient of human influence. </w:t>
      </w:r>
      <w:r w:rsidRPr="00EF48F2">
        <w:rPr>
          <w:i/>
        </w:rPr>
        <w:t>Aquatic Conservation-Marine and Freshwater Ecosystems</w:t>
      </w:r>
      <w:r w:rsidRPr="00EF48F2">
        <w:t xml:space="preserve"> 27, 706-716. 10.1002/aqc.2738</w:t>
      </w:r>
    </w:p>
    <w:p w14:paraId="767E68F1" w14:textId="01531B90" w:rsidR="002D1A13" w:rsidRPr="00EF48F2" w:rsidRDefault="002D1A13" w:rsidP="002D1A13">
      <w:pPr>
        <w:pStyle w:val="EndNoteBibliography"/>
        <w:spacing w:before="120" w:after="120"/>
      </w:pPr>
      <w:r w:rsidRPr="00EF48F2">
        <w:t>Oliver, K.</w:t>
      </w:r>
      <w:r w:rsidRPr="00EF48F2">
        <w:rPr>
          <w:i/>
        </w:rPr>
        <w:t xml:space="preserve"> et al.</w:t>
      </w:r>
      <w:r w:rsidRPr="00EF48F2">
        <w:t xml:space="preserve"> (2020) Assessment of survey protocol for estimates of abundance for elusive nocturnal primates. </w:t>
      </w:r>
      <w:r w:rsidRPr="00EF48F2">
        <w:rPr>
          <w:i/>
        </w:rPr>
        <w:t>Wildlife Research</w:t>
      </w:r>
      <w:r w:rsidRPr="00EF48F2">
        <w:t xml:space="preserve"> 47, 372-380. 10.1071/Wr19012</w:t>
      </w:r>
    </w:p>
    <w:p w14:paraId="6A8CCF6C" w14:textId="6C5522C6" w:rsidR="002D1A13" w:rsidRPr="00EF48F2" w:rsidRDefault="002D1A13" w:rsidP="002D1A13">
      <w:pPr>
        <w:pStyle w:val="EndNoteBibliography"/>
        <w:spacing w:before="120" w:after="120"/>
      </w:pPr>
      <w:r w:rsidRPr="00EF48F2">
        <w:t>Olson, L.E.</w:t>
      </w:r>
      <w:r w:rsidRPr="00EF48F2">
        <w:rPr>
          <w:i/>
        </w:rPr>
        <w:t xml:space="preserve"> et al.</w:t>
      </w:r>
      <w:r w:rsidRPr="00EF48F2">
        <w:t xml:space="preserve"> (2017) Predicting above-ground density and distribution of small mammal prey species at large spatial scales. </w:t>
      </w:r>
      <w:r w:rsidRPr="00EF48F2">
        <w:rPr>
          <w:i/>
        </w:rPr>
        <w:t>PLoS One</w:t>
      </w:r>
      <w:r w:rsidRPr="00EF48F2">
        <w:t xml:space="preserve"> 12, e0177165. 10.1371/journal.pone.0177165</w:t>
      </w:r>
    </w:p>
    <w:p w14:paraId="36FE5566" w14:textId="1924005E" w:rsidR="002D1A13" w:rsidRPr="00EF48F2" w:rsidRDefault="002D1A13" w:rsidP="002D1A13">
      <w:pPr>
        <w:pStyle w:val="EndNoteBibliography"/>
        <w:spacing w:before="120" w:after="120"/>
      </w:pPr>
      <w:r w:rsidRPr="00EF48F2">
        <w:t>Omeyer, L.C.M.</w:t>
      </w:r>
      <w:r w:rsidRPr="00EF48F2">
        <w:rPr>
          <w:i/>
        </w:rPr>
        <w:t xml:space="preserve"> et al.</w:t>
      </w:r>
      <w:r w:rsidRPr="00EF48F2">
        <w:t xml:space="preserve"> (2022) Missing Data in Sea Turtle Population Monitoring: A Bayesian Statistical Framework Accounting for Incomplete Sampling. </w:t>
      </w:r>
      <w:r w:rsidRPr="00EF48F2">
        <w:rPr>
          <w:i/>
        </w:rPr>
        <w:t>Frontiers in Marine Science</w:t>
      </w:r>
      <w:r w:rsidRPr="00EF48F2">
        <w:t xml:space="preserve"> 9. 10.3389/fmars.2022.817014</w:t>
      </w:r>
    </w:p>
    <w:p w14:paraId="561F0ADC" w14:textId="152ECD86" w:rsidR="002D1A13" w:rsidRPr="00EF48F2" w:rsidRDefault="002D1A13" w:rsidP="002D1A13">
      <w:pPr>
        <w:pStyle w:val="EndNoteBibliography"/>
        <w:spacing w:before="120" w:after="120"/>
      </w:pPr>
      <w:r w:rsidRPr="00EF48F2">
        <w:t>Orioli, V.</w:t>
      </w:r>
      <w:r w:rsidRPr="00EF48F2">
        <w:rPr>
          <w:i/>
        </w:rPr>
        <w:t xml:space="preserve"> et al.</w:t>
      </w:r>
      <w:r w:rsidRPr="00EF48F2">
        <w:t xml:space="preserve"> (2021) Microhabitat Selection and Population Density of Nehalennia Speciosa Charpentier, 1840 (Odonata: Coenagrionidae) in a Peripheral Microrefugium. </w:t>
      </w:r>
      <w:r w:rsidRPr="00EF48F2">
        <w:rPr>
          <w:i/>
        </w:rPr>
        <w:t>Wetlands</w:t>
      </w:r>
      <w:r w:rsidRPr="00EF48F2">
        <w:t xml:space="preserve"> 41. 10.1007/s13157-021-01483-w</w:t>
      </w:r>
    </w:p>
    <w:p w14:paraId="7FF08DD5" w14:textId="3F8F4A12" w:rsidR="002D1A13" w:rsidRPr="00EF48F2" w:rsidRDefault="002D1A13" w:rsidP="002D1A13">
      <w:pPr>
        <w:pStyle w:val="EndNoteBibliography"/>
        <w:spacing w:before="120" w:after="120"/>
      </w:pPr>
      <w:r w:rsidRPr="00EF48F2">
        <w:t>Oropeza-Sánchez, M.T.</w:t>
      </w:r>
      <w:r w:rsidRPr="00EF48F2">
        <w:rPr>
          <w:i/>
        </w:rPr>
        <w:t xml:space="preserve"> et al.</w:t>
      </w:r>
      <w:r w:rsidRPr="00EF48F2">
        <w:t xml:space="preserve"> (2022) Amphibian richness along modified riparian areas of central Mexico: conservation priorities. </w:t>
      </w:r>
      <w:r w:rsidRPr="00EF48F2">
        <w:rPr>
          <w:i/>
        </w:rPr>
        <w:t>Ecological Processes</w:t>
      </w:r>
      <w:r w:rsidRPr="00EF48F2">
        <w:t xml:space="preserve"> 11. 10.1186/s13717-022-00408-7</w:t>
      </w:r>
    </w:p>
    <w:p w14:paraId="4A7E2482" w14:textId="77197DCF" w:rsidR="002D1A13" w:rsidRPr="00EF48F2" w:rsidRDefault="002D1A13" w:rsidP="002D1A13">
      <w:pPr>
        <w:pStyle w:val="EndNoteBibliography"/>
        <w:spacing w:before="120" w:after="120"/>
      </w:pPr>
      <w:r w:rsidRPr="00EF48F2">
        <w:t>Ortega-Álvarez, R.</w:t>
      </w:r>
      <w:r w:rsidRPr="00EF48F2">
        <w:rPr>
          <w:i/>
        </w:rPr>
        <w:t xml:space="preserve"> et al.</w:t>
      </w:r>
      <w:r w:rsidRPr="00EF48F2">
        <w:t xml:space="preserve"> (2020) How many are left? Density and population size of the endangered Sierra Madre Sparrow across central Mexico. </w:t>
      </w:r>
      <w:r w:rsidRPr="00EF48F2">
        <w:rPr>
          <w:i/>
        </w:rPr>
        <w:t>Journal of Ornithology</w:t>
      </w:r>
      <w:r w:rsidRPr="00EF48F2">
        <w:t xml:space="preserve"> 162, 31-41. 10.1007/s10336-020-01820-6</w:t>
      </w:r>
    </w:p>
    <w:p w14:paraId="644B5A14" w14:textId="27FC7645" w:rsidR="002D1A13" w:rsidRPr="00EF48F2" w:rsidRDefault="002D1A13" w:rsidP="002D1A13">
      <w:pPr>
        <w:pStyle w:val="EndNoteBibliography"/>
        <w:spacing w:before="120" w:after="120"/>
      </w:pPr>
      <w:r w:rsidRPr="00EF48F2">
        <w:t>Otto, C.R.V.</w:t>
      </w:r>
      <w:r w:rsidRPr="00EF48F2">
        <w:rPr>
          <w:i/>
        </w:rPr>
        <w:t xml:space="preserve"> et al.</w:t>
      </w:r>
      <w:r w:rsidRPr="00EF48F2">
        <w:t xml:space="preserve"> (2013) Improving species occupancy estimation when sampling violates the closure assumption. </w:t>
      </w:r>
      <w:r w:rsidRPr="00EF48F2">
        <w:rPr>
          <w:i/>
        </w:rPr>
        <w:t>Ecography</w:t>
      </w:r>
      <w:r w:rsidRPr="00EF48F2">
        <w:t xml:space="preserve"> 36, 1299-1309. 10.1111/j.1600-0587.2013.00137.x</w:t>
      </w:r>
    </w:p>
    <w:p w14:paraId="39CB9CB7" w14:textId="1B520983" w:rsidR="002D1A13" w:rsidRPr="00EF48F2" w:rsidRDefault="002D1A13" w:rsidP="002D1A13">
      <w:pPr>
        <w:pStyle w:val="EndNoteBibliography"/>
        <w:spacing w:before="120" w:after="120"/>
      </w:pPr>
      <w:r w:rsidRPr="00EF48F2">
        <w:t>Outhwaite, C.L.</w:t>
      </w:r>
      <w:r w:rsidRPr="00EF48F2">
        <w:rPr>
          <w:i/>
        </w:rPr>
        <w:t xml:space="preserve"> et al.</w:t>
      </w:r>
      <w:r w:rsidRPr="00EF48F2">
        <w:t xml:space="preserve"> (2018) Prior specification in Bayesian occupancy modelling improves analysis of species occurrence data. </w:t>
      </w:r>
      <w:r w:rsidRPr="00EF48F2">
        <w:rPr>
          <w:i/>
        </w:rPr>
        <w:t>Ecological Indicators</w:t>
      </w:r>
      <w:r w:rsidRPr="00EF48F2">
        <w:t xml:space="preserve"> 93, 333-343. 10.1016/j.ecolind.2018.05.010</w:t>
      </w:r>
    </w:p>
    <w:p w14:paraId="5347DE17" w14:textId="3543B544" w:rsidR="002D1A13" w:rsidRPr="00EF48F2" w:rsidRDefault="002D1A13" w:rsidP="002D1A13">
      <w:pPr>
        <w:pStyle w:val="EndNoteBibliography"/>
        <w:spacing w:before="120" w:after="120"/>
      </w:pPr>
      <w:r w:rsidRPr="00EF48F2">
        <w:t>Pachomski, A.</w:t>
      </w:r>
      <w:r w:rsidRPr="00EF48F2">
        <w:rPr>
          <w:i/>
        </w:rPr>
        <w:t xml:space="preserve"> et al.</w:t>
      </w:r>
      <w:r w:rsidRPr="00EF48F2">
        <w:t xml:space="preserve"> (2021) Rusty Blackbird (Euphagus carolinus) Foraging Habitat and Prey Availability in New England: Implications for Conservation of a Declining Boreal Bird Species. </w:t>
      </w:r>
      <w:r w:rsidRPr="00EF48F2">
        <w:rPr>
          <w:i/>
        </w:rPr>
        <w:t>Diversity-Basel</w:t>
      </w:r>
      <w:r w:rsidRPr="00EF48F2">
        <w:t xml:space="preserve"> 13. 10.3390/d13020099</w:t>
      </w:r>
    </w:p>
    <w:p w14:paraId="071FE862" w14:textId="018DC0E8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Padilla, B.J. and Sutherland, C. (2022) Drivers of avian diversity and abundance across gradients of human influence. </w:t>
      </w:r>
      <w:r w:rsidRPr="00EF48F2">
        <w:rPr>
          <w:i/>
        </w:rPr>
        <w:t>Landscape Ecology</w:t>
      </w:r>
      <w:r w:rsidRPr="00EF48F2">
        <w:t xml:space="preserve"> 37, 969-981. 10.1007/s10980-022-01422-y</w:t>
      </w:r>
    </w:p>
    <w:p w14:paraId="6E22AAC6" w14:textId="362E3788" w:rsidR="002D1A13" w:rsidRPr="00EF48F2" w:rsidRDefault="002D1A13" w:rsidP="002D1A13">
      <w:pPr>
        <w:pStyle w:val="EndNoteBibliography"/>
        <w:spacing w:before="120" w:after="120"/>
      </w:pPr>
      <w:r w:rsidRPr="00EF48F2">
        <w:t>Palacio, F.X.</w:t>
      </w:r>
      <w:r w:rsidRPr="00EF48F2">
        <w:rPr>
          <w:i/>
        </w:rPr>
        <w:t xml:space="preserve"> et al.</w:t>
      </w:r>
      <w:r w:rsidRPr="00EF48F2">
        <w:t xml:space="preserve"> (2020) The costs of ignoring species detectability on functional diversity estimation. </w:t>
      </w:r>
      <w:r w:rsidRPr="00EF48F2">
        <w:rPr>
          <w:i/>
        </w:rPr>
        <w:t>Auk</w:t>
      </w:r>
      <w:r w:rsidRPr="00EF48F2">
        <w:t xml:space="preserve"> 137. 10.1093/auk/ukaa057</w:t>
      </w:r>
    </w:p>
    <w:p w14:paraId="42FE7074" w14:textId="26153F8A" w:rsidR="002D1A13" w:rsidRPr="00EF48F2" w:rsidRDefault="002D1A13" w:rsidP="002D1A13">
      <w:pPr>
        <w:pStyle w:val="EndNoteBibliography"/>
        <w:spacing w:before="120" w:after="120"/>
      </w:pPr>
      <w:r w:rsidRPr="00EF48F2">
        <w:t>Pandolfo, T.J.</w:t>
      </w:r>
      <w:r w:rsidRPr="00EF48F2">
        <w:rPr>
          <w:i/>
        </w:rPr>
        <w:t xml:space="preserve"> et al.</w:t>
      </w:r>
      <w:r w:rsidRPr="00EF48F2">
        <w:t xml:space="preserve"> (2016) Species traits and catchment-scale habitat factors influence the occurrence of freshwater mussel populations and assemblages. </w:t>
      </w:r>
      <w:r w:rsidRPr="00EF48F2">
        <w:rPr>
          <w:i/>
        </w:rPr>
        <w:t>Freshwater Biology</w:t>
      </w:r>
      <w:r w:rsidRPr="00EF48F2">
        <w:t xml:space="preserve"> 61, 1671-1684. 10.1111/fwb.12807</w:t>
      </w:r>
    </w:p>
    <w:p w14:paraId="362CFC2A" w14:textId="18335BFD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 xml:space="preserve">Pangau-Adam, M.Z. and Brodie, J.F. (2019) Threats to the populations of two endemic brushturkey species in Indonesian New Guinea. </w:t>
      </w:r>
      <w:r w:rsidRPr="00EF48F2">
        <w:rPr>
          <w:i/>
        </w:rPr>
        <w:t>Journal of Asia-Pacific Biodiversity</w:t>
      </w:r>
      <w:r w:rsidRPr="00EF48F2">
        <w:t xml:space="preserve"> 12, 488-492. 10.1016/j.japb.2019.07.005</w:t>
      </w:r>
    </w:p>
    <w:p w14:paraId="76D2B1EB" w14:textId="055CBDFF" w:rsidR="002D1A13" w:rsidRPr="00EF48F2" w:rsidRDefault="002D1A13" w:rsidP="002D1A13">
      <w:pPr>
        <w:pStyle w:val="EndNoteBibliography"/>
        <w:spacing w:before="120" w:after="120"/>
      </w:pPr>
      <w:r w:rsidRPr="00EF48F2">
        <w:t>Panthi, S.</w:t>
      </w:r>
      <w:r w:rsidRPr="00EF48F2">
        <w:rPr>
          <w:i/>
        </w:rPr>
        <w:t xml:space="preserve"> et al.</w:t>
      </w:r>
      <w:r w:rsidRPr="00EF48F2">
        <w:t xml:space="preserve"> (2017) Large anthropogenic impacts on a charismatic small carnivore: Insights from distribution surveys of red panda Ailurus fulgens in Nepal. </w:t>
      </w:r>
      <w:r w:rsidRPr="00EF48F2">
        <w:rPr>
          <w:i/>
        </w:rPr>
        <w:t>PLoS One</w:t>
      </w:r>
      <w:r w:rsidRPr="00EF48F2">
        <w:t xml:space="preserve"> 12, e0180978. 10.1371/journal.pone.0180978</w:t>
      </w:r>
    </w:p>
    <w:p w14:paraId="0C007C56" w14:textId="51F1A53F" w:rsidR="002D1A13" w:rsidRPr="00EF48F2" w:rsidRDefault="002D1A13" w:rsidP="002D1A13">
      <w:pPr>
        <w:pStyle w:val="EndNoteBibliography"/>
        <w:spacing w:before="120" w:after="120"/>
      </w:pPr>
      <w:r w:rsidRPr="00EF48F2">
        <w:t>Paolino, R.M.</w:t>
      </w:r>
      <w:r w:rsidRPr="00EF48F2">
        <w:rPr>
          <w:i/>
        </w:rPr>
        <w:t xml:space="preserve"> et al.</w:t>
      </w:r>
      <w:r w:rsidRPr="00EF48F2">
        <w:t xml:space="preserve"> (2018) Importance of riparian forest corridors for the ocelot in agricultural landscapes. </w:t>
      </w:r>
      <w:r w:rsidRPr="00EF48F2">
        <w:rPr>
          <w:i/>
        </w:rPr>
        <w:t>Journal of Mammalogy</w:t>
      </w:r>
      <w:r w:rsidRPr="00EF48F2">
        <w:t xml:space="preserve"> 99, 874-884. 10.1093/jmammal/gyy075</w:t>
      </w:r>
    </w:p>
    <w:p w14:paraId="09AE9B61" w14:textId="3E5D31E9" w:rsidR="002D1A13" w:rsidRPr="00EF48F2" w:rsidRDefault="002D1A13" w:rsidP="002D1A13">
      <w:pPr>
        <w:pStyle w:val="EndNoteBibliography"/>
        <w:spacing w:before="120" w:after="120"/>
      </w:pPr>
      <w:r w:rsidRPr="00EF48F2">
        <w:t>Pardo, J.M.</w:t>
      </w:r>
      <w:r w:rsidRPr="00EF48F2">
        <w:rPr>
          <w:i/>
        </w:rPr>
        <w:t xml:space="preserve"> et al.</w:t>
      </w:r>
      <w:r w:rsidRPr="00EF48F2">
        <w:t xml:space="preserve"> (2022) Predicting poaching hotspots in the largest remnant of the Atlantic Forest by combining passive acoustic monitoring and occupancy models. </w:t>
      </w:r>
      <w:r w:rsidRPr="00EF48F2">
        <w:rPr>
          <w:i/>
        </w:rPr>
        <w:t>Biological Conservation</w:t>
      </w:r>
      <w:r w:rsidRPr="00EF48F2">
        <w:t xml:space="preserve"> 272. 10.1016/j.biocon.2022.109600</w:t>
      </w:r>
    </w:p>
    <w:p w14:paraId="0A8B8B31" w14:textId="18509130" w:rsidR="002D1A13" w:rsidRPr="00EF48F2" w:rsidRDefault="002D1A13" w:rsidP="002D1A13">
      <w:pPr>
        <w:pStyle w:val="EndNoteBibliography"/>
        <w:spacing w:before="120" w:after="120"/>
      </w:pPr>
      <w:r w:rsidRPr="00EF48F2">
        <w:t>Parren, M.K.</w:t>
      </w:r>
      <w:r w:rsidRPr="00EF48F2">
        <w:rPr>
          <w:i/>
        </w:rPr>
        <w:t xml:space="preserve"> et al.</w:t>
      </w:r>
      <w:r w:rsidRPr="00EF48F2">
        <w:t xml:space="preserve"> (2022) Drought and coyotes mediate mesopredator response to human disturbance. </w:t>
      </w:r>
      <w:r w:rsidRPr="00EF48F2">
        <w:rPr>
          <w:i/>
        </w:rPr>
        <w:t>Ecosphere</w:t>
      </w:r>
      <w:r w:rsidRPr="00EF48F2">
        <w:t xml:space="preserve"> 13. 10.1002/ecs2.4258</w:t>
      </w:r>
    </w:p>
    <w:p w14:paraId="26679E0F" w14:textId="65DE943C" w:rsidR="002D1A13" w:rsidRPr="00EF48F2" w:rsidRDefault="002D1A13" w:rsidP="002D1A13">
      <w:pPr>
        <w:pStyle w:val="EndNoteBibliography"/>
        <w:spacing w:before="120" w:after="120"/>
      </w:pPr>
      <w:r w:rsidRPr="00EF48F2">
        <w:t>Parsons, A.W.</w:t>
      </w:r>
      <w:r w:rsidRPr="00EF48F2">
        <w:rPr>
          <w:i/>
        </w:rPr>
        <w:t xml:space="preserve"> et al.</w:t>
      </w:r>
      <w:r w:rsidRPr="00EF48F2">
        <w:t xml:space="preserve"> (2022) The effect of urbanization on spatiotemporal interactions between gray foxes and coyotes. </w:t>
      </w:r>
      <w:r w:rsidRPr="00EF48F2">
        <w:rPr>
          <w:i/>
        </w:rPr>
        <w:t>Ecosphere</w:t>
      </w:r>
      <w:r w:rsidRPr="00EF48F2">
        <w:t xml:space="preserve"> 13. 10.1002/ecs2.3993</w:t>
      </w:r>
    </w:p>
    <w:p w14:paraId="70277552" w14:textId="26E9ABAC" w:rsidR="002D1A13" w:rsidRPr="00EF48F2" w:rsidRDefault="002D1A13" w:rsidP="002D1A13">
      <w:pPr>
        <w:pStyle w:val="EndNoteBibliography"/>
        <w:spacing w:before="120" w:after="120"/>
      </w:pPr>
      <w:r w:rsidRPr="00EF48F2">
        <w:t>Parsons, A.W.</w:t>
      </w:r>
      <w:r w:rsidRPr="00EF48F2">
        <w:rPr>
          <w:i/>
        </w:rPr>
        <w:t xml:space="preserve"> et al.</w:t>
      </w:r>
      <w:r w:rsidRPr="00EF48F2">
        <w:t xml:space="preserve"> (2019) Urbanization focuses carnivore activity in remaining natural habitats, increasing species interactions. </w:t>
      </w:r>
      <w:r w:rsidRPr="00EF48F2">
        <w:rPr>
          <w:i/>
        </w:rPr>
        <w:t>Journal of Applied Ecology</w:t>
      </w:r>
      <w:r w:rsidRPr="00EF48F2">
        <w:t xml:space="preserve"> 56, 1894-1904. 10.1111/1365-2664.13385</w:t>
      </w:r>
    </w:p>
    <w:p w14:paraId="34CCBCC2" w14:textId="6D6BB235" w:rsidR="002D1A13" w:rsidRPr="00EF48F2" w:rsidRDefault="002D1A13" w:rsidP="002D1A13">
      <w:pPr>
        <w:pStyle w:val="EndNoteBibliography"/>
        <w:spacing w:before="120" w:after="120"/>
      </w:pPr>
      <w:r w:rsidRPr="00EF48F2">
        <w:t>Patton, P.T.</w:t>
      </w:r>
      <w:r w:rsidRPr="00EF48F2">
        <w:rPr>
          <w:i/>
        </w:rPr>
        <w:t xml:space="preserve"> et al.</w:t>
      </w:r>
      <w:r w:rsidRPr="00EF48F2">
        <w:t xml:space="preserve"> (2022) Modeling and estimating co-occurrence between the invasive Shiny Cowbird and its Puerto Rican hosts. </w:t>
      </w:r>
      <w:r w:rsidRPr="00EF48F2">
        <w:rPr>
          <w:i/>
        </w:rPr>
        <w:t>Biological Invasions</w:t>
      </w:r>
      <w:r w:rsidRPr="00EF48F2">
        <w:t xml:space="preserve"> 24, 2951-2960. 10.1007/s10530-022-02825-3</w:t>
      </w:r>
    </w:p>
    <w:p w14:paraId="2D721C98" w14:textId="57A09B75" w:rsidR="002D1A13" w:rsidRPr="00EF48F2" w:rsidRDefault="002D1A13" w:rsidP="002D1A13">
      <w:pPr>
        <w:pStyle w:val="EndNoteBibliography"/>
        <w:spacing w:before="120" w:after="120"/>
      </w:pPr>
      <w:r w:rsidRPr="00EF48F2">
        <w:t>Paudel, R.P.</w:t>
      </w:r>
      <w:r w:rsidRPr="00EF48F2">
        <w:rPr>
          <w:i/>
        </w:rPr>
        <w:t xml:space="preserve"> et al.</w:t>
      </w:r>
      <w:r w:rsidRPr="00EF48F2">
        <w:t xml:space="preserve"> (2022) Habitat occupancy of sloth bear Melursus ursinus in Chitwan National Park, Nepal. </w:t>
      </w:r>
      <w:r w:rsidRPr="00EF48F2">
        <w:rPr>
          <w:i/>
        </w:rPr>
        <w:t>Ecol Evol</w:t>
      </w:r>
      <w:r w:rsidRPr="00EF48F2">
        <w:t xml:space="preserve"> 12, e8699. 10.1002/ece3.8699</w:t>
      </w:r>
    </w:p>
    <w:p w14:paraId="0DBFBCF4" w14:textId="4778A940" w:rsidR="002D1A13" w:rsidRPr="00EF48F2" w:rsidRDefault="002D1A13" w:rsidP="002D1A13">
      <w:pPr>
        <w:pStyle w:val="EndNoteBibliography"/>
        <w:spacing w:before="120" w:after="120"/>
      </w:pPr>
      <w:r w:rsidRPr="00EF48F2">
        <w:t>Pauli, B.P.</w:t>
      </w:r>
      <w:r w:rsidRPr="00EF48F2">
        <w:rPr>
          <w:i/>
        </w:rPr>
        <w:t xml:space="preserve"> et al.</w:t>
      </w:r>
      <w:r w:rsidRPr="00EF48F2">
        <w:t xml:space="preserve"> (2017) Nocturnal Habitat Selection of Bats Using Occupancy Models. </w:t>
      </w:r>
      <w:r w:rsidRPr="00EF48F2">
        <w:rPr>
          <w:i/>
        </w:rPr>
        <w:t>Journal of Wildlife Management</w:t>
      </w:r>
      <w:r w:rsidRPr="00EF48F2">
        <w:t xml:space="preserve"> 81, 878-891. 10.1002/jwmg.21251</w:t>
      </w:r>
    </w:p>
    <w:p w14:paraId="0FC085EE" w14:textId="7B01DC9B" w:rsidR="002D1A13" w:rsidRPr="00EF48F2" w:rsidRDefault="002D1A13" w:rsidP="002D1A13">
      <w:pPr>
        <w:pStyle w:val="EndNoteBibliography"/>
        <w:spacing w:before="120" w:after="120"/>
      </w:pPr>
      <w:r w:rsidRPr="00EF48F2">
        <w:t>Pavlacky, D.C.</w:t>
      </w:r>
      <w:r w:rsidRPr="00EF48F2">
        <w:rPr>
          <w:i/>
        </w:rPr>
        <w:t xml:space="preserve"> et al.</w:t>
      </w:r>
      <w:r w:rsidRPr="00EF48F2">
        <w:t xml:space="preserve"> (2012) Hierarchical multi-scale occupancy estimation for monitoring wildlife populations. </w:t>
      </w:r>
      <w:r w:rsidRPr="00EF48F2">
        <w:rPr>
          <w:i/>
        </w:rPr>
        <w:t>Journal of Wildlife Management</w:t>
      </w:r>
      <w:r w:rsidRPr="00EF48F2">
        <w:t xml:space="preserve"> 76, 154-162. 10.1002/jwmg.245</w:t>
      </w:r>
    </w:p>
    <w:p w14:paraId="67DEB228" w14:textId="117916C7" w:rsidR="002D1A13" w:rsidRPr="00EF48F2" w:rsidRDefault="002D1A13" w:rsidP="002D1A13">
      <w:pPr>
        <w:pStyle w:val="EndNoteBibliography"/>
        <w:spacing w:before="120" w:after="120"/>
      </w:pPr>
      <w:r w:rsidRPr="00EF48F2">
        <w:t>Peach, M.A.</w:t>
      </w:r>
      <w:r w:rsidRPr="00EF48F2">
        <w:rPr>
          <w:i/>
        </w:rPr>
        <w:t xml:space="preserve"> et al.</w:t>
      </w:r>
      <w:r w:rsidRPr="00EF48F2">
        <w:t xml:space="preserve"> (2017) Single-visit dynamic occupancy models: an approach to account for imperfect detection with Atlas data. </w:t>
      </w:r>
      <w:r w:rsidRPr="00EF48F2">
        <w:rPr>
          <w:i/>
        </w:rPr>
        <w:t>Journal of Applied Ecology</w:t>
      </w:r>
      <w:r w:rsidRPr="00EF48F2">
        <w:t xml:space="preserve"> 54, 2033-2042. 10.1111/1365-2664.12925</w:t>
      </w:r>
    </w:p>
    <w:p w14:paraId="6565994C" w14:textId="6D6B9C7E" w:rsidR="002D1A13" w:rsidRPr="00EF48F2" w:rsidRDefault="002D1A13" w:rsidP="002D1A13">
      <w:pPr>
        <w:pStyle w:val="EndNoteBibliography"/>
        <w:spacing w:before="120" w:after="120"/>
      </w:pPr>
      <w:r w:rsidRPr="00EF48F2">
        <w:t>Peele, A.M.</w:t>
      </w:r>
      <w:r w:rsidRPr="00EF48F2">
        <w:rPr>
          <w:i/>
        </w:rPr>
        <w:t xml:space="preserve"> et al.</w:t>
      </w:r>
      <w:r w:rsidRPr="00EF48F2">
        <w:t xml:space="preserve"> (2015) Combining survey methods to estimate abundance and transience of migratory birds among tropical nonbreeding habitats. </w:t>
      </w:r>
      <w:r w:rsidRPr="00EF48F2">
        <w:rPr>
          <w:i/>
        </w:rPr>
        <w:t>Auk</w:t>
      </w:r>
      <w:r w:rsidRPr="00EF48F2">
        <w:t xml:space="preserve"> 132, 926-937. 10.1642/Auk-14-282.1</w:t>
      </w:r>
    </w:p>
    <w:p w14:paraId="05B6E09D" w14:textId="545F838F" w:rsidR="002D1A13" w:rsidRPr="00EF48F2" w:rsidRDefault="002D1A13" w:rsidP="002D1A13">
      <w:pPr>
        <w:pStyle w:val="EndNoteBibliography"/>
        <w:spacing w:before="120" w:after="120"/>
      </w:pPr>
      <w:r w:rsidRPr="00EF48F2">
        <w:t>Pejchar, L.</w:t>
      </w:r>
      <w:r w:rsidRPr="00EF48F2">
        <w:rPr>
          <w:i/>
        </w:rPr>
        <w:t xml:space="preserve"> et al.</w:t>
      </w:r>
      <w:r w:rsidRPr="00EF48F2">
        <w:t xml:space="preserve"> (2018) Predicting effects of large-scale reforestation on native and exotic birds. </w:t>
      </w:r>
      <w:r w:rsidRPr="00EF48F2">
        <w:rPr>
          <w:i/>
        </w:rPr>
        <w:t>Diversity and Distributions</w:t>
      </w:r>
      <w:r w:rsidRPr="00EF48F2">
        <w:t xml:space="preserve"> 24, 811-819. 10.1111/ddi.12723</w:t>
      </w:r>
    </w:p>
    <w:p w14:paraId="53D39F01" w14:textId="6F46F377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Pellet, J. (2007) Seasonal variation in detectability of butterflies surveyed with Pollard walks. </w:t>
      </w:r>
      <w:r w:rsidRPr="00EF48F2">
        <w:rPr>
          <w:i/>
        </w:rPr>
        <w:t>Journal of Insect Conservation</w:t>
      </w:r>
      <w:r w:rsidRPr="00EF48F2">
        <w:t xml:space="preserve"> 12, 155-162. 10.1007/s10841-007-9075-8</w:t>
      </w:r>
    </w:p>
    <w:p w14:paraId="7887DD80" w14:textId="0FF7195D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Pellet, J. and Schmidt, B.R. (2005) Monitoring distributions using call surveys: estimating site occupancy, detection probabilities and inferring absence. </w:t>
      </w:r>
      <w:r w:rsidRPr="00EF48F2">
        <w:rPr>
          <w:i/>
        </w:rPr>
        <w:t>Biological Conservation</w:t>
      </w:r>
      <w:r w:rsidRPr="00EF48F2">
        <w:t xml:space="preserve"> 123, 27-35. 10.1016/j.biocon.2004.10.005</w:t>
      </w:r>
    </w:p>
    <w:p w14:paraId="0F49662C" w14:textId="1594C574" w:rsidR="002D1A13" w:rsidRPr="00EF48F2" w:rsidRDefault="002D1A13" w:rsidP="002D1A13">
      <w:pPr>
        <w:pStyle w:val="EndNoteBibliography"/>
        <w:spacing w:before="120" w:after="120"/>
      </w:pPr>
      <w:r w:rsidRPr="00EF48F2">
        <w:t>Penjor, U.</w:t>
      </w:r>
      <w:r w:rsidRPr="00EF48F2">
        <w:rPr>
          <w:i/>
        </w:rPr>
        <w:t xml:space="preserve"> et al.</w:t>
      </w:r>
      <w:r w:rsidRPr="00EF48F2">
        <w:t xml:space="preserve"> (2022) Contrasting effects of human settlement on the interaction among sympatric apex carnivores. </w:t>
      </w:r>
      <w:r w:rsidRPr="00EF48F2">
        <w:rPr>
          <w:i/>
        </w:rPr>
        <w:t>Proc Biol Sci</w:t>
      </w:r>
      <w:r w:rsidRPr="00EF48F2">
        <w:t xml:space="preserve"> 289, 20212681. 10.1098/rspb.2021.2681</w:t>
      </w:r>
    </w:p>
    <w:p w14:paraId="0DE16467" w14:textId="07679D41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Penjor, U.</w:t>
      </w:r>
      <w:r w:rsidRPr="00EF48F2">
        <w:rPr>
          <w:i/>
        </w:rPr>
        <w:t xml:space="preserve"> et al.</w:t>
      </w:r>
      <w:r w:rsidRPr="00EF48F2">
        <w:t xml:space="preserve"> (2022) Anthropogenic land-use change shapes bird diversity along the eastern Himalayan altitudinal gradient. </w:t>
      </w:r>
      <w:r w:rsidRPr="00EF48F2">
        <w:rPr>
          <w:i/>
        </w:rPr>
        <w:t>Journal of Applied Ecology</w:t>
      </w:r>
      <w:r w:rsidRPr="00EF48F2">
        <w:t xml:space="preserve"> 59, 847-859. 10.1111/1365-2664.14101</w:t>
      </w:r>
    </w:p>
    <w:p w14:paraId="1AD582A9" w14:textId="2D087D3D" w:rsidR="002D1A13" w:rsidRPr="00EF48F2" w:rsidRDefault="002D1A13" w:rsidP="002D1A13">
      <w:pPr>
        <w:pStyle w:val="EndNoteBibliography"/>
        <w:spacing w:before="120" w:after="120"/>
      </w:pPr>
      <w:r w:rsidRPr="00EF48F2">
        <w:t>Penjor, U.</w:t>
      </w:r>
      <w:r w:rsidRPr="00EF48F2">
        <w:rPr>
          <w:i/>
        </w:rPr>
        <w:t xml:space="preserve"> et al.</w:t>
      </w:r>
      <w:r w:rsidRPr="00EF48F2">
        <w:t xml:space="preserve"> (2021) Prioritizing areas for conservation outside the existing protected area network in Bhutan: the use of multi-species, multi-scale habitat suitability models. </w:t>
      </w:r>
      <w:r w:rsidRPr="00EF48F2">
        <w:rPr>
          <w:i/>
        </w:rPr>
        <w:t>Landscape Ecology</w:t>
      </w:r>
      <w:r w:rsidRPr="00EF48F2">
        <w:t xml:space="preserve"> 36, 1281-1309. 10.1007/s10980-021-01225-7</w:t>
      </w:r>
    </w:p>
    <w:p w14:paraId="0C024C90" w14:textId="39B95099" w:rsidR="002D1A13" w:rsidRPr="00EF48F2" w:rsidRDefault="002D1A13" w:rsidP="002D1A13">
      <w:pPr>
        <w:pStyle w:val="EndNoteBibliography"/>
        <w:spacing w:before="120" w:after="120"/>
      </w:pPr>
      <w:r w:rsidRPr="00EF48F2">
        <w:t>Penjor, U.</w:t>
      </w:r>
      <w:r w:rsidRPr="00EF48F2">
        <w:rPr>
          <w:i/>
        </w:rPr>
        <w:t xml:space="preserve"> et al.</w:t>
      </w:r>
      <w:r w:rsidRPr="00EF48F2">
        <w:t xml:space="preserve"> (2021) Vulnerability of mammal communities to the combined impacts of anthropic land-use and climate change in the Himalayan conservation landscape of Bhutan. </w:t>
      </w:r>
      <w:r w:rsidRPr="00EF48F2">
        <w:rPr>
          <w:i/>
        </w:rPr>
        <w:t>Ecological Indicators</w:t>
      </w:r>
      <w:r w:rsidRPr="00EF48F2">
        <w:t xml:space="preserve"> 121. 10.1016/j.ecolind.2020.107085</w:t>
      </w:r>
    </w:p>
    <w:p w14:paraId="4F3FE882" w14:textId="1555C358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Peoples, B.K. and Frimpong, E.A. (2011) Among-Pass, Interregional, and Single- versus Multiple-Season Comparisons of Detection Probabilities of Stream Fishes. </w:t>
      </w:r>
      <w:r w:rsidRPr="00EF48F2">
        <w:rPr>
          <w:i/>
        </w:rPr>
        <w:t>Transactions of the American Fisheries Society</w:t>
      </w:r>
      <w:r w:rsidRPr="00EF48F2">
        <w:t xml:space="preserve"> 140, 67-83. 10.1080/00028487.2010.550237</w:t>
      </w:r>
    </w:p>
    <w:p w14:paraId="61C7A5E8" w14:textId="1633BE92" w:rsidR="002D1A13" w:rsidRPr="00EF48F2" w:rsidRDefault="002D1A13" w:rsidP="002D1A13">
      <w:pPr>
        <w:pStyle w:val="EndNoteBibliography"/>
        <w:spacing w:before="120" w:after="120"/>
      </w:pPr>
      <w:r w:rsidRPr="00EF48F2">
        <w:t>Pequeno, P.A.C.L.</w:t>
      </w:r>
      <w:r w:rsidRPr="00EF48F2">
        <w:rPr>
          <w:i/>
        </w:rPr>
        <w:t xml:space="preserve"> et al.</w:t>
      </w:r>
      <w:r w:rsidRPr="00EF48F2">
        <w:t xml:space="preserve"> (2020) Determinants of intra-annual population dynamics in a tropical soil arthropod. </w:t>
      </w:r>
      <w:r w:rsidRPr="00EF48F2">
        <w:rPr>
          <w:i/>
        </w:rPr>
        <w:t>Biotropica</w:t>
      </w:r>
      <w:r w:rsidRPr="00EF48F2">
        <w:t xml:space="preserve"> 52, 129-138. 10.1111/btp.12731</w:t>
      </w:r>
    </w:p>
    <w:p w14:paraId="43349796" w14:textId="5A2291F9" w:rsidR="002D1A13" w:rsidRPr="00EF48F2" w:rsidRDefault="002D1A13" w:rsidP="002D1A13">
      <w:pPr>
        <w:pStyle w:val="EndNoteBibliography"/>
        <w:spacing w:before="120" w:after="120"/>
      </w:pPr>
      <w:r w:rsidRPr="00EF48F2">
        <w:t>Pereira-Ribeiro, J.</w:t>
      </w:r>
      <w:r w:rsidRPr="00EF48F2">
        <w:rPr>
          <w:i/>
        </w:rPr>
        <w:t xml:space="preserve"> et al.</w:t>
      </w:r>
      <w:r w:rsidRPr="00EF48F2">
        <w:t xml:space="preserve"> (2019) Good timing: evaluating anuran activity and detectability patterns in the Brazilian Atlantic Forest. </w:t>
      </w:r>
      <w:r w:rsidRPr="00EF48F2">
        <w:rPr>
          <w:i/>
        </w:rPr>
        <w:t>Wildlife Research</w:t>
      </w:r>
      <w:r w:rsidRPr="00EF48F2">
        <w:t xml:space="preserve"> 46, 566-572. 10.1071/Wr19019</w:t>
      </w:r>
    </w:p>
    <w:p w14:paraId="53A83B52" w14:textId="7B46DA5D" w:rsidR="002D1A13" w:rsidRPr="00EF48F2" w:rsidRDefault="002D1A13" w:rsidP="002D1A13">
      <w:pPr>
        <w:pStyle w:val="EndNoteBibliography"/>
        <w:spacing w:before="120" w:after="120"/>
      </w:pPr>
      <w:r w:rsidRPr="00EF48F2">
        <w:t>Peterman, W.E.</w:t>
      </w:r>
      <w:r w:rsidRPr="00EF48F2">
        <w:rPr>
          <w:i/>
        </w:rPr>
        <w:t xml:space="preserve"> et al.</w:t>
      </w:r>
      <w:r w:rsidRPr="00EF48F2">
        <w:t xml:space="preserve"> (2014) Maximizing pond biodiversity across the landscape: a case study of larval ambystomatid salamanders. </w:t>
      </w:r>
      <w:r w:rsidRPr="00EF48F2">
        <w:rPr>
          <w:i/>
        </w:rPr>
        <w:t>Animal Conservation</w:t>
      </w:r>
      <w:r w:rsidRPr="00EF48F2">
        <w:t xml:space="preserve"> 17, 275-285. 10.1111/acv.12090</w:t>
      </w:r>
    </w:p>
    <w:p w14:paraId="77F88CDB" w14:textId="68342AFA" w:rsidR="002D1A13" w:rsidRPr="00EF48F2" w:rsidRDefault="002D1A13" w:rsidP="002D1A13">
      <w:pPr>
        <w:pStyle w:val="EndNoteBibliography"/>
        <w:spacing w:before="120" w:after="120"/>
      </w:pPr>
      <w:r w:rsidRPr="00EF48F2">
        <w:t>Peterman, W.E.</w:t>
      </w:r>
      <w:r w:rsidRPr="00EF48F2">
        <w:rPr>
          <w:i/>
        </w:rPr>
        <w:t xml:space="preserve"> et al.</w:t>
      </w:r>
      <w:r w:rsidRPr="00EF48F2">
        <w:t xml:space="preserve"> (2013) Using species distribution and occupancy modeling to guide survey efforts and assess species status. </w:t>
      </w:r>
      <w:r w:rsidRPr="00EF48F2">
        <w:rPr>
          <w:i/>
        </w:rPr>
        <w:t>Journal for Nature Conservation</w:t>
      </w:r>
      <w:r w:rsidRPr="00EF48F2">
        <w:t xml:space="preserve"> 21, 114-121. 10.1016/j.jnc.2012.11.005</w:t>
      </w:r>
    </w:p>
    <w:p w14:paraId="1540A61F" w14:textId="3461A924" w:rsidR="002D1A13" w:rsidRPr="00EF48F2" w:rsidRDefault="002D1A13" w:rsidP="002D1A13">
      <w:pPr>
        <w:pStyle w:val="EndNoteBibliography"/>
        <w:spacing w:before="120" w:after="120"/>
      </w:pPr>
      <w:r w:rsidRPr="00EF48F2">
        <w:t>Peters, V.E.</w:t>
      </w:r>
      <w:r w:rsidRPr="00EF48F2">
        <w:rPr>
          <w:i/>
        </w:rPr>
        <w:t xml:space="preserve"> et al.</w:t>
      </w:r>
      <w:r w:rsidRPr="00EF48F2">
        <w:t xml:space="preserve"> (2010) Bird community response to fruit energy. </w:t>
      </w:r>
      <w:r w:rsidRPr="00EF48F2">
        <w:rPr>
          <w:i/>
        </w:rPr>
        <w:t>J Anim Ecol</w:t>
      </w:r>
      <w:r w:rsidRPr="00EF48F2">
        <w:t xml:space="preserve"> 79, 824-835. 10.1111/j.1365-2656.2010.01699.x</w:t>
      </w:r>
    </w:p>
    <w:p w14:paraId="6C31B0C7" w14:textId="21A28845" w:rsidR="002D1A13" w:rsidRPr="00EF48F2" w:rsidRDefault="002D1A13" w:rsidP="002D1A13">
      <w:pPr>
        <w:pStyle w:val="EndNoteBibliography"/>
        <w:spacing w:before="120" w:after="120"/>
      </w:pPr>
      <w:r w:rsidRPr="00EF48F2">
        <w:t>Petracca, L.S.</w:t>
      </w:r>
      <w:r w:rsidRPr="00EF48F2">
        <w:rPr>
          <w:i/>
        </w:rPr>
        <w:t xml:space="preserve"> et al.</w:t>
      </w:r>
      <w:r w:rsidRPr="00EF48F2">
        <w:t xml:space="preserve"> (2018) Robust inference on large-scale species habitat use with interview data: The status of jaguars outside protected areas in Central America. </w:t>
      </w:r>
      <w:r w:rsidRPr="00EF48F2">
        <w:rPr>
          <w:i/>
        </w:rPr>
        <w:t>Journal of Applied Ecology</w:t>
      </w:r>
      <w:r w:rsidRPr="00EF48F2">
        <w:t xml:space="preserve"> 55, 723-734. 10.1111/1365-2664.12972</w:t>
      </w:r>
    </w:p>
    <w:p w14:paraId="4957A101" w14:textId="73528FC3" w:rsidR="002D1A13" w:rsidRPr="00EF48F2" w:rsidRDefault="002D1A13" w:rsidP="002D1A13">
      <w:pPr>
        <w:pStyle w:val="EndNoteBibliography"/>
        <w:spacing w:before="120" w:after="120"/>
      </w:pPr>
      <w:r w:rsidRPr="00EF48F2">
        <w:t>Petracca, L.S.</w:t>
      </w:r>
      <w:r w:rsidRPr="00EF48F2">
        <w:rPr>
          <w:i/>
        </w:rPr>
        <w:t xml:space="preserve"> et al.</w:t>
      </w:r>
      <w:r w:rsidRPr="00EF48F2">
        <w:t xml:space="preserve"> (2019) Modeling community occupancy from line transect data: a case study with large mammals in post</w:t>
      </w:r>
      <w:r w:rsidRPr="00EF48F2">
        <w:rPr>
          <w:rFonts w:ascii="Cambria Math" w:hAnsi="Cambria Math" w:cs="Cambria Math"/>
        </w:rPr>
        <w:t>‐</w:t>
      </w:r>
      <w:r w:rsidRPr="00EF48F2">
        <w:t xml:space="preserve">war Angola. </w:t>
      </w:r>
      <w:r w:rsidRPr="00EF48F2">
        <w:rPr>
          <w:i/>
        </w:rPr>
        <w:t>Animal Conservation</w:t>
      </w:r>
      <w:r w:rsidRPr="00EF48F2">
        <w:t xml:space="preserve"> 23, 420-433. 10.1111/acv.12555</w:t>
      </w:r>
    </w:p>
    <w:p w14:paraId="41C86D9E" w14:textId="41621DBB" w:rsidR="002D1A13" w:rsidRPr="00EF48F2" w:rsidRDefault="002D1A13" w:rsidP="002D1A13">
      <w:pPr>
        <w:pStyle w:val="EndNoteBibliography"/>
        <w:spacing w:before="120" w:after="120"/>
      </w:pPr>
      <w:r w:rsidRPr="00EF48F2">
        <w:t>Phumanee, W.</w:t>
      </w:r>
      <w:r w:rsidRPr="00EF48F2">
        <w:rPr>
          <w:i/>
        </w:rPr>
        <w:t xml:space="preserve"> et al.</w:t>
      </w:r>
      <w:r w:rsidRPr="00EF48F2">
        <w:t xml:space="preserve"> (2020) Occupancy</w:t>
      </w:r>
      <w:r w:rsidRPr="00EF48F2">
        <w:rPr>
          <w:rFonts w:ascii="Cambria Math" w:hAnsi="Cambria Math" w:cs="Cambria Math"/>
        </w:rPr>
        <w:t>‐</w:t>
      </w:r>
      <w:r w:rsidRPr="00EF48F2">
        <w:t xml:space="preserve">based monitoring of ungulate prey species in Thailand indicates population stability, but limited recovery. </w:t>
      </w:r>
      <w:r w:rsidRPr="00EF48F2">
        <w:rPr>
          <w:i/>
        </w:rPr>
        <w:t>Ecosphere</w:t>
      </w:r>
      <w:r w:rsidRPr="00EF48F2">
        <w:t xml:space="preserve"> 11. 10.1002/ecs2.3208</w:t>
      </w:r>
    </w:p>
    <w:p w14:paraId="41222076" w14:textId="6C1B6C5E" w:rsidR="002D1A13" w:rsidRPr="00EF48F2" w:rsidRDefault="002D1A13" w:rsidP="002D1A13">
      <w:pPr>
        <w:pStyle w:val="EndNoteBibliography"/>
        <w:spacing w:before="120" w:after="120"/>
      </w:pPr>
      <w:r w:rsidRPr="00EF48F2">
        <w:t>Pillay, R.</w:t>
      </w:r>
      <w:r w:rsidRPr="00EF48F2">
        <w:rPr>
          <w:i/>
        </w:rPr>
        <w:t xml:space="preserve"> et al.</w:t>
      </w:r>
      <w:r w:rsidRPr="00EF48F2">
        <w:t xml:space="preserve"> (2011) Patterns of spatiotemporal change in large mammal distribution and abundance in the southern Western Ghats, India. </w:t>
      </w:r>
      <w:r w:rsidRPr="00EF48F2">
        <w:rPr>
          <w:i/>
        </w:rPr>
        <w:t>Biological Conservation</w:t>
      </w:r>
      <w:r w:rsidRPr="00EF48F2">
        <w:t xml:space="preserve"> 144, 1567-1576. 10.1016/j.biocon.2011.01.026</w:t>
      </w:r>
    </w:p>
    <w:p w14:paraId="55443571" w14:textId="73193F64" w:rsidR="002D1A13" w:rsidRPr="00EF48F2" w:rsidRDefault="002D1A13" w:rsidP="002D1A13">
      <w:pPr>
        <w:pStyle w:val="EndNoteBibliography"/>
        <w:spacing w:before="120" w:after="120"/>
      </w:pPr>
      <w:r w:rsidRPr="00EF48F2">
        <w:t>Pillay, R.</w:t>
      </w:r>
      <w:r w:rsidRPr="00EF48F2">
        <w:rPr>
          <w:i/>
        </w:rPr>
        <w:t xml:space="preserve"> et al.</w:t>
      </w:r>
      <w:r w:rsidRPr="00EF48F2">
        <w:t xml:space="preserve"> (2014) Accounting for false positives improves estimates of occupancy from key informant interviews. </w:t>
      </w:r>
      <w:r w:rsidRPr="00EF48F2">
        <w:rPr>
          <w:i/>
        </w:rPr>
        <w:t>Diversity and Distributions</w:t>
      </w:r>
      <w:r w:rsidRPr="00EF48F2">
        <w:t xml:space="preserve"> 20, 223-235. 10.1111/ddi.12151</w:t>
      </w:r>
    </w:p>
    <w:p w14:paraId="34C32371" w14:textId="2AA1D93D" w:rsidR="002D1A13" w:rsidRPr="00EF48F2" w:rsidRDefault="002D1A13" w:rsidP="002D1A13">
      <w:pPr>
        <w:pStyle w:val="EndNoteBibliography"/>
        <w:spacing w:before="120" w:after="120"/>
      </w:pPr>
      <w:r w:rsidRPr="00EF48F2">
        <w:t>Pillay, R.</w:t>
      </w:r>
      <w:r w:rsidRPr="00EF48F2">
        <w:rPr>
          <w:i/>
        </w:rPr>
        <w:t xml:space="preserve"> et al.</w:t>
      </w:r>
      <w:r w:rsidRPr="00EF48F2">
        <w:t xml:space="preserve"> (2022) Using interview surveys and multispecies occupancy models to inform vertebrate conservation. </w:t>
      </w:r>
      <w:r w:rsidRPr="00EF48F2">
        <w:rPr>
          <w:i/>
        </w:rPr>
        <w:t>Conserv Biol</w:t>
      </w:r>
      <w:r w:rsidRPr="00EF48F2">
        <w:t xml:space="preserve"> 36, e13832. 10.1111/cobi.13832</w:t>
      </w:r>
    </w:p>
    <w:p w14:paraId="3D337566" w14:textId="1E17C105" w:rsidR="002D1A13" w:rsidRPr="00EF48F2" w:rsidRDefault="002D1A13" w:rsidP="002D1A13">
      <w:pPr>
        <w:pStyle w:val="EndNoteBibliography"/>
        <w:spacing w:before="120" w:after="120"/>
      </w:pPr>
      <w:r w:rsidRPr="00EF48F2">
        <w:t>Popescu, V.D.</w:t>
      </w:r>
      <w:r w:rsidRPr="00EF48F2">
        <w:rPr>
          <w:i/>
        </w:rPr>
        <w:t xml:space="preserve"> et al.</w:t>
      </w:r>
      <w:r w:rsidRPr="00EF48F2">
        <w:t xml:space="preserve"> (2017) Integrating sign surveys and telemetry data for estimating brown bear (Ursus arctos) density in the Romanian Carpathians. </w:t>
      </w:r>
      <w:r w:rsidRPr="00EF48F2">
        <w:rPr>
          <w:i/>
        </w:rPr>
        <w:t>Ecol Evol</w:t>
      </w:r>
      <w:r w:rsidRPr="00EF48F2">
        <w:t xml:space="preserve"> 7, 7134-7144. 10.1002/ece3.3177</w:t>
      </w:r>
    </w:p>
    <w:p w14:paraId="7A2BB19A" w14:textId="105497B7" w:rsidR="002D1A13" w:rsidRPr="00EF48F2" w:rsidRDefault="002D1A13" w:rsidP="002D1A13">
      <w:pPr>
        <w:pStyle w:val="EndNoteBibliography"/>
        <w:spacing w:before="120" w:after="120"/>
      </w:pPr>
      <w:r w:rsidRPr="00EF48F2">
        <w:t>Potoka, K.M.</w:t>
      </w:r>
      <w:r w:rsidRPr="00EF48F2">
        <w:rPr>
          <w:i/>
        </w:rPr>
        <w:t xml:space="preserve"> et al.</w:t>
      </w:r>
      <w:r w:rsidRPr="00EF48F2">
        <w:t xml:space="preserve"> (2016) Multispecies Occupancy Modeling as a Tool for Evaluating the Status and Distribution of Darters in the Elk River, Tennessee. </w:t>
      </w:r>
      <w:r w:rsidRPr="00EF48F2">
        <w:rPr>
          <w:i/>
        </w:rPr>
        <w:t>Transactions of the American Fisheries Society</w:t>
      </w:r>
      <w:r w:rsidRPr="00EF48F2">
        <w:t xml:space="preserve"> 145, 1110-1121. 10.1080/00028487.2016.1201002</w:t>
      </w:r>
    </w:p>
    <w:p w14:paraId="79496232" w14:textId="184CF21E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Priol, P.</w:t>
      </w:r>
      <w:r w:rsidRPr="00EF48F2">
        <w:rPr>
          <w:i/>
        </w:rPr>
        <w:t xml:space="preserve"> et al.</w:t>
      </w:r>
      <w:r w:rsidRPr="00EF48F2">
        <w:t xml:space="preserve"> (2014) Using dynamic N-mixture models to test cavity limitation on northern flying squirrel demographic parameters using experimental nest box supplementation. </w:t>
      </w:r>
      <w:r w:rsidRPr="00EF48F2">
        <w:rPr>
          <w:i/>
        </w:rPr>
        <w:t>Ecol Evol</w:t>
      </w:r>
      <w:r w:rsidRPr="00EF48F2">
        <w:t xml:space="preserve"> 4, 2165-2177. 10.1002/ece3.1086</w:t>
      </w:r>
    </w:p>
    <w:p w14:paraId="0F48FEBF" w14:textId="5AF129EF" w:rsidR="002D1A13" w:rsidRPr="00EF48F2" w:rsidRDefault="002D1A13" w:rsidP="002D1A13">
      <w:pPr>
        <w:pStyle w:val="EndNoteBibliography"/>
        <w:spacing w:before="120" w:after="120"/>
      </w:pPr>
      <w:r w:rsidRPr="00EF48F2">
        <w:t>Prowse, T.A.A.</w:t>
      </w:r>
      <w:r w:rsidRPr="00EF48F2">
        <w:rPr>
          <w:i/>
        </w:rPr>
        <w:t xml:space="preserve"> et al.</w:t>
      </w:r>
      <w:r w:rsidRPr="00EF48F2">
        <w:t xml:space="preserve"> (2015) Evidence for a broad-scale decline in giant Australian cuttlefish (Sepia apama) abundance from non-targeted survey data. </w:t>
      </w:r>
      <w:r w:rsidRPr="00EF48F2">
        <w:rPr>
          <w:i/>
        </w:rPr>
        <w:t>Marine and Freshwater Research</w:t>
      </w:r>
      <w:r w:rsidRPr="00EF48F2">
        <w:t xml:space="preserve"> 66, 692-700. 10.1071/Mf14081</w:t>
      </w:r>
    </w:p>
    <w:p w14:paraId="7E618C1F" w14:textId="70E2A923" w:rsidR="002D1A13" w:rsidRPr="00EF48F2" w:rsidRDefault="002D1A13" w:rsidP="002D1A13">
      <w:pPr>
        <w:pStyle w:val="EndNoteBibliography"/>
        <w:spacing w:before="120" w:after="120"/>
      </w:pPr>
      <w:r w:rsidRPr="00EF48F2">
        <w:t>Rabelo, R.M.</w:t>
      </w:r>
      <w:r w:rsidRPr="00EF48F2">
        <w:rPr>
          <w:i/>
        </w:rPr>
        <w:t xml:space="preserve"> et al.</w:t>
      </w:r>
      <w:r w:rsidRPr="00EF48F2">
        <w:t xml:space="preserve"> (2019) Prey abundance drives habitat occupancy by jaguars in Amazonian floodplain river islands. </w:t>
      </w:r>
      <w:r w:rsidRPr="00EF48F2">
        <w:rPr>
          <w:i/>
        </w:rPr>
        <w:t>Acta Oecologica-International Journal of Ecology</w:t>
      </w:r>
      <w:r w:rsidRPr="00EF48F2">
        <w:t xml:space="preserve"> 97, 28-33. 10.1016/j.actao.2019.04.004</w:t>
      </w:r>
    </w:p>
    <w:p w14:paraId="7F497DF0" w14:textId="427F9276" w:rsidR="002D1A13" w:rsidRPr="00EF48F2" w:rsidRDefault="002D1A13" w:rsidP="002D1A13">
      <w:pPr>
        <w:pStyle w:val="EndNoteBibliography"/>
        <w:spacing w:before="120" w:after="120"/>
      </w:pPr>
      <w:r w:rsidRPr="00EF48F2">
        <w:t>Rahlin, A.A.</w:t>
      </w:r>
      <w:r w:rsidRPr="00EF48F2">
        <w:rPr>
          <w:i/>
        </w:rPr>
        <w:t xml:space="preserve"> et al.</w:t>
      </w:r>
      <w:r w:rsidRPr="00EF48F2">
        <w:t xml:space="preserve"> (2022) Spatial drivers of wetland bird occupancy within an urbanized matrix in the Upper Midwestern United States. </w:t>
      </w:r>
      <w:r w:rsidRPr="00EF48F2">
        <w:rPr>
          <w:i/>
        </w:rPr>
        <w:t>Ecosphere</w:t>
      </w:r>
      <w:r w:rsidRPr="00EF48F2">
        <w:t xml:space="preserve"> 13. 10.1002/ecs2.4232</w:t>
      </w:r>
    </w:p>
    <w:p w14:paraId="417169FB" w14:textId="33227E54" w:rsidR="002D1A13" w:rsidRPr="00EF48F2" w:rsidRDefault="002D1A13" w:rsidP="002D1A13">
      <w:pPr>
        <w:pStyle w:val="EndNoteBibliography"/>
        <w:spacing w:before="120" w:after="120"/>
      </w:pPr>
      <w:r w:rsidRPr="00EF48F2">
        <w:t>Rahman, H.A.</w:t>
      </w:r>
      <w:r w:rsidRPr="00EF48F2">
        <w:rPr>
          <w:i/>
        </w:rPr>
        <w:t xml:space="preserve"> et al.</w:t>
      </w:r>
      <w:r w:rsidRPr="00EF48F2">
        <w:t xml:space="preserve"> (2021) Application of Multi-Species Occupancy Modeling to assess mammal diversity in northeast Bangladesh. </w:t>
      </w:r>
      <w:r w:rsidRPr="00EF48F2">
        <w:rPr>
          <w:i/>
        </w:rPr>
        <w:t>Global Ecology and Conservation</w:t>
      </w:r>
      <w:r w:rsidRPr="00EF48F2">
        <w:t xml:space="preserve"> 25. 10.1016/j.gecco.2020.e01385</w:t>
      </w:r>
    </w:p>
    <w:p w14:paraId="36FB9D86" w14:textId="4D551E9A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Ramesh, T. and Downs, C.T. (2014) Modelling large spotted genet (Genetta tigrina) and slender mongoose (Galerella sanguinea) occupancy in a heterogeneous landscape of South Africa. </w:t>
      </w:r>
      <w:r w:rsidRPr="00EF48F2">
        <w:rPr>
          <w:i/>
        </w:rPr>
        <w:t>Mammalian Biology</w:t>
      </w:r>
      <w:r w:rsidRPr="00EF48F2">
        <w:t xml:space="preserve"> 79, 331-337. 10.1016/j.mambio.2014.05.001</w:t>
      </w:r>
    </w:p>
    <w:p w14:paraId="6DD6E143" w14:textId="5583DBBA" w:rsidR="002D1A13" w:rsidRPr="00EF48F2" w:rsidRDefault="002D1A13" w:rsidP="002D1A13">
      <w:pPr>
        <w:pStyle w:val="EndNoteBibliography"/>
        <w:spacing w:before="120" w:after="120"/>
      </w:pPr>
      <w:r w:rsidRPr="00EF48F2">
        <w:t>Ramesh, T.</w:t>
      </w:r>
      <w:r w:rsidRPr="00EF48F2">
        <w:rPr>
          <w:i/>
        </w:rPr>
        <w:t xml:space="preserve"> et al.</w:t>
      </w:r>
      <w:r w:rsidRPr="00EF48F2">
        <w:t xml:space="preserve"> (2016) Native habitat and protected area size matters: Preserving mammalian assemblages in the Maputaland Conservation Unit of South Africa. </w:t>
      </w:r>
      <w:r w:rsidRPr="00EF48F2">
        <w:rPr>
          <w:i/>
        </w:rPr>
        <w:t>Forest Ecology and Management</w:t>
      </w:r>
      <w:r w:rsidRPr="00EF48F2">
        <w:t xml:space="preserve"> 360, 20-29. 10.1016/j.foreco.2015.10.005</w:t>
      </w:r>
    </w:p>
    <w:p w14:paraId="678CC165" w14:textId="3E9149FC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Ramírez-Cruz, G.A. (2019) Analysis of the effect of recreational dog walking on the occupancy probability of the ringtail Bassariscus astutus (Carnivora: Procyonidae) within an urban ecosystem. </w:t>
      </w:r>
      <w:r w:rsidRPr="00EF48F2">
        <w:rPr>
          <w:i/>
        </w:rPr>
        <w:t>Urban Ecosystems</w:t>
      </w:r>
      <w:r w:rsidRPr="00EF48F2">
        <w:t xml:space="preserve"> 23, 107-115. 10.1007/s11252-019-00922-1</w:t>
      </w:r>
    </w:p>
    <w:p w14:paraId="1DE43BDA" w14:textId="66D01319" w:rsidR="002D1A13" w:rsidRPr="00EF48F2" w:rsidRDefault="002D1A13" w:rsidP="002D1A13">
      <w:pPr>
        <w:pStyle w:val="EndNoteBibliography"/>
        <w:spacing w:before="120" w:after="120"/>
      </w:pPr>
      <w:r w:rsidRPr="00EF48F2">
        <w:t>Ramsey, D.S.L.</w:t>
      </w:r>
      <w:r w:rsidRPr="00EF48F2">
        <w:rPr>
          <w:i/>
        </w:rPr>
        <w:t xml:space="preserve"> et al.</w:t>
      </w:r>
      <w:r w:rsidRPr="00EF48F2">
        <w:t xml:space="preserve"> (2022) Using helicopter counts to estimate the abundance of Himalayan tahr in New Zealand's Southern Alps. </w:t>
      </w:r>
      <w:r w:rsidRPr="00EF48F2">
        <w:rPr>
          <w:i/>
        </w:rPr>
        <w:t>Journal of Wildlife Management</w:t>
      </w:r>
      <w:r w:rsidRPr="00EF48F2">
        <w:t xml:space="preserve"> 86. 10.1002/jwmg.22252</w:t>
      </w:r>
    </w:p>
    <w:p w14:paraId="57D8CCD9" w14:textId="57799C05" w:rsidR="002D1A13" w:rsidRPr="00EF48F2" w:rsidRDefault="002D1A13" w:rsidP="002D1A13">
      <w:pPr>
        <w:pStyle w:val="EndNoteBibliography"/>
        <w:spacing w:before="120" w:after="120"/>
      </w:pPr>
      <w:r w:rsidRPr="00EF48F2">
        <w:t>Rapacciuolo, G.</w:t>
      </w:r>
      <w:r w:rsidRPr="00EF48F2">
        <w:rPr>
          <w:i/>
        </w:rPr>
        <w:t xml:space="preserve"> et al.</w:t>
      </w:r>
      <w:r w:rsidRPr="00EF48F2">
        <w:t xml:space="preserve"> (2017) Detecting long-term occupancy changes in Californian odonates from natural history and citizen science records. </w:t>
      </w:r>
      <w:r w:rsidRPr="00EF48F2">
        <w:rPr>
          <w:i/>
        </w:rPr>
        <w:t>Biodiversity and Conservation</w:t>
      </w:r>
      <w:r w:rsidRPr="00EF48F2">
        <w:t xml:space="preserve"> 26, 2933-2949. 10.1007/s10531-017-1399-4</w:t>
      </w:r>
    </w:p>
    <w:p w14:paraId="33377294" w14:textId="6F6341E8" w:rsidR="002D1A13" w:rsidRPr="00EF48F2" w:rsidRDefault="002D1A13" w:rsidP="002D1A13">
      <w:pPr>
        <w:pStyle w:val="EndNoteBibliography"/>
        <w:spacing w:before="120" w:after="120"/>
      </w:pPr>
      <w:r w:rsidRPr="00EF48F2">
        <w:t>Rappaport, D.I.</w:t>
      </w:r>
      <w:r w:rsidRPr="00EF48F2">
        <w:rPr>
          <w:i/>
        </w:rPr>
        <w:t xml:space="preserve"> et al.</w:t>
      </w:r>
      <w:r w:rsidRPr="00EF48F2">
        <w:t xml:space="preserve"> (2020) Acoustic space occupancy: Combining ecoacoustics and lidar to model biodiversity variation and detection bias across heterogeneous landscapes. </w:t>
      </w:r>
      <w:r w:rsidRPr="00EF48F2">
        <w:rPr>
          <w:i/>
        </w:rPr>
        <w:t>Ecological Indicators</w:t>
      </w:r>
      <w:r w:rsidRPr="00EF48F2">
        <w:t xml:space="preserve"> 113. 10.1016/j.ecolind.2020.106172</w:t>
      </w:r>
    </w:p>
    <w:p w14:paraId="7133781F" w14:textId="4DE4562B" w:rsidR="002D1A13" w:rsidRPr="00EF48F2" w:rsidRDefault="002D1A13" w:rsidP="002D1A13">
      <w:pPr>
        <w:pStyle w:val="EndNoteBibliography"/>
        <w:spacing w:before="120" w:after="120"/>
      </w:pPr>
      <w:r w:rsidRPr="00EF48F2">
        <w:t>Ray, J.C.</w:t>
      </w:r>
      <w:r w:rsidRPr="00EF48F2">
        <w:rPr>
          <w:i/>
        </w:rPr>
        <w:t xml:space="preserve"> et al.</w:t>
      </w:r>
      <w:r w:rsidRPr="00EF48F2">
        <w:t xml:space="preserve"> (2018) Modelling broad-scale wolverine occupancy in a remote boreal region using multi-year aerial survey data. </w:t>
      </w:r>
      <w:r w:rsidRPr="00EF48F2">
        <w:rPr>
          <w:i/>
        </w:rPr>
        <w:t>Journal of Biogeography</w:t>
      </w:r>
      <w:r w:rsidRPr="00EF48F2">
        <w:t xml:space="preserve"> 45, 1478-1489. 10.1111/jbi.13240</w:t>
      </w:r>
    </w:p>
    <w:p w14:paraId="5E942DBA" w14:textId="4BCA973F" w:rsidR="002D1A13" w:rsidRPr="00EF48F2" w:rsidRDefault="002D1A13" w:rsidP="002D1A13">
      <w:pPr>
        <w:pStyle w:val="EndNoteBibliography"/>
        <w:spacing w:before="120" w:after="120"/>
      </w:pPr>
      <w:r w:rsidRPr="00EF48F2">
        <w:t>Reichert, B.E.</w:t>
      </w:r>
      <w:r w:rsidRPr="00EF48F2">
        <w:rPr>
          <w:i/>
        </w:rPr>
        <w:t xml:space="preserve"> et al.</w:t>
      </w:r>
      <w:r w:rsidRPr="00EF48F2">
        <w:t xml:space="preserve"> (2017) Urbanization may limit impacts of an invasive predator on native mammal diversity. </w:t>
      </w:r>
      <w:r w:rsidRPr="00EF48F2">
        <w:rPr>
          <w:i/>
        </w:rPr>
        <w:t>Diversity and Distributions</w:t>
      </w:r>
      <w:r w:rsidRPr="00EF48F2">
        <w:t xml:space="preserve"> 23, 355-367. 10.1111/ddi.12531</w:t>
      </w:r>
    </w:p>
    <w:p w14:paraId="75AB2B22" w14:textId="36192DBE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Reid, S.M. and Haxton, T.J. (2017) Backpack electrofishing effort and imperfect detection: Influence on riverine fish inventories and monitoring. </w:t>
      </w:r>
      <w:r w:rsidRPr="00EF48F2">
        <w:rPr>
          <w:i/>
        </w:rPr>
        <w:t>Journal of Applied Ichthyology</w:t>
      </w:r>
      <w:r w:rsidRPr="00EF48F2">
        <w:t xml:space="preserve"> 33, 1083-1091. 10.1111/jai.13463</w:t>
      </w:r>
    </w:p>
    <w:p w14:paraId="42A2AD24" w14:textId="7EFCB467" w:rsidR="002D1A13" w:rsidRPr="00EF48F2" w:rsidRDefault="002D1A13" w:rsidP="002D1A13">
      <w:pPr>
        <w:pStyle w:val="EndNoteBibliography"/>
        <w:spacing w:before="120" w:after="120"/>
      </w:pPr>
      <w:r w:rsidRPr="00EF48F2">
        <w:t>Reidy, J.L.</w:t>
      </w:r>
      <w:r w:rsidRPr="00EF48F2">
        <w:rPr>
          <w:i/>
        </w:rPr>
        <w:t xml:space="preserve"> et al.</w:t>
      </w:r>
      <w:r w:rsidRPr="00EF48F2">
        <w:t xml:space="preserve"> (2015) Landscape and local effects on occupancy and densities of an endangered wood-warbler in an urbanizing landscape. </w:t>
      </w:r>
      <w:r w:rsidRPr="00EF48F2">
        <w:rPr>
          <w:i/>
        </w:rPr>
        <w:t>Landscape Ecology</w:t>
      </w:r>
      <w:r w:rsidRPr="00EF48F2">
        <w:t xml:space="preserve"> 31, 365-382. 10.1007/s10980-015-0250-0</w:t>
      </w:r>
    </w:p>
    <w:p w14:paraId="75D9063B" w14:textId="3FA1C037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Reyna, R.</w:t>
      </w:r>
      <w:r w:rsidRPr="00EF48F2">
        <w:rPr>
          <w:i/>
        </w:rPr>
        <w:t xml:space="preserve"> et al.</w:t>
      </w:r>
      <w:r w:rsidRPr="00EF48F2">
        <w:t xml:space="preserve"> (2020) Dominance hierarchy on palm resource partitioning among Neotropical frugivorous mammals. </w:t>
      </w:r>
      <w:r w:rsidRPr="00EF48F2">
        <w:rPr>
          <w:i/>
        </w:rPr>
        <w:t>Journal of Mammalogy</w:t>
      </w:r>
      <w:r w:rsidRPr="00EF48F2">
        <w:t xml:space="preserve"> 101, 697-709. 10.1093/jmammal/gyaa052</w:t>
      </w:r>
    </w:p>
    <w:p w14:paraId="21D10291" w14:textId="3B57CDEE" w:rsidR="002D1A13" w:rsidRPr="00EF48F2" w:rsidRDefault="002D1A13" w:rsidP="002D1A13">
      <w:pPr>
        <w:pStyle w:val="EndNoteBibliography"/>
        <w:spacing w:before="120" w:after="120"/>
      </w:pPr>
      <w:r w:rsidRPr="00EF48F2">
        <w:t>Ribeiro, J.W., Jr.</w:t>
      </w:r>
      <w:r w:rsidRPr="00EF48F2">
        <w:rPr>
          <w:i/>
        </w:rPr>
        <w:t xml:space="preserve"> et al.</w:t>
      </w:r>
      <w:r w:rsidRPr="00EF48F2">
        <w:t xml:space="preserve"> (2018) Effects of agriculture and topography on tropical amphibian species and communities. </w:t>
      </w:r>
      <w:r w:rsidRPr="00EF48F2">
        <w:rPr>
          <w:i/>
        </w:rPr>
        <w:t>Ecol Appl</w:t>
      </w:r>
      <w:r w:rsidRPr="00EF48F2">
        <w:t xml:space="preserve"> 28, 1554-1564. 10.1002/eap.1741</w:t>
      </w:r>
    </w:p>
    <w:p w14:paraId="6A5C3556" w14:textId="3283F608" w:rsidR="002D1A13" w:rsidRPr="00EF48F2" w:rsidRDefault="002D1A13" w:rsidP="002D1A13">
      <w:pPr>
        <w:pStyle w:val="EndNoteBibliography"/>
        <w:spacing w:before="120" w:after="120"/>
      </w:pPr>
      <w:r w:rsidRPr="00EF48F2">
        <w:t>Rich, L.N.</w:t>
      </w:r>
      <w:r w:rsidRPr="00EF48F2">
        <w:rPr>
          <w:i/>
        </w:rPr>
        <w:t xml:space="preserve"> et al.</w:t>
      </w:r>
      <w:r w:rsidRPr="00EF48F2">
        <w:t xml:space="preserve"> (2017) Assessing global patterns in mammalian carnivore occupancy and richness by integrating local camera trap surveys. </w:t>
      </w:r>
      <w:r w:rsidRPr="00EF48F2">
        <w:rPr>
          <w:i/>
        </w:rPr>
        <w:t>Global Ecology and Biogeography</w:t>
      </w:r>
      <w:r w:rsidRPr="00EF48F2">
        <w:t xml:space="preserve"> 26, 918-929. 10.1111/geb.12600</w:t>
      </w:r>
    </w:p>
    <w:p w14:paraId="6E771B13" w14:textId="0B827131" w:rsidR="002D1A13" w:rsidRPr="00EF48F2" w:rsidRDefault="002D1A13" w:rsidP="002D1A13">
      <w:pPr>
        <w:pStyle w:val="EndNoteBibliography"/>
        <w:spacing w:before="120" w:after="120"/>
      </w:pPr>
      <w:r w:rsidRPr="00EF48F2">
        <w:t>Rich, L.N.</w:t>
      </w:r>
      <w:r w:rsidRPr="00EF48F2">
        <w:rPr>
          <w:i/>
        </w:rPr>
        <w:t xml:space="preserve"> et al.</w:t>
      </w:r>
      <w:r w:rsidRPr="00EF48F2">
        <w:t xml:space="preserve"> (2019) Acoustic and camera surveys inform models of current and future vertebrate distributions in a changing desert ecosystem. </w:t>
      </w:r>
      <w:r w:rsidRPr="00EF48F2">
        <w:rPr>
          <w:i/>
        </w:rPr>
        <w:t>Diversity and Distributions</w:t>
      </w:r>
      <w:r w:rsidRPr="00EF48F2">
        <w:t xml:space="preserve"> 25, 1441-1456. 10.1111/ddi.12952</w:t>
      </w:r>
    </w:p>
    <w:p w14:paraId="6A56AB40" w14:textId="263D27F0" w:rsidR="002D1A13" w:rsidRPr="00EF48F2" w:rsidRDefault="002D1A13" w:rsidP="002D1A13">
      <w:pPr>
        <w:pStyle w:val="EndNoteBibliography"/>
        <w:spacing w:before="120" w:after="120"/>
      </w:pPr>
      <w:r w:rsidRPr="00EF48F2">
        <w:t>Rich, L.N.</w:t>
      </w:r>
      <w:r w:rsidRPr="00EF48F2">
        <w:rPr>
          <w:i/>
        </w:rPr>
        <w:t xml:space="preserve"> et al.</w:t>
      </w:r>
      <w:r w:rsidRPr="00EF48F2">
        <w:t xml:space="preserve"> (2016) Using camera trapping and hierarchical occupancy modelling to evaluate the spatial ecology of an African mammal community. </w:t>
      </w:r>
      <w:r w:rsidRPr="00EF48F2">
        <w:rPr>
          <w:i/>
        </w:rPr>
        <w:t>Journal of Applied Ecology</w:t>
      </w:r>
      <w:r w:rsidRPr="00EF48F2">
        <w:t xml:space="preserve"> 53, 1225-1235. 10.1111/1365-2664.12650</w:t>
      </w:r>
    </w:p>
    <w:p w14:paraId="19F4A020" w14:textId="1331F270" w:rsidR="002D1A13" w:rsidRPr="00EF48F2" w:rsidRDefault="002D1A13" w:rsidP="002D1A13">
      <w:pPr>
        <w:pStyle w:val="EndNoteBibliography"/>
        <w:spacing w:before="120" w:after="120"/>
      </w:pPr>
      <w:r w:rsidRPr="00EF48F2">
        <w:t>Rich, M.</w:t>
      </w:r>
      <w:r w:rsidRPr="00EF48F2">
        <w:rPr>
          <w:i/>
        </w:rPr>
        <w:t xml:space="preserve"> et al.</w:t>
      </w:r>
      <w:r w:rsidRPr="00EF48F2">
        <w:t xml:space="preserve"> (2018) Relative Importance of Habitat Characteristics and Interspecific Relations in Determining Terrestrial Carnivore Occurrence. </w:t>
      </w:r>
      <w:r w:rsidRPr="00EF48F2">
        <w:rPr>
          <w:i/>
        </w:rPr>
        <w:t>Frontiers in Ecology and Evolution</w:t>
      </w:r>
      <w:r w:rsidRPr="00EF48F2">
        <w:t xml:space="preserve"> 6. 10.3389/fevo.2018.00078</w:t>
      </w:r>
    </w:p>
    <w:p w14:paraId="58AFB85A" w14:textId="7E2E7AC4" w:rsidR="002D1A13" w:rsidRPr="00EF48F2" w:rsidRDefault="002D1A13" w:rsidP="002D1A13">
      <w:pPr>
        <w:pStyle w:val="EndNoteBibliography"/>
        <w:spacing w:before="120" w:after="120"/>
      </w:pPr>
      <w:r w:rsidRPr="00EF48F2">
        <w:t>Riecke, T.V.</w:t>
      </w:r>
      <w:r w:rsidRPr="00EF48F2">
        <w:rPr>
          <w:i/>
        </w:rPr>
        <w:t xml:space="preserve"> et al.</w:t>
      </w:r>
      <w:r w:rsidRPr="00EF48F2">
        <w:t xml:space="preserve"> (2021) Sharing detection heterogeneity information among species in community models of occupancy and abundance can strengthen inference. </w:t>
      </w:r>
      <w:r w:rsidRPr="00EF48F2">
        <w:rPr>
          <w:i/>
        </w:rPr>
        <w:t>Ecol Evol</w:t>
      </w:r>
      <w:r w:rsidRPr="00EF48F2">
        <w:t xml:space="preserve"> 11, 18125-18135. 10.1002/ece3.8410</w:t>
      </w:r>
    </w:p>
    <w:p w14:paraId="68402E88" w14:textId="5828A75D" w:rsidR="002D1A13" w:rsidRPr="00EF48F2" w:rsidRDefault="002D1A13" w:rsidP="002D1A13">
      <w:pPr>
        <w:pStyle w:val="EndNoteBibliography"/>
        <w:spacing w:before="120" w:after="120"/>
      </w:pPr>
      <w:r w:rsidRPr="00EF48F2">
        <w:t>Rinehart, K.A.</w:t>
      </w:r>
      <w:r w:rsidRPr="00EF48F2">
        <w:rPr>
          <w:i/>
        </w:rPr>
        <w:t xml:space="preserve"> et al.</w:t>
      </w:r>
      <w:r w:rsidRPr="00EF48F2">
        <w:t xml:space="preserve"> (2009) Factors Influencing Occupancy Patterns of Eastern Newts across Vermont. </w:t>
      </w:r>
      <w:r w:rsidRPr="00EF48F2">
        <w:rPr>
          <w:i/>
        </w:rPr>
        <w:t>Journal of Herpetology</w:t>
      </w:r>
      <w:r w:rsidRPr="00EF48F2">
        <w:t xml:space="preserve"> 43, 521-531. 10.1670/08-063r1.1</w:t>
      </w:r>
    </w:p>
    <w:p w14:paraId="01460F72" w14:textId="2AA985DC" w:rsidR="002D1A13" w:rsidRPr="00EF48F2" w:rsidRDefault="002D1A13" w:rsidP="002D1A13">
      <w:pPr>
        <w:pStyle w:val="EndNoteBibliography"/>
        <w:spacing w:before="120" w:after="120"/>
      </w:pPr>
      <w:r w:rsidRPr="00EF48F2">
        <w:t>Rivas, L.F.</w:t>
      </w:r>
      <w:r w:rsidRPr="00EF48F2">
        <w:rPr>
          <w:i/>
        </w:rPr>
        <w:t xml:space="preserve"> et al.</w:t>
      </w:r>
      <w:r w:rsidRPr="00EF48F2">
        <w:t xml:space="preserve"> (2015) Rapid Assessment of Distribution of Wildlife and Human Activities for Prioritizing Conservation Actions in a Patagonian Landscape. </w:t>
      </w:r>
      <w:r w:rsidRPr="00EF48F2">
        <w:rPr>
          <w:i/>
        </w:rPr>
        <w:t>PLoS One</w:t>
      </w:r>
      <w:r w:rsidRPr="00EF48F2">
        <w:t xml:space="preserve"> 10, e0127265. 10.1371/journal.pone.0127265</w:t>
      </w:r>
    </w:p>
    <w:p w14:paraId="77CB3B70" w14:textId="4481120D" w:rsidR="002D1A13" w:rsidRPr="00EF48F2" w:rsidRDefault="002D1A13" w:rsidP="002D1A13">
      <w:pPr>
        <w:pStyle w:val="EndNoteBibliography"/>
        <w:spacing w:before="120" w:after="120"/>
      </w:pPr>
      <w:r w:rsidRPr="00EF48F2">
        <w:t>Rivera-Milán, F.F.</w:t>
      </w:r>
      <w:r w:rsidRPr="00EF48F2">
        <w:rPr>
          <w:i/>
        </w:rPr>
        <w:t xml:space="preserve"> et al.</w:t>
      </w:r>
      <w:r w:rsidRPr="00EF48F2">
        <w:t xml:space="preserve"> (2019) Green and hawksbill turtle abundance and population dynamics at foraging grounds in Bonaire, Caribbean Netherlands. </w:t>
      </w:r>
      <w:r w:rsidRPr="00EF48F2">
        <w:rPr>
          <w:i/>
        </w:rPr>
        <w:t>Endangered Species Research</w:t>
      </w:r>
      <w:r w:rsidRPr="00EF48F2">
        <w:t xml:space="preserve"> 40, 243-256. 10.3354/esr00996</w:t>
      </w:r>
    </w:p>
    <w:p w14:paraId="4AB42C47" w14:textId="269E615A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Roach, N.S. and Barrett, K. (2015) Managed Habitats Increase Occupancy of Black Rails (Laterallus jamaicensis) and May Buffer Impacts from Sea Level Rise. </w:t>
      </w:r>
      <w:r w:rsidRPr="00EF48F2">
        <w:rPr>
          <w:i/>
        </w:rPr>
        <w:t>Wetlands</w:t>
      </w:r>
      <w:r w:rsidRPr="00EF48F2">
        <w:t xml:space="preserve"> 35, 1065-1076. 10.1007/s13157-015-0695-6</w:t>
      </w:r>
    </w:p>
    <w:p w14:paraId="7D137715" w14:textId="2509915D" w:rsidR="002D1A13" w:rsidRPr="00EF48F2" w:rsidRDefault="002D1A13" w:rsidP="002D1A13">
      <w:pPr>
        <w:pStyle w:val="EndNoteBibliography"/>
        <w:spacing w:before="120" w:after="120"/>
      </w:pPr>
      <w:r w:rsidRPr="00EF48F2">
        <w:t>Roberts, A.J.</w:t>
      </w:r>
      <w:r w:rsidRPr="00EF48F2">
        <w:rPr>
          <w:i/>
        </w:rPr>
        <w:t xml:space="preserve"> et al.</w:t>
      </w:r>
      <w:r w:rsidRPr="00EF48F2">
        <w:t xml:space="preserve"> (2020) Occupancy Patterns of Breeding American Black Ducks. </w:t>
      </w:r>
      <w:r w:rsidRPr="00EF48F2">
        <w:rPr>
          <w:i/>
        </w:rPr>
        <w:t>Journal of Wildlife Management</w:t>
      </w:r>
      <w:r w:rsidRPr="00EF48F2">
        <w:t xml:space="preserve"> 84, 150-160. 10.1002/jwmg.21775</w:t>
      </w:r>
    </w:p>
    <w:p w14:paraId="6ECC51EB" w14:textId="7B1A6430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Rodger, A.W. and Starks, T.A. (2022) Seasonal changes in abundance and feeding ecology of an endemic, keystone predator following the introduction of large rainbow trout Oncorhynchus mykiss. </w:t>
      </w:r>
      <w:r w:rsidRPr="00EF48F2">
        <w:rPr>
          <w:i/>
        </w:rPr>
        <w:t>Fisheries Management and Ecology</w:t>
      </w:r>
      <w:r w:rsidRPr="00EF48F2">
        <w:t xml:space="preserve"> 29, 774-789. 10.1111/fme.12580</w:t>
      </w:r>
    </w:p>
    <w:p w14:paraId="2F6F96CA" w14:textId="3E82899D" w:rsidR="002D1A13" w:rsidRPr="00EF48F2" w:rsidRDefault="002D1A13" w:rsidP="002D1A13">
      <w:pPr>
        <w:pStyle w:val="EndNoteBibliography"/>
        <w:spacing w:before="120" w:after="120"/>
      </w:pPr>
      <w:r w:rsidRPr="00EF48F2">
        <w:t>Rodhouse, T.J.</w:t>
      </w:r>
      <w:r w:rsidRPr="00EF48F2">
        <w:rPr>
          <w:i/>
        </w:rPr>
        <w:t xml:space="preserve"> et al.</w:t>
      </w:r>
      <w:r w:rsidRPr="00EF48F2">
        <w:t xml:space="preserve"> (2018) Geographical variation in the influence of habitat and climate on site occupancy turnover in American pika (Ochotona princeps). </w:t>
      </w:r>
      <w:r w:rsidRPr="00EF48F2">
        <w:rPr>
          <w:i/>
        </w:rPr>
        <w:t>Diversity and Distributions</w:t>
      </w:r>
      <w:r w:rsidRPr="00EF48F2">
        <w:t xml:space="preserve"> 24, 1506-1520. 10.1111/ddi.12791</w:t>
      </w:r>
    </w:p>
    <w:p w14:paraId="66F884F1" w14:textId="30E60F66" w:rsidR="002D1A13" w:rsidRPr="00EF48F2" w:rsidRDefault="002D1A13" w:rsidP="002D1A13">
      <w:pPr>
        <w:pStyle w:val="EndNoteBibliography"/>
        <w:spacing w:before="120" w:after="120"/>
      </w:pPr>
      <w:r w:rsidRPr="00EF48F2">
        <w:t>Rodhouse, T.J.</w:t>
      </w:r>
      <w:r w:rsidRPr="00EF48F2">
        <w:rPr>
          <w:i/>
        </w:rPr>
        <w:t xml:space="preserve"> et al.</w:t>
      </w:r>
      <w:r w:rsidRPr="00EF48F2">
        <w:t xml:space="preserve"> (2015) Establishing conservation baselines with dynamic distribution models for bat populations facing imminent decline. </w:t>
      </w:r>
      <w:r w:rsidRPr="00EF48F2">
        <w:rPr>
          <w:i/>
        </w:rPr>
        <w:t>Diversity and Distributions</w:t>
      </w:r>
      <w:r w:rsidRPr="00EF48F2">
        <w:t xml:space="preserve"> 21, 1401-1413. 10.1111/ddi.12372</w:t>
      </w:r>
    </w:p>
    <w:p w14:paraId="67110F47" w14:textId="04E97AD9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Rodhouse, T.J.</w:t>
      </w:r>
      <w:r w:rsidRPr="00EF48F2">
        <w:rPr>
          <w:i/>
        </w:rPr>
        <w:t xml:space="preserve"> et al.</w:t>
      </w:r>
      <w:r w:rsidRPr="00EF48F2">
        <w:t xml:space="preserve"> (2019) Evidence of region-wide bat population decline from long-term monitoring and Bayesian occupancy models with empirically informed priors. </w:t>
      </w:r>
      <w:r w:rsidRPr="00EF48F2">
        <w:rPr>
          <w:i/>
        </w:rPr>
        <w:t>Ecol Evol</w:t>
      </w:r>
      <w:r w:rsidRPr="00EF48F2">
        <w:t xml:space="preserve"> 9, 11078-11088. 10.1002/ece3.5612</w:t>
      </w:r>
    </w:p>
    <w:p w14:paraId="14840F0E" w14:textId="0C1A928E" w:rsidR="002D1A13" w:rsidRPr="00EF48F2" w:rsidRDefault="002D1A13" w:rsidP="002D1A13">
      <w:pPr>
        <w:pStyle w:val="EndNoteBibliography"/>
        <w:spacing w:before="120" w:after="120"/>
      </w:pPr>
      <w:r w:rsidRPr="00EF48F2">
        <w:t>Rodriguez Curras, M.</w:t>
      </w:r>
      <w:r w:rsidRPr="00EF48F2">
        <w:rPr>
          <w:i/>
        </w:rPr>
        <w:t xml:space="preserve"> et al.</w:t>
      </w:r>
      <w:r w:rsidRPr="00EF48F2">
        <w:t xml:space="preserve"> (2021) Perceived risk structures the space use of competing carnivores. </w:t>
      </w:r>
      <w:r w:rsidRPr="00EF48F2">
        <w:rPr>
          <w:i/>
        </w:rPr>
        <w:t>Behavioral Ecology</w:t>
      </w:r>
      <w:r w:rsidRPr="00EF48F2">
        <w:t xml:space="preserve"> 32, 1380-1390. 10.1093/beheco/arab104</w:t>
      </w:r>
    </w:p>
    <w:p w14:paraId="29425405" w14:textId="7274FC24" w:rsidR="002D1A13" w:rsidRPr="00EF48F2" w:rsidRDefault="002D1A13" w:rsidP="002D1A13">
      <w:pPr>
        <w:pStyle w:val="EndNoteBibliography"/>
        <w:spacing w:before="120" w:after="120"/>
      </w:pPr>
      <w:r w:rsidRPr="00EF48F2">
        <w:t>Roland, C.A.</w:t>
      </w:r>
      <w:r w:rsidRPr="00EF48F2">
        <w:rPr>
          <w:i/>
        </w:rPr>
        <w:t xml:space="preserve"> et al.</w:t>
      </w:r>
      <w:r w:rsidRPr="00EF48F2">
        <w:t xml:space="preserve"> (2013) Landscape-scale patterns in tree occupancy and abundance in subarctic Alaska. </w:t>
      </w:r>
      <w:r w:rsidRPr="00EF48F2">
        <w:rPr>
          <w:i/>
        </w:rPr>
        <w:t>Ecological Monographs</w:t>
      </w:r>
      <w:r w:rsidRPr="00EF48F2">
        <w:t xml:space="preserve"> 83, 19-48. 10.1890/11-2136.1</w:t>
      </w:r>
    </w:p>
    <w:p w14:paraId="709E05AD" w14:textId="0CF9F7E1" w:rsidR="002D1A13" w:rsidRPr="00EF48F2" w:rsidRDefault="002D1A13" w:rsidP="002D1A13">
      <w:pPr>
        <w:pStyle w:val="EndNoteBibliography"/>
        <w:spacing w:before="120" w:after="120"/>
      </w:pPr>
      <w:r w:rsidRPr="00EF48F2">
        <w:t>Romano, A.</w:t>
      </w:r>
      <w:r w:rsidRPr="00EF48F2">
        <w:rPr>
          <w:i/>
        </w:rPr>
        <w:t xml:space="preserve"> et al.</w:t>
      </w:r>
      <w:r w:rsidRPr="00EF48F2">
        <w:t xml:space="preserve"> (2022) How landscape and biotic interactions shape a Mediterranean reptile community. </w:t>
      </w:r>
      <w:r w:rsidRPr="00EF48F2">
        <w:rPr>
          <w:i/>
        </w:rPr>
        <w:t>Landscape Ecology</w:t>
      </w:r>
      <w:r w:rsidRPr="00EF48F2">
        <w:t xml:space="preserve"> 37, 2915-2927. 10.1007/s10980-022-01517-6</w:t>
      </w:r>
    </w:p>
    <w:p w14:paraId="794CB116" w14:textId="6CA71D85" w:rsidR="002D1A13" w:rsidRPr="00EF48F2" w:rsidRDefault="002D1A13" w:rsidP="002D1A13">
      <w:pPr>
        <w:pStyle w:val="EndNoteBibliography"/>
        <w:spacing w:before="120" w:after="120"/>
      </w:pPr>
      <w:r w:rsidRPr="00EF48F2">
        <w:t>Rose, J.P.</w:t>
      </w:r>
      <w:r w:rsidRPr="00EF48F2">
        <w:rPr>
          <w:i/>
        </w:rPr>
        <w:t xml:space="preserve"> et al.</w:t>
      </w:r>
      <w:r w:rsidRPr="00EF48F2">
        <w:t xml:space="preserve"> (2022) Hot, wet and rare: modelling the occupancy dynamics of the narrowly distributed Dixie Valley toad. </w:t>
      </w:r>
      <w:r w:rsidRPr="00EF48F2">
        <w:rPr>
          <w:i/>
        </w:rPr>
        <w:t>Wildlife Research</w:t>
      </w:r>
      <w:r w:rsidRPr="00EF48F2">
        <w:t>. 10.1071/Wr22029</w:t>
      </w:r>
    </w:p>
    <w:p w14:paraId="0E3280EC" w14:textId="62246CA7" w:rsidR="002D1A13" w:rsidRPr="00EF48F2" w:rsidRDefault="002D1A13" w:rsidP="002D1A13">
      <w:pPr>
        <w:pStyle w:val="EndNoteBibliography"/>
        <w:spacing w:before="120" w:after="120"/>
      </w:pPr>
      <w:r w:rsidRPr="00EF48F2">
        <w:t>Ross, B.E.</w:t>
      </w:r>
      <w:r w:rsidRPr="00EF48F2">
        <w:rPr>
          <w:i/>
        </w:rPr>
        <w:t xml:space="preserve"> et al.</w:t>
      </w:r>
      <w:r w:rsidRPr="00EF48F2">
        <w:t xml:space="preserve"> (2016) The relative contribution of climate to changes in lesser prairie-chicken abundance. </w:t>
      </w:r>
      <w:r w:rsidRPr="00EF48F2">
        <w:rPr>
          <w:i/>
        </w:rPr>
        <w:t>Ecosphere</w:t>
      </w:r>
      <w:r w:rsidRPr="00EF48F2">
        <w:t xml:space="preserve"> 7. 10.1002/ecs2.1323</w:t>
      </w:r>
    </w:p>
    <w:p w14:paraId="42888ED0" w14:textId="2A692DE4" w:rsidR="002D1A13" w:rsidRPr="00EF48F2" w:rsidRDefault="002D1A13" w:rsidP="002D1A13">
      <w:pPr>
        <w:pStyle w:val="EndNoteBibliography"/>
        <w:spacing w:before="120" w:after="120"/>
      </w:pPr>
      <w:r w:rsidRPr="00EF48F2">
        <w:t>Rossman, S.</w:t>
      </w:r>
      <w:r w:rsidRPr="00EF48F2">
        <w:rPr>
          <w:i/>
        </w:rPr>
        <w:t xml:space="preserve"> et al.</w:t>
      </w:r>
      <w:r w:rsidRPr="00EF48F2">
        <w:t xml:space="preserve"> (2016) Dynamic N-occupancy models: estimating demographic rates and local abundance from detection-nondetection data. </w:t>
      </w:r>
      <w:r w:rsidRPr="00EF48F2">
        <w:rPr>
          <w:i/>
        </w:rPr>
        <w:t>Ecology</w:t>
      </w:r>
      <w:r w:rsidRPr="00EF48F2">
        <w:t xml:space="preserve"> 97, 3300-3307. 10.1002/ecy.1598</w:t>
      </w:r>
    </w:p>
    <w:p w14:paraId="0BDB9A6E" w14:textId="20125AE6" w:rsidR="002D1A13" w:rsidRPr="00EF48F2" w:rsidRDefault="002D1A13" w:rsidP="002D1A13">
      <w:pPr>
        <w:pStyle w:val="EndNoteBibliography"/>
        <w:spacing w:before="120" w:after="120"/>
      </w:pPr>
      <w:r w:rsidRPr="00EF48F2">
        <w:t>Rota, C.T.</w:t>
      </w:r>
      <w:r w:rsidRPr="00EF48F2">
        <w:rPr>
          <w:i/>
        </w:rPr>
        <w:t xml:space="preserve"> et al.</w:t>
      </w:r>
      <w:r w:rsidRPr="00EF48F2">
        <w:t xml:space="preserve"> (2016) A multispecies occupancy model for two or more interacting species. </w:t>
      </w:r>
      <w:r w:rsidRPr="00EF48F2">
        <w:rPr>
          <w:i/>
        </w:rPr>
        <w:t>Methods in Ecology and Evolution</w:t>
      </w:r>
      <w:r w:rsidRPr="00EF48F2">
        <w:t xml:space="preserve"> 7, 1164-1173. 10.1111/2041-210x.12587</w:t>
      </w:r>
    </w:p>
    <w:p w14:paraId="02C031C6" w14:textId="7B35DF93" w:rsidR="002D1A13" w:rsidRPr="00EF48F2" w:rsidRDefault="002D1A13" w:rsidP="002D1A13">
      <w:pPr>
        <w:pStyle w:val="EndNoteBibliography"/>
        <w:spacing w:before="120" w:after="120"/>
      </w:pPr>
      <w:r w:rsidRPr="00EF48F2">
        <w:t>Rota, C.T.</w:t>
      </w:r>
      <w:r w:rsidRPr="00EF48F2">
        <w:rPr>
          <w:i/>
        </w:rPr>
        <w:t xml:space="preserve"> et al.</w:t>
      </w:r>
      <w:r w:rsidRPr="00EF48F2">
        <w:t xml:space="preserve"> (2009) Occupancy estimation and the closure assumption. </w:t>
      </w:r>
      <w:r w:rsidRPr="00EF48F2">
        <w:rPr>
          <w:i/>
        </w:rPr>
        <w:t>Journal of Applied Ecology</w:t>
      </w:r>
      <w:r w:rsidRPr="00EF48F2">
        <w:t xml:space="preserve"> 46, 1173-1181. 10.1111/j.1365-2664.2009.01734.x</w:t>
      </w:r>
    </w:p>
    <w:p w14:paraId="22423B2B" w14:textId="5CCF092E" w:rsidR="002D1A13" w:rsidRPr="00EF48F2" w:rsidRDefault="002D1A13" w:rsidP="002D1A13">
      <w:pPr>
        <w:pStyle w:val="EndNoteBibliography"/>
        <w:spacing w:before="120" w:after="120"/>
      </w:pPr>
      <w:r w:rsidRPr="00EF48F2">
        <w:t>Rota, C.T.</w:t>
      </w:r>
      <w:r w:rsidRPr="00EF48F2">
        <w:rPr>
          <w:i/>
        </w:rPr>
        <w:t xml:space="preserve"> et al.</w:t>
      </w:r>
      <w:r w:rsidRPr="00EF48F2">
        <w:t xml:space="preserve"> (2011) Does accounting for imperfect detection improve species distribution models? </w:t>
      </w:r>
      <w:r w:rsidRPr="00EF48F2">
        <w:rPr>
          <w:i/>
        </w:rPr>
        <w:t>Ecography</w:t>
      </w:r>
      <w:r w:rsidRPr="00EF48F2">
        <w:t xml:space="preserve"> 34, 659-670. 10.1111/j.1600-0587.2010.06433.x</w:t>
      </w:r>
    </w:p>
    <w:p w14:paraId="61E4A9FA" w14:textId="0DA01071" w:rsidR="002D1A13" w:rsidRPr="00EF48F2" w:rsidRDefault="002D1A13" w:rsidP="002D1A13">
      <w:pPr>
        <w:pStyle w:val="EndNoteBibliography"/>
        <w:spacing w:before="120" w:after="120"/>
      </w:pPr>
      <w:r w:rsidRPr="00EF48F2">
        <w:t>Rota, C.T.</w:t>
      </w:r>
      <w:r w:rsidRPr="00EF48F2">
        <w:rPr>
          <w:i/>
        </w:rPr>
        <w:t xml:space="preserve"> et al.</w:t>
      </w:r>
      <w:r w:rsidRPr="00EF48F2">
        <w:t xml:space="preserve"> (2016) A two-species occupancy model accommodating simultaneous spatial and interspecific dependence. </w:t>
      </w:r>
      <w:r w:rsidRPr="00EF48F2">
        <w:rPr>
          <w:i/>
        </w:rPr>
        <w:t>Ecology</w:t>
      </w:r>
      <w:r w:rsidRPr="00EF48F2">
        <w:t xml:space="preserve"> 97, 48-53. 10.1890/15-1193.1</w:t>
      </w:r>
    </w:p>
    <w:p w14:paraId="1C59C5FF" w14:textId="50A373A6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Roth, T. and Amrhein, V. (2010) Estimating individual survival using territory occupancy data on unmarked animals. </w:t>
      </w:r>
      <w:r w:rsidRPr="00EF48F2">
        <w:rPr>
          <w:i/>
        </w:rPr>
        <w:t>Journal of Applied Ecology</w:t>
      </w:r>
      <w:r w:rsidRPr="00EF48F2">
        <w:t xml:space="preserve"> 47, 386-392. 10.1111/j.1365-2664.2010.01786.x</w:t>
      </w:r>
    </w:p>
    <w:p w14:paraId="3B0D89E0" w14:textId="299894C7" w:rsidR="002D1A13" w:rsidRPr="00EF48F2" w:rsidRDefault="002D1A13" w:rsidP="002D1A13">
      <w:pPr>
        <w:pStyle w:val="EndNoteBibliography"/>
        <w:spacing w:before="120" w:after="120"/>
      </w:pPr>
      <w:r w:rsidRPr="00EF48F2">
        <w:t>Rowe, J.C.</w:t>
      </w:r>
      <w:r w:rsidRPr="00EF48F2">
        <w:rPr>
          <w:i/>
        </w:rPr>
        <w:t xml:space="preserve"> et al.</w:t>
      </w:r>
      <w:r w:rsidRPr="00EF48F2">
        <w:t xml:space="preserve"> (2019) Disentangling effects of invasive species and habitat while accounting for observer error in a long-term amphibian study. </w:t>
      </w:r>
      <w:r w:rsidRPr="00EF48F2">
        <w:rPr>
          <w:i/>
        </w:rPr>
        <w:t>Ecosphere</w:t>
      </w:r>
      <w:r w:rsidRPr="00EF48F2">
        <w:t xml:space="preserve"> 10. 10.1002/ecs2.2674</w:t>
      </w:r>
    </w:p>
    <w:p w14:paraId="116F1FBC" w14:textId="5D90583A" w:rsidR="002D1A13" w:rsidRPr="00EF48F2" w:rsidRDefault="002D1A13" w:rsidP="002D1A13">
      <w:pPr>
        <w:pStyle w:val="EndNoteBibliography"/>
        <w:spacing w:before="120" w:after="120"/>
      </w:pPr>
      <w:r w:rsidRPr="00EF48F2">
        <w:t>Roy, C.</w:t>
      </w:r>
      <w:r w:rsidRPr="00EF48F2">
        <w:rPr>
          <w:i/>
        </w:rPr>
        <w:t xml:space="preserve"> et al.</w:t>
      </w:r>
      <w:r w:rsidRPr="00EF48F2">
        <w:t xml:space="preserve"> (2022) A hierarchical dependent double-observer method for estimating waterfowl breeding pairs abundance from helicopters. </w:t>
      </w:r>
      <w:r w:rsidRPr="00EF48F2">
        <w:rPr>
          <w:i/>
        </w:rPr>
        <w:t>Wildlife Biology</w:t>
      </w:r>
      <w:r w:rsidRPr="00EF48F2">
        <w:t xml:space="preserve"> 2022. 10.1002/wlb3.01003</w:t>
      </w:r>
    </w:p>
    <w:p w14:paraId="6F211C1A" w14:textId="0595A348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Royle, J.A. and Kery, M. (2007) A Bayesian state-space formulation of dynamic occupancy models. </w:t>
      </w:r>
      <w:r w:rsidRPr="00EF48F2">
        <w:rPr>
          <w:i/>
        </w:rPr>
        <w:t>Ecology</w:t>
      </w:r>
      <w:r w:rsidRPr="00EF48F2">
        <w:t xml:space="preserve"> 88, 1813-1823. 10.1890/06-0669.1</w:t>
      </w:r>
    </w:p>
    <w:p w14:paraId="6440031C" w14:textId="58A5BE72" w:rsidR="002D1A13" w:rsidRPr="00EF48F2" w:rsidRDefault="002D1A13" w:rsidP="002D1A13">
      <w:pPr>
        <w:pStyle w:val="EndNoteBibliography"/>
        <w:spacing w:before="120" w:after="120"/>
      </w:pPr>
      <w:r w:rsidRPr="00EF48F2">
        <w:t>Royle, J.A.</w:t>
      </w:r>
      <w:r w:rsidRPr="00EF48F2">
        <w:rPr>
          <w:i/>
        </w:rPr>
        <w:t xml:space="preserve"> et al.</w:t>
      </w:r>
      <w:r w:rsidRPr="00EF48F2">
        <w:t xml:space="preserve"> (2007) Hierarchical spatial models of abundance and occurrence from imperfect survey data. </w:t>
      </w:r>
      <w:r w:rsidRPr="00EF48F2">
        <w:rPr>
          <w:i/>
        </w:rPr>
        <w:t>Ecological Monographs</w:t>
      </w:r>
      <w:r w:rsidRPr="00EF48F2">
        <w:t xml:space="preserve"> 77, 465-481. 10.1890/06-0912.1</w:t>
      </w:r>
    </w:p>
    <w:p w14:paraId="06C43825" w14:textId="69880B94" w:rsidR="002D1A13" w:rsidRPr="00EF48F2" w:rsidRDefault="002D1A13" w:rsidP="002D1A13">
      <w:pPr>
        <w:pStyle w:val="EndNoteBibliography"/>
        <w:spacing w:before="120" w:after="120"/>
      </w:pPr>
      <w:r w:rsidRPr="00EF48F2">
        <w:t>Rurik, A.J.</w:t>
      </w:r>
      <w:r w:rsidRPr="00EF48F2">
        <w:rPr>
          <w:i/>
        </w:rPr>
        <w:t xml:space="preserve"> et al.</w:t>
      </w:r>
      <w:r w:rsidRPr="00EF48F2">
        <w:t xml:space="preserve"> (2022) Rock Refuges Are Strongly Associated with Increased Urban Occupancy in the Western Fence Lizard, Sceloporus occidentalis. </w:t>
      </w:r>
      <w:r w:rsidRPr="00EF48F2">
        <w:rPr>
          <w:i/>
        </w:rPr>
        <w:t>Diversity</w:t>
      </w:r>
      <w:r w:rsidRPr="00EF48F2">
        <w:t xml:space="preserve"> 14. 10.3390/d14080655</w:t>
      </w:r>
    </w:p>
    <w:p w14:paraId="30AA974B" w14:textId="233129C0" w:rsidR="002D1A13" w:rsidRPr="00EF48F2" w:rsidRDefault="002D1A13" w:rsidP="002D1A13">
      <w:pPr>
        <w:pStyle w:val="EndNoteBibliography"/>
        <w:spacing w:before="120" w:after="120"/>
      </w:pPr>
      <w:r w:rsidRPr="00EF48F2">
        <w:t>Ryan, G.E.</w:t>
      </w:r>
      <w:r w:rsidRPr="00EF48F2">
        <w:rPr>
          <w:i/>
        </w:rPr>
        <w:t xml:space="preserve"> et al.</w:t>
      </w:r>
      <w:r w:rsidRPr="00EF48F2">
        <w:t xml:space="preserve"> (2019) Simultaneous-count models to estimate abundance from counts of unmarked individuals with imperfect detection. </w:t>
      </w:r>
      <w:r w:rsidRPr="00EF48F2">
        <w:rPr>
          <w:i/>
        </w:rPr>
        <w:t>Conserv Biol</w:t>
      </w:r>
      <w:r w:rsidRPr="00EF48F2">
        <w:t xml:space="preserve"> 33, 697-708. 10.1111/cobi.13261</w:t>
      </w:r>
    </w:p>
    <w:p w14:paraId="1B7AE666" w14:textId="301B5D54" w:rsidR="002D1A13" w:rsidRPr="00EF48F2" w:rsidRDefault="002D1A13" w:rsidP="002D1A13">
      <w:pPr>
        <w:pStyle w:val="EndNoteBibliography"/>
        <w:spacing w:before="120" w:after="120"/>
      </w:pPr>
      <w:r w:rsidRPr="00EF48F2">
        <w:t>Salom-Perez, R.</w:t>
      </w:r>
      <w:r w:rsidRPr="00EF48F2">
        <w:rPr>
          <w:i/>
        </w:rPr>
        <w:t xml:space="preserve"> et al.</w:t>
      </w:r>
      <w:r w:rsidRPr="00EF48F2">
        <w:t xml:space="preserve"> (2021) Forest cover mediates large and medium-sized mammal occurrence in a critical link of the Mesoamerican Biological Corridor. </w:t>
      </w:r>
      <w:r w:rsidRPr="00EF48F2">
        <w:rPr>
          <w:i/>
        </w:rPr>
        <w:t>PLoS One</w:t>
      </w:r>
      <w:r w:rsidRPr="00EF48F2">
        <w:t xml:space="preserve"> 16, e0249072. 10.1371/journal.pone.0249072</w:t>
      </w:r>
    </w:p>
    <w:p w14:paraId="54E59BD7" w14:textId="24D82A4C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Salvatori, M.</w:t>
      </w:r>
      <w:r w:rsidRPr="00EF48F2">
        <w:rPr>
          <w:i/>
        </w:rPr>
        <w:t xml:space="preserve"> et al.</w:t>
      </w:r>
      <w:r w:rsidRPr="00EF48F2">
        <w:t xml:space="preserve"> (2022) Effects of free-ranging livestock on occurrence and interspecific interactions of a mammalian community. </w:t>
      </w:r>
      <w:r w:rsidRPr="00EF48F2">
        <w:rPr>
          <w:i/>
        </w:rPr>
        <w:t>Ecol Appl</w:t>
      </w:r>
      <w:r w:rsidRPr="00EF48F2">
        <w:t xml:space="preserve"> 32, e2644. 10.1002/eap.2644</w:t>
      </w:r>
    </w:p>
    <w:p w14:paraId="07985735" w14:textId="13DB63BA" w:rsidR="002D1A13" w:rsidRPr="00EF48F2" w:rsidRDefault="002D1A13" w:rsidP="002D1A13">
      <w:pPr>
        <w:pStyle w:val="EndNoteBibliography"/>
        <w:spacing w:before="120" w:after="120"/>
      </w:pPr>
      <w:r w:rsidRPr="00EF48F2">
        <w:t>Sandercock, B.K.</w:t>
      </w:r>
      <w:r w:rsidRPr="00EF48F2">
        <w:rPr>
          <w:i/>
        </w:rPr>
        <w:t xml:space="preserve"> et al.</w:t>
      </w:r>
      <w:r w:rsidRPr="00EF48F2">
        <w:t xml:space="preserve"> (2022) Designing a surveillance program for early detection of alien plants and insects in Norway. </w:t>
      </w:r>
      <w:r w:rsidRPr="00EF48F2">
        <w:rPr>
          <w:i/>
        </w:rPr>
        <w:t>Biological Invasions</w:t>
      </w:r>
      <w:r w:rsidRPr="00EF48F2">
        <w:t xml:space="preserve"> 25, 917-936. 10.1007/s10530-022-02957-6</w:t>
      </w:r>
    </w:p>
    <w:p w14:paraId="7A564665" w14:textId="628DA04C" w:rsidR="002D1A13" w:rsidRPr="00EF48F2" w:rsidRDefault="002D1A13" w:rsidP="002D1A13">
      <w:pPr>
        <w:pStyle w:val="EndNoteBibliography"/>
        <w:spacing w:before="120" w:after="120"/>
      </w:pPr>
      <w:r w:rsidRPr="00EF48F2">
        <w:t>Saracco, J.F.</w:t>
      </w:r>
      <w:r w:rsidRPr="00EF48F2">
        <w:rPr>
          <w:i/>
        </w:rPr>
        <w:t xml:space="preserve"> et al.</w:t>
      </w:r>
      <w:r w:rsidRPr="00EF48F2">
        <w:t xml:space="preserve"> (2011) Occupancy modeling of Black-backed Woodpeckers on burned Sierra Nevada forests. </w:t>
      </w:r>
      <w:r w:rsidRPr="00EF48F2">
        <w:rPr>
          <w:i/>
        </w:rPr>
        <w:t>Ecosphere</w:t>
      </w:r>
      <w:r w:rsidRPr="00EF48F2">
        <w:t xml:space="preserve"> 2. 10.1890/Es10-00132.1</w:t>
      </w:r>
    </w:p>
    <w:p w14:paraId="5AD78F18" w14:textId="6E4B799E" w:rsidR="002D1A13" w:rsidRPr="00EF48F2" w:rsidRDefault="002D1A13" w:rsidP="002D1A13">
      <w:pPr>
        <w:pStyle w:val="EndNoteBibliography"/>
        <w:spacing w:before="120" w:after="120"/>
      </w:pPr>
      <w:r w:rsidRPr="00EF48F2">
        <w:t>Satterfield, L.C.</w:t>
      </w:r>
      <w:r w:rsidRPr="00EF48F2">
        <w:rPr>
          <w:i/>
        </w:rPr>
        <w:t xml:space="preserve"> et al.</w:t>
      </w:r>
      <w:r w:rsidRPr="00EF48F2">
        <w:t xml:space="preserve"> (2017) Estimating occurrence and detectability of a carnivore community in eastern Botswana using baited camera traps. </w:t>
      </w:r>
      <w:r w:rsidRPr="00EF48F2">
        <w:rPr>
          <w:i/>
        </w:rPr>
        <w:t>African Journal of Wildlife Research</w:t>
      </w:r>
      <w:r w:rsidRPr="00EF48F2">
        <w:t xml:space="preserve"> 47, 32-46. 10.3957/056.047.0032</w:t>
      </w:r>
    </w:p>
    <w:p w14:paraId="1A99760B" w14:textId="6085A5D2" w:rsidR="002D1A13" w:rsidRPr="00EF48F2" w:rsidRDefault="002D1A13" w:rsidP="002D1A13">
      <w:pPr>
        <w:pStyle w:val="EndNoteBibliography"/>
        <w:spacing w:before="120" w:after="120"/>
      </w:pPr>
      <w:r w:rsidRPr="00EF48F2">
        <w:t>Sauer, E.L.</w:t>
      </w:r>
      <w:r w:rsidRPr="00EF48F2">
        <w:rPr>
          <w:i/>
        </w:rPr>
        <w:t xml:space="preserve"> et al.</w:t>
      </w:r>
      <w:r w:rsidRPr="00EF48F2">
        <w:t xml:space="preserve"> (2022) Multiscale drivers of amphibian community occupancy in urban ponds. </w:t>
      </w:r>
      <w:r w:rsidRPr="00EF48F2">
        <w:rPr>
          <w:i/>
        </w:rPr>
        <w:t>Urban Ecosystems</w:t>
      </w:r>
      <w:r w:rsidRPr="00EF48F2">
        <w:t xml:space="preserve"> 25, 1469-1479. 10.1007/s11252-022-01239-2</w:t>
      </w:r>
    </w:p>
    <w:p w14:paraId="0C52542C" w14:textId="02375A36" w:rsidR="002D1A13" w:rsidRPr="00EF48F2" w:rsidRDefault="002D1A13" w:rsidP="002D1A13">
      <w:pPr>
        <w:pStyle w:val="EndNoteBibliography"/>
        <w:spacing w:before="120" w:after="120"/>
      </w:pPr>
      <w:r w:rsidRPr="00EF48F2">
        <w:t>Sauer, J.R.</w:t>
      </w:r>
      <w:r w:rsidRPr="00EF48F2">
        <w:rPr>
          <w:i/>
        </w:rPr>
        <w:t xml:space="preserve"> et al.</w:t>
      </w:r>
      <w:r w:rsidRPr="00EF48F2">
        <w:t xml:space="preserve"> (2013) Using multi-species occupancy models in structured decision making on managed lands. </w:t>
      </w:r>
      <w:r w:rsidRPr="00EF48F2">
        <w:rPr>
          <w:i/>
        </w:rPr>
        <w:t>Journal of Wildlife Management</w:t>
      </w:r>
      <w:r w:rsidRPr="00EF48F2">
        <w:t xml:space="preserve"> 77, 117-127. 10.1002/jwmg.442</w:t>
      </w:r>
    </w:p>
    <w:p w14:paraId="4D73DD19" w14:textId="208C72D4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Sauer, J.R. and Link, W.A. (2002) Hierarchical modeling of population stability and species group attributes from survey data. </w:t>
      </w:r>
      <w:r w:rsidRPr="00EF48F2">
        <w:rPr>
          <w:i/>
        </w:rPr>
        <w:t>Ecology</w:t>
      </w:r>
      <w:r w:rsidRPr="00EF48F2">
        <w:t xml:space="preserve"> 83, 1743-1751. 10.1890/0012-9658(2002)083[1743:Hmopsa]2.0.Co;2</w:t>
      </w:r>
    </w:p>
    <w:p w14:paraId="70F5DC00" w14:textId="471E051C" w:rsidR="002D1A13" w:rsidRPr="00EF48F2" w:rsidRDefault="002D1A13" w:rsidP="002D1A13">
      <w:pPr>
        <w:pStyle w:val="EndNoteBibliography"/>
        <w:spacing w:before="120" w:after="120"/>
      </w:pPr>
      <w:r w:rsidRPr="00EF48F2">
        <w:t>Schmidt, J.H.</w:t>
      </w:r>
      <w:r w:rsidRPr="00EF48F2">
        <w:rPr>
          <w:i/>
        </w:rPr>
        <w:t xml:space="preserve"> et al.</w:t>
      </w:r>
      <w:r w:rsidRPr="00EF48F2">
        <w:t xml:space="preserve"> (2015) Estimating demographic parameters using a combination of known-fate and open N-mixture models. </w:t>
      </w:r>
      <w:r w:rsidRPr="00EF48F2">
        <w:rPr>
          <w:i/>
        </w:rPr>
        <w:t>Ecology</w:t>
      </w:r>
      <w:r w:rsidRPr="00EF48F2">
        <w:t xml:space="preserve"> 96, 2583-2589. 10.1890/15-0385.1</w:t>
      </w:r>
    </w:p>
    <w:p w14:paraId="2305D6A0" w14:textId="65B6E8B3" w:rsidR="002D1A13" w:rsidRPr="00EF48F2" w:rsidRDefault="002D1A13" w:rsidP="002D1A13">
      <w:pPr>
        <w:pStyle w:val="EndNoteBibliography"/>
        <w:spacing w:before="120" w:after="120"/>
      </w:pPr>
      <w:r w:rsidRPr="00EF48F2">
        <w:t>Schmidt, J.H.</w:t>
      </w:r>
      <w:r w:rsidRPr="00EF48F2">
        <w:rPr>
          <w:i/>
        </w:rPr>
        <w:t xml:space="preserve"> et al.</w:t>
      </w:r>
      <w:r w:rsidRPr="00EF48F2">
        <w:t xml:space="preserve"> (2011) Season length influences breeding range dynamics of trumpeter swans Cygnus buccinator. </w:t>
      </w:r>
      <w:r w:rsidRPr="00EF48F2">
        <w:rPr>
          <w:i/>
        </w:rPr>
        <w:t>Wildlife Biology</w:t>
      </w:r>
      <w:r w:rsidRPr="00EF48F2">
        <w:t xml:space="preserve"> 17, 364-372. 10.2981/11-003</w:t>
      </w:r>
    </w:p>
    <w:p w14:paraId="32077DE2" w14:textId="3509F996" w:rsidR="002D1A13" w:rsidRPr="00EF48F2" w:rsidRDefault="002D1A13" w:rsidP="002D1A13">
      <w:pPr>
        <w:pStyle w:val="EndNoteBibliography"/>
        <w:spacing w:before="120" w:after="120"/>
      </w:pPr>
      <w:r w:rsidRPr="00EF48F2">
        <w:t>Schmidt, J.H.</w:t>
      </w:r>
      <w:r w:rsidRPr="00EF48F2">
        <w:rPr>
          <w:i/>
        </w:rPr>
        <w:t xml:space="preserve"> et al.</w:t>
      </w:r>
      <w:r w:rsidRPr="00EF48F2">
        <w:t xml:space="preserve"> (2013) Accounting for incomplete detection: What are we estimating and how might it affect long-term passerine monitoring programs? </w:t>
      </w:r>
      <w:r w:rsidRPr="00EF48F2">
        <w:rPr>
          <w:i/>
        </w:rPr>
        <w:t>Biological Conservation</w:t>
      </w:r>
      <w:r w:rsidRPr="00EF48F2">
        <w:t xml:space="preserve"> 160, 130-139. 10.1016/j.biocon.2013.01.007</w:t>
      </w:r>
    </w:p>
    <w:p w14:paraId="6475250F" w14:textId="5AB8D22C" w:rsidR="002D1A13" w:rsidRPr="00EF48F2" w:rsidRDefault="002D1A13" w:rsidP="002D1A13">
      <w:pPr>
        <w:pStyle w:val="EndNoteBibliography"/>
        <w:spacing w:before="120" w:after="120"/>
      </w:pPr>
      <w:r w:rsidRPr="00EF48F2">
        <w:t>Schumann, D.A.</w:t>
      </w:r>
      <w:r w:rsidRPr="00EF48F2">
        <w:rPr>
          <w:i/>
        </w:rPr>
        <w:t xml:space="preserve"> et al.</w:t>
      </w:r>
      <w:r w:rsidRPr="00EF48F2">
        <w:t xml:space="preserve"> (2020) Occurrence and Co-Occurrence Patterns of Gar in River-Floodplain Habitats: Methods to Leverage Species Coexistence to Benefit Distributional Models. </w:t>
      </w:r>
      <w:r w:rsidRPr="00EF48F2">
        <w:rPr>
          <w:i/>
        </w:rPr>
        <w:t>North American Journal of Fisheries Management</w:t>
      </w:r>
      <w:r w:rsidRPr="00EF48F2">
        <w:t xml:space="preserve"> 40, 622-637. 10.1002/nafm.10402</w:t>
      </w:r>
    </w:p>
    <w:p w14:paraId="7D1BA81B" w14:textId="7F63C449" w:rsidR="002D1A13" w:rsidRPr="00EF48F2" w:rsidRDefault="002D1A13" w:rsidP="002D1A13">
      <w:pPr>
        <w:pStyle w:val="EndNoteBibliography"/>
        <w:spacing w:before="120" w:after="120"/>
      </w:pPr>
      <w:r w:rsidRPr="00EF48F2">
        <w:t>Scroggie, M.P.</w:t>
      </w:r>
      <w:r w:rsidRPr="00EF48F2">
        <w:rPr>
          <w:i/>
        </w:rPr>
        <w:t xml:space="preserve"> et al.</w:t>
      </w:r>
      <w:r w:rsidRPr="00EF48F2">
        <w:t xml:space="preserve"> (2018) Invasive prey controlling invasive predators? European rabbit abundance does not determine red fox population dynamics. </w:t>
      </w:r>
      <w:r w:rsidRPr="00EF48F2">
        <w:rPr>
          <w:i/>
        </w:rPr>
        <w:t>Journal of Applied Ecology</w:t>
      </w:r>
      <w:r w:rsidRPr="00EF48F2">
        <w:t xml:space="preserve"> 55, 2621-2631. 10.1111/1365-2664.13253</w:t>
      </w:r>
    </w:p>
    <w:p w14:paraId="290D1716" w14:textId="316E30B6" w:rsidR="002D1A13" w:rsidRPr="00EF48F2" w:rsidRDefault="002D1A13" w:rsidP="002D1A13">
      <w:pPr>
        <w:pStyle w:val="EndNoteBibliography"/>
        <w:spacing w:before="120" w:after="120"/>
      </w:pPr>
      <w:r w:rsidRPr="00EF48F2">
        <w:t>Scully, A.E.</w:t>
      </w:r>
      <w:r w:rsidRPr="00EF48F2">
        <w:rPr>
          <w:i/>
        </w:rPr>
        <w:t xml:space="preserve"> et al.</w:t>
      </w:r>
      <w:r w:rsidRPr="00EF48F2">
        <w:t xml:space="preserve"> (2018) Influence of biotic interactions on the distribution of Canada lynx (Lynx canadensis) at the southern edge of their range. </w:t>
      </w:r>
      <w:r w:rsidRPr="00EF48F2">
        <w:rPr>
          <w:i/>
        </w:rPr>
        <w:t>Journal of Mammalogy</w:t>
      </w:r>
      <w:r w:rsidRPr="00EF48F2">
        <w:t xml:space="preserve"> 99, 760-772. 10.1093/jmammal/gyy053</w:t>
      </w:r>
    </w:p>
    <w:p w14:paraId="763B6375" w14:textId="6B4F8A42" w:rsidR="002D1A13" w:rsidRPr="00EF48F2" w:rsidRDefault="002D1A13" w:rsidP="002D1A13">
      <w:pPr>
        <w:pStyle w:val="EndNoteBibliography"/>
        <w:spacing w:before="120" w:after="120"/>
      </w:pPr>
      <w:r w:rsidRPr="00EF48F2">
        <w:t>Semlitsch, R.D.</w:t>
      </w:r>
      <w:r w:rsidRPr="00EF48F2">
        <w:rPr>
          <w:i/>
        </w:rPr>
        <w:t xml:space="preserve"> et al.</w:t>
      </w:r>
      <w:r w:rsidRPr="00EF48F2">
        <w:t xml:space="preserve"> (2014) Abundance, biomass production, nutrient content, and the possible role of terrestrial salamanders in Missouri Ozark forest ecosystems. </w:t>
      </w:r>
      <w:r w:rsidRPr="00EF48F2">
        <w:rPr>
          <w:i/>
        </w:rPr>
        <w:t>Canadian Journal of Zoology</w:t>
      </w:r>
      <w:r w:rsidRPr="00EF48F2">
        <w:t xml:space="preserve"> 92, 997-1004. 10.1139/cjz-2014-0141</w:t>
      </w:r>
    </w:p>
    <w:p w14:paraId="5F636FBF" w14:textId="65780581" w:rsidR="002D1A13" w:rsidRPr="00EF48F2" w:rsidRDefault="002D1A13" w:rsidP="002D1A13">
      <w:pPr>
        <w:pStyle w:val="EndNoteBibliography"/>
        <w:spacing w:before="120" w:after="120"/>
      </w:pPr>
      <w:r w:rsidRPr="00EF48F2">
        <w:t>Semper-Pascual, A.</w:t>
      </w:r>
      <w:r w:rsidRPr="00EF48F2">
        <w:rPr>
          <w:i/>
        </w:rPr>
        <w:t xml:space="preserve"> et al.</w:t>
      </w:r>
      <w:r w:rsidRPr="00EF48F2">
        <w:t xml:space="preserve"> (2022) Occupancy winners in tropical protected forests: a pantropical analysis. </w:t>
      </w:r>
      <w:r w:rsidRPr="00EF48F2">
        <w:rPr>
          <w:i/>
        </w:rPr>
        <w:t>Proc Biol Sci</w:t>
      </w:r>
      <w:r w:rsidRPr="00EF48F2">
        <w:t xml:space="preserve"> 289, 20220457. 10.1098/rspb.2022.0457</w:t>
      </w:r>
    </w:p>
    <w:p w14:paraId="04C2D020" w14:textId="487805B2" w:rsidR="002D1A13" w:rsidRPr="00EF48F2" w:rsidRDefault="002D1A13" w:rsidP="002D1A13">
      <w:pPr>
        <w:pStyle w:val="EndNoteBibliography"/>
        <w:spacing w:before="120" w:after="120"/>
      </w:pPr>
      <w:r w:rsidRPr="00EF48F2">
        <w:t>Semper-Pascual, A.</w:t>
      </w:r>
      <w:r w:rsidRPr="00EF48F2">
        <w:rPr>
          <w:i/>
        </w:rPr>
        <w:t xml:space="preserve"> et al.</w:t>
      </w:r>
      <w:r w:rsidRPr="00EF48F2">
        <w:t xml:space="preserve"> (2019) Biodiversity loss in deforestation frontiers: Linking occupancy modelling and physiological stress indicators to understand local extinctions. </w:t>
      </w:r>
      <w:r w:rsidRPr="00EF48F2">
        <w:rPr>
          <w:i/>
        </w:rPr>
        <w:t>Biological Conservation</w:t>
      </w:r>
      <w:r w:rsidRPr="00EF48F2">
        <w:t xml:space="preserve"> 236, 281-288. 10.1016/j.biocon.2019.05.050</w:t>
      </w:r>
    </w:p>
    <w:p w14:paraId="40B71804" w14:textId="3F7F63B7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Semper-Pascual, A.</w:t>
      </w:r>
      <w:r w:rsidRPr="00EF48F2">
        <w:rPr>
          <w:i/>
        </w:rPr>
        <w:t xml:space="preserve"> et al.</w:t>
      </w:r>
      <w:r w:rsidRPr="00EF48F2">
        <w:t xml:space="preserve"> (2020) Using occupancy models to assess the direct and indirect impacts of agricultural expansion on species' populations. </w:t>
      </w:r>
      <w:r w:rsidRPr="00EF48F2">
        <w:rPr>
          <w:i/>
        </w:rPr>
        <w:t>Biodiversity and Conservation</w:t>
      </w:r>
      <w:r w:rsidRPr="00EF48F2">
        <w:t xml:space="preserve"> 29, 3669-3688. 10.1007/s10531-020-02042-1</w:t>
      </w:r>
    </w:p>
    <w:p w14:paraId="4B213ABA" w14:textId="15214C75" w:rsidR="002D1A13" w:rsidRPr="00EF48F2" w:rsidRDefault="002D1A13" w:rsidP="002D1A13">
      <w:pPr>
        <w:pStyle w:val="EndNoteBibliography"/>
        <w:spacing w:before="120" w:after="120"/>
      </w:pPr>
      <w:r w:rsidRPr="00EF48F2">
        <w:t>Serafini, V.N.</w:t>
      </w:r>
      <w:r w:rsidRPr="00EF48F2">
        <w:rPr>
          <w:i/>
        </w:rPr>
        <w:t xml:space="preserve"> et al.</w:t>
      </w:r>
      <w:r w:rsidRPr="00EF48F2">
        <w:t xml:space="preserve"> (2019) The landscape complexity relevance to farming effect assessment on small mammal occupancy in Argentinian farmlands. </w:t>
      </w:r>
      <w:r w:rsidRPr="00EF48F2">
        <w:rPr>
          <w:i/>
        </w:rPr>
        <w:t>Oecologia</w:t>
      </w:r>
      <w:r w:rsidRPr="00EF48F2">
        <w:t xml:space="preserve"> 191, 995-1002. 10.1007/s00442-019-04545-3</w:t>
      </w:r>
    </w:p>
    <w:p w14:paraId="54D6D347" w14:textId="397EEA56" w:rsidR="002D1A13" w:rsidRPr="00EF48F2" w:rsidRDefault="002D1A13" w:rsidP="002D1A13">
      <w:pPr>
        <w:pStyle w:val="EndNoteBibliography"/>
        <w:spacing w:before="120" w:after="120"/>
      </w:pPr>
      <w:r w:rsidRPr="00EF48F2">
        <w:t>Serafini, V.N.</w:t>
      </w:r>
      <w:r w:rsidRPr="00EF48F2">
        <w:rPr>
          <w:i/>
        </w:rPr>
        <w:t xml:space="preserve"> et al.</w:t>
      </w:r>
      <w:r w:rsidRPr="00EF48F2">
        <w:t xml:space="preserve"> (2019) Effects of agroecosystem landscape complexity on small mammals: a multi-species approach at different spatial scales. </w:t>
      </w:r>
      <w:r w:rsidRPr="00EF48F2">
        <w:rPr>
          <w:i/>
        </w:rPr>
        <w:t>Landscape Ecology</w:t>
      </w:r>
      <w:r w:rsidRPr="00EF48F2">
        <w:t xml:space="preserve"> 34, 1117-1129. 10.1007/s10980-019-00825-8</w:t>
      </w:r>
    </w:p>
    <w:p w14:paraId="50741F3D" w14:textId="54F0CA2B" w:rsidR="002D1A13" w:rsidRPr="00EF48F2" w:rsidRDefault="002D1A13" w:rsidP="002D1A13">
      <w:pPr>
        <w:pStyle w:val="EndNoteBibliography"/>
        <w:spacing w:before="120" w:after="120"/>
      </w:pPr>
      <w:r w:rsidRPr="00EF48F2">
        <w:t>Sharief, A.</w:t>
      </w:r>
      <w:r w:rsidRPr="00EF48F2">
        <w:rPr>
          <w:i/>
        </w:rPr>
        <w:t xml:space="preserve"> et al.</w:t>
      </w:r>
      <w:r w:rsidRPr="00EF48F2">
        <w:t xml:space="preserve"> (2022) Understanding distribution and occupancy of Himalayan monal in Uttarkashi district, Uttarakhand for conservation and management planning. </w:t>
      </w:r>
      <w:r w:rsidRPr="00EF48F2">
        <w:rPr>
          <w:i/>
        </w:rPr>
        <w:t>Wildlife Biology</w:t>
      </w:r>
      <w:r w:rsidRPr="00EF48F2">
        <w:t xml:space="preserve"> 2022. 10.1002/wlb3.01013</w:t>
      </w:r>
    </w:p>
    <w:p w14:paraId="11DF35D7" w14:textId="3488C729" w:rsidR="002D1A13" w:rsidRPr="00EF48F2" w:rsidRDefault="002D1A13" w:rsidP="002D1A13">
      <w:pPr>
        <w:pStyle w:val="EndNoteBibliography"/>
        <w:spacing w:before="120" w:after="120"/>
      </w:pPr>
      <w:r w:rsidRPr="00EF48F2">
        <w:t>Shea, C.P.</w:t>
      </w:r>
      <w:r w:rsidRPr="00EF48F2">
        <w:rPr>
          <w:i/>
        </w:rPr>
        <w:t xml:space="preserve"> et al.</w:t>
      </w:r>
      <w:r w:rsidRPr="00EF48F2">
        <w:t xml:space="preserve"> (2015) Use of Dynamic Occupancy Models to Assess the Response of Darters (Teleostei: Percidae) to Varying Hydrothermal Conditions in a Southeastern United States Tailwater. </w:t>
      </w:r>
      <w:r w:rsidRPr="00EF48F2">
        <w:rPr>
          <w:i/>
        </w:rPr>
        <w:t>River Research and Applications</w:t>
      </w:r>
      <w:r w:rsidRPr="00EF48F2">
        <w:t xml:space="preserve"> 31, 676-691. 10.1002/rra.2766</w:t>
      </w:r>
    </w:p>
    <w:p w14:paraId="3B2121F1" w14:textId="7E4D4D2D" w:rsidR="002D1A13" w:rsidRPr="00EF48F2" w:rsidRDefault="002D1A13" w:rsidP="002D1A13">
      <w:pPr>
        <w:pStyle w:val="EndNoteBibliography"/>
        <w:spacing w:before="120" w:after="120"/>
      </w:pPr>
      <w:r w:rsidRPr="00EF48F2">
        <w:t>Shea, C.P.</w:t>
      </w:r>
      <w:r w:rsidRPr="00EF48F2">
        <w:rPr>
          <w:i/>
        </w:rPr>
        <w:t xml:space="preserve"> et al.</w:t>
      </w:r>
      <w:r w:rsidRPr="00EF48F2">
        <w:t xml:space="preserve"> (2019) Implementation of an occupancy-based monitoring protocol for a widespread and cryptic species, the New England cottontail (Sylvilagus transitionalis). </w:t>
      </w:r>
      <w:r w:rsidRPr="00EF48F2">
        <w:rPr>
          <w:i/>
        </w:rPr>
        <w:t>Wildlife Research</w:t>
      </w:r>
      <w:r w:rsidRPr="00EF48F2">
        <w:t xml:space="preserve"> 46, 222-235. 10.1071/Wr18058</w:t>
      </w:r>
    </w:p>
    <w:p w14:paraId="011FF42B" w14:textId="7696BD04" w:rsidR="002D1A13" w:rsidRPr="00EF48F2" w:rsidRDefault="002D1A13" w:rsidP="002D1A13">
      <w:pPr>
        <w:pStyle w:val="EndNoteBibliography"/>
        <w:spacing w:before="120" w:after="120"/>
      </w:pPr>
      <w:r w:rsidRPr="00EF48F2">
        <w:t>Siffert, O.</w:t>
      </w:r>
      <w:r w:rsidRPr="00EF48F2">
        <w:rPr>
          <w:i/>
        </w:rPr>
        <w:t xml:space="preserve"> et al.</w:t>
      </w:r>
      <w:r w:rsidRPr="00EF48F2">
        <w:t xml:space="preserve"> (2022) Where Land and Water Meet: Making Amphibian Breeding Sites Attractive for Amphibians. </w:t>
      </w:r>
      <w:r w:rsidRPr="00EF48F2">
        <w:rPr>
          <w:i/>
        </w:rPr>
        <w:t>Diversity</w:t>
      </w:r>
      <w:r w:rsidRPr="00EF48F2">
        <w:t xml:space="preserve"> 14. 10.3390/d14100834</w:t>
      </w:r>
    </w:p>
    <w:p w14:paraId="41E6D263" w14:textId="0FDE4475" w:rsidR="002D1A13" w:rsidRPr="00EF48F2" w:rsidRDefault="002D1A13" w:rsidP="002D1A13">
      <w:pPr>
        <w:pStyle w:val="EndNoteBibliography"/>
        <w:spacing w:before="120" w:after="120"/>
      </w:pPr>
      <w:r w:rsidRPr="00EF48F2">
        <w:t>Sillett, T.S.</w:t>
      </w:r>
      <w:r w:rsidRPr="00EF48F2">
        <w:rPr>
          <w:i/>
        </w:rPr>
        <w:t xml:space="preserve"> et al.</w:t>
      </w:r>
      <w:r w:rsidRPr="00EF48F2">
        <w:t xml:space="preserve"> (2012) Hierarchical distance-sampling models to estimate population size and habitat-specific abundance of an island endemic. </w:t>
      </w:r>
      <w:r w:rsidRPr="00EF48F2">
        <w:rPr>
          <w:i/>
        </w:rPr>
        <w:t>Ecol Appl</w:t>
      </w:r>
      <w:r w:rsidRPr="00EF48F2">
        <w:t xml:space="preserve"> 22, 1997-2006. 10.1890/11-1400.1</w:t>
      </w:r>
    </w:p>
    <w:p w14:paraId="4F2205B8" w14:textId="5CF4F5AC" w:rsidR="002D1A13" w:rsidRPr="00EF48F2" w:rsidRDefault="002D1A13" w:rsidP="002D1A13">
      <w:pPr>
        <w:pStyle w:val="EndNoteBibliography"/>
        <w:spacing w:before="120" w:after="120"/>
      </w:pPr>
      <w:r w:rsidRPr="00EF48F2">
        <w:t>Silva, T.L.</w:t>
      </w:r>
      <w:r w:rsidRPr="00EF48F2">
        <w:rPr>
          <w:i/>
        </w:rPr>
        <w:t xml:space="preserve"> et al.</w:t>
      </w:r>
      <w:r w:rsidRPr="00EF48F2">
        <w:t xml:space="preserve"> (2021) A hierarchical modelling approach to estimating humpback whale abundance from sand lance abundance. </w:t>
      </w:r>
      <w:r w:rsidRPr="00EF48F2">
        <w:rPr>
          <w:i/>
        </w:rPr>
        <w:t>Ecological Modelling</w:t>
      </w:r>
      <w:r w:rsidRPr="00EF48F2">
        <w:t xml:space="preserve"> 456. 10.1016/j.ecolmodel.2021.109662</w:t>
      </w:r>
    </w:p>
    <w:p w14:paraId="67423C68" w14:textId="3C81B807" w:rsidR="002D1A13" w:rsidRPr="00EF48F2" w:rsidRDefault="002D1A13" w:rsidP="002D1A13">
      <w:pPr>
        <w:pStyle w:val="EndNoteBibliography"/>
        <w:spacing w:before="120" w:after="120"/>
      </w:pPr>
      <w:r w:rsidRPr="00EF48F2">
        <w:t>Smith, G.D.</w:t>
      </w:r>
      <w:r w:rsidRPr="00EF48F2">
        <w:rPr>
          <w:i/>
        </w:rPr>
        <w:t xml:space="preserve"> et al.</w:t>
      </w:r>
      <w:r w:rsidRPr="00EF48F2">
        <w:t xml:space="preserve"> (2021) Range Expansion and Factors Affecting Abundance of Invasive Flathead Catfish in the Delaware and Susquehanna Rivers, Pennsylvania, USA. </w:t>
      </w:r>
      <w:r w:rsidRPr="00EF48F2">
        <w:rPr>
          <w:i/>
        </w:rPr>
        <w:t>North American Journal of Fisheries Management</w:t>
      </w:r>
      <w:r w:rsidRPr="00EF48F2">
        <w:t xml:space="preserve"> 41, S205-S220. 10.1002/nafm.10628</w:t>
      </w:r>
    </w:p>
    <w:p w14:paraId="73145671" w14:textId="577DB7A3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Smith, M.M. and Goldberg, C.S. (2020) Occupancy in dynamic systems: accounting for multiple scales and false positives using environmental DNA to inform monitoring. </w:t>
      </w:r>
      <w:r w:rsidRPr="00EF48F2">
        <w:rPr>
          <w:i/>
        </w:rPr>
        <w:t>Ecography</w:t>
      </w:r>
      <w:r w:rsidRPr="00EF48F2">
        <w:t xml:space="preserve"> 43, 376-386. 10.1111/ecog.04743</w:t>
      </w:r>
    </w:p>
    <w:p w14:paraId="6E452622" w14:textId="0CFAD2EB" w:rsidR="002D1A13" w:rsidRPr="00EF48F2" w:rsidRDefault="002D1A13" w:rsidP="002D1A13">
      <w:pPr>
        <w:pStyle w:val="EndNoteBibliography"/>
        <w:spacing w:before="120" w:after="120"/>
      </w:pPr>
      <w:r w:rsidRPr="00EF48F2">
        <w:t>Socolar, J.B.</w:t>
      </w:r>
      <w:r w:rsidRPr="00EF48F2">
        <w:rPr>
          <w:i/>
        </w:rPr>
        <w:t xml:space="preserve"> et al.</w:t>
      </w:r>
      <w:r w:rsidRPr="00EF48F2">
        <w:t xml:space="preserve"> (2022) Biogeographic multi-species occupancy models for large-scale survey data. </w:t>
      </w:r>
      <w:r w:rsidRPr="00EF48F2">
        <w:rPr>
          <w:i/>
        </w:rPr>
        <w:t>Ecol Evol</w:t>
      </w:r>
      <w:r w:rsidRPr="00EF48F2">
        <w:t xml:space="preserve"> 12, e9328. 10.1002/ece3.9328</w:t>
      </w:r>
    </w:p>
    <w:p w14:paraId="6DD4D492" w14:textId="0D7A27AA" w:rsidR="002D1A13" w:rsidRPr="00EF48F2" w:rsidRDefault="002D1A13" w:rsidP="002D1A13">
      <w:pPr>
        <w:pStyle w:val="EndNoteBibliography"/>
        <w:spacing w:before="120" w:after="120"/>
      </w:pPr>
      <w:r w:rsidRPr="00EF48F2">
        <w:t>Sollmann, R.</w:t>
      </w:r>
      <w:r w:rsidRPr="00EF48F2">
        <w:rPr>
          <w:i/>
        </w:rPr>
        <w:t xml:space="preserve"> et al.</w:t>
      </w:r>
      <w:r w:rsidRPr="00EF48F2">
        <w:t xml:space="preserve"> (2012) Using occupancy models to investigate space partitioning between two sympatric large predators, the jaguar and puma in central Brazil. </w:t>
      </w:r>
      <w:r w:rsidRPr="00EF48F2">
        <w:rPr>
          <w:i/>
        </w:rPr>
        <w:t>Mammalian Biology</w:t>
      </w:r>
      <w:r w:rsidRPr="00EF48F2">
        <w:t xml:space="preserve"> 77, 41-46. 10.1016/j.mambio.2011.06.011</w:t>
      </w:r>
    </w:p>
    <w:p w14:paraId="18EBC660" w14:textId="22505144" w:rsidR="002D1A13" w:rsidRPr="00EF48F2" w:rsidRDefault="002D1A13" w:rsidP="002D1A13">
      <w:pPr>
        <w:pStyle w:val="EndNoteBibliography"/>
        <w:spacing w:before="120" w:after="120"/>
      </w:pPr>
      <w:r w:rsidRPr="00EF48F2">
        <w:t>Spezia, L.</w:t>
      </w:r>
      <w:r w:rsidRPr="00EF48F2">
        <w:rPr>
          <w:i/>
        </w:rPr>
        <w:t xml:space="preserve"> et al.</w:t>
      </w:r>
      <w:r w:rsidRPr="00EF48F2">
        <w:t xml:space="preserve"> (2014) Modelling species abundance in a river by Negative Binomial hidden Markov models. </w:t>
      </w:r>
      <w:r w:rsidRPr="00EF48F2">
        <w:rPr>
          <w:i/>
        </w:rPr>
        <w:t>Computational Statistics &amp; Data Analysis</w:t>
      </w:r>
      <w:r w:rsidRPr="00EF48F2">
        <w:t xml:space="preserve"> 71, 599-614. 10.1016/j.csda.2013.09.017</w:t>
      </w:r>
    </w:p>
    <w:p w14:paraId="2826028E" w14:textId="7E4A737E" w:rsidR="002D1A13" w:rsidRPr="00EF48F2" w:rsidRDefault="002D1A13" w:rsidP="002D1A13">
      <w:pPr>
        <w:pStyle w:val="EndNoteBibliography"/>
        <w:spacing w:before="120" w:after="120"/>
      </w:pPr>
      <w:r w:rsidRPr="00EF48F2">
        <w:t>Stanton, R.A.</w:t>
      </w:r>
      <w:r w:rsidRPr="00EF48F2">
        <w:rPr>
          <w:i/>
        </w:rPr>
        <w:t xml:space="preserve"> et al.</w:t>
      </w:r>
      <w:r w:rsidRPr="00EF48F2">
        <w:t xml:space="preserve"> (2021) The effects of shrub encroachment on bird occupancy vary with land use in an African savanna. </w:t>
      </w:r>
      <w:r w:rsidRPr="00EF48F2">
        <w:rPr>
          <w:i/>
        </w:rPr>
        <w:t>Animal Conservation</w:t>
      </w:r>
      <w:r w:rsidRPr="00EF48F2">
        <w:t xml:space="preserve"> 24, 194-205. 10.1111/acv.12620</w:t>
      </w:r>
    </w:p>
    <w:p w14:paraId="553CC578" w14:textId="093DA828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Steenweg, R.</w:t>
      </w:r>
      <w:r w:rsidRPr="00EF48F2">
        <w:rPr>
          <w:i/>
        </w:rPr>
        <w:t xml:space="preserve"> et al.</w:t>
      </w:r>
      <w:r w:rsidRPr="00EF48F2">
        <w:t xml:space="preserve"> (2019) Species-specific differences in detection and occupancy probabilities help drive ability to detect trends in occupancy. </w:t>
      </w:r>
      <w:r w:rsidRPr="00EF48F2">
        <w:rPr>
          <w:i/>
        </w:rPr>
        <w:t>Ecosphere</w:t>
      </w:r>
      <w:r w:rsidRPr="00EF48F2">
        <w:t xml:space="preserve"> 10. 10.1002/ecs2.2639</w:t>
      </w:r>
    </w:p>
    <w:p w14:paraId="17707C2A" w14:textId="1D68B1EB" w:rsidR="002D1A13" w:rsidRPr="00EF48F2" w:rsidRDefault="002D1A13" w:rsidP="002D1A13">
      <w:pPr>
        <w:pStyle w:val="EndNoteBibliography"/>
        <w:spacing w:before="120" w:after="120"/>
      </w:pPr>
      <w:r w:rsidRPr="00EF48F2">
        <w:t>Stevens, B.S.</w:t>
      </w:r>
      <w:r w:rsidRPr="00EF48F2">
        <w:rPr>
          <w:i/>
        </w:rPr>
        <w:t xml:space="preserve"> et al.</w:t>
      </w:r>
      <w:r w:rsidRPr="00EF48F2">
        <w:t xml:space="preserve"> (2020) A hierarchical framework for estimating abundance and population growth from imperfectly observed removals. </w:t>
      </w:r>
      <w:r w:rsidRPr="00EF48F2">
        <w:rPr>
          <w:i/>
        </w:rPr>
        <w:t>Ecosphere</w:t>
      </w:r>
      <w:r w:rsidRPr="00EF48F2">
        <w:t xml:space="preserve"> 11. 10.1002/ecs2.3131</w:t>
      </w:r>
    </w:p>
    <w:p w14:paraId="51581C7E" w14:textId="547E3E5D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Stevens, B.S. and Conway, C.J. (2019) Predicting species distributions: unifying model selection and scale optimization for multi-scale occupancy models. </w:t>
      </w:r>
      <w:r w:rsidRPr="00EF48F2">
        <w:rPr>
          <w:i/>
        </w:rPr>
        <w:t>Ecosphere</w:t>
      </w:r>
      <w:r w:rsidRPr="00EF48F2">
        <w:t xml:space="preserve"> 10. 10.1002/ecs2.2748</w:t>
      </w:r>
    </w:p>
    <w:p w14:paraId="3C49E152" w14:textId="0A2B6642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Stevens, B.S. and Conway, C.J. (2020) Predictive multi-scale occupancy models at range-wide extents: Effects of habitat and human disturbance on distributions of wetland birds. </w:t>
      </w:r>
      <w:r w:rsidRPr="00EF48F2">
        <w:rPr>
          <w:i/>
        </w:rPr>
        <w:t>Diversity and Distributions</w:t>
      </w:r>
      <w:r w:rsidRPr="00EF48F2">
        <w:t xml:space="preserve"> 26, 34-48. 10.1111/ddi.12995</w:t>
      </w:r>
    </w:p>
    <w:p w14:paraId="7955CE91" w14:textId="3DFE97BE" w:rsidR="002D1A13" w:rsidRPr="00EF48F2" w:rsidRDefault="002D1A13" w:rsidP="002D1A13">
      <w:pPr>
        <w:pStyle w:val="EndNoteBibliography"/>
        <w:spacing w:before="120" w:after="120"/>
      </w:pPr>
      <w:r w:rsidRPr="00EF48F2">
        <w:t>Stevens, B.S.</w:t>
      </w:r>
      <w:r w:rsidRPr="00EF48F2">
        <w:rPr>
          <w:i/>
        </w:rPr>
        <w:t xml:space="preserve"> et al.</w:t>
      </w:r>
      <w:r w:rsidRPr="00EF48F2">
        <w:t xml:space="preserve"> (2022) Large-scale distribution models for optimal prediction of Eastern black rail habitat within tidal ecosystems. </w:t>
      </w:r>
      <w:r w:rsidRPr="00EF48F2">
        <w:rPr>
          <w:i/>
        </w:rPr>
        <w:t>Global Ecology and Conservation</w:t>
      </w:r>
      <w:r w:rsidRPr="00EF48F2">
        <w:t xml:space="preserve"> 38. 10.1016/j.gecco.2022.e02222</w:t>
      </w:r>
    </w:p>
    <w:p w14:paraId="6BE29153" w14:textId="6B101C7A" w:rsidR="002D1A13" w:rsidRPr="00EF48F2" w:rsidRDefault="002D1A13" w:rsidP="002D1A13">
      <w:pPr>
        <w:pStyle w:val="EndNoteBibliography"/>
        <w:spacing w:before="120" w:after="120"/>
      </w:pPr>
      <w:r w:rsidRPr="00EF48F2">
        <w:t>Stewart-Koster, B.</w:t>
      </w:r>
      <w:r w:rsidRPr="00EF48F2">
        <w:rPr>
          <w:i/>
        </w:rPr>
        <w:t xml:space="preserve"> et al.</w:t>
      </w:r>
      <w:r w:rsidRPr="00EF48F2">
        <w:t xml:space="preserve"> (2013) Incorporating ecological principles into statistical models for the prediction of species' distribution and abundance. </w:t>
      </w:r>
      <w:r w:rsidRPr="00EF48F2">
        <w:rPr>
          <w:i/>
        </w:rPr>
        <w:t>Ecography</w:t>
      </w:r>
      <w:r w:rsidRPr="00EF48F2">
        <w:t xml:space="preserve"> 36, 342-353. 10.1111/j.1600-0587.2012.07764.x</w:t>
      </w:r>
    </w:p>
    <w:p w14:paraId="6DEE18B5" w14:textId="642166F5" w:rsidR="002D1A13" w:rsidRPr="00EF48F2" w:rsidRDefault="002D1A13" w:rsidP="002D1A13">
      <w:pPr>
        <w:pStyle w:val="EndNoteBibliography"/>
        <w:spacing w:before="120" w:after="120"/>
      </w:pPr>
      <w:r w:rsidRPr="00EF48F2">
        <w:t>Stien, J.</w:t>
      </w:r>
      <w:r w:rsidRPr="00EF48F2">
        <w:rPr>
          <w:i/>
        </w:rPr>
        <w:t xml:space="preserve"> et al.</w:t>
      </w:r>
      <w:r w:rsidRPr="00EF48F2">
        <w:t xml:space="preserve"> (2022) Estimating abundance in unmarked populations of Golden Eagle (Aquila chrysaetos). </w:t>
      </w:r>
      <w:r w:rsidRPr="00EF48F2">
        <w:rPr>
          <w:i/>
        </w:rPr>
        <w:t>Ecological Solutions and Evidence</w:t>
      </w:r>
      <w:r w:rsidRPr="00EF48F2">
        <w:t xml:space="preserve"> 3. 10.1002/2688-8319.12170</w:t>
      </w:r>
    </w:p>
    <w:p w14:paraId="6236C5D2" w14:textId="7077C1E8" w:rsidR="002D1A13" w:rsidRPr="00EF48F2" w:rsidRDefault="002D1A13" w:rsidP="002D1A13">
      <w:pPr>
        <w:pStyle w:val="EndNoteBibliography"/>
        <w:spacing w:before="120" w:after="120"/>
      </w:pPr>
      <w:r w:rsidRPr="00EF48F2">
        <w:t>Stolen, E.D.</w:t>
      </w:r>
      <w:r w:rsidRPr="00EF48F2">
        <w:rPr>
          <w:i/>
        </w:rPr>
        <w:t xml:space="preserve"> et al.</w:t>
      </w:r>
      <w:r w:rsidRPr="00EF48F2">
        <w:t xml:space="preserve"> (2019) Accounting for heterogeneity in false-positive detection rate in southeastern beach mouse habitat occupancy models. </w:t>
      </w:r>
      <w:r w:rsidRPr="00EF48F2">
        <w:rPr>
          <w:i/>
        </w:rPr>
        <w:t>Ecosphere</w:t>
      </w:r>
      <w:r w:rsidRPr="00EF48F2">
        <w:t xml:space="preserve"> 10. 10.1002/ecs2.2893</w:t>
      </w:r>
    </w:p>
    <w:p w14:paraId="6A50030C" w14:textId="3D56D99E" w:rsidR="002D1A13" w:rsidRPr="00EF48F2" w:rsidRDefault="002D1A13" w:rsidP="002D1A13">
      <w:pPr>
        <w:pStyle w:val="EndNoteBibliography"/>
        <w:spacing w:before="120" w:after="120"/>
      </w:pPr>
      <w:r w:rsidRPr="00EF48F2">
        <w:t>Stolen, E.D.</w:t>
      </w:r>
      <w:r w:rsidRPr="00EF48F2">
        <w:rPr>
          <w:i/>
        </w:rPr>
        <w:t xml:space="preserve"> et al.</w:t>
      </w:r>
      <w:r w:rsidRPr="00EF48F2">
        <w:t xml:space="preserve"> (2014) Preventing Tracking-Tube False Detections in Occupancy Modeling of Southeastern Beach Mouse. </w:t>
      </w:r>
      <w:r w:rsidRPr="00EF48F2">
        <w:rPr>
          <w:i/>
        </w:rPr>
        <w:t>Journal of Fish and Wildlife Management</w:t>
      </w:r>
      <w:r w:rsidRPr="00EF48F2">
        <w:t xml:space="preserve"> 5, 270-281. 10.3996/032014-Jfwm-025</w:t>
      </w:r>
    </w:p>
    <w:p w14:paraId="1A91C392" w14:textId="47E75173" w:rsidR="002D1A13" w:rsidRPr="00EF48F2" w:rsidRDefault="002D1A13" w:rsidP="002D1A13">
      <w:pPr>
        <w:pStyle w:val="EndNoteBibliography"/>
        <w:spacing w:before="120" w:after="120"/>
      </w:pPr>
      <w:r w:rsidRPr="00EF48F2">
        <w:t>Strampelli, P.</w:t>
      </w:r>
      <w:r w:rsidRPr="00EF48F2">
        <w:rPr>
          <w:i/>
        </w:rPr>
        <w:t xml:space="preserve"> et al.</w:t>
      </w:r>
      <w:r w:rsidRPr="00EF48F2">
        <w:t xml:space="preserve"> (2022) Habitat use of and threats to African large carnivores in a mixed-use landscape. </w:t>
      </w:r>
      <w:r w:rsidRPr="00EF48F2">
        <w:rPr>
          <w:i/>
        </w:rPr>
        <w:t>Conserv Biol</w:t>
      </w:r>
      <w:r w:rsidRPr="00EF48F2">
        <w:t xml:space="preserve"> 36, e13943. 10.1111/cobi.13943</w:t>
      </w:r>
    </w:p>
    <w:p w14:paraId="65087434" w14:textId="102C7475" w:rsidR="002D1A13" w:rsidRPr="00EF48F2" w:rsidRDefault="002D1A13" w:rsidP="002D1A13">
      <w:pPr>
        <w:pStyle w:val="EndNoteBibliography"/>
        <w:spacing w:before="120" w:after="120"/>
      </w:pPr>
      <w:r w:rsidRPr="00EF48F2">
        <w:t>Sun, P.</w:t>
      </w:r>
      <w:r w:rsidRPr="00EF48F2">
        <w:rPr>
          <w:i/>
        </w:rPr>
        <w:t xml:space="preserve"> et al.</w:t>
      </w:r>
      <w:r w:rsidRPr="00EF48F2">
        <w:t xml:space="preserve"> (2022) Species richness, relative abundance and occupancy of ground-dwelling mammals denote the ineffectiveness of chimpanzee as flagship species. </w:t>
      </w:r>
      <w:r w:rsidRPr="00EF48F2">
        <w:rPr>
          <w:i/>
        </w:rPr>
        <w:t>Mammalian Biology</w:t>
      </w:r>
      <w:r w:rsidRPr="00EF48F2">
        <w:t>. 10.1007/s42991-022-00289-5</w:t>
      </w:r>
    </w:p>
    <w:p w14:paraId="105EE9A0" w14:textId="147C7184" w:rsidR="002D1A13" w:rsidRPr="00EF48F2" w:rsidRDefault="002D1A13" w:rsidP="002D1A13">
      <w:pPr>
        <w:pStyle w:val="EndNoteBibliography"/>
        <w:spacing w:before="120" w:after="120"/>
      </w:pPr>
      <w:r w:rsidRPr="00EF48F2">
        <w:t>Sutherland, C.</w:t>
      </w:r>
      <w:r w:rsidRPr="00EF48F2">
        <w:rPr>
          <w:i/>
        </w:rPr>
        <w:t xml:space="preserve"> et al.</w:t>
      </w:r>
      <w:r w:rsidRPr="00EF48F2">
        <w:t xml:space="preserve"> (2013) Accounting for false positive detection error induced by transient individuals. </w:t>
      </w:r>
      <w:r w:rsidRPr="00EF48F2">
        <w:rPr>
          <w:i/>
        </w:rPr>
        <w:t>Wildlife Research</w:t>
      </w:r>
      <w:r w:rsidRPr="00EF48F2">
        <w:t xml:space="preserve"> 40, 490-498. 10.1071/Wr12166</w:t>
      </w:r>
    </w:p>
    <w:p w14:paraId="243566D5" w14:textId="051B9399" w:rsidR="002D1A13" w:rsidRPr="00EF48F2" w:rsidRDefault="002D1A13" w:rsidP="002D1A13">
      <w:pPr>
        <w:pStyle w:val="EndNoteBibliography"/>
        <w:spacing w:before="120" w:after="120"/>
      </w:pPr>
      <w:r w:rsidRPr="00EF48F2">
        <w:t>Swallow, B.</w:t>
      </w:r>
      <w:r w:rsidRPr="00EF48F2">
        <w:rPr>
          <w:i/>
        </w:rPr>
        <w:t xml:space="preserve"> et al.</w:t>
      </w:r>
      <w:r w:rsidRPr="00EF48F2">
        <w:t xml:space="preserve"> (2016) Bayesian hierarchical modelling of continuous non-negative longitudinal data with a spike at zero: An application to a study of birds visiting gardens in winter. </w:t>
      </w:r>
      <w:r w:rsidRPr="00EF48F2">
        <w:rPr>
          <w:i/>
        </w:rPr>
        <w:t>Biom J</w:t>
      </w:r>
      <w:r w:rsidRPr="00EF48F2">
        <w:t xml:space="preserve"> 58, 357-371. 10.1002/bimj.201400081</w:t>
      </w:r>
    </w:p>
    <w:p w14:paraId="2FB6CCB3" w14:textId="0DFA025E" w:rsidR="002D1A13" w:rsidRPr="00EF48F2" w:rsidRDefault="002D1A13" w:rsidP="002D1A13">
      <w:pPr>
        <w:pStyle w:val="EndNoteBibliography"/>
        <w:spacing w:before="120" w:after="120"/>
      </w:pPr>
      <w:r w:rsidRPr="00EF48F2">
        <w:t>Sytsma, M.L.T.</w:t>
      </w:r>
      <w:r w:rsidRPr="00EF48F2">
        <w:rPr>
          <w:i/>
        </w:rPr>
        <w:t xml:space="preserve"> et al.</w:t>
      </w:r>
      <w:r w:rsidRPr="00EF48F2">
        <w:t xml:space="preserve"> (2022) Low levels of outdoor recreation alter wildlife behaviour. </w:t>
      </w:r>
      <w:r w:rsidRPr="00EF48F2">
        <w:rPr>
          <w:i/>
        </w:rPr>
        <w:t>People and Nature</w:t>
      </w:r>
      <w:r w:rsidRPr="00EF48F2">
        <w:t xml:space="preserve"> 4, 1547-1559. 10.1002/pan3.10402</w:t>
      </w:r>
    </w:p>
    <w:p w14:paraId="12D7C845" w14:textId="4B3982F3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Szewczyk, T.M. and McCain, C.M. (2019) Disentangling elevational richness: a multi-scale hierarchical Bayesian occupancy model of Colorado ant communities. </w:t>
      </w:r>
      <w:r w:rsidRPr="00EF48F2">
        <w:rPr>
          <w:i/>
        </w:rPr>
        <w:t>Ecography</w:t>
      </w:r>
      <w:r w:rsidRPr="00EF48F2">
        <w:t xml:space="preserve"> 42, 977-988. 10.1111/ecog.04115</w:t>
      </w:r>
    </w:p>
    <w:p w14:paraId="7B2ABF5A" w14:textId="786183F5" w:rsidR="002D1A13" w:rsidRPr="00EF48F2" w:rsidRDefault="002D1A13" w:rsidP="002D1A13">
      <w:pPr>
        <w:pStyle w:val="EndNoteBibliography"/>
        <w:spacing w:before="120" w:after="120"/>
      </w:pPr>
      <w:r w:rsidRPr="00EF48F2">
        <w:t>Taki, H.</w:t>
      </w:r>
      <w:r w:rsidRPr="00EF48F2">
        <w:rPr>
          <w:i/>
        </w:rPr>
        <w:t xml:space="preserve"> et al.</w:t>
      </w:r>
      <w:r w:rsidRPr="00EF48F2">
        <w:t xml:space="preserve"> (2018) The species richness/abundance-area relationship of bees in an early successional tree plantation. </w:t>
      </w:r>
      <w:r w:rsidRPr="00EF48F2">
        <w:rPr>
          <w:i/>
        </w:rPr>
        <w:t>Basic and Applied Ecology</w:t>
      </w:r>
      <w:r w:rsidRPr="00EF48F2">
        <w:t xml:space="preserve"> 26, 64-70. 10.1016/j.baae.2017.09.002</w:t>
      </w:r>
    </w:p>
    <w:p w14:paraId="31FBDA0E" w14:textId="50104C7B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Taylor, S.S.</w:t>
      </w:r>
      <w:r w:rsidRPr="00EF48F2">
        <w:rPr>
          <w:i/>
        </w:rPr>
        <w:t xml:space="preserve"> et al.</w:t>
      </w:r>
      <w:r w:rsidRPr="00EF48F2">
        <w:t xml:space="preserve"> (2020) The relative importance of biotic and abiotic determinants of temporal occupancy for avian species in North America. </w:t>
      </w:r>
      <w:r w:rsidRPr="00EF48F2">
        <w:rPr>
          <w:i/>
        </w:rPr>
        <w:t>Global Ecology and Biogeography</w:t>
      </w:r>
      <w:r w:rsidRPr="00EF48F2">
        <w:t xml:space="preserve"> 29, 736-747. 10.1111/geb.13064</w:t>
      </w:r>
    </w:p>
    <w:p w14:paraId="25E91664" w14:textId="1C52FBE7" w:rsidR="002D1A13" w:rsidRPr="00EF48F2" w:rsidRDefault="002D1A13" w:rsidP="002D1A13">
      <w:pPr>
        <w:pStyle w:val="EndNoteBibliography"/>
        <w:spacing w:before="120" w:after="120"/>
      </w:pPr>
      <w:r w:rsidRPr="00EF48F2">
        <w:t>Teets, K.D.</w:t>
      </w:r>
      <w:r w:rsidRPr="00EF48F2">
        <w:rPr>
          <w:i/>
        </w:rPr>
        <w:t xml:space="preserve"> et al.</w:t>
      </w:r>
      <w:r w:rsidRPr="00EF48F2">
        <w:t xml:space="preserve"> (2019) Detection probability of bats using active versus passive monitoring. </w:t>
      </w:r>
      <w:r w:rsidRPr="00EF48F2">
        <w:rPr>
          <w:i/>
        </w:rPr>
        <w:t>Acta Chiropterologica</w:t>
      </w:r>
      <w:r w:rsidRPr="00EF48F2">
        <w:t xml:space="preserve"> 21, 205-213. 10.3161/15081109acc2019.21.1.017</w:t>
      </w:r>
    </w:p>
    <w:p w14:paraId="7A0CC2DB" w14:textId="36969201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Tempel, D.J. and Gutierrez, R.J. (2013) Relation between occupancy and abundance for a territorial species, the California spotted owl. </w:t>
      </w:r>
      <w:r w:rsidRPr="00EF48F2">
        <w:rPr>
          <w:i/>
        </w:rPr>
        <w:t>Conserv Biol</w:t>
      </w:r>
      <w:r w:rsidRPr="00EF48F2">
        <w:t xml:space="preserve"> 27, 1087-1095. 10.1111/cobi.12074</w:t>
      </w:r>
    </w:p>
    <w:p w14:paraId="569C452B" w14:textId="496BF5F9" w:rsidR="002D1A13" w:rsidRPr="00EF48F2" w:rsidRDefault="002D1A13" w:rsidP="002D1A13">
      <w:pPr>
        <w:pStyle w:val="EndNoteBibliography"/>
        <w:spacing w:before="120" w:after="120"/>
      </w:pPr>
      <w:r w:rsidRPr="00EF48F2">
        <w:t>Tenan, S.</w:t>
      </w:r>
      <w:r w:rsidRPr="00EF48F2">
        <w:rPr>
          <w:i/>
        </w:rPr>
        <w:t xml:space="preserve"> et al.</w:t>
      </w:r>
      <w:r w:rsidRPr="00EF48F2">
        <w:t xml:space="preserve"> (2016) Hierarchical models for describing space-for-time variations in insect population size and sex-ratio along a primary succession. </w:t>
      </w:r>
      <w:r w:rsidRPr="00EF48F2">
        <w:rPr>
          <w:i/>
        </w:rPr>
        <w:t>Ecological Modelling</w:t>
      </w:r>
      <w:r w:rsidRPr="00EF48F2">
        <w:t xml:space="preserve"> 329, 18-28. 10.1016/j.ecolmodel.2016.02.006</w:t>
      </w:r>
    </w:p>
    <w:p w14:paraId="441654F8" w14:textId="4DC8217B" w:rsidR="002D1A13" w:rsidRPr="00EF48F2" w:rsidRDefault="002D1A13" w:rsidP="002D1A13">
      <w:pPr>
        <w:pStyle w:val="EndNoteBibliography"/>
        <w:spacing w:before="120" w:after="120"/>
      </w:pPr>
      <w:r w:rsidRPr="00EF48F2">
        <w:t>Termaat, T.</w:t>
      </w:r>
      <w:r w:rsidRPr="00EF48F2">
        <w:rPr>
          <w:i/>
        </w:rPr>
        <w:t xml:space="preserve"> et al.</w:t>
      </w:r>
      <w:r w:rsidRPr="00EF48F2">
        <w:t xml:space="preserve"> (2019) Distribution trends of European dragonflies under climate change. </w:t>
      </w:r>
      <w:r w:rsidRPr="00EF48F2">
        <w:rPr>
          <w:i/>
        </w:rPr>
        <w:t>Diversity and Distributions</w:t>
      </w:r>
      <w:r w:rsidRPr="00EF48F2">
        <w:t xml:space="preserve"> 25, 936-950. 10.1111/ddi.12913</w:t>
      </w:r>
    </w:p>
    <w:p w14:paraId="27C67979" w14:textId="11B9453A" w:rsidR="002D1A13" w:rsidRPr="00EF48F2" w:rsidRDefault="002D1A13" w:rsidP="002D1A13">
      <w:pPr>
        <w:pStyle w:val="EndNoteBibliography"/>
        <w:spacing w:before="120" w:after="120"/>
      </w:pPr>
      <w:r w:rsidRPr="00EF48F2">
        <w:t>Thapa, K.</w:t>
      </w:r>
      <w:r w:rsidRPr="00EF48F2">
        <w:rPr>
          <w:i/>
        </w:rPr>
        <w:t xml:space="preserve"> et al.</w:t>
      </w:r>
      <w:r w:rsidRPr="00EF48F2">
        <w:t xml:space="preserve"> (2022) Wildlife in climate refugia: Mammalian diversity, occupancy, and tiger distribution in the Western Himalayas, Nepal. </w:t>
      </w:r>
      <w:r w:rsidRPr="00EF48F2">
        <w:rPr>
          <w:i/>
        </w:rPr>
        <w:t>Ecol Evol</w:t>
      </w:r>
      <w:r w:rsidRPr="00EF48F2">
        <w:t xml:space="preserve"> 12, e9600. 10.1002/ece3.9600</w:t>
      </w:r>
    </w:p>
    <w:p w14:paraId="042EE676" w14:textId="0BA177DF" w:rsidR="002D1A13" w:rsidRPr="00EF48F2" w:rsidRDefault="002D1A13" w:rsidP="002D1A13">
      <w:pPr>
        <w:pStyle w:val="EndNoteBibliography"/>
        <w:spacing w:before="120" w:after="120"/>
      </w:pPr>
      <w:r w:rsidRPr="00EF48F2">
        <w:t>Thapa, K.</w:t>
      </w:r>
      <w:r w:rsidRPr="00EF48F2">
        <w:rPr>
          <w:i/>
        </w:rPr>
        <w:t xml:space="preserve"> et al.</w:t>
      </w:r>
      <w:r w:rsidRPr="00EF48F2">
        <w:t xml:space="preserve"> (2020) Landscape variables affecting the Himalayan red panda Ailurus fulgens occupancy in wet season along the mountains in Nepal. </w:t>
      </w:r>
      <w:r w:rsidRPr="00EF48F2">
        <w:rPr>
          <w:i/>
        </w:rPr>
        <w:t>PLoS One</w:t>
      </w:r>
      <w:r w:rsidRPr="00EF48F2">
        <w:t xml:space="preserve"> 15, e0243450. 10.1371/journal.pone.0243450</w:t>
      </w:r>
    </w:p>
    <w:p w14:paraId="164BE5A2" w14:textId="4C806986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Thogmartin, W.E. (2010) Modeling and Mapping Golden-winged Warbler Abundance to Improve Regional Conservation Strategies. </w:t>
      </w:r>
      <w:r w:rsidRPr="00EF48F2">
        <w:rPr>
          <w:i/>
        </w:rPr>
        <w:t>Avian Conservation and Ecology</w:t>
      </w:r>
      <w:r w:rsidRPr="00EF48F2">
        <w:t xml:space="preserve"> 5. 10.5751/ace-00426-050212</w:t>
      </w:r>
    </w:p>
    <w:p w14:paraId="78B52422" w14:textId="755D0667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Thogmartin, W.E. and Knutson, M.G. (2006) Scaling Local Species-habitat Relations to the Larger Landscape with a Hierarchical Spatial Count Model. </w:t>
      </w:r>
      <w:r w:rsidRPr="00EF48F2">
        <w:rPr>
          <w:i/>
        </w:rPr>
        <w:t>Landscape Ecology</w:t>
      </w:r>
      <w:r w:rsidRPr="00EF48F2">
        <w:t xml:space="preserve"> 22, 61-75. 10.1007/s10980-006-9005-2</w:t>
      </w:r>
    </w:p>
    <w:p w14:paraId="5838139A" w14:textId="0CCB9DA0" w:rsidR="002D1A13" w:rsidRPr="00EF48F2" w:rsidRDefault="002D1A13" w:rsidP="002D1A13">
      <w:pPr>
        <w:pStyle w:val="EndNoteBibliography"/>
        <w:spacing w:before="120" w:after="120"/>
      </w:pPr>
      <w:r w:rsidRPr="00EF48F2">
        <w:t>Thompson, F.R.</w:t>
      </w:r>
      <w:r w:rsidRPr="00EF48F2">
        <w:rPr>
          <w:i/>
        </w:rPr>
        <w:t xml:space="preserve"> et al.</w:t>
      </w:r>
      <w:r w:rsidRPr="00EF48F2">
        <w:t xml:space="preserve"> (2022) Woodland restoration and forest structure affect nightjar abundance in the Ozark Highlands. </w:t>
      </w:r>
      <w:r w:rsidRPr="00EF48F2">
        <w:rPr>
          <w:i/>
        </w:rPr>
        <w:t>Journal of Wildlife Management</w:t>
      </w:r>
      <w:r w:rsidRPr="00EF48F2">
        <w:t xml:space="preserve"> 86. 10.1002/jwmg.22170</w:t>
      </w:r>
    </w:p>
    <w:p w14:paraId="7A54E078" w14:textId="7A6AAE81" w:rsidR="002D1A13" w:rsidRPr="00EF48F2" w:rsidRDefault="002D1A13" w:rsidP="002D1A13">
      <w:pPr>
        <w:pStyle w:val="EndNoteBibliography"/>
        <w:spacing w:before="120" w:after="120"/>
      </w:pPr>
      <w:r w:rsidRPr="00EF48F2">
        <w:t>Thomson, J.R.</w:t>
      </w:r>
      <w:r w:rsidRPr="00EF48F2">
        <w:rPr>
          <w:i/>
        </w:rPr>
        <w:t xml:space="preserve"> et al.</w:t>
      </w:r>
      <w:r w:rsidRPr="00EF48F2">
        <w:t xml:space="preserve"> (2015) Avifaunal disarray: quantifying models of the occurrence and ecological effects of a despotic bird species. </w:t>
      </w:r>
      <w:r w:rsidRPr="00EF48F2">
        <w:rPr>
          <w:i/>
        </w:rPr>
        <w:t>Diversity and Distributions</w:t>
      </w:r>
      <w:r w:rsidRPr="00EF48F2">
        <w:t xml:space="preserve"> 21, 451-464. 10.1111/ddi.12294</w:t>
      </w:r>
    </w:p>
    <w:p w14:paraId="25346085" w14:textId="69B59195" w:rsidR="002D1A13" w:rsidRPr="00EF48F2" w:rsidRDefault="002D1A13" w:rsidP="002D1A13">
      <w:pPr>
        <w:pStyle w:val="EndNoteBibliography"/>
        <w:spacing w:before="120" w:after="120"/>
      </w:pPr>
      <w:r w:rsidRPr="00EF48F2">
        <w:t>Tingley, M.W.</w:t>
      </w:r>
      <w:r w:rsidRPr="00EF48F2">
        <w:rPr>
          <w:i/>
        </w:rPr>
        <w:t xml:space="preserve"> et al.</w:t>
      </w:r>
      <w:r w:rsidRPr="00EF48F2">
        <w:t xml:space="preserve"> (2018) Cross-scale occupancy dynamics of a postfire specialist in response to variation across a fire regime. </w:t>
      </w:r>
      <w:r w:rsidRPr="00EF48F2">
        <w:rPr>
          <w:i/>
        </w:rPr>
        <w:t>J Anim Ecol</w:t>
      </w:r>
      <w:r w:rsidRPr="00EF48F2">
        <w:t xml:space="preserve"> 87, 1484-1496. 10.1111/1365-2656.12851</w:t>
      </w:r>
    </w:p>
    <w:p w14:paraId="65678AC8" w14:textId="759EF1BE" w:rsidR="002D1A13" w:rsidRPr="00EF48F2" w:rsidRDefault="002D1A13" w:rsidP="002D1A13">
      <w:pPr>
        <w:pStyle w:val="EndNoteBibliography"/>
        <w:spacing w:before="120" w:after="120"/>
      </w:pPr>
      <w:r w:rsidRPr="00EF48F2">
        <w:t>Tobler, M.W.</w:t>
      </w:r>
      <w:r w:rsidRPr="00EF48F2">
        <w:rPr>
          <w:i/>
        </w:rPr>
        <w:t xml:space="preserve"> et al.</w:t>
      </w:r>
      <w:r w:rsidRPr="00EF48F2">
        <w:t xml:space="preserve"> (2015) Spatiotemporal hierarchical modelling of species richness and occupancy using camera trap data. </w:t>
      </w:r>
      <w:r w:rsidRPr="00EF48F2">
        <w:rPr>
          <w:i/>
        </w:rPr>
        <w:t>Journal of Applied Ecology</w:t>
      </w:r>
      <w:r w:rsidRPr="00EF48F2">
        <w:t xml:space="preserve"> 52, 413-421. 10.1111/1365-2664.12399</w:t>
      </w:r>
    </w:p>
    <w:p w14:paraId="50440AE6" w14:textId="6DAD0673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Tolliver, J.D.M. and Weckerly, F.W. (2018) Abundance, habitat and occupancy of Roosevelt Elk in the Bald Hills of Redwood National Park. </w:t>
      </w:r>
      <w:r w:rsidRPr="00EF48F2">
        <w:rPr>
          <w:i/>
        </w:rPr>
        <w:t>California Fish and Game</w:t>
      </w:r>
      <w:r w:rsidRPr="00EF48F2">
        <w:t xml:space="preserve"> 104, 67-74. Tolliver</w:t>
      </w:r>
    </w:p>
    <w:p w14:paraId="5D62F723" w14:textId="21DD5082" w:rsidR="002D1A13" w:rsidRPr="00EF48F2" w:rsidRDefault="002D1A13" w:rsidP="002D1A13">
      <w:pPr>
        <w:pStyle w:val="EndNoteBibliography"/>
        <w:spacing w:before="120" w:after="120"/>
      </w:pPr>
      <w:r w:rsidRPr="00EF48F2">
        <w:t>Townsend, S.E.</w:t>
      </w:r>
      <w:r w:rsidRPr="00EF48F2">
        <w:rPr>
          <w:i/>
        </w:rPr>
        <w:t xml:space="preserve"> et al.</w:t>
      </w:r>
      <w:r w:rsidRPr="00EF48F2">
        <w:t xml:space="preserve"> (2020) Wildlife occupancy and trail use before and after a park opens to the public. </w:t>
      </w:r>
      <w:r w:rsidRPr="00EF48F2">
        <w:rPr>
          <w:i/>
        </w:rPr>
        <w:t>California Fish and Game</w:t>
      </w:r>
      <w:r w:rsidRPr="00EF48F2">
        <w:t xml:space="preserve"> 106, 74-94. TOWNSEND</w:t>
      </w:r>
    </w:p>
    <w:p w14:paraId="38AFF4E6" w14:textId="42663FE7" w:rsidR="002D1A13" w:rsidRPr="00EF48F2" w:rsidRDefault="002D1A13" w:rsidP="002D1A13">
      <w:pPr>
        <w:pStyle w:val="EndNoteBibliography"/>
        <w:spacing w:before="120" w:after="120"/>
      </w:pPr>
      <w:r w:rsidRPr="00EF48F2">
        <w:t>Tozer, D.C.</w:t>
      </w:r>
      <w:r w:rsidRPr="00EF48F2">
        <w:rPr>
          <w:i/>
        </w:rPr>
        <w:t xml:space="preserve"> et al.</w:t>
      </w:r>
      <w:r w:rsidRPr="00EF48F2">
        <w:t xml:space="preserve"> (2016) Modeling detection probability to improve marsh bird surveys in southern Canada and the Great Lakes states. </w:t>
      </w:r>
      <w:r w:rsidRPr="00EF48F2">
        <w:rPr>
          <w:i/>
        </w:rPr>
        <w:t>Avian Conservation and Ecology</w:t>
      </w:r>
      <w:r w:rsidRPr="00EF48F2">
        <w:t xml:space="preserve"> 11. 10.5751/Ace-00875-110203</w:t>
      </w:r>
    </w:p>
    <w:p w14:paraId="5152E6B5" w14:textId="67AE4EFE" w:rsidR="002D1A13" w:rsidRPr="00EF48F2" w:rsidRDefault="002D1A13" w:rsidP="002D1A13">
      <w:pPr>
        <w:pStyle w:val="EndNoteBibliography"/>
        <w:spacing w:before="120" w:after="120"/>
      </w:pPr>
      <w:r w:rsidRPr="00EF48F2">
        <w:t>Tyre, A.J.</w:t>
      </w:r>
      <w:r w:rsidRPr="00EF48F2">
        <w:rPr>
          <w:i/>
        </w:rPr>
        <w:t xml:space="preserve"> et al.</w:t>
      </w:r>
      <w:r w:rsidRPr="00EF48F2">
        <w:t xml:space="preserve"> (2003) Improving Precision and Reducing Bias in Biological Surveys: Estimating False-Negative Error Rates. </w:t>
      </w:r>
      <w:r w:rsidRPr="00EF48F2">
        <w:rPr>
          <w:i/>
        </w:rPr>
        <w:t>Ecological Applications</w:t>
      </w:r>
      <w:r w:rsidRPr="00EF48F2">
        <w:t xml:space="preserve"> 13, 1790-1801. 10.1890/02-5078</w:t>
      </w:r>
    </w:p>
    <w:p w14:paraId="74698EB5" w14:textId="25194A74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Valanko, S.</w:t>
      </w:r>
      <w:r w:rsidRPr="00EF48F2">
        <w:rPr>
          <w:i/>
        </w:rPr>
        <w:t xml:space="preserve"> et al.</w:t>
      </w:r>
      <w:r w:rsidRPr="00EF48F2">
        <w:t xml:space="preserve"> (2015) Does stability in local community composition depend on temporal variation in rates of dispersal and connectivity? </w:t>
      </w:r>
      <w:r w:rsidRPr="00EF48F2">
        <w:rPr>
          <w:i/>
        </w:rPr>
        <w:t>Journal of Sea Research</w:t>
      </w:r>
      <w:r w:rsidRPr="00EF48F2">
        <w:t xml:space="preserve"> 98, 24-32. 10.1016/j.seares.2014.09.001</w:t>
      </w:r>
    </w:p>
    <w:p w14:paraId="1094B79C" w14:textId="564A185C" w:rsidR="002D1A13" w:rsidRPr="00EF48F2" w:rsidRDefault="002D1A13" w:rsidP="002D1A13">
      <w:pPr>
        <w:pStyle w:val="EndNoteBibliography"/>
        <w:spacing w:before="120" w:after="120"/>
      </w:pPr>
      <w:r w:rsidRPr="00EF48F2">
        <w:t>Valente, J.J.</w:t>
      </w:r>
      <w:r w:rsidRPr="00EF48F2">
        <w:rPr>
          <w:i/>
        </w:rPr>
        <w:t xml:space="preserve"> et al.</w:t>
      </w:r>
      <w:r w:rsidRPr="00EF48F2">
        <w:t xml:space="preserve"> (2022) Land-sparing and land-sharing provide complementary benefits for conserving avian biodiversity in coffee-growing landscapes. </w:t>
      </w:r>
      <w:r w:rsidRPr="00EF48F2">
        <w:rPr>
          <w:i/>
        </w:rPr>
        <w:t>Biological Conservation</w:t>
      </w:r>
      <w:r w:rsidRPr="00EF48F2">
        <w:t xml:space="preserve"> 270. 10.1016/j.biocon.2022.109568</w:t>
      </w:r>
    </w:p>
    <w:p w14:paraId="345486E8" w14:textId="7395618D" w:rsidR="002D1A13" w:rsidRPr="00EF48F2" w:rsidRDefault="002D1A13" w:rsidP="002D1A13">
      <w:pPr>
        <w:pStyle w:val="EndNoteBibliography"/>
        <w:spacing w:before="120" w:after="120"/>
      </w:pPr>
      <w:r w:rsidRPr="00EF48F2">
        <w:t>Valente, J.J.</w:t>
      </w:r>
      <w:r w:rsidRPr="00EF48F2">
        <w:rPr>
          <w:i/>
        </w:rPr>
        <w:t xml:space="preserve"> et al.</w:t>
      </w:r>
      <w:r w:rsidRPr="00EF48F2">
        <w:t xml:space="preserve"> (2018) Response to fragmentation by avian communities is mediated by species traits. </w:t>
      </w:r>
      <w:r w:rsidRPr="00EF48F2">
        <w:rPr>
          <w:i/>
        </w:rPr>
        <w:t>Diversity and Distributions</w:t>
      </w:r>
      <w:r w:rsidRPr="00EF48F2">
        <w:t xml:space="preserve"> 25, 48-60. 10.1111/ddi.12837</w:t>
      </w:r>
    </w:p>
    <w:p w14:paraId="29C844B4" w14:textId="44CC6026" w:rsidR="002D1A13" w:rsidRPr="00EF48F2" w:rsidRDefault="002D1A13" w:rsidP="002D1A13">
      <w:pPr>
        <w:pStyle w:val="EndNoteBibliography"/>
        <w:spacing w:before="120" w:after="120"/>
      </w:pPr>
      <w:r w:rsidRPr="00EF48F2">
        <w:t>Vallecillo, D.</w:t>
      </w:r>
      <w:r w:rsidRPr="00EF48F2">
        <w:rPr>
          <w:i/>
        </w:rPr>
        <w:t xml:space="preserve"> et al.</w:t>
      </w:r>
      <w:r w:rsidRPr="00EF48F2">
        <w:t xml:space="preserve"> (2022) Accounting for detection probability with overestimation by integrating double monitoring programs over 40 years. </w:t>
      </w:r>
      <w:r w:rsidRPr="00EF48F2">
        <w:rPr>
          <w:i/>
        </w:rPr>
        <w:t>PLoS One</w:t>
      </w:r>
      <w:r w:rsidRPr="00EF48F2">
        <w:t xml:space="preserve"> 17, e0265730. 10.1371/journal.pone.0265730</w:t>
      </w:r>
    </w:p>
    <w:p w14:paraId="03007FBE" w14:textId="6F916A71" w:rsidR="002D1A13" w:rsidRPr="00EF48F2" w:rsidRDefault="002D1A13" w:rsidP="002D1A13">
      <w:pPr>
        <w:pStyle w:val="EndNoteBibliography"/>
        <w:spacing w:before="120" w:after="120"/>
      </w:pPr>
      <w:r w:rsidRPr="00EF48F2">
        <w:t>Vallès, H.</w:t>
      </w:r>
      <w:r w:rsidRPr="00EF48F2">
        <w:rPr>
          <w:i/>
        </w:rPr>
        <w:t xml:space="preserve"> et al.</w:t>
      </w:r>
      <w:r w:rsidRPr="00EF48F2">
        <w:t xml:space="preserve"> (2009) Variable temporal relationships between environment and recruitment in coral reef fishes. </w:t>
      </w:r>
      <w:r w:rsidRPr="00EF48F2">
        <w:rPr>
          <w:i/>
        </w:rPr>
        <w:t>Marine Ecology Progress Series</w:t>
      </w:r>
      <w:r w:rsidRPr="00EF48F2">
        <w:t xml:space="preserve"> 379, 225-240. 10.3354/meps07886</w:t>
      </w:r>
    </w:p>
    <w:p w14:paraId="4531410A" w14:textId="38AD6CAF" w:rsidR="002D1A13" w:rsidRPr="00EF48F2" w:rsidRDefault="002D1A13" w:rsidP="002D1A13">
      <w:pPr>
        <w:pStyle w:val="EndNoteBibliography"/>
        <w:spacing w:before="120" w:after="120"/>
      </w:pPr>
      <w:r w:rsidRPr="00EF48F2">
        <w:t>van den Burg, M.P.</w:t>
      </w:r>
      <w:r w:rsidRPr="00EF48F2">
        <w:rPr>
          <w:i/>
        </w:rPr>
        <w:t xml:space="preserve"> et al.</w:t>
      </w:r>
      <w:r w:rsidRPr="00EF48F2">
        <w:t xml:space="preserve"> (2022) Hurricane</w:t>
      </w:r>
      <w:r w:rsidRPr="00EF48F2">
        <w:rPr>
          <w:rFonts w:ascii="Cambria Math" w:hAnsi="Cambria Math" w:cs="Cambria Math"/>
        </w:rPr>
        <w:t>‐</w:t>
      </w:r>
      <w:r w:rsidRPr="00EF48F2">
        <w:t>associated population decrease in a critically endangered long</w:t>
      </w:r>
      <w:r w:rsidRPr="00EF48F2">
        <w:rPr>
          <w:rFonts w:ascii="Cambria Math" w:hAnsi="Cambria Math" w:cs="Cambria Math"/>
        </w:rPr>
        <w:t>‐</w:t>
      </w:r>
      <w:r w:rsidRPr="00EF48F2">
        <w:t xml:space="preserve">lived reptile. </w:t>
      </w:r>
      <w:r w:rsidRPr="00EF48F2">
        <w:rPr>
          <w:i/>
        </w:rPr>
        <w:t>Biotropica</w:t>
      </w:r>
      <w:r w:rsidRPr="00EF48F2">
        <w:t xml:space="preserve"> 54, 708-720. 10.1111/btp.13087</w:t>
      </w:r>
    </w:p>
    <w:p w14:paraId="0D98EC23" w14:textId="702F4452" w:rsidR="002D1A13" w:rsidRPr="00EF48F2" w:rsidRDefault="002D1A13" w:rsidP="002D1A13">
      <w:pPr>
        <w:pStyle w:val="EndNoteBibliography"/>
        <w:spacing w:before="120" w:after="120"/>
      </w:pPr>
      <w:r w:rsidRPr="00EF48F2">
        <w:t>van der Burg, M.P.</w:t>
      </w:r>
      <w:r w:rsidRPr="00EF48F2">
        <w:rPr>
          <w:i/>
        </w:rPr>
        <w:t xml:space="preserve"> et al.</w:t>
      </w:r>
      <w:r w:rsidRPr="00EF48F2">
        <w:t xml:space="preserve"> (2011) Making better sense of monitoring data from low density species using a spatially explicit modelling approach. </w:t>
      </w:r>
      <w:r w:rsidRPr="00EF48F2">
        <w:rPr>
          <w:i/>
        </w:rPr>
        <w:t>Journal of Applied Ecology</w:t>
      </w:r>
      <w:r w:rsidRPr="00EF48F2">
        <w:t xml:space="preserve"> 48, 47-55. 10.1111/j.1365-2664.2010.01900.x</w:t>
      </w:r>
    </w:p>
    <w:p w14:paraId="3EA7BA7B" w14:textId="605CFA51" w:rsidR="002D1A13" w:rsidRPr="00EF48F2" w:rsidRDefault="002D1A13" w:rsidP="002D1A13">
      <w:pPr>
        <w:pStyle w:val="EndNoteBibliography"/>
        <w:spacing w:before="120" w:after="120"/>
      </w:pPr>
      <w:r w:rsidRPr="00EF48F2">
        <w:t>Van der Weyde, L.K.</w:t>
      </w:r>
      <w:r w:rsidRPr="00EF48F2">
        <w:rPr>
          <w:i/>
        </w:rPr>
        <w:t xml:space="preserve"> et al.</w:t>
      </w:r>
      <w:r w:rsidRPr="00EF48F2">
        <w:t xml:space="preserve"> (2018) Multi-species occupancy modelling of a carnivore guild in wildlife management areas in the Kalahari. </w:t>
      </w:r>
      <w:r w:rsidRPr="00EF48F2">
        <w:rPr>
          <w:i/>
        </w:rPr>
        <w:t>Biological Conservation</w:t>
      </w:r>
      <w:r w:rsidRPr="00EF48F2">
        <w:t xml:space="preserve"> 220, 21-28. 10.1016/j.biocon.2018.01.033</w:t>
      </w:r>
    </w:p>
    <w:p w14:paraId="43A9CA43" w14:textId="69FBF16E" w:rsidR="002D1A13" w:rsidRPr="00EF48F2" w:rsidRDefault="002D1A13" w:rsidP="002D1A13">
      <w:pPr>
        <w:pStyle w:val="EndNoteBibliography"/>
        <w:spacing w:before="120" w:after="120"/>
      </w:pPr>
      <w:r w:rsidRPr="00EF48F2">
        <w:t>Van der Weyde, L.K.</w:t>
      </w:r>
      <w:r w:rsidRPr="00EF48F2">
        <w:rPr>
          <w:i/>
        </w:rPr>
        <w:t xml:space="preserve"> et al.</w:t>
      </w:r>
      <w:r w:rsidRPr="00EF48F2">
        <w:t xml:space="preserve"> (2022) The value of pastoral ranches for wildlife conservation in the Kalahari. </w:t>
      </w:r>
      <w:r w:rsidRPr="00EF48F2">
        <w:rPr>
          <w:i/>
        </w:rPr>
        <w:t>Wildlife Research</w:t>
      </w:r>
      <w:r w:rsidRPr="00EF48F2">
        <w:t xml:space="preserve"> 49, 215-226. 10.1071/wr21048</w:t>
      </w:r>
    </w:p>
    <w:p w14:paraId="63C1546A" w14:textId="0169FA68" w:rsidR="002D1A13" w:rsidRPr="00EF48F2" w:rsidRDefault="002D1A13" w:rsidP="002D1A13">
      <w:pPr>
        <w:pStyle w:val="EndNoteBibliography"/>
        <w:spacing w:before="120" w:after="120"/>
      </w:pPr>
      <w:r w:rsidRPr="00EF48F2">
        <w:t>Van der Weyde, L.K.</w:t>
      </w:r>
      <w:r w:rsidRPr="00EF48F2">
        <w:rPr>
          <w:i/>
        </w:rPr>
        <w:t xml:space="preserve"> et al.</w:t>
      </w:r>
      <w:r w:rsidRPr="00EF48F2">
        <w:t xml:space="preserve"> (2021) Collaboration for conservation: Assessing countrywide carnivore occupancy dynamics from sparse data. </w:t>
      </w:r>
      <w:r w:rsidRPr="00EF48F2">
        <w:rPr>
          <w:i/>
        </w:rPr>
        <w:t>Diversity and Distributions</w:t>
      </w:r>
      <w:r w:rsidRPr="00EF48F2">
        <w:t xml:space="preserve"> 28, 917-929. 10.1111/ddi.13386</w:t>
      </w:r>
    </w:p>
    <w:p w14:paraId="0AD04BD0" w14:textId="59B81B68" w:rsidR="002D1A13" w:rsidRPr="00EF48F2" w:rsidRDefault="002D1A13" w:rsidP="002D1A13">
      <w:pPr>
        <w:pStyle w:val="EndNoteBibliography"/>
        <w:spacing w:before="120" w:after="120"/>
      </w:pPr>
      <w:r w:rsidRPr="00EF48F2">
        <w:t>van Schalkwyk, J.</w:t>
      </w:r>
      <w:r w:rsidRPr="00EF48F2">
        <w:rPr>
          <w:i/>
        </w:rPr>
        <w:t xml:space="preserve"> et al.</w:t>
      </w:r>
      <w:r w:rsidRPr="00EF48F2">
        <w:t xml:space="preserve"> (2020) Environmental filtering and spillover explain multi-species edge responses across agricultural boundaries in a biosphere reserve. </w:t>
      </w:r>
      <w:r w:rsidRPr="00EF48F2">
        <w:rPr>
          <w:i/>
        </w:rPr>
        <w:t>Sci Rep</w:t>
      </w:r>
      <w:r w:rsidRPr="00EF48F2">
        <w:t xml:space="preserve"> 10, 14800. 10.1038/s41598-020-71724-1</w:t>
      </w:r>
    </w:p>
    <w:p w14:paraId="73F93437" w14:textId="07004465" w:rsidR="002D1A13" w:rsidRPr="00EF48F2" w:rsidRDefault="002D1A13" w:rsidP="002D1A13">
      <w:pPr>
        <w:pStyle w:val="EndNoteBibliography"/>
        <w:spacing w:before="120" w:after="120"/>
      </w:pPr>
      <w:r w:rsidRPr="00EF48F2">
        <w:t>van Strien, A.J.</w:t>
      </w:r>
      <w:r w:rsidRPr="00EF48F2">
        <w:rPr>
          <w:i/>
        </w:rPr>
        <w:t xml:space="preserve"> et al.</w:t>
      </w:r>
      <w:r w:rsidRPr="00EF48F2">
        <w:t xml:space="preserve"> (2015) Trends in small mammals derived from owl pellet data using occupancy modelling. </w:t>
      </w:r>
      <w:r w:rsidRPr="00EF48F2">
        <w:rPr>
          <w:i/>
        </w:rPr>
        <w:t>Mammalian Biology</w:t>
      </w:r>
      <w:r w:rsidRPr="00EF48F2">
        <w:t xml:space="preserve"> 80, 340-346. 10.1016/j.mambio.2015.04.002</w:t>
      </w:r>
    </w:p>
    <w:p w14:paraId="3A551106" w14:textId="304C8CF1" w:rsidR="002D1A13" w:rsidRPr="00EF48F2" w:rsidRDefault="002D1A13" w:rsidP="002D1A13">
      <w:pPr>
        <w:pStyle w:val="EndNoteBibliography"/>
        <w:spacing w:before="120" w:after="120"/>
      </w:pPr>
      <w:r w:rsidRPr="00EF48F2">
        <w:t>van Strien, A.J.</w:t>
      </w:r>
      <w:r w:rsidRPr="00EF48F2">
        <w:rPr>
          <w:i/>
        </w:rPr>
        <w:t xml:space="preserve"> et al.</w:t>
      </w:r>
      <w:r w:rsidRPr="00EF48F2">
        <w:t xml:space="preserve"> (2013) Opportunistic citizen science data of animal species produce reliable estimates of distribution trends if analysed with occupancy models. </w:t>
      </w:r>
      <w:r w:rsidRPr="00EF48F2">
        <w:rPr>
          <w:i/>
        </w:rPr>
        <w:t>Journal of Applied Ecology</w:t>
      </w:r>
      <w:r w:rsidRPr="00EF48F2">
        <w:t xml:space="preserve"> 50, 1450-1458. 10.1111/1365-2664.12158</w:t>
      </w:r>
    </w:p>
    <w:p w14:paraId="6C7AF482" w14:textId="03C7C083" w:rsidR="002D1A13" w:rsidRPr="00EF48F2" w:rsidRDefault="002D1A13" w:rsidP="002D1A13">
      <w:pPr>
        <w:pStyle w:val="EndNoteBibliography"/>
        <w:spacing w:before="120" w:after="120"/>
      </w:pPr>
      <w:r w:rsidRPr="00EF48F2">
        <w:t>Vander Yacht, A.L.</w:t>
      </w:r>
      <w:r w:rsidRPr="00EF48F2">
        <w:rPr>
          <w:i/>
        </w:rPr>
        <w:t xml:space="preserve"> et al.</w:t>
      </w:r>
      <w:r w:rsidRPr="00EF48F2">
        <w:t xml:space="preserve"> (2016) Avian occupancy response to oak woodland and savanna restoration. </w:t>
      </w:r>
      <w:r w:rsidRPr="00EF48F2">
        <w:rPr>
          <w:i/>
        </w:rPr>
        <w:t>The Journal of Wildlife Management</w:t>
      </w:r>
      <w:r w:rsidRPr="00EF48F2">
        <w:t xml:space="preserve"> 80, 1091-1105. 10.1002/jwmg.21097</w:t>
      </w:r>
    </w:p>
    <w:p w14:paraId="44031D8E" w14:textId="21311598" w:rsidR="002D1A13" w:rsidRPr="00EF48F2" w:rsidRDefault="002D1A13" w:rsidP="002D1A13">
      <w:pPr>
        <w:pStyle w:val="EndNoteBibliography"/>
        <w:spacing w:before="120" w:after="120"/>
      </w:pPr>
      <w:r w:rsidRPr="00EF48F2">
        <w:t>Veilleux, M.A.N.</w:t>
      </w:r>
      <w:r w:rsidRPr="00EF48F2">
        <w:rPr>
          <w:i/>
        </w:rPr>
        <w:t xml:space="preserve"> et al.</w:t>
      </w:r>
      <w:r w:rsidRPr="00EF48F2">
        <w:t xml:space="preserve"> (2018) Assessing occupancy of freshwater fishes in urban boat slips of Toronto Harbour. </w:t>
      </w:r>
      <w:r w:rsidRPr="00EF48F2">
        <w:rPr>
          <w:i/>
        </w:rPr>
        <w:t>Aquatic Ecosystem Health &amp; Management</w:t>
      </w:r>
      <w:r w:rsidRPr="00EF48F2">
        <w:t xml:space="preserve"> 21, 331-341. 10.1080/14634988.2018.1507530</w:t>
      </w:r>
    </w:p>
    <w:p w14:paraId="4691B404" w14:textId="73161DF1" w:rsidR="002D1A13" w:rsidRPr="00EF48F2" w:rsidRDefault="002D1A13" w:rsidP="002D1A13">
      <w:pPr>
        <w:pStyle w:val="EndNoteBibliography"/>
        <w:spacing w:before="120" w:after="120"/>
      </w:pPr>
      <w:r w:rsidRPr="00EF48F2">
        <w:t>Veran, S.</w:t>
      </w:r>
      <w:r w:rsidRPr="00EF48F2">
        <w:rPr>
          <w:i/>
        </w:rPr>
        <w:t xml:space="preserve"> et al.</w:t>
      </w:r>
      <w:r w:rsidRPr="00EF48F2">
        <w:t xml:space="preserve"> (2015) Modeling spatiotemporal dynamics of outbreaking species: influence of environment and migration in a locust. </w:t>
      </w:r>
      <w:r w:rsidRPr="00EF48F2">
        <w:rPr>
          <w:i/>
        </w:rPr>
        <w:t>Ecology</w:t>
      </w:r>
      <w:r w:rsidRPr="00EF48F2">
        <w:t xml:space="preserve"> 96, 737-748. 10.1890/14-0183.1</w:t>
      </w:r>
    </w:p>
    <w:p w14:paraId="5EB3D8B7" w14:textId="32878975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Vindstad, O.P.L.</w:t>
      </w:r>
      <w:r w:rsidRPr="00EF48F2">
        <w:rPr>
          <w:i/>
        </w:rPr>
        <w:t xml:space="preserve"> et al.</w:t>
      </w:r>
      <w:r w:rsidRPr="00EF48F2">
        <w:t xml:space="preserve"> (2015) Resistance of a sub-arctic bird community to severe forest damage caused by geometrid moth outbreaks. </w:t>
      </w:r>
      <w:r w:rsidRPr="00EF48F2">
        <w:rPr>
          <w:i/>
        </w:rPr>
        <w:t>European Journal of Forest Research</w:t>
      </w:r>
      <w:r w:rsidRPr="00EF48F2">
        <w:t xml:space="preserve"> 134, 725-736. 10.1007/s10342-015-0886-y</w:t>
      </w:r>
    </w:p>
    <w:p w14:paraId="348DC776" w14:textId="14B11E5B" w:rsidR="002D1A13" w:rsidRPr="00EF48F2" w:rsidRDefault="002D1A13" w:rsidP="002D1A13">
      <w:pPr>
        <w:pStyle w:val="EndNoteBibliography"/>
        <w:spacing w:before="120" w:after="120"/>
      </w:pPr>
      <w:r w:rsidRPr="00EF48F2">
        <w:t>von Felten, S.</w:t>
      </w:r>
      <w:r w:rsidRPr="00EF48F2">
        <w:rPr>
          <w:i/>
        </w:rPr>
        <w:t xml:space="preserve"> et al.</w:t>
      </w:r>
      <w:r w:rsidRPr="00EF48F2">
        <w:t xml:space="preserve"> (2020) Habitat enhancements for reptiles in a beech forest may increase fungal species richness. </w:t>
      </w:r>
      <w:r w:rsidRPr="00EF48F2">
        <w:rPr>
          <w:i/>
        </w:rPr>
        <w:t>Biodiversity and Conservation</w:t>
      </w:r>
      <w:r w:rsidRPr="00EF48F2">
        <w:t xml:space="preserve"> 29, 1805-1819. 10.1007/s10531-020-01949-z</w:t>
      </w:r>
    </w:p>
    <w:p w14:paraId="3E29D1AF" w14:textId="69E63C28" w:rsidR="002D1A13" w:rsidRPr="00EF48F2" w:rsidRDefault="002D1A13" w:rsidP="002D1A13">
      <w:pPr>
        <w:pStyle w:val="EndNoteBibliography"/>
        <w:spacing w:before="120" w:after="120"/>
      </w:pPr>
      <w:r w:rsidRPr="00EF48F2">
        <w:t>Vu, T.T.</w:t>
      </w:r>
      <w:r w:rsidRPr="00EF48F2">
        <w:rPr>
          <w:i/>
        </w:rPr>
        <w:t xml:space="preserve"> et al.</w:t>
      </w:r>
      <w:r w:rsidRPr="00EF48F2">
        <w:t xml:space="preserve"> (2020) Monitoring occurrence, extinction, and colonization probabilities for gibbon populations. </w:t>
      </w:r>
      <w:r w:rsidRPr="00EF48F2">
        <w:rPr>
          <w:i/>
        </w:rPr>
        <w:t>Am J Primatol</w:t>
      </w:r>
      <w:r w:rsidRPr="00EF48F2">
        <w:t xml:space="preserve"> 82, e23171. 10.1002/ajp.23171</w:t>
      </w:r>
    </w:p>
    <w:p w14:paraId="655DFBEA" w14:textId="409EC617" w:rsidR="002D1A13" w:rsidRPr="00EF48F2" w:rsidRDefault="002D1A13" w:rsidP="002D1A13">
      <w:pPr>
        <w:pStyle w:val="EndNoteBibliography"/>
        <w:spacing w:before="120" w:after="120"/>
      </w:pPr>
      <w:r w:rsidRPr="00EF48F2">
        <w:t>Waddle, J.H.</w:t>
      </w:r>
      <w:r w:rsidRPr="00EF48F2">
        <w:rPr>
          <w:i/>
        </w:rPr>
        <w:t xml:space="preserve"> et al.</w:t>
      </w:r>
      <w:r w:rsidRPr="00EF48F2">
        <w:t xml:space="preserve"> (2013) A Quantitative Assessment of the Conservation Benefits of the Wetlands Reserve Program to Amphibians. </w:t>
      </w:r>
      <w:r w:rsidRPr="00EF48F2">
        <w:rPr>
          <w:i/>
        </w:rPr>
        <w:t>Restoration Ecology</w:t>
      </w:r>
      <w:r w:rsidRPr="00EF48F2">
        <w:t xml:space="preserve"> 21, 200-206. 10.1111/j.1526-100X.2012.00881.x</w:t>
      </w:r>
    </w:p>
    <w:p w14:paraId="61963BF0" w14:textId="262227FD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Wagner, T. and Midway, S.R. (2014) Modeling spatially varying landscape change points in species occurrence thresholds. </w:t>
      </w:r>
      <w:r w:rsidRPr="00EF48F2">
        <w:rPr>
          <w:i/>
        </w:rPr>
        <w:t>Ecosphere</w:t>
      </w:r>
      <w:r w:rsidRPr="00EF48F2">
        <w:t xml:space="preserve"> 5. 10.1890/Es14-00288.1</w:t>
      </w:r>
    </w:p>
    <w:p w14:paraId="5B8650A9" w14:textId="0764E144" w:rsidR="002D1A13" w:rsidRPr="00EF48F2" w:rsidRDefault="002D1A13" w:rsidP="002D1A13">
      <w:pPr>
        <w:pStyle w:val="EndNoteBibliography"/>
        <w:spacing w:before="120" w:after="120"/>
      </w:pPr>
      <w:r w:rsidRPr="00EF48F2">
        <w:t>Wallace, R.</w:t>
      </w:r>
      <w:r w:rsidRPr="00EF48F2">
        <w:rPr>
          <w:i/>
        </w:rPr>
        <w:t xml:space="preserve"> et al.</w:t>
      </w:r>
      <w:r w:rsidRPr="00EF48F2">
        <w:t xml:space="preserve"> (2020) Identifying Wildlife Corridors Using Local Knowledge and Occupancy Methods along the San Buenaventura-Ixiamas Road, La Paz, Bolivia. </w:t>
      </w:r>
      <w:r w:rsidRPr="00EF48F2">
        <w:rPr>
          <w:i/>
        </w:rPr>
        <w:t>Tropical Conservation Science</w:t>
      </w:r>
      <w:r w:rsidRPr="00EF48F2">
        <w:t xml:space="preserve"> 13. 10.1177/1940082920966470</w:t>
      </w:r>
    </w:p>
    <w:p w14:paraId="4AD14181" w14:textId="4422A4B3" w:rsidR="002D1A13" w:rsidRPr="00EF48F2" w:rsidRDefault="002D1A13" w:rsidP="002D1A13">
      <w:pPr>
        <w:pStyle w:val="EndNoteBibliography"/>
        <w:spacing w:before="120" w:after="120"/>
      </w:pPr>
      <w:r w:rsidRPr="00EF48F2">
        <w:t>Walls, S.C.</w:t>
      </w:r>
      <w:r w:rsidRPr="00EF48F2">
        <w:rPr>
          <w:i/>
        </w:rPr>
        <w:t xml:space="preserve"> et al.</w:t>
      </w:r>
      <w:r w:rsidRPr="00EF48F2">
        <w:t xml:space="preserve"> (2014) Anuran site occupancy and species richness as tools for evaluating restoration of a hydrologically-modified landscape. </w:t>
      </w:r>
      <w:r w:rsidRPr="00EF48F2">
        <w:rPr>
          <w:i/>
        </w:rPr>
        <w:t>Wetlands Ecology and Management</w:t>
      </w:r>
      <w:r w:rsidRPr="00EF48F2">
        <w:t xml:space="preserve"> 22, 625-639. 10.1007/s11273-014-9356-4</w:t>
      </w:r>
    </w:p>
    <w:p w14:paraId="58CAD119" w14:textId="00154D4F" w:rsidR="002D1A13" w:rsidRPr="00EF48F2" w:rsidRDefault="002D1A13" w:rsidP="002D1A13">
      <w:pPr>
        <w:pStyle w:val="EndNoteBibliography"/>
        <w:spacing w:before="120" w:after="120"/>
      </w:pPr>
      <w:r w:rsidRPr="00EF48F2">
        <w:t>Walls, S.C.</w:t>
      </w:r>
      <w:r w:rsidRPr="00EF48F2">
        <w:rPr>
          <w:i/>
        </w:rPr>
        <w:t xml:space="preserve"> et al.</w:t>
      </w:r>
      <w:r w:rsidRPr="00EF48F2">
        <w:t xml:space="preserve"> (2013) Wetland Reserve Program Enhances Site Occupancy and Species Richness in Assemblages of Anuran Amphibians in the Mississippi Alluvial Valley, USA. </w:t>
      </w:r>
      <w:r w:rsidRPr="00EF48F2">
        <w:rPr>
          <w:i/>
        </w:rPr>
        <w:t>Wetlands</w:t>
      </w:r>
      <w:r w:rsidRPr="00EF48F2">
        <w:t xml:space="preserve"> 34, 197-207. 10.1007/s13157-013-0498-6</w:t>
      </w:r>
    </w:p>
    <w:p w14:paraId="77C480BF" w14:textId="4C4380DA" w:rsidR="002D1A13" w:rsidRPr="00EF48F2" w:rsidRDefault="002D1A13" w:rsidP="002D1A13">
      <w:pPr>
        <w:pStyle w:val="EndNoteBibliography"/>
        <w:spacing w:before="120" w:after="120"/>
      </w:pPr>
      <w:r w:rsidRPr="00EF48F2">
        <w:t>Wang, F.</w:t>
      </w:r>
      <w:r w:rsidRPr="00EF48F2">
        <w:rPr>
          <w:i/>
        </w:rPr>
        <w:t xml:space="preserve"> et al.</w:t>
      </w:r>
      <w:r w:rsidRPr="00EF48F2">
        <w:t xml:space="preserve"> (2018) Does one size fit all? A multispecies approach to regional landscape corridor planning. </w:t>
      </w:r>
      <w:r w:rsidRPr="00EF48F2">
        <w:rPr>
          <w:i/>
        </w:rPr>
        <w:t>Diversity and Distributions</w:t>
      </w:r>
      <w:r w:rsidRPr="00EF48F2">
        <w:t xml:space="preserve"> 24, 415-425. 10.1111/ddi.12692</w:t>
      </w:r>
    </w:p>
    <w:p w14:paraId="488C2954" w14:textId="54B30B07" w:rsidR="002D1A13" w:rsidRPr="00EF48F2" w:rsidRDefault="002D1A13" w:rsidP="002D1A13">
      <w:pPr>
        <w:pStyle w:val="EndNoteBibliography"/>
        <w:spacing w:before="120" w:after="120"/>
      </w:pPr>
      <w:r w:rsidRPr="00EF48F2">
        <w:t>Wang, X.</w:t>
      </w:r>
      <w:r w:rsidRPr="00EF48F2">
        <w:rPr>
          <w:i/>
        </w:rPr>
        <w:t xml:space="preserve"> et al.</w:t>
      </w:r>
      <w:r w:rsidRPr="00EF48F2">
        <w:t xml:space="preserve"> (2015) Bayesian Spatial-Temporal Modeling of Ecological Zero-Inflated Count Data. </w:t>
      </w:r>
      <w:r w:rsidRPr="00EF48F2">
        <w:rPr>
          <w:i/>
        </w:rPr>
        <w:t>Stat Sin</w:t>
      </w:r>
      <w:r w:rsidRPr="00EF48F2">
        <w:t xml:space="preserve"> 25, 189-204. 10.5705/ss.2013.212w</w:t>
      </w:r>
    </w:p>
    <w:p w14:paraId="441A64CA" w14:textId="73BAFF3B" w:rsidR="002D1A13" w:rsidRPr="00EF48F2" w:rsidRDefault="002D1A13" w:rsidP="002D1A13">
      <w:pPr>
        <w:pStyle w:val="EndNoteBibliography"/>
        <w:spacing w:before="120" w:after="120"/>
      </w:pPr>
      <w:r w:rsidRPr="00EF48F2">
        <w:t>Ward, M.P.</w:t>
      </w:r>
      <w:r w:rsidRPr="00EF48F2">
        <w:rPr>
          <w:i/>
        </w:rPr>
        <w:t xml:space="preserve"> et al.</w:t>
      </w:r>
      <w:r w:rsidRPr="00EF48F2">
        <w:t xml:space="preserve"> (2018) Changes in bird distributions in Illinois, USA, over the 20th century were driven by use of alternative rather than primary habitats. </w:t>
      </w:r>
      <w:r w:rsidRPr="00EF48F2">
        <w:rPr>
          <w:i/>
        </w:rPr>
        <w:t>Condor</w:t>
      </w:r>
      <w:r w:rsidRPr="00EF48F2">
        <w:t xml:space="preserve"> 120, 622-631. 10.1650/Condor-17-153.1</w:t>
      </w:r>
    </w:p>
    <w:p w14:paraId="43997B17" w14:textId="67DE65A7" w:rsidR="002D1A13" w:rsidRPr="00EF48F2" w:rsidRDefault="002D1A13" w:rsidP="002D1A13">
      <w:pPr>
        <w:pStyle w:val="EndNoteBibliography"/>
        <w:spacing w:before="120" w:after="120"/>
      </w:pPr>
      <w:r w:rsidRPr="00EF48F2">
        <w:t>Waseem, M.</w:t>
      </w:r>
      <w:r w:rsidRPr="00EF48F2">
        <w:rPr>
          <w:i/>
        </w:rPr>
        <w:t xml:space="preserve"> et al.</w:t>
      </w:r>
      <w:r w:rsidRPr="00EF48F2">
        <w:t xml:space="preserve"> (2020) Occupancy, habitat suitability and habitat preference of endangered indian pangolin (Manis crassicaudata) in Potohar Plateau and Azad Jammu and Kashmir, Pakistan. </w:t>
      </w:r>
      <w:r w:rsidRPr="00EF48F2">
        <w:rPr>
          <w:i/>
        </w:rPr>
        <w:t>Global Ecology and Conservation</w:t>
      </w:r>
      <w:r w:rsidRPr="00EF48F2">
        <w:t xml:space="preserve"> 23. 10.1016/j.gecco.2020.e01135</w:t>
      </w:r>
    </w:p>
    <w:p w14:paraId="7213F5CC" w14:textId="59EEB52C" w:rsidR="002D1A13" w:rsidRPr="00EF48F2" w:rsidRDefault="002D1A13" w:rsidP="002D1A13">
      <w:pPr>
        <w:pStyle w:val="EndNoteBibliography"/>
        <w:spacing w:before="120" w:after="120"/>
      </w:pPr>
      <w:r w:rsidRPr="00EF48F2">
        <w:t>Wearn, O.R.</w:t>
      </w:r>
      <w:r w:rsidRPr="00EF48F2">
        <w:rPr>
          <w:i/>
        </w:rPr>
        <w:t xml:space="preserve"> et al.</w:t>
      </w:r>
      <w:r w:rsidRPr="00EF48F2">
        <w:t xml:space="preserve"> (2017) Mammalian species abundance across a gradient of tropical land-use intensity: A hierarchical multi-species modelling approach. </w:t>
      </w:r>
      <w:r w:rsidRPr="00EF48F2">
        <w:rPr>
          <w:i/>
        </w:rPr>
        <w:t>Biological Conservation</w:t>
      </w:r>
      <w:r w:rsidRPr="00EF48F2">
        <w:t xml:space="preserve"> 212, 162-171. 10.1016/j.biocon.2017.05.007</w:t>
      </w:r>
    </w:p>
    <w:p w14:paraId="02C98827" w14:textId="35A93C57" w:rsidR="002D1A13" w:rsidRPr="00EF48F2" w:rsidRDefault="002D1A13" w:rsidP="002D1A13">
      <w:pPr>
        <w:pStyle w:val="EndNoteBibliography"/>
        <w:spacing w:before="120" w:after="120"/>
      </w:pPr>
      <w:r w:rsidRPr="00EF48F2">
        <w:t>Webb, E.B.</w:t>
      </w:r>
      <w:r w:rsidRPr="00EF48F2">
        <w:rPr>
          <w:i/>
        </w:rPr>
        <w:t xml:space="preserve"> et al.</w:t>
      </w:r>
      <w:r w:rsidRPr="00EF48F2">
        <w:t xml:space="preserve"> (2022) Secretive marsh bird habitat relationships at mid-continent spring migration stopover sites. </w:t>
      </w:r>
      <w:r w:rsidRPr="00EF48F2">
        <w:rPr>
          <w:i/>
        </w:rPr>
        <w:t>Journal of Wildlife Management</w:t>
      </w:r>
      <w:r w:rsidRPr="00EF48F2">
        <w:t xml:space="preserve"> 86. 10.1002/jwmg.22205</w:t>
      </w:r>
    </w:p>
    <w:p w14:paraId="0878E928" w14:textId="387CA9E7" w:rsidR="002D1A13" w:rsidRPr="00EF48F2" w:rsidRDefault="002D1A13" w:rsidP="002D1A13">
      <w:pPr>
        <w:pStyle w:val="EndNoteBibliography"/>
        <w:spacing w:before="120" w:after="120"/>
      </w:pPr>
      <w:r w:rsidRPr="00EF48F2">
        <w:t>Webber, A.F.</w:t>
      </w:r>
      <w:r w:rsidRPr="00EF48F2">
        <w:rPr>
          <w:i/>
        </w:rPr>
        <w:t xml:space="preserve"> et al.</w:t>
      </w:r>
      <w:r w:rsidRPr="00EF48F2">
        <w:t xml:space="preserve"> (2013) Human disturbance and stage-specific habitat requirements influence snowy plover site occupancy during the breeding season. </w:t>
      </w:r>
      <w:r w:rsidRPr="00EF48F2">
        <w:rPr>
          <w:i/>
        </w:rPr>
        <w:t>Ecol Evol</w:t>
      </w:r>
      <w:r w:rsidRPr="00EF48F2">
        <w:t xml:space="preserve"> 3, 853-863. 10.1002/ece3.511</w:t>
      </w:r>
    </w:p>
    <w:p w14:paraId="219564B9" w14:textId="218EC3A8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Wedderburn, S.D. (2018) Multi-species monitoring of rare wetland fishes should account for imperfect detection of sampling devices. </w:t>
      </w:r>
      <w:r w:rsidRPr="00EF48F2">
        <w:rPr>
          <w:i/>
        </w:rPr>
        <w:t>Wetlands Ecology and Management</w:t>
      </w:r>
      <w:r w:rsidRPr="00EF48F2">
        <w:t xml:space="preserve"> 26, 1107-1120. 10.1007/s11273-018-9634-7</w:t>
      </w:r>
    </w:p>
    <w:p w14:paraId="7B45D8B9" w14:textId="7CF4DB78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Weiskopf, S.R.</w:t>
      </w:r>
      <w:r w:rsidRPr="00EF48F2">
        <w:rPr>
          <w:i/>
        </w:rPr>
        <w:t xml:space="preserve"> et al.</w:t>
      </w:r>
      <w:r w:rsidRPr="00EF48F2">
        <w:t xml:space="preserve"> (2022) Winter severity affects occupancy of spring</w:t>
      </w:r>
      <w:r w:rsidRPr="00EF48F2">
        <w:rPr>
          <w:rFonts w:ascii="Cambria Math" w:hAnsi="Cambria Math" w:cs="Cambria Math"/>
        </w:rPr>
        <w:t>‐</w:t>
      </w:r>
      <w:r w:rsidRPr="00EF48F2">
        <w:t xml:space="preserve"> and summer</w:t>
      </w:r>
      <w:r w:rsidRPr="00EF48F2">
        <w:rPr>
          <w:rFonts w:ascii="Cambria Math" w:hAnsi="Cambria Math" w:cs="Cambria Math"/>
        </w:rPr>
        <w:t>‐</w:t>
      </w:r>
      <w:r w:rsidRPr="00EF48F2">
        <w:t xml:space="preserve">breeding anurans across the eastern United States. </w:t>
      </w:r>
      <w:r w:rsidRPr="00EF48F2">
        <w:rPr>
          <w:i/>
        </w:rPr>
        <w:t>Diversity and Distributions</w:t>
      </w:r>
      <w:r w:rsidRPr="00EF48F2">
        <w:t xml:space="preserve"> 28, 2187-2199. 10.1111/ddi.13620</w:t>
      </w:r>
    </w:p>
    <w:p w14:paraId="419825C2" w14:textId="589489D2" w:rsidR="002D1A13" w:rsidRPr="00EF48F2" w:rsidRDefault="002D1A13" w:rsidP="002D1A13">
      <w:pPr>
        <w:pStyle w:val="EndNoteBibliography"/>
        <w:spacing w:before="120" w:after="120"/>
      </w:pPr>
      <w:r w:rsidRPr="00EF48F2">
        <w:t>Wells, K.</w:t>
      </w:r>
      <w:r w:rsidRPr="00EF48F2">
        <w:rPr>
          <w:i/>
        </w:rPr>
        <w:t xml:space="preserve"> et al.</w:t>
      </w:r>
      <w:r w:rsidRPr="00EF48F2">
        <w:t xml:space="preserve"> (2012) Trait-dependent occupancy dynamics of birds in temperate forest landscapes: fine-scale observations in a hierarchical multi-species framework. </w:t>
      </w:r>
      <w:r w:rsidRPr="00EF48F2">
        <w:rPr>
          <w:i/>
        </w:rPr>
        <w:t>Animal Conservation</w:t>
      </w:r>
      <w:r w:rsidRPr="00EF48F2">
        <w:t xml:space="preserve"> 15, 626-637. 10.1111/j.1469-1795.2012.00560.x</w:t>
      </w:r>
    </w:p>
    <w:p w14:paraId="04ED5EF8" w14:textId="5578279C" w:rsidR="002D1A13" w:rsidRPr="00EF48F2" w:rsidRDefault="002D1A13" w:rsidP="002D1A13">
      <w:pPr>
        <w:pStyle w:val="EndNoteBibliography"/>
        <w:spacing w:before="120" w:after="120"/>
      </w:pPr>
      <w:r w:rsidRPr="00EF48F2">
        <w:t>Wesche, S.L.</w:t>
      </w:r>
      <w:r w:rsidRPr="00EF48F2">
        <w:rPr>
          <w:i/>
        </w:rPr>
        <w:t xml:space="preserve"> et al.</w:t>
      </w:r>
      <w:r w:rsidRPr="00EF48F2">
        <w:t xml:space="preserve"> (2018) Influence of Invasive Hybrid Cattails on Habitat Use by Common Loons. </w:t>
      </w:r>
      <w:r w:rsidRPr="00EF48F2">
        <w:rPr>
          <w:i/>
        </w:rPr>
        <w:t>Wildlife Society Bulletin</w:t>
      </w:r>
      <w:r w:rsidRPr="00EF48F2">
        <w:t xml:space="preserve"> 42, 166-171. 10.1002/wsb.863</w:t>
      </w:r>
    </w:p>
    <w:p w14:paraId="2160FB41" w14:textId="7D948234" w:rsidR="002D1A13" w:rsidRPr="00EF48F2" w:rsidRDefault="002D1A13" w:rsidP="002D1A13">
      <w:pPr>
        <w:pStyle w:val="EndNoteBibliography"/>
        <w:spacing w:before="120" w:after="120"/>
      </w:pPr>
      <w:r w:rsidRPr="00EF48F2">
        <w:t>Wheeler, K.</w:t>
      </w:r>
      <w:r w:rsidRPr="00EF48F2">
        <w:rPr>
          <w:i/>
        </w:rPr>
        <w:t xml:space="preserve"> et al.</w:t>
      </w:r>
      <w:r w:rsidRPr="00EF48F2">
        <w:t xml:space="preserve"> (2018) Stream fish colonization but not persistence varies regionally across a large North American river basin. </w:t>
      </w:r>
      <w:r w:rsidRPr="00EF48F2">
        <w:rPr>
          <w:i/>
        </w:rPr>
        <w:t>Biological Conservation</w:t>
      </w:r>
      <w:r w:rsidRPr="00EF48F2">
        <w:t xml:space="preserve"> 223, 1-10. 10.1016/j.biocon.2018.04.023</w:t>
      </w:r>
    </w:p>
    <w:p w14:paraId="2093B811" w14:textId="455412BB" w:rsidR="002D1A13" w:rsidRPr="00EF48F2" w:rsidRDefault="002D1A13" w:rsidP="002D1A13">
      <w:pPr>
        <w:pStyle w:val="EndNoteBibliography"/>
        <w:spacing w:before="120" w:after="120"/>
      </w:pPr>
      <w:r w:rsidRPr="00EF48F2">
        <w:t>White, A.M.</w:t>
      </w:r>
      <w:r w:rsidRPr="00EF48F2">
        <w:rPr>
          <w:i/>
        </w:rPr>
        <w:t xml:space="preserve"> et al.</w:t>
      </w:r>
      <w:r w:rsidRPr="00EF48F2">
        <w:t xml:space="preserve"> (2016) Avian community responses to post-fire forest structure: implications for fire management in mixed conifer forests. </w:t>
      </w:r>
      <w:r w:rsidRPr="00EF48F2">
        <w:rPr>
          <w:i/>
        </w:rPr>
        <w:t>Animal Conservation</w:t>
      </w:r>
      <w:r w:rsidRPr="00EF48F2">
        <w:t xml:space="preserve"> 19, 256-264. 10.1111/acv.12237</w:t>
      </w:r>
    </w:p>
    <w:p w14:paraId="5E093AA4" w14:textId="455F63EE" w:rsidR="002D1A13" w:rsidRPr="00EF48F2" w:rsidRDefault="002D1A13" w:rsidP="002D1A13">
      <w:pPr>
        <w:pStyle w:val="EndNoteBibliography"/>
        <w:spacing w:before="120" w:after="120"/>
      </w:pPr>
      <w:r w:rsidRPr="00EF48F2">
        <w:t>White, A.M.</w:t>
      </w:r>
      <w:r w:rsidRPr="00EF48F2">
        <w:rPr>
          <w:i/>
        </w:rPr>
        <w:t xml:space="preserve"> et al.</w:t>
      </w:r>
      <w:r w:rsidRPr="00EF48F2">
        <w:t xml:space="preserve"> (2013) Simulating avian species and foraging group responses to fuel reduction treatments in coniferous forests. </w:t>
      </w:r>
      <w:r w:rsidRPr="00EF48F2">
        <w:rPr>
          <w:i/>
        </w:rPr>
        <w:t>Forest Ecology and Management</w:t>
      </w:r>
      <w:r w:rsidRPr="00EF48F2">
        <w:t xml:space="preserve"> 304, 261-274. 10.1016/j.foreco.2013.04.039</w:t>
      </w:r>
    </w:p>
    <w:p w14:paraId="231B96F2" w14:textId="77896CB0" w:rsidR="002D1A13" w:rsidRPr="00EF48F2" w:rsidRDefault="002D1A13" w:rsidP="002D1A13">
      <w:pPr>
        <w:pStyle w:val="EndNoteBibliography"/>
        <w:spacing w:before="120" w:after="120"/>
      </w:pPr>
      <w:r w:rsidRPr="00EF48F2">
        <w:t>Whitehead, A.L.</w:t>
      </w:r>
      <w:r w:rsidRPr="00EF48F2">
        <w:rPr>
          <w:i/>
        </w:rPr>
        <w:t xml:space="preserve"> et al.</w:t>
      </w:r>
      <w:r w:rsidRPr="00EF48F2">
        <w:t xml:space="preserve"> (2014) Establishing accurate baseline estimates of breeding populations of a burrowing seabird, the grey-faced petrel (Pterodroma macroptera gouldi) in New Zealand. </w:t>
      </w:r>
      <w:r w:rsidRPr="00EF48F2">
        <w:rPr>
          <w:i/>
        </w:rPr>
        <w:t>Biological Conservation</w:t>
      </w:r>
      <w:r w:rsidRPr="00EF48F2">
        <w:t xml:space="preserve"> 169, 109-116. 10.1016/j.biocon.2013.11.002</w:t>
      </w:r>
    </w:p>
    <w:p w14:paraId="747A94EF" w14:textId="6E1B83DC" w:rsidR="002D1A13" w:rsidRPr="00EF48F2" w:rsidRDefault="002D1A13" w:rsidP="002D1A13">
      <w:pPr>
        <w:pStyle w:val="EndNoteBibliography"/>
        <w:spacing w:before="120" w:after="120"/>
      </w:pPr>
      <w:r w:rsidRPr="00EF48F2">
        <w:t>Wilkins, L.G.E.</w:t>
      </w:r>
      <w:r w:rsidRPr="00EF48F2">
        <w:rPr>
          <w:i/>
        </w:rPr>
        <w:t xml:space="preserve"> et al.</w:t>
      </w:r>
      <w:r w:rsidRPr="00EF48F2">
        <w:t xml:space="preserve"> (2019) Population dynamics of Rana sierrae at Dusy Basin: influence of non-native predators, drought, and restoration potential. </w:t>
      </w:r>
      <w:r w:rsidRPr="00EF48F2">
        <w:rPr>
          <w:i/>
        </w:rPr>
        <w:t>Ecosphere</w:t>
      </w:r>
      <w:r w:rsidRPr="00EF48F2">
        <w:t xml:space="preserve"> 10. 10.1002/ecs2.2951</w:t>
      </w:r>
    </w:p>
    <w:p w14:paraId="1DB0788E" w14:textId="309E8CBA" w:rsidR="002D1A13" w:rsidRPr="00EF48F2" w:rsidRDefault="002D1A13" w:rsidP="002D1A13">
      <w:pPr>
        <w:pStyle w:val="EndNoteBibliography"/>
        <w:spacing w:before="120" w:after="120"/>
      </w:pPr>
      <w:r w:rsidRPr="00EF48F2">
        <w:t>Williams, K.S.</w:t>
      </w:r>
      <w:r w:rsidRPr="00EF48F2">
        <w:rPr>
          <w:i/>
        </w:rPr>
        <w:t xml:space="preserve"> et al.</w:t>
      </w:r>
      <w:r w:rsidRPr="00EF48F2">
        <w:t xml:space="preserve"> (2020) Utilizing bycatch camera-trap data for broad-scale occupancy and conservation: a case study of the brown hyaenaParahyaena brunnea. </w:t>
      </w:r>
      <w:r w:rsidRPr="00EF48F2">
        <w:rPr>
          <w:i/>
        </w:rPr>
        <w:t>Oryx</w:t>
      </w:r>
      <w:r w:rsidRPr="00EF48F2">
        <w:t xml:space="preserve"> 55, 216-226. 10.1017/s0030605319000747</w:t>
      </w:r>
    </w:p>
    <w:p w14:paraId="160DB070" w14:textId="4D899482" w:rsidR="002D1A13" w:rsidRPr="00EF48F2" w:rsidRDefault="002D1A13" w:rsidP="002D1A13">
      <w:pPr>
        <w:pStyle w:val="EndNoteBibliography"/>
        <w:spacing w:before="120" w:after="120"/>
      </w:pPr>
      <w:r w:rsidRPr="00EF48F2">
        <w:t>Williams, L.A.</w:t>
      </w:r>
      <w:r w:rsidRPr="00EF48F2">
        <w:rPr>
          <w:i/>
        </w:rPr>
        <w:t xml:space="preserve"> et al.</w:t>
      </w:r>
      <w:r w:rsidRPr="00EF48F2">
        <w:t xml:space="preserve"> (2020) Variation in Seasonal Detection Probability and Site Abundance of Populations of Aneides Aeneus and A. Caryaensis in North Carolina, USA. </w:t>
      </w:r>
      <w:r w:rsidRPr="00EF48F2">
        <w:rPr>
          <w:i/>
        </w:rPr>
        <w:t>Herpetological Conservation and Biology</w:t>
      </w:r>
      <w:r w:rsidRPr="00EF48F2">
        <w:t xml:space="preserve"> 15, 238-252. Williams</w:t>
      </w:r>
    </w:p>
    <w:p w14:paraId="26366BCA" w14:textId="3213305F" w:rsidR="002D1A13" w:rsidRPr="00EF48F2" w:rsidRDefault="002D1A13" w:rsidP="002D1A13">
      <w:pPr>
        <w:pStyle w:val="EndNoteBibliography"/>
        <w:spacing w:before="120" w:after="120"/>
      </w:pPr>
      <w:r w:rsidRPr="00EF48F2">
        <w:t>Williams, P.J.</w:t>
      </w:r>
      <w:r w:rsidRPr="00EF48F2">
        <w:rPr>
          <w:i/>
        </w:rPr>
        <w:t xml:space="preserve"> et al.</w:t>
      </w:r>
      <w:r w:rsidRPr="00EF48F2">
        <w:t xml:space="preserve"> (2017) Estimating occupancy and abundance using aerial images with imperfect detection. </w:t>
      </w:r>
      <w:r w:rsidRPr="00EF48F2">
        <w:rPr>
          <w:i/>
        </w:rPr>
        <w:t>Methods in Ecology and Evolution</w:t>
      </w:r>
      <w:r w:rsidRPr="00EF48F2">
        <w:t xml:space="preserve"> 8, 1679-1689. 10.1111/2041-210x.12815</w:t>
      </w:r>
    </w:p>
    <w:p w14:paraId="10D1F994" w14:textId="25336AA1" w:rsidR="002D1A13" w:rsidRPr="00EF48F2" w:rsidRDefault="002D1A13" w:rsidP="002D1A13">
      <w:pPr>
        <w:pStyle w:val="EndNoteBibliography"/>
        <w:spacing w:before="120" w:after="120"/>
      </w:pPr>
      <w:r w:rsidRPr="00EF48F2">
        <w:t>Wilson, T.L.</w:t>
      </w:r>
      <w:r w:rsidRPr="00EF48F2">
        <w:rPr>
          <w:i/>
        </w:rPr>
        <w:t xml:space="preserve"> et al.</w:t>
      </w:r>
      <w:r w:rsidRPr="00EF48F2">
        <w:t xml:space="preserve"> (2018) Nest use dynamics of an undisturbed population of bald eagles. </w:t>
      </w:r>
      <w:r w:rsidRPr="00EF48F2">
        <w:rPr>
          <w:i/>
        </w:rPr>
        <w:t>Ecol Evol</w:t>
      </w:r>
      <w:r w:rsidRPr="00EF48F2">
        <w:t xml:space="preserve"> 8, 7346-7354. 10.1002/ece3.4259</w:t>
      </w:r>
    </w:p>
    <w:p w14:paraId="62606A65" w14:textId="408E6C38" w:rsidR="002D1A13" w:rsidRPr="00EF48F2" w:rsidRDefault="002D1A13" w:rsidP="002D1A13">
      <w:pPr>
        <w:pStyle w:val="EndNoteBibliography"/>
        <w:spacing w:before="120" w:after="120"/>
      </w:pPr>
      <w:r w:rsidRPr="00EF48F2">
        <w:t>Womack-Bulliner, K.M.</w:t>
      </w:r>
      <w:r w:rsidRPr="00EF48F2">
        <w:rPr>
          <w:i/>
        </w:rPr>
        <w:t xml:space="preserve"> et al.</w:t>
      </w:r>
      <w:r w:rsidRPr="00EF48F2">
        <w:t xml:space="preserve"> (2019) Performance of Hierarchical Abundance Models on Simulated Bat Capture Data. </w:t>
      </w:r>
      <w:r w:rsidRPr="00EF48F2">
        <w:rPr>
          <w:i/>
        </w:rPr>
        <w:t>Acta Chiropterologica</w:t>
      </w:r>
      <w:r w:rsidRPr="00EF48F2">
        <w:t xml:space="preserve"> 20. 10.3161/15081109acc2018.20.2.016</w:t>
      </w:r>
    </w:p>
    <w:p w14:paraId="27DE9769" w14:textId="32DA6FFE" w:rsidR="002D1A13" w:rsidRPr="00EF48F2" w:rsidRDefault="002D1A13" w:rsidP="002D1A13">
      <w:pPr>
        <w:pStyle w:val="EndNoteBibliography"/>
        <w:spacing w:before="120" w:after="120"/>
      </w:pPr>
      <w:r w:rsidRPr="00EF48F2">
        <w:t>Wong, S.T.</w:t>
      </w:r>
      <w:r w:rsidRPr="00EF48F2">
        <w:rPr>
          <w:i/>
        </w:rPr>
        <w:t xml:space="preserve"> et al.</w:t>
      </w:r>
      <w:r w:rsidRPr="00EF48F2">
        <w:t xml:space="preserve"> (2018) Habitat associations of the Sunda stink-badger Mydaus javanensis in three forest reserves in Sabah, Malaysian Borneo. </w:t>
      </w:r>
      <w:r w:rsidRPr="00EF48F2">
        <w:rPr>
          <w:i/>
        </w:rPr>
        <w:t>Mammalian Biology</w:t>
      </w:r>
      <w:r w:rsidRPr="00EF48F2">
        <w:t xml:space="preserve"> 88, 75-80. 10.1016/j.mambio.2017.11.010</w:t>
      </w:r>
    </w:p>
    <w:p w14:paraId="21634E25" w14:textId="01074057" w:rsidR="002D1A13" w:rsidRPr="00EF48F2" w:rsidRDefault="002D1A13" w:rsidP="002D1A13">
      <w:pPr>
        <w:pStyle w:val="EndNoteBibliography"/>
        <w:spacing w:before="120" w:after="120"/>
      </w:pPr>
      <w:r w:rsidRPr="00EF48F2">
        <w:t>Wong, S.T.</w:t>
      </w:r>
      <w:r w:rsidRPr="00EF48F2">
        <w:rPr>
          <w:i/>
        </w:rPr>
        <w:t xml:space="preserve"> et al.</w:t>
      </w:r>
      <w:r w:rsidRPr="00EF48F2">
        <w:t xml:space="preserve"> (2022) How do terrestrial wildlife communities respond to small-scale Acacia plantations embedded in harvested tropical forest? </w:t>
      </w:r>
      <w:r w:rsidRPr="00EF48F2">
        <w:rPr>
          <w:i/>
        </w:rPr>
        <w:t>Ecol Evol</w:t>
      </w:r>
      <w:r w:rsidRPr="00EF48F2">
        <w:t xml:space="preserve"> 12, e9337. 10.1002/ece3.9337</w:t>
      </w:r>
    </w:p>
    <w:p w14:paraId="79B9A15A" w14:textId="0E3BEDA6" w:rsidR="002D1A13" w:rsidRPr="00EF48F2" w:rsidRDefault="002D1A13" w:rsidP="002D1A13">
      <w:pPr>
        <w:pStyle w:val="EndNoteBibliography"/>
        <w:spacing w:before="120" w:after="120"/>
      </w:pPr>
      <w:r w:rsidRPr="00EF48F2">
        <w:t>Wood, C.M.</w:t>
      </w:r>
      <w:r w:rsidRPr="00EF48F2">
        <w:rPr>
          <w:i/>
        </w:rPr>
        <w:t xml:space="preserve"> et al.</w:t>
      </w:r>
      <w:r w:rsidRPr="00EF48F2">
        <w:t xml:space="preserve"> (2020) Early detection of rapid Barred Owl population growth within the range of the California Spotted Owl advises the Precautionary Principle. </w:t>
      </w:r>
      <w:r w:rsidRPr="00EF48F2">
        <w:rPr>
          <w:i/>
        </w:rPr>
        <w:t>Condor</w:t>
      </w:r>
      <w:r w:rsidRPr="00EF48F2">
        <w:t xml:space="preserve"> 122. 10.1093/condor/duz058</w:t>
      </w:r>
    </w:p>
    <w:p w14:paraId="616FF793" w14:textId="2C18BAF2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Wood, E.M.</w:t>
      </w:r>
      <w:r w:rsidRPr="00EF48F2">
        <w:rPr>
          <w:i/>
        </w:rPr>
        <w:t xml:space="preserve"> et al.</w:t>
      </w:r>
      <w:r w:rsidRPr="00EF48F2">
        <w:t xml:space="preserve"> (2017) An improved survey method for monitoring population trends of Golden-winged Warblers and other patchily distributed birds. </w:t>
      </w:r>
      <w:r w:rsidRPr="00EF48F2">
        <w:rPr>
          <w:i/>
        </w:rPr>
        <w:t>Journal of Field Ornithology</w:t>
      </w:r>
      <w:r w:rsidRPr="00EF48F2">
        <w:t xml:space="preserve"> 88, 387-398. 10.1111/jofo.12220</w:t>
      </w:r>
    </w:p>
    <w:p w14:paraId="1F79A23D" w14:textId="4BC89963" w:rsidR="002D1A13" w:rsidRPr="00EF48F2" w:rsidRDefault="002D1A13" w:rsidP="002D1A13">
      <w:pPr>
        <w:pStyle w:val="EndNoteBibliography"/>
        <w:spacing w:before="120" w:after="120"/>
      </w:pPr>
      <w:r w:rsidRPr="00EF48F2">
        <w:t>Woodcock, B.A.</w:t>
      </w:r>
      <w:r w:rsidRPr="00EF48F2">
        <w:rPr>
          <w:i/>
        </w:rPr>
        <w:t xml:space="preserve"> et al.</w:t>
      </w:r>
      <w:r w:rsidRPr="00EF48F2">
        <w:t xml:space="preserve"> (2016) Impacts of neonicotinoid use on long-term population changes in wild bees in England. </w:t>
      </w:r>
      <w:r w:rsidRPr="00EF48F2">
        <w:rPr>
          <w:i/>
        </w:rPr>
        <w:t>Nat Commun</w:t>
      </w:r>
      <w:r w:rsidRPr="00EF48F2">
        <w:t xml:space="preserve"> 7, 12459. 10.1038/ncomms12459</w:t>
      </w:r>
    </w:p>
    <w:p w14:paraId="1851BDDA" w14:textId="69B14763" w:rsidR="002D1A13" w:rsidRPr="00EF48F2" w:rsidRDefault="002D1A13" w:rsidP="002D1A13">
      <w:pPr>
        <w:pStyle w:val="EndNoteBibliography"/>
        <w:spacing w:before="120" w:after="120"/>
      </w:pPr>
      <w:r w:rsidRPr="00EF48F2">
        <w:t>Woodgate, Z.</w:t>
      </w:r>
      <w:r w:rsidRPr="00EF48F2">
        <w:rPr>
          <w:i/>
        </w:rPr>
        <w:t xml:space="preserve"> et al.</w:t>
      </w:r>
      <w:r w:rsidRPr="00EF48F2">
        <w:t xml:space="preserve"> (2021) Hare today, gone tomorrow: the role of interspecific competition in shaping riverine rabbit occurrence. </w:t>
      </w:r>
      <w:r w:rsidRPr="00EF48F2">
        <w:rPr>
          <w:i/>
        </w:rPr>
        <w:t>Endangered Species Research</w:t>
      </w:r>
      <w:r w:rsidRPr="00EF48F2">
        <w:t xml:space="preserve"> 44, 351-361. 10.3354/esr01106</w:t>
      </w:r>
    </w:p>
    <w:p w14:paraId="12ED16CF" w14:textId="510C9002" w:rsidR="002D1A13" w:rsidRPr="00EF48F2" w:rsidRDefault="002D1A13" w:rsidP="002D1A13">
      <w:pPr>
        <w:pStyle w:val="EndNoteBibliography"/>
        <w:spacing w:before="120" w:after="120"/>
      </w:pPr>
      <w:r w:rsidRPr="00EF48F2">
        <w:t>Wooster, E.I.F.</w:t>
      </w:r>
      <w:r w:rsidRPr="00EF48F2">
        <w:rPr>
          <w:i/>
        </w:rPr>
        <w:t xml:space="preserve"> et al.</w:t>
      </w:r>
      <w:r w:rsidRPr="00EF48F2">
        <w:t xml:space="preserve"> (2022) Predator protection dampens the landscape of fear. </w:t>
      </w:r>
      <w:r w:rsidRPr="00EF48F2">
        <w:rPr>
          <w:i/>
        </w:rPr>
        <w:t>Oikos</w:t>
      </w:r>
      <w:r w:rsidRPr="00EF48F2">
        <w:t xml:space="preserve"> 2022. 10.1111/oik.09059</w:t>
      </w:r>
    </w:p>
    <w:p w14:paraId="2C90C909" w14:textId="69FD7DE8" w:rsidR="002D1A13" w:rsidRPr="00EF48F2" w:rsidRDefault="002D1A13" w:rsidP="002D1A13">
      <w:pPr>
        <w:pStyle w:val="EndNoteBibliography"/>
        <w:spacing w:before="120" w:after="120"/>
      </w:pPr>
      <w:r w:rsidRPr="00EF48F2">
        <w:t>Wright, W.J.</w:t>
      </w:r>
      <w:r w:rsidRPr="00EF48F2">
        <w:rPr>
          <w:i/>
        </w:rPr>
        <w:t xml:space="preserve"> et al.</w:t>
      </w:r>
      <w:r w:rsidRPr="00EF48F2">
        <w:t xml:space="preserve"> (2020) Modelling misclassification in multi-species acoustic data when estimating occupancy and relative activity. </w:t>
      </w:r>
      <w:r w:rsidRPr="00EF48F2">
        <w:rPr>
          <w:i/>
        </w:rPr>
        <w:t>Methods in Ecology and Evolution</w:t>
      </w:r>
      <w:r w:rsidRPr="00EF48F2">
        <w:t xml:space="preserve"> 11, 71-81. 10.1111/2041-210x.13315</w:t>
      </w:r>
    </w:p>
    <w:p w14:paraId="497D1CD6" w14:textId="3CD41DAD" w:rsidR="002D1A13" w:rsidRPr="00EF48F2" w:rsidRDefault="002D1A13" w:rsidP="002D1A13">
      <w:pPr>
        <w:pStyle w:val="EndNoteBibliography"/>
        <w:spacing w:before="120" w:after="120"/>
      </w:pPr>
      <w:r w:rsidRPr="00EF48F2">
        <w:t>Wright, W.J.</w:t>
      </w:r>
      <w:r w:rsidRPr="00EF48F2">
        <w:rPr>
          <w:i/>
        </w:rPr>
        <w:t xml:space="preserve"> et al.</w:t>
      </w:r>
      <w:r w:rsidRPr="00EF48F2">
        <w:t xml:space="preserve"> (2021) Spatial Gaussian processes improve multi-species occupancy models when range boundaries are uncertain and nonoverlapping. </w:t>
      </w:r>
      <w:r w:rsidRPr="00EF48F2">
        <w:rPr>
          <w:i/>
        </w:rPr>
        <w:t>Ecology and Evolution</w:t>
      </w:r>
      <w:r w:rsidRPr="00EF48F2">
        <w:t xml:space="preserve"> 11, 8516-8527. 10.1002/ece3.7629</w:t>
      </w:r>
    </w:p>
    <w:p w14:paraId="5FC80AEB" w14:textId="30833B02" w:rsidR="002D1A13" w:rsidRPr="00EF48F2" w:rsidRDefault="002D1A13" w:rsidP="002D1A13">
      <w:pPr>
        <w:pStyle w:val="EndNoteBibliography"/>
        <w:spacing w:before="120" w:after="120"/>
      </w:pPr>
      <w:r w:rsidRPr="00EF48F2">
        <w:t>Yadav, R.K.</w:t>
      </w:r>
      <w:r w:rsidRPr="00EF48F2">
        <w:rPr>
          <w:i/>
        </w:rPr>
        <w:t xml:space="preserve"> et al.</w:t>
      </w:r>
      <w:r w:rsidRPr="00EF48F2">
        <w:t xml:space="preserve"> (2022) Gharial (Gavialis gangeticus, Gmelin, 1789) abundance in the Rapti River, Chitwan National Park, Nepal. </w:t>
      </w:r>
      <w:r w:rsidRPr="00EF48F2">
        <w:rPr>
          <w:i/>
        </w:rPr>
        <w:t>Ecol Evol</w:t>
      </w:r>
      <w:r w:rsidRPr="00EF48F2">
        <w:t xml:space="preserve"> 12, e9425. 10.1002/ece3.9425</w:t>
      </w:r>
    </w:p>
    <w:p w14:paraId="1857B6A9" w14:textId="357B884E" w:rsidR="002D1A13" w:rsidRPr="00EF48F2" w:rsidRDefault="002D1A13" w:rsidP="002D1A13">
      <w:pPr>
        <w:pStyle w:val="EndNoteBibliography"/>
        <w:spacing w:before="120" w:after="120"/>
      </w:pPr>
      <w:r w:rsidRPr="00EF48F2">
        <w:t>Yirka, L.M.</w:t>
      </w:r>
      <w:r w:rsidRPr="00EF48F2">
        <w:rPr>
          <w:i/>
        </w:rPr>
        <w:t xml:space="preserve"> et al.</w:t>
      </w:r>
      <w:r w:rsidRPr="00EF48F2">
        <w:t xml:space="preserve"> (2018) Persistence-Based Area Prioritization for Conservation: Applying Occupancy and Habitat Threats and Risks Analyses. </w:t>
      </w:r>
      <w:r w:rsidRPr="00EF48F2">
        <w:rPr>
          <w:i/>
        </w:rPr>
        <w:t>Journal of Fish and Wildlife Management</w:t>
      </w:r>
      <w:r w:rsidRPr="00EF48F2">
        <w:t xml:space="preserve"> 9, 543-553. 10.3996/112017-Jfwm-089</w:t>
      </w:r>
    </w:p>
    <w:p w14:paraId="78072A56" w14:textId="5F28E43D" w:rsidR="002D1A13" w:rsidRPr="00EF48F2" w:rsidRDefault="002D1A13" w:rsidP="002D1A13">
      <w:pPr>
        <w:pStyle w:val="EndNoteBibliography"/>
        <w:spacing w:before="120" w:after="120"/>
      </w:pPr>
      <w:r w:rsidRPr="00EF48F2">
        <w:t>Zamora-Marin, J.M.</w:t>
      </w:r>
      <w:r w:rsidRPr="00EF48F2">
        <w:rPr>
          <w:i/>
        </w:rPr>
        <w:t xml:space="preserve"> et al.</w:t>
      </w:r>
      <w:r w:rsidRPr="00EF48F2">
        <w:t xml:space="preserve"> (2021) Comparing detectability patterns of bird species using multi-method occupancy modelling. </w:t>
      </w:r>
      <w:r w:rsidRPr="00EF48F2">
        <w:rPr>
          <w:i/>
        </w:rPr>
        <w:t>Sci Rep</w:t>
      </w:r>
      <w:r w:rsidRPr="00EF48F2">
        <w:t xml:space="preserve"> 11, 2558. 10.1038/s41598-021-81605-w</w:t>
      </w:r>
    </w:p>
    <w:p w14:paraId="45F0273E" w14:textId="3EC8D213" w:rsidR="002D1A13" w:rsidRPr="00EF48F2" w:rsidRDefault="002D1A13" w:rsidP="002D1A13">
      <w:pPr>
        <w:pStyle w:val="EndNoteBibliography"/>
        <w:spacing w:before="120" w:after="120"/>
      </w:pPr>
      <w:r w:rsidRPr="00EF48F2">
        <w:t>Zamora-Marin, J.M.</w:t>
      </w:r>
      <w:r w:rsidRPr="00EF48F2">
        <w:rPr>
          <w:i/>
        </w:rPr>
        <w:t xml:space="preserve"> et al.</w:t>
      </w:r>
      <w:r w:rsidRPr="00EF48F2">
        <w:t xml:space="preserve"> (2021) Small ponds support high terrestrial bird species richness in a Mediterranean semiarid region. </w:t>
      </w:r>
      <w:r w:rsidRPr="00EF48F2">
        <w:rPr>
          <w:i/>
        </w:rPr>
        <w:t>Hydrobiologia</w:t>
      </w:r>
      <w:r w:rsidRPr="00EF48F2">
        <w:t xml:space="preserve"> 848, 1623-1638. 10.1007/s10750-021-04552-7</w:t>
      </w:r>
    </w:p>
    <w:p w14:paraId="291E550F" w14:textId="392FFB8B" w:rsidR="002D1A13" w:rsidRPr="00EF48F2" w:rsidRDefault="002D1A13" w:rsidP="002D1A13">
      <w:pPr>
        <w:pStyle w:val="EndNoteBibliography"/>
        <w:spacing w:before="120" w:after="120"/>
      </w:pPr>
      <w:r w:rsidRPr="00EF48F2">
        <w:t>Zanon Martinez, J.I.</w:t>
      </w:r>
      <w:r w:rsidRPr="00EF48F2">
        <w:rPr>
          <w:i/>
        </w:rPr>
        <w:t xml:space="preserve"> et al.</w:t>
      </w:r>
      <w:r w:rsidRPr="00EF48F2">
        <w:t xml:space="preserve"> (2022) Assessing carnivore spatial co-occurrence and temporal overlap in the face of human interference in a semiarid forest. </w:t>
      </w:r>
      <w:r w:rsidRPr="00EF48F2">
        <w:rPr>
          <w:i/>
        </w:rPr>
        <w:t>Ecol Appl</w:t>
      </w:r>
      <w:r w:rsidRPr="00EF48F2">
        <w:t xml:space="preserve"> 32, e02482. 10.1002/eap.2482</w:t>
      </w:r>
    </w:p>
    <w:p w14:paraId="0BB1EAA2" w14:textId="00D1D8C5" w:rsidR="002D1A13" w:rsidRPr="00EF48F2" w:rsidRDefault="002D1A13" w:rsidP="002D1A13">
      <w:pPr>
        <w:pStyle w:val="EndNoteBibliography"/>
        <w:spacing w:before="120" w:after="120"/>
      </w:pPr>
      <w:r w:rsidRPr="00EF48F2">
        <w:t>Zielinski, W.J.</w:t>
      </w:r>
      <w:r w:rsidRPr="00EF48F2">
        <w:rPr>
          <w:i/>
        </w:rPr>
        <w:t xml:space="preserve"> et al.</w:t>
      </w:r>
      <w:r w:rsidRPr="00EF48F2">
        <w:t xml:space="preserve"> (2015) Effects of season on occupancy and implications for habitat modeling: the Pacific marten Martes caurina. </w:t>
      </w:r>
      <w:r w:rsidRPr="00EF48F2">
        <w:rPr>
          <w:i/>
        </w:rPr>
        <w:t>Wildlife Biology</w:t>
      </w:r>
      <w:r w:rsidRPr="00EF48F2">
        <w:t xml:space="preserve"> 21, 56-67. 10.2981/wlb.00077</w:t>
      </w:r>
    </w:p>
    <w:p w14:paraId="4382F595" w14:textId="0D75A5CE" w:rsidR="002D1A13" w:rsidRPr="00EF48F2" w:rsidRDefault="002D1A13" w:rsidP="002D1A13">
      <w:pPr>
        <w:pStyle w:val="EndNoteBibliography"/>
        <w:spacing w:before="120" w:after="120"/>
      </w:pPr>
      <w:r w:rsidRPr="00EF48F2">
        <w:t>Zipkin, E.F.</w:t>
      </w:r>
      <w:r w:rsidRPr="00EF48F2">
        <w:rPr>
          <w:i/>
        </w:rPr>
        <w:t xml:space="preserve"> et al.</w:t>
      </w:r>
      <w:r w:rsidRPr="00EF48F2">
        <w:t xml:space="preserve"> (2009) Impacts of forest fragmentation on species richness: a hierarchical approach to community modelling. </w:t>
      </w:r>
      <w:r w:rsidRPr="00EF48F2">
        <w:rPr>
          <w:i/>
        </w:rPr>
        <w:t>Journal of Applied Ecology</w:t>
      </w:r>
      <w:r w:rsidRPr="00EF48F2">
        <w:t xml:space="preserve"> 46, 815-822. 10.1111/j.1365-2664.2009.01664.x</w:t>
      </w:r>
    </w:p>
    <w:p w14:paraId="12143FD4" w14:textId="75669811" w:rsidR="002D1A13" w:rsidRPr="00EF48F2" w:rsidRDefault="002D1A13" w:rsidP="002D1A13">
      <w:pPr>
        <w:pStyle w:val="EndNoteBibliography"/>
        <w:spacing w:before="120" w:after="120"/>
      </w:pPr>
      <w:r w:rsidRPr="00EF48F2">
        <w:t>Zipkin, E.F.</w:t>
      </w:r>
      <w:r w:rsidRPr="00EF48F2">
        <w:rPr>
          <w:i/>
        </w:rPr>
        <w:t xml:space="preserve"> et al.</w:t>
      </w:r>
      <w:r w:rsidRPr="00EF48F2">
        <w:t xml:space="preserve"> (2012) Evaluating the predictive abilities of community occupancy models using AUC while accounting for imperfect detection. </w:t>
      </w:r>
      <w:r w:rsidRPr="00EF48F2">
        <w:rPr>
          <w:i/>
        </w:rPr>
        <w:t>Ecol Appl</w:t>
      </w:r>
      <w:r w:rsidRPr="00EF48F2">
        <w:t xml:space="preserve"> 22, 1962-1972. 10.1890/11-1936.1</w:t>
      </w:r>
    </w:p>
    <w:p w14:paraId="2DE174AB" w14:textId="7BE4AD69" w:rsidR="002D1A13" w:rsidRPr="00EF48F2" w:rsidRDefault="002D1A13" w:rsidP="002D1A13">
      <w:pPr>
        <w:pStyle w:val="EndNoteBibliography"/>
        <w:spacing w:before="120" w:after="120"/>
      </w:pPr>
      <w:r w:rsidRPr="00EF48F2">
        <w:t>Zipkin, E.F.</w:t>
      </w:r>
      <w:r w:rsidRPr="00EF48F2">
        <w:rPr>
          <w:i/>
        </w:rPr>
        <w:t xml:space="preserve"> et al.</w:t>
      </w:r>
      <w:r w:rsidRPr="00EF48F2">
        <w:t xml:space="preserve"> (2014) Modeling structured population dynamics using data from unmarked individuals. </w:t>
      </w:r>
      <w:r w:rsidRPr="00EF48F2">
        <w:rPr>
          <w:i/>
        </w:rPr>
        <w:t>Ecology</w:t>
      </w:r>
      <w:r w:rsidRPr="00EF48F2">
        <w:t xml:space="preserve"> 95, 22-29. 10.1890/13-1131.1</w:t>
      </w:r>
    </w:p>
    <w:p w14:paraId="3D4596FE" w14:textId="0EDD86AA" w:rsidR="002D1A13" w:rsidRPr="00EF48F2" w:rsidRDefault="002D1A13" w:rsidP="002D1A13">
      <w:pPr>
        <w:pStyle w:val="EndNoteBibliography"/>
        <w:spacing w:before="120" w:after="120"/>
      </w:pPr>
      <w:r w:rsidRPr="00EF48F2">
        <w:t>Żmihorski, M.</w:t>
      </w:r>
      <w:r w:rsidRPr="00EF48F2">
        <w:rPr>
          <w:i/>
        </w:rPr>
        <w:t xml:space="preserve"> et al.</w:t>
      </w:r>
      <w:r w:rsidRPr="00EF48F2">
        <w:t xml:space="preserve"> (2018) Habitat characteristics associated with occupancy of declining waders in Polish wet grasslands. </w:t>
      </w:r>
      <w:r w:rsidRPr="00EF48F2">
        <w:rPr>
          <w:i/>
        </w:rPr>
        <w:t>Agriculture, Ecosystems &amp; Environment</w:t>
      </w:r>
      <w:r w:rsidRPr="00EF48F2">
        <w:t xml:space="preserve"> 251, 236-243. 10.1016/j.agee.2017.09.033</w:t>
      </w:r>
    </w:p>
    <w:p w14:paraId="31BE6411" w14:textId="6383E26D" w:rsidR="002D1A13" w:rsidRPr="00EF48F2" w:rsidRDefault="002D1A13" w:rsidP="002D1A13">
      <w:pPr>
        <w:pStyle w:val="EndNoteBibliography"/>
        <w:spacing w:before="120" w:after="120"/>
      </w:pPr>
      <w:r w:rsidRPr="00EF48F2">
        <w:t xml:space="preserve">ZoBell, V.M. and Furnas, B.J. (2017) Impacts of land use and invasive species on native avifauna of Mo'orea, French Polynesia. </w:t>
      </w:r>
      <w:r w:rsidRPr="00EF48F2">
        <w:rPr>
          <w:i/>
        </w:rPr>
        <w:t>PeerJ</w:t>
      </w:r>
      <w:r w:rsidRPr="00EF48F2">
        <w:t xml:space="preserve"> 5, e3761. 10.7717/peerj.3761</w:t>
      </w:r>
    </w:p>
    <w:p w14:paraId="7011B930" w14:textId="5592520D" w:rsidR="002D1A13" w:rsidRPr="00EF48F2" w:rsidRDefault="002D1A13" w:rsidP="002D1A13">
      <w:pPr>
        <w:pStyle w:val="EndNoteBibliography"/>
        <w:spacing w:before="120" w:after="120"/>
      </w:pPr>
      <w:r w:rsidRPr="00EF48F2">
        <w:lastRenderedPageBreak/>
        <w:t>Zuckerberg, B.</w:t>
      </w:r>
      <w:r w:rsidRPr="00EF48F2">
        <w:rPr>
          <w:i/>
        </w:rPr>
        <w:t xml:space="preserve"> et al.</w:t>
      </w:r>
      <w:r w:rsidRPr="00EF48F2">
        <w:t xml:space="preserve"> (2011) Climatic constraints on wintering bird distributions are modified by urbanization and weather. </w:t>
      </w:r>
      <w:r w:rsidRPr="00EF48F2">
        <w:rPr>
          <w:i/>
        </w:rPr>
        <w:t>J Anim Ecol</w:t>
      </w:r>
      <w:r w:rsidRPr="00EF48F2">
        <w:t xml:space="preserve"> 80, 403-413. 10.1111/j.1365-2656.2010.01780.x</w:t>
      </w:r>
    </w:p>
    <w:p w14:paraId="72FA5E8B" w14:textId="6962B07C" w:rsidR="002D1A13" w:rsidRPr="00EF48F2" w:rsidRDefault="002D1A13" w:rsidP="002D1A13">
      <w:pPr>
        <w:pStyle w:val="EndNoteBibliography"/>
        <w:spacing w:before="120" w:after="120"/>
      </w:pPr>
      <w:r w:rsidRPr="00EF48F2">
        <w:t>Zulian, V.</w:t>
      </w:r>
      <w:r w:rsidRPr="00EF48F2">
        <w:rPr>
          <w:i/>
        </w:rPr>
        <w:t xml:space="preserve"> et al.</w:t>
      </w:r>
      <w:r w:rsidRPr="00EF48F2">
        <w:t xml:space="preserve"> (2021) Integrating citizen-science and planned-survey data improves species distribution estimates. </w:t>
      </w:r>
      <w:r w:rsidRPr="00EF48F2">
        <w:rPr>
          <w:i/>
        </w:rPr>
        <w:t>Diversity and Distributions</w:t>
      </w:r>
      <w:r w:rsidRPr="00EF48F2">
        <w:t xml:space="preserve"> 27, 2498-2509. 10.1111/ddi.13416</w:t>
      </w:r>
    </w:p>
    <w:p w14:paraId="0A0A014C" w14:textId="0A19773E" w:rsidR="002D1A13" w:rsidRPr="00EF48F2" w:rsidRDefault="002D1A13" w:rsidP="002D1A13">
      <w:pPr>
        <w:pStyle w:val="EndNoteBibliography"/>
        <w:spacing w:before="120" w:after="120"/>
      </w:pPr>
      <w:r w:rsidRPr="00EF48F2">
        <w:t>Zúñiga-Vega, J.J.</w:t>
      </w:r>
      <w:r w:rsidRPr="00EF48F2">
        <w:rPr>
          <w:i/>
        </w:rPr>
        <w:t xml:space="preserve"> et al.</w:t>
      </w:r>
      <w:r w:rsidRPr="00EF48F2">
        <w:t xml:space="preserve"> (2019) Habitat traits that increase the probability of occupancy of migratory birds in an urban ecological reserve. </w:t>
      </w:r>
      <w:r w:rsidRPr="00EF48F2">
        <w:rPr>
          <w:i/>
        </w:rPr>
        <w:t>Acta Oecologica</w:t>
      </w:r>
      <w:r w:rsidRPr="00EF48F2">
        <w:t xml:space="preserve"> 101. 10.1016/j.actao.2019.103480</w:t>
      </w:r>
    </w:p>
    <w:p w14:paraId="3CE06B65" w14:textId="77777777" w:rsidR="002D1A13" w:rsidRDefault="002D1A13" w:rsidP="002D1A13">
      <w:pPr>
        <w:spacing w:before="120" w:after="120" w:line="240" w:lineRule="auto"/>
      </w:pPr>
    </w:p>
    <w:p w14:paraId="0884D0AB" w14:textId="77777777" w:rsidR="00363CF6" w:rsidRDefault="00363CF6" w:rsidP="002D1A13">
      <w:pPr>
        <w:spacing w:before="120" w:after="120" w:line="240" w:lineRule="auto"/>
      </w:pPr>
    </w:p>
    <w:sectPr w:rsidR="00363C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11460B"/>
    <w:multiLevelType w:val="hybridMultilevel"/>
    <w:tmpl w:val="6062036A"/>
    <w:lvl w:ilvl="0" w:tplc="831C2C92">
      <w:start w:val="1"/>
      <w:numFmt w:val="decimal"/>
      <w:lvlText w:val="%1."/>
      <w:lvlJc w:val="left"/>
      <w:pPr>
        <w:ind w:left="1086" w:hanging="72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C54825"/>
    <w:multiLevelType w:val="hybridMultilevel"/>
    <w:tmpl w:val="ED16F2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1596651">
    <w:abstractNumId w:val="1"/>
  </w:num>
  <w:num w:numId="2" w16cid:durableId="1522739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DY0tTA1tTAyMjZS0lEKTi0uzszPAykwrAUAG3NGXi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2D1A13"/>
    <w:rsid w:val="002D1A13"/>
    <w:rsid w:val="00363CF6"/>
    <w:rsid w:val="00987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A7317"/>
  <w15:chartTrackingRefBased/>
  <w15:docId w15:val="{E764D2CB-8761-4811-B4A3-559ECC17D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1A13"/>
  </w:style>
  <w:style w:type="paragraph" w:styleId="Heading1">
    <w:name w:val="heading 1"/>
    <w:basedOn w:val="Normal"/>
    <w:next w:val="Normal"/>
    <w:link w:val="Heading1Char"/>
    <w:uiPriority w:val="9"/>
    <w:qFormat/>
    <w:rsid w:val="002D1A1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1A1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1A1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1A1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1A1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1A1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1A1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1A1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1A1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  <w:rsid w:val="002D1A1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D1A13"/>
  </w:style>
  <w:style w:type="character" w:customStyle="1" w:styleId="Heading1Char">
    <w:name w:val="Heading 1 Char"/>
    <w:basedOn w:val="DefaultParagraphFont"/>
    <w:link w:val="Heading1"/>
    <w:uiPriority w:val="9"/>
    <w:rsid w:val="002D1A1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1A1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1A1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1A1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1A1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1A1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1A1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1A1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1A1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D1A1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1A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1A1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1A1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D1A1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1A1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D1A1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D1A1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1A1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1A1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D1A13"/>
    <w:rPr>
      <w:b/>
      <w:bCs/>
      <w:smallCaps/>
      <w:color w:val="0F4761" w:themeColor="accent1" w:themeShade="BF"/>
      <w:spacing w:val="5"/>
    </w:rPr>
  </w:style>
  <w:style w:type="paragraph" w:customStyle="1" w:styleId="EndNoteBibliographyTitle">
    <w:name w:val="EndNote Bibliography Title"/>
    <w:basedOn w:val="Normal"/>
    <w:link w:val="EndNoteBibliographyTitleChar"/>
    <w:rsid w:val="002D1A13"/>
    <w:pPr>
      <w:spacing w:after="0"/>
      <w:jc w:val="center"/>
    </w:pPr>
    <w:rPr>
      <w:rFonts w:ascii="Aptos" w:hAnsi="Aptos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D1A13"/>
    <w:rPr>
      <w:rFonts w:ascii="Aptos" w:hAnsi="Aptos"/>
      <w:noProof/>
    </w:rPr>
  </w:style>
  <w:style w:type="paragraph" w:customStyle="1" w:styleId="EndNoteBibliography">
    <w:name w:val="EndNote Bibliography"/>
    <w:basedOn w:val="Normal"/>
    <w:link w:val="EndNoteBibliographyChar"/>
    <w:rsid w:val="002D1A13"/>
    <w:pPr>
      <w:spacing w:line="240" w:lineRule="auto"/>
    </w:pPr>
    <w:rPr>
      <w:rFonts w:ascii="Aptos" w:hAnsi="Aptos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D1A13"/>
    <w:rPr>
      <w:rFonts w:ascii="Aptos" w:hAnsi="Aptos"/>
      <w:noProof/>
    </w:rPr>
  </w:style>
  <w:style w:type="character" w:styleId="Hyperlink">
    <w:name w:val="Hyperlink"/>
    <w:basedOn w:val="DefaultParagraphFont"/>
    <w:uiPriority w:val="99"/>
    <w:unhideWhenUsed/>
    <w:rsid w:val="002D1A1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1A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2</Pages>
  <Words>19001</Words>
  <Characters>108307</Characters>
  <Application>Microsoft Office Word</Application>
  <DocSecurity>0</DocSecurity>
  <Lines>902</Lines>
  <Paragraphs>254</Paragraphs>
  <ScaleCrop>false</ScaleCrop>
  <Company/>
  <LinksUpToDate>false</LinksUpToDate>
  <CharactersWithSpaces>127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tiu Rozylowicz</dc:creator>
  <cp:keywords/>
  <dc:description/>
  <cp:lastModifiedBy>Laurentiu Rozylowicz</cp:lastModifiedBy>
  <cp:revision>1</cp:revision>
  <dcterms:created xsi:type="dcterms:W3CDTF">2023-10-02T06:52:00Z</dcterms:created>
  <dcterms:modified xsi:type="dcterms:W3CDTF">2023-10-02T06:56:00Z</dcterms:modified>
</cp:coreProperties>
</file>